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AD038" w14:textId="0B4F87DF" w:rsidR="00E842E8" w:rsidRPr="00F34F69" w:rsidRDefault="00584637" w:rsidP="00963A8F">
      <w:pPr>
        <w:pStyle w:val="ChapterNumber"/>
      </w:pPr>
      <w:bookmarkStart w:id="0" w:name="_Hlk524506332"/>
      <w:r w:rsidRPr="00F34F69">
        <w:t>4</w:t>
      </w:r>
    </w:p>
    <w:p w14:paraId="34AB691F" w14:textId="104B9F6E" w:rsidR="00E842E8" w:rsidRPr="00F34F69" w:rsidRDefault="000D5E46" w:rsidP="00963A8F">
      <w:pPr>
        <w:pStyle w:val="ChapterTitle"/>
      </w:pPr>
      <w:r w:rsidRPr="00F34F69">
        <w:t xml:space="preserve">Visual </w:t>
      </w:r>
      <w:r w:rsidR="00C05DDE" w:rsidRPr="00F34F69">
        <w:t>search behaviours in expert perceptual judg</w:t>
      </w:r>
      <w:r w:rsidRPr="00F34F69">
        <w:t>e</w:t>
      </w:r>
      <w:r w:rsidR="00C05DDE" w:rsidRPr="00F34F69">
        <w:t>ments</w:t>
      </w:r>
    </w:p>
    <w:p w14:paraId="44EAC771" w14:textId="63994DEE" w:rsidR="00E842E8" w:rsidRPr="00F34F69" w:rsidRDefault="00E842E8" w:rsidP="00963A8F">
      <w:pPr>
        <w:pStyle w:val="ChapterAuthor"/>
      </w:pPr>
      <w:r w:rsidRPr="00F34F69">
        <w:t>David L. Mann, Joe Causer, Hiroki Nakamoto, and Oliver R. Runswick</w:t>
      </w:r>
    </w:p>
    <w:p w14:paraId="482623B4" w14:textId="5FDD604C" w:rsidR="00E842E8" w:rsidRPr="00F34F69" w:rsidRDefault="00E842E8" w:rsidP="00D968FE">
      <w:pPr>
        <w:pStyle w:val="Head1"/>
      </w:pPr>
      <w:r w:rsidRPr="00F34F69">
        <w:t>Introduction</w:t>
      </w:r>
    </w:p>
    <w:p w14:paraId="4B269C6F" w14:textId="5F4EC59A" w:rsidR="00E842E8" w:rsidRPr="00291778" w:rsidRDefault="002E39AE" w:rsidP="00D968FE">
      <w:pPr>
        <w:pStyle w:val="Para"/>
      </w:pPr>
      <w:r w:rsidRPr="00F34F69">
        <w:t xml:space="preserve">Expert athletes make use of their visual system in a more advantageous way when anticipating the actions of opponents and when making decisions. This claim is most often supported by studies of </w:t>
      </w:r>
      <w:r w:rsidR="00E842E8" w:rsidRPr="00F34F69">
        <w:rPr>
          <w:i/>
        </w:rPr>
        <w:t>visual search</w:t>
      </w:r>
      <w:r w:rsidRPr="00F34F69">
        <w:t xml:space="preserve"> or </w:t>
      </w:r>
      <w:r w:rsidR="00E842E8" w:rsidRPr="00F34F69">
        <w:rPr>
          <w:i/>
        </w:rPr>
        <w:t>gaze behaviour</w:t>
      </w:r>
      <w:r w:rsidRPr="00F34F69">
        <w:t xml:space="preserve"> that use eye</w:t>
      </w:r>
      <w:r w:rsidR="00DF34C5" w:rsidRPr="00291778">
        <w:t xml:space="preserve"> </w:t>
      </w:r>
      <w:r w:rsidRPr="00291778">
        <w:t xml:space="preserve">tracking to examine </w:t>
      </w:r>
      <w:r w:rsidR="00E842E8" w:rsidRPr="00291778">
        <w:rPr>
          <w:i/>
        </w:rPr>
        <w:t>where</w:t>
      </w:r>
      <w:r w:rsidRPr="00291778">
        <w:t xml:space="preserve"> expert athletes direct their line</w:t>
      </w:r>
      <w:r w:rsidR="00DF34C5" w:rsidRPr="00291778">
        <w:t xml:space="preserve"> </w:t>
      </w:r>
      <w:r w:rsidRPr="00291778">
        <w:t>of</w:t>
      </w:r>
      <w:r w:rsidR="00DF34C5" w:rsidRPr="00291778">
        <w:t xml:space="preserve"> </w:t>
      </w:r>
      <w:r w:rsidRPr="00291778">
        <w:t>sight. Early attempts at eye</w:t>
      </w:r>
      <w:r w:rsidR="00DF34C5" w:rsidRPr="00291778">
        <w:t xml:space="preserve"> </w:t>
      </w:r>
      <w:r w:rsidRPr="00291778">
        <w:t xml:space="preserve">tracking were necessarily performed in the laboratory with participants watching still images or video footage designed to be representative of sport scenarios. More recent advances in eye-tracking technology have allowed studies of gaze to be readily conducted in the field while taking part in </w:t>
      </w:r>
      <w:r w:rsidR="00E842E8" w:rsidRPr="00291778">
        <w:rPr>
          <w:i/>
        </w:rPr>
        <w:t>in</w:t>
      </w:r>
      <w:r w:rsidR="00E62CDF" w:rsidRPr="00291778">
        <w:rPr>
          <w:i/>
        </w:rPr>
        <w:t xml:space="preserve"> </w:t>
      </w:r>
      <w:r w:rsidR="00E842E8" w:rsidRPr="00291778">
        <w:rPr>
          <w:i/>
        </w:rPr>
        <w:t>situ</w:t>
      </w:r>
      <w:r w:rsidRPr="00291778">
        <w:t xml:space="preserve"> sporting tasks </w:t>
      </w:r>
      <w:r w:rsidRPr="00291778">
        <w:rPr>
          <w:noProof/>
        </w:rPr>
        <w:t>(Kredel, Vater, Klostermann, &amp; Hossner, 2017; Mann &amp; Savelsbergh, 2015)</w:t>
      </w:r>
      <w:r w:rsidRPr="00291778">
        <w:t xml:space="preserve">. This </w:t>
      </w:r>
      <w:r w:rsidR="00E842E8" w:rsidRPr="00291778">
        <w:t>‘</w:t>
      </w:r>
      <w:r w:rsidRPr="00291778">
        <w:t>paradigm shift</w:t>
      </w:r>
      <w:r w:rsidR="00E842E8" w:rsidRPr="00291778">
        <w:t>’</w:t>
      </w:r>
      <w:r w:rsidRPr="00291778">
        <w:t xml:space="preserve"> has led to an enhanced understanding of the types of strategies expert performers might rely on, and in particular how expert behaviour can change when the task demands more accurately reflect those experienced during competition </w:t>
      </w:r>
      <w:r w:rsidRPr="00291778">
        <w:rPr>
          <w:noProof/>
        </w:rPr>
        <w:t>(Dicks, Button, &amp; Davids, 2010; Roca, Ford, McRobert, &amp; Williams, 2011)</w:t>
      </w:r>
      <w:r w:rsidRPr="00291778">
        <w:t>.</w:t>
      </w:r>
    </w:p>
    <w:p w14:paraId="3DE10B95" w14:textId="4592A0F7" w:rsidR="00E842E8" w:rsidRPr="00291778" w:rsidRDefault="002E39AE" w:rsidP="00D968FE">
      <w:pPr>
        <w:pStyle w:val="Para"/>
      </w:pPr>
      <w:r w:rsidRPr="00291778">
        <w:t xml:space="preserve">In this chapter, we examine the visual search behaviours of expert athletes and discuss whether it is possible to </w:t>
      </w:r>
      <w:r w:rsidR="007F3939" w:rsidRPr="00291778">
        <w:t xml:space="preserve">characterise </w:t>
      </w:r>
      <w:r w:rsidRPr="00291778">
        <w:t xml:space="preserve">their behaviour during anticipation and decision-making tasks. We start by providing an overview of some key research findings from the past 30 years. In the second part of the chapter, we consider some of the mediating factors that influence visual search behaviour, including anxiety, contextual information, and performing a motor action. </w:t>
      </w:r>
      <w:r w:rsidRPr="00291778">
        <w:lastRenderedPageBreak/>
        <w:t xml:space="preserve">Finally, we conclude by considering whether it is possible to </w:t>
      </w:r>
      <w:r w:rsidR="007F3939" w:rsidRPr="00291778">
        <w:t xml:space="preserve">characterise </w:t>
      </w:r>
      <w:r w:rsidRPr="00291778">
        <w:t>the search behaviours</w:t>
      </w:r>
      <w:bookmarkStart w:id="1" w:name="_GoBack"/>
      <w:bookmarkEnd w:id="1"/>
      <w:r w:rsidRPr="00291778">
        <w:t xml:space="preserve"> of experts and focus on requirements for future research.</w:t>
      </w:r>
    </w:p>
    <w:p w14:paraId="1F163C2A" w14:textId="22FD1F56" w:rsidR="00E842E8" w:rsidRPr="00291778" w:rsidRDefault="00E842E8" w:rsidP="00D968FE">
      <w:pPr>
        <w:pStyle w:val="Head1"/>
      </w:pPr>
      <w:r w:rsidRPr="00291778">
        <w:t xml:space="preserve">Overview of </w:t>
      </w:r>
      <w:r w:rsidR="00215CEE" w:rsidRPr="00291778">
        <w:t>k</w:t>
      </w:r>
      <w:r w:rsidRPr="00291778">
        <w:t xml:space="preserve">ey </w:t>
      </w:r>
      <w:r w:rsidR="00215CEE" w:rsidRPr="00291778">
        <w:t>f</w:t>
      </w:r>
      <w:r w:rsidRPr="00291778">
        <w:t>indings</w:t>
      </w:r>
    </w:p>
    <w:p w14:paraId="5D33358C" w14:textId="395279C6" w:rsidR="00E842E8" w:rsidRPr="00291778" w:rsidRDefault="002E39AE" w:rsidP="00D968FE">
      <w:pPr>
        <w:pStyle w:val="Para"/>
      </w:pPr>
      <w:r w:rsidRPr="00291778">
        <w:t>When skilled athletes make perceptual judg</w:t>
      </w:r>
      <w:r w:rsidR="00454AF0" w:rsidRPr="00291778">
        <w:t>e</w:t>
      </w:r>
      <w:r w:rsidRPr="00291778">
        <w:t xml:space="preserve">ments, an analysis of their eye movements helps to reveal the visual search strategies that </w:t>
      </w:r>
      <w:r w:rsidR="00291778">
        <w:t>they</w:t>
      </w:r>
      <w:r w:rsidR="00291778" w:rsidRPr="00291778">
        <w:t xml:space="preserve"> </w:t>
      </w:r>
      <w:r w:rsidRPr="00291778">
        <w:t>use to identify information and can be used to make inferences about the specific locations from which information pickup should occur. Scientists have, in most instances, uncovered unique gaze behaviours in skilled athletes that are qualitatively and quantitatively distinct from those of lesser-skilled performers. In order to pick up meaningful information from an array of visual information, skilled athletes typically use structured and systematic visual search patterns rather than merely random strategies.</w:t>
      </w:r>
    </w:p>
    <w:p w14:paraId="0694D3C9" w14:textId="769B9BC9" w:rsidR="00E842E8" w:rsidRPr="00291778" w:rsidRDefault="00E842E8" w:rsidP="00D968FE">
      <w:pPr>
        <w:pStyle w:val="Head2"/>
      </w:pPr>
      <w:r w:rsidRPr="00291778">
        <w:t xml:space="preserve">Gaze </w:t>
      </w:r>
      <w:r w:rsidR="00215CEE" w:rsidRPr="00291778">
        <w:t>d</w:t>
      </w:r>
      <w:r w:rsidRPr="00291778">
        <w:t xml:space="preserve">uring </w:t>
      </w:r>
      <w:r w:rsidR="00215CEE" w:rsidRPr="00291778">
        <w:t>a</w:t>
      </w:r>
      <w:r w:rsidRPr="00291778">
        <w:t>nticipation</w:t>
      </w:r>
    </w:p>
    <w:p w14:paraId="49BD6E5D" w14:textId="4AB4672E" w:rsidR="00E842E8" w:rsidRPr="00291778" w:rsidRDefault="002E39AE" w:rsidP="00D968FE">
      <w:pPr>
        <w:pStyle w:val="Para"/>
      </w:pPr>
      <w:r w:rsidRPr="00291778">
        <w:t>Superior anticipation in skilled athletes is underpinned by the use of both contextual information and by information pickup from the bodily cues inherent in an opponent</w:t>
      </w:r>
      <w:r w:rsidR="00E842E8" w:rsidRPr="00291778">
        <w:t>’</w:t>
      </w:r>
      <w:r w:rsidRPr="00291778">
        <w:t xml:space="preserve">s action sequences. Gaze studies have demonstrated that superior anticipation may be facilitated by skilled performers attending more so towards bodily movements that occur </w:t>
      </w:r>
      <w:r w:rsidR="00E842E8" w:rsidRPr="00291778">
        <w:rPr>
          <w:i/>
        </w:rPr>
        <w:t>earlier</w:t>
      </w:r>
      <w:r w:rsidRPr="00291778">
        <w:t xml:space="preserve"> in the action sequence. For example, when anticipating the direction of a tennis serve, skilled players spend a considerable amount of time directing their gaze towards the server</w:t>
      </w:r>
      <w:r w:rsidR="00E842E8" w:rsidRPr="00291778">
        <w:t>’</w:t>
      </w:r>
      <w:r w:rsidRPr="00291778">
        <w:t>s shoulder, rather than towards only the server</w:t>
      </w:r>
      <w:r w:rsidR="00E842E8" w:rsidRPr="00291778">
        <w:t>’</w:t>
      </w:r>
      <w:r w:rsidRPr="00291778">
        <w:t xml:space="preserve">s racquet </w:t>
      </w:r>
      <w:r w:rsidRPr="00291778">
        <w:rPr>
          <w:noProof/>
        </w:rPr>
        <w:t>(Goulet, Bard, &amp; Fleury, 1989)</w:t>
      </w:r>
      <w:r w:rsidRPr="00291778">
        <w:t>. Similarly, in one-on-one defensive scenarios in football (soccer), during the early movement phases</w:t>
      </w:r>
      <w:r w:rsidR="00210209" w:rsidRPr="00291778">
        <w:t>,</w:t>
      </w:r>
      <w:r w:rsidRPr="00291778">
        <w:t xml:space="preserve"> elite players fixate more frequently on the knee and hip regions of their opponent, whilst novices fixate more frequently on the ball </w:t>
      </w:r>
      <w:r w:rsidRPr="00291778">
        <w:rPr>
          <w:noProof/>
        </w:rPr>
        <w:t>(Nagano, Kato, &amp; Fukuda, 2004; Williams &amp; Davids, 1998)</w:t>
      </w:r>
      <w:r w:rsidRPr="00291778">
        <w:t xml:space="preserve">. This gaze behaviour suggests that, when observing an action sequence, skilled athletes tend to start by </w:t>
      </w:r>
      <w:r w:rsidRPr="00291778">
        <w:lastRenderedPageBreak/>
        <w:t xml:space="preserve">directing their gaze towards the body segments that commence the movement at the start of the kinetic chain, and then progressively shift their gaze towards segments or implements that move later in the chain </w:t>
      </w:r>
      <w:r w:rsidRPr="00291778">
        <w:rPr>
          <w:noProof/>
        </w:rPr>
        <w:t>(Abernethy, Farrow, Gorman, &amp; Mann, 2012; Abernethy &amp; Russell, 1987; Singer, Cauraugh, Chen, Steinberg, &amp; Frehlich, 1996)</w:t>
      </w:r>
      <w:r w:rsidRPr="00291778">
        <w:t xml:space="preserve">. Most commonly, this means that gaze follows a sequence where it shifts from segments that are proximal to the body core, through to those that are more distal (Figure </w:t>
      </w:r>
      <w:r w:rsidR="00DA651F" w:rsidRPr="00291778">
        <w:t>4.</w:t>
      </w:r>
      <w:r w:rsidRPr="00291778">
        <w:t>1A).</w:t>
      </w:r>
    </w:p>
    <w:p w14:paraId="40CC619B" w14:textId="7F0BE18A" w:rsidR="00E842E8" w:rsidRPr="00291778" w:rsidRDefault="002E39AE" w:rsidP="00D968FE">
      <w:pPr>
        <w:pStyle w:val="Para"/>
      </w:pPr>
      <w:r w:rsidRPr="00291778">
        <w:t xml:space="preserve">In addition to the analysis of gaze location, scientists have examined the </w:t>
      </w:r>
      <w:r w:rsidR="00E842E8" w:rsidRPr="00291778">
        <w:rPr>
          <w:i/>
        </w:rPr>
        <w:t>rate</w:t>
      </w:r>
      <w:r w:rsidRPr="00291778">
        <w:t xml:space="preserve"> at which the fixations transition between different locations. The key finding is that, when compared with less-skilled performers, skilled athletes often make fewer fixations of longer duration </w:t>
      </w:r>
      <w:r w:rsidRPr="00291778">
        <w:rPr>
          <w:noProof/>
        </w:rPr>
        <w:t>(Mann, Williams, Ward, &amp; Janelle, 2007)</w:t>
      </w:r>
      <w:r w:rsidRPr="00291778">
        <w:t xml:space="preserve">. The visual system uses </w:t>
      </w:r>
      <w:r w:rsidR="00E842E8" w:rsidRPr="00291778">
        <w:rPr>
          <w:i/>
        </w:rPr>
        <w:t>saccadic eye movements</w:t>
      </w:r>
      <w:r w:rsidR="00E842E8" w:rsidRPr="00291778">
        <w:t xml:space="preserve"> </w:t>
      </w:r>
      <w:r w:rsidRPr="00291778">
        <w:t>to change the line</w:t>
      </w:r>
      <w:r w:rsidR="001A66A6" w:rsidRPr="00291778">
        <w:t xml:space="preserve"> </w:t>
      </w:r>
      <w:r w:rsidRPr="00291778">
        <w:t>of</w:t>
      </w:r>
      <w:r w:rsidR="001A66A6" w:rsidRPr="00291778">
        <w:t xml:space="preserve"> </w:t>
      </w:r>
      <w:r w:rsidRPr="00291778">
        <w:t xml:space="preserve">sight between successive fixations. During saccades, visual information processing is suppressed, or at least reduced </w:t>
      </w:r>
      <w:r w:rsidRPr="00291778">
        <w:rPr>
          <w:noProof/>
        </w:rPr>
        <w:t>(Campbell &amp; Wurtz, 1978)</w:t>
      </w:r>
      <w:r w:rsidRPr="00291778">
        <w:t xml:space="preserve">, and therefore it is sometimes suggested that a reduction in the number of fixations would be effective for avoiding saccadic suppression, allowing skilled athletes to more effectively extract and process visual information when under severe time constraints </w:t>
      </w:r>
      <w:r w:rsidRPr="00291778">
        <w:rPr>
          <w:noProof/>
        </w:rPr>
        <w:t>(Cauraugh &amp; Janelle, 2002; Williams, 2000)</w:t>
      </w:r>
      <w:r w:rsidRPr="00291778">
        <w:t xml:space="preserve">. Furthermore, a strategy that relies on fewer fixations may be associated with reduced information processing demands </w:t>
      </w:r>
      <w:r w:rsidRPr="00291778">
        <w:rPr>
          <w:noProof/>
        </w:rPr>
        <w:t>(Abernethy, 1990)</w:t>
      </w:r>
      <w:r w:rsidRPr="00291778">
        <w:t xml:space="preserve"> and/or more information extraction from the display, thereby permitting more detailed information processing </w:t>
      </w:r>
      <w:r w:rsidRPr="00291778">
        <w:rPr>
          <w:noProof/>
        </w:rPr>
        <w:t>(Mann et al., 2007)</w:t>
      </w:r>
      <w:r w:rsidRPr="00291778">
        <w:t>.</w:t>
      </w:r>
    </w:p>
    <w:p w14:paraId="75690568" w14:textId="45EA3EED" w:rsidR="00E842E8" w:rsidRPr="00291778" w:rsidRDefault="002E39AE" w:rsidP="00D968FE">
      <w:pPr>
        <w:pStyle w:val="Para"/>
      </w:pPr>
      <w:r w:rsidRPr="00291778">
        <w:t xml:space="preserve">Crucially, by using eye movement recordings in conjunction with spatial manipulations, researchers have found that skilled athletes do not rely solely on their central (foveal) vision for information pickup during anticipation tasks. Experts sometimes use their central vision as a </w:t>
      </w:r>
      <w:r w:rsidR="00E842E8" w:rsidRPr="00291778">
        <w:t>‘</w:t>
      </w:r>
      <w:r w:rsidRPr="00291778">
        <w:t>pivot</w:t>
      </w:r>
      <w:r w:rsidR="00E842E8" w:rsidRPr="00291778">
        <w:t>’</w:t>
      </w:r>
      <w:r w:rsidRPr="00291778">
        <w:t xml:space="preserve"> </w:t>
      </w:r>
      <w:r w:rsidRPr="00291778">
        <w:rPr>
          <w:lang w:eastAsia="ja-JP"/>
        </w:rPr>
        <w:t xml:space="preserve">or </w:t>
      </w:r>
      <w:r w:rsidR="00E842E8" w:rsidRPr="00291778">
        <w:rPr>
          <w:lang w:eastAsia="ja-JP"/>
        </w:rPr>
        <w:t>‘</w:t>
      </w:r>
      <w:r w:rsidRPr="00291778">
        <w:rPr>
          <w:lang w:eastAsia="ja-JP"/>
        </w:rPr>
        <w:t>anchor</w:t>
      </w:r>
      <w:r w:rsidR="00E842E8" w:rsidRPr="00291778">
        <w:rPr>
          <w:lang w:eastAsia="ja-JP"/>
        </w:rPr>
        <w:t>’</w:t>
      </w:r>
      <w:r w:rsidRPr="00291778">
        <w:rPr>
          <w:lang w:eastAsia="ja-JP"/>
        </w:rPr>
        <w:t xml:space="preserve"> </w:t>
      </w:r>
      <w:r w:rsidRPr="00291778">
        <w:t xml:space="preserve">point whilst redirecting their attention towards important information sources within the </w:t>
      </w:r>
      <w:r w:rsidR="00E842E8" w:rsidRPr="00291778">
        <w:rPr>
          <w:i/>
        </w:rPr>
        <w:t>peripheral</w:t>
      </w:r>
      <w:r w:rsidRPr="00291778">
        <w:t xml:space="preserve"> visual field </w:t>
      </w:r>
      <w:r w:rsidRPr="00291778">
        <w:rPr>
          <w:noProof/>
        </w:rPr>
        <w:t>(i.e. visual pivot strategy; Ripoll, Kerlirzin, Stein, &amp; Reine, 1995; Shank &amp; Haywood, 1987)</w:t>
      </w:r>
      <w:r w:rsidRPr="00291778">
        <w:t>. For example, Woolley, Crowther, Doma, and Connor</w:t>
      </w:r>
      <w:r w:rsidRPr="00291778" w:rsidDel="00484632">
        <w:t xml:space="preserve"> </w:t>
      </w:r>
      <w:r w:rsidRPr="00291778">
        <w:rPr>
          <w:noProof/>
        </w:rPr>
        <w:t>(2015)</w:t>
      </w:r>
      <w:r w:rsidRPr="00291778">
        <w:t xml:space="preserve"> reported that football goalkeepers who had significantly better predictions of the shot directions of penalty takers mostly fixated on the non-kicking leg of their opponent; however, spatial manipulation of that leg (i.e. replacing the leg of a kick to the right with the leg of a kick to the left and vice versa) did not affect the anticipation accuracy of observers. The authors concluded that skilled players could adopt a global perceptual approach by fixating on specific regions within the field while extracting information from other body segments. It is well known that the point of gaze and the locus of attention can be dissociated so that attention can be allocated towards the peripheral visual field </w:t>
      </w:r>
      <w:r w:rsidRPr="00291778">
        <w:rPr>
          <w:noProof/>
        </w:rPr>
        <w:t>(Ryu, Abernethy, Mann, &amp; Poolton, 2015; Ryu, Mann, Abernethy, &amp; Poolton, 2016)</w:t>
      </w:r>
      <w:r w:rsidRPr="00291778">
        <w:t xml:space="preserve">. Furthermore, rather than using eye movements, it is significantly faster to covertly switch attention using peripheral vision from one area of the display to another </w:t>
      </w:r>
      <w:r w:rsidRPr="00291778">
        <w:rPr>
          <w:noProof/>
        </w:rPr>
        <w:t>(e.g. Nougier, Stein, &amp; Bonnel, 1991)</w:t>
      </w:r>
      <w:r w:rsidRPr="00291778">
        <w:t>. Thus, skilled players could covertly shift their attention towards different locations within the peripheral visual field by using a visual pivot, resulting in fewer fixations of longer duration. These visual pivots are directed not only towards specific body segments, but also towards spaces where key events will occur in the future (e.g. ball release from the pitcher</w:t>
      </w:r>
      <w:r w:rsidR="00E842E8" w:rsidRPr="00291778">
        <w:t>’</w:t>
      </w:r>
      <w:r w:rsidRPr="00291778">
        <w:t xml:space="preserve">s hand; Figure </w:t>
      </w:r>
      <w:r w:rsidR="00DA651F" w:rsidRPr="00291778">
        <w:t>4.</w:t>
      </w:r>
      <w:r w:rsidRPr="00291778">
        <w:t xml:space="preserve">1A) </w:t>
      </w:r>
      <w:r w:rsidRPr="00291778">
        <w:rPr>
          <w:noProof/>
        </w:rPr>
        <w:t>(e.g. Kato &amp; Fukuda, 2002; Shank &amp; Haywood, 1987)</w:t>
      </w:r>
      <w:r w:rsidRPr="00291778">
        <w:t xml:space="preserve">. This evidence highlights one of the key limitations of eye movement recordings; while effective in showing the direction towards which central vision is directed, they cannot tell us where </w:t>
      </w:r>
      <w:r w:rsidR="00E842E8" w:rsidRPr="00291778">
        <w:rPr>
          <w:i/>
        </w:rPr>
        <w:t>attention</w:t>
      </w:r>
      <w:r w:rsidRPr="00291778">
        <w:t xml:space="preserve"> is allocated at that moment in time.</w:t>
      </w:r>
    </w:p>
    <w:p w14:paraId="260C60F8" w14:textId="412CF541" w:rsidR="00E842E8" w:rsidRPr="00291778" w:rsidRDefault="002E39AE" w:rsidP="00D968FE">
      <w:pPr>
        <w:pStyle w:val="Para"/>
      </w:pPr>
      <w:r w:rsidRPr="00291778">
        <w:t xml:space="preserve">In </w:t>
      </w:r>
      <w:r w:rsidR="00E842E8" w:rsidRPr="00291778">
        <w:rPr>
          <w:i/>
        </w:rPr>
        <w:t>interceptive actions</w:t>
      </w:r>
      <w:r w:rsidRPr="00291778">
        <w:t xml:space="preserve"> such as those performed when hitting in cricket and baseball, batters gather visual information for anticipation from their opponents</w:t>
      </w:r>
      <w:r w:rsidR="00E842E8" w:rsidRPr="00291778">
        <w:t>’</w:t>
      </w:r>
      <w:r w:rsidRPr="00291778">
        <w:t xml:space="preserve"> movements as well as the approaching ball </w:t>
      </w:r>
      <w:r w:rsidRPr="00291778">
        <w:rPr>
          <w:noProof/>
        </w:rPr>
        <w:t>(Panchuk &amp; Vickers, 2006)</w:t>
      </w:r>
      <w:r w:rsidRPr="00291778">
        <w:t xml:space="preserve">. Previously, in studies in which athletes intercept a moving ball before it bounces (e.g. volleyball and baseball) researchers have demonstrated that skilled players use smooth pursuit eye movements to keep their eyes on the ball longer than less-skilled players do, although even skilled players do not track the ball throughout its entire trajectory (Figure </w:t>
      </w:r>
      <w:r w:rsidR="00DA651F" w:rsidRPr="00291778">
        <w:t>4.</w:t>
      </w:r>
      <w:r w:rsidRPr="00291778">
        <w:t xml:space="preserve">1B) </w:t>
      </w:r>
      <w:r w:rsidRPr="00291778">
        <w:rPr>
          <w:noProof/>
        </w:rPr>
        <w:t>(Bahill &amp; LaRitz, 1984; Hubbard &amp; Seng, 1954)</w:t>
      </w:r>
      <w:r w:rsidRPr="00291778">
        <w:t xml:space="preserve">. Longer tracking using pursuit eye movements is thought on the basis of laboratory-based studies to facilitate anticipation of the location of the moving target in the future </w:t>
      </w:r>
      <w:r w:rsidRPr="00291778">
        <w:rPr>
          <w:noProof/>
        </w:rPr>
        <w:t>(Brenner &amp; Smeets, 2011; Spering, Schutz, Braun, &amp; Gegenfurtner, 2011)</w:t>
      </w:r>
      <w:r w:rsidRPr="00291778">
        <w:t xml:space="preserve">, though it is questionable how relevant smooth pursuit movements are in hitting sports because skilled athletes may rely more on the movement of their </w:t>
      </w:r>
      <w:r w:rsidR="00E842E8" w:rsidRPr="00291778">
        <w:rPr>
          <w:i/>
        </w:rPr>
        <w:t>head</w:t>
      </w:r>
      <w:r w:rsidRPr="00291778">
        <w:t xml:space="preserve"> to track the ball rather than their eyes (Mann</w:t>
      </w:r>
      <w:r w:rsidR="00FB53D3" w:rsidRPr="00291778">
        <w:rPr>
          <w:noProof/>
        </w:rPr>
        <w:t>, Spratford, &amp; Abernethy</w:t>
      </w:r>
      <w:r w:rsidRPr="00291778">
        <w:t xml:space="preserve">, 2013). Research on the quiet eye phenomenon </w:t>
      </w:r>
      <w:r w:rsidRPr="00291778">
        <w:rPr>
          <w:noProof/>
        </w:rPr>
        <w:t>(Vickers, 1996)</w:t>
      </w:r>
      <w:r w:rsidRPr="00291778">
        <w:t xml:space="preserve"> suggests that maintaining fixation on the moving target for the period immediately prior to a critical movement may facilitate interceptive performance by guiding accurate pre-planning and online control </w:t>
      </w:r>
      <w:r w:rsidRPr="00291778">
        <w:rPr>
          <w:noProof/>
        </w:rPr>
        <w:t>(Causer, Hayes, Hooper, &amp; Bennett, 2017)</w:t>
      </w:r>
      <w:r w:rsidRPr="00291778">
        <w:t>.</w:t>
      </w:r>
    </w:p>
    <w:p w14:paraId="07012C11" w14:textId="5AE4A0CC" w:rsidR="00E842E8" w:rsidRPr="00291778" w:rsidRDefault="002E39AE" w:rsidP="00D968FE">
      <w:pPr>
        <w:pStyle w:val="Para"/>
      </w:pPr>
      <w:r w:rsidRPr="00291778">
        <w:t xml:space="preserve">Gaze research in interceptive tasks where the ball </w:t>
      </w:r>
      <w:r w:rsidR="00E842E8" w:rsidRPr="00291778">
        <w:rPr>
          <w:i/>
        </w:rPr>
        <w:t>bounces</w:t>
      </w:r>
      <w:r w:rsidRPr="00291778">
        <w:t xml:space="preserve"> before bat-ball contact (e.g. cricket and table tennis) has uncovered additional features of gaze relied on by skilled athletes. The key finding is that skilled players, when compared with others, may be more adept at producing </w:t>
      </w:r>
      <w:r w:rsidR="00E842E8" w:rsidRPr="00291778">
        <w:t>‘</w:t>
      </w:r>
      <w:r w:rsidRPr="00291778">
        <w:t>predictive</w:t>
      </w:r>
      <w:r w:rsidR="00E842E8" w:rsidRPr="00291778">
        <w:t>’</w:t>
      </w:r>
      <w:r w:rsidRPr="00291778">
        <w:t xml:space="preserve"> saccades towards the anticipated location of ball bounce </w:t>
      </w:r>
      <w:r w:rsidRPr="00291778">
        <w:rPr>
          <w:noProof/>
        </w:rPr>
        <w:t>(Land &amp; McLeod, 2000; Mann</w:t>
      </w:r>
      <w:r w:rsidR="00443270" w:rsidRPr="00291778">
        <w:rPr>
          <w:noProof/>
        </w:rPr>
        <w:t xml:space="preserve"> et al.</w:t>
      </w:r>
      <w:r w:rsidRPr="00291778">
        <w:rPr>
          <w:noProof/>
        </w:rPr>
        <w:t>, 2013)</w:t>
      </w:r>
      <w:r w:rsidRPr="00291778">
        <w:t>. In other words, batters do not direct their central vision towards the ball throughout its ball</w:t>
      </w:r>
      <w:r w:rsidR="008906BE" w:rsidRPr="00291778">
        <w:t xml:space="preserve"> </w:t>
      </w:r>
      <w:r w:rsidRPr="00291778">
        <w:t xml:space="preserve">flight; rather, they actively take their eyes off the ball (Figure </w:t>
      </w:r>
      <w:r w:rsidR="00DA651F" w:rsidRPr="00291778">
        <w:t>4.</w:t>
      </w:r>
      <w:r w:rsidRPr="00291778">
        <w:t xml:space="preserve">1B). It has been suggested that skilled batters make earlier predictive saccades, implying a better capacity for prediction </w:t>
      </w:r>
      <w:r w:rsidRPr="00291778">
        <w:rPr>
          <w:noProof/>
        </w:rPr>
        <w:t>(Land &amp; McLeod, 2000;</w:t>
      </w:r>
      <w:r w:rsidR="00E842E8" w:rsidRPr="00291778">
        <w:rPr>
          <w:noProof/>
        </w:rPr>
        <w:t xml:space="preserve"> </w:t>
      </w:r>
      <w:r w:rsidRPr="00291778">
        <w:rPr>
          <w:noProof/>
        </w:rPr>
        <w:t>though see Sarpeshkar, Abernethy, &amp; Mann, 2017)</w:t>
      </w:r>
      <w:r w:rsidRPr="00291778">
        <w:t xml:space="preserve">. The reason why players make predictive saccades towards the bounce may be to make use of information available from the location and timing of the bounce when formulating an action, with the latter part of the ball trajectory before bounce difficult to rely on to identify the post-bounce trajectory </w:t>
      </w:r>
      <w:r w:rsidRPr="00291778">
        <w:rPr>
          <w:noProof/>
        </w:rPr>
        <w:t>(Land, 2006)</w:t>
      </w:r>
      <w:r w:rsidRPr="00291778">
        <w:t>. Mann</w:t>
      </w:r>
      <w:r w:rsidR="00FA505B" w:rsidRPr="00291778">
        <w:t xml:space="preserve"> et al.</w:t>
      </w:r>
      <w:r w:rsidRPr="00291778">
        <w:t xml:space="preserve"> </w:t>
      </w:r>
      <w:r w:rsidRPr="00291778">
        <w:rPr>
          <w:noProof/>
        </w:rPr>
        <w:t>(2013)</w:t>
      </w:r>
      <w:r w:rsidRPr="00291778">
        <w:t xml:space="preserve"> reported that some of the world</w:t>
      </w:r>
      <w:r w:rsidR="00E842E8" w:rsidRPr="00291778">
        <w:t>’</w:t>
      </w:r>
      <w:r w:rsidRPr="00291778">
        <w:t>s best cricket batters produced predictive saccades not only towards the ball</w:t>
      </w:r>
      <w:r w:rsidR="00FB4D89" w:rsidRPr="00291778">
        <w:t xml:space="preserve"> </w:t>
      </w:r>
      <w:r w:rsidRPr="00291778">
        <w:t xml:space="preserve">bounce but also often towards the location of bat-ball contact </w:t>
      </w:r>
      <w:r w:rsidRPr="00291778">
        <w:rPr>
          <w:noProof/>
        </w:rPr>
        <w:t>(see also Sarpeshkar et al., 2017)</w:t>
      </w:r>
      <w:r w:rsidRPr="00291778">
        <w:t>. They speculated that the ability to direct gaze towards contact could allow batters to monitor the path of the ball with their peripheral vision to make adjustments to their bat</w:t>
      </w:r>
      <w:r w:rsidR="00FB4D89" w:rsidRPr="00F34F69">
        <w:t xml:space="preserve"> </w:t>
      </w:r>
      <w:r w:rsidRPr="00F34F69">
        <w:t xml:space="preserve">swing as late as is permissible by the </w:t>
      </w:r>
      <w:r w:rsidRPr="00291778">
        <w:t>sensorimotor system. Gaze towards the contact location may also facilitate better feedback to improve the accuracy of subsequent actions.</w:t>
      </w:r>
    </w:p>
    <w:p w14:paraId="32044CD9" w14:textId="466A69FC" w:rsidR="00E842E8" w:rsidRPr="00291778" w:rsidRDefault="00963A8F" w:rsidP="00D968FE">
      <w:pPr>
        <w:pStyle w:val="Para"/>
      </w:pPr>
      <w:r w:rsidRPr="00291778">
        <w:t>&lt;COMP: Place Figure 4.1 Here&gt;</w:t>
      </w:r>
    </w:p>
    <w:p w14:paraId="12E33A7E" w14:textId="443DB764" w:rsidR="00E842E8" w:rsidRPr="00291778" w:rsidRDefault="00E842E8" w:rsidP="00D968FE">
      <w:pPr>
        <w:pStyle w:val="Head2"/>
      </w:pPr>
      <w:r w:rsidRPr="00291778">
        <w:t xml:space="preserve">Gaze </w:t>
      </w:r>
      <w:r w:rsidR="00215CEE" w:rsidRPr="00291778">
        <w:t>w</w:t>
      </w:r>
      <w:r w:rsidRPr="00291778">
        <w:t xml:space="preserve">hen </w:t>
      </w:r>
      <w:r w:rsidR="00215CEE" w:rsidRPr="00291778">
        <w:t>m</w:t>
      </w:r>
      <w:r w:rsidRPr="00291778">
        <w:t xml:space="preserve">aking </w:t>
      </w:r>
      <w:r w:rsidR="00215CEE" w:rsidRPr="00291778">
        <w:t>d</w:t>
      </w:r>
      <w:r w:rsidRPr="00291778">
        <w:t>ecisions</w:t>
      </w:r>
    </w:p>
    <w:p w14:paraId="03BC9ED9" w14:textId="0B1101B4" w:rsidR="00E842E8" w:rsidRPr="00291778" w:rsidRDefault="002E39AE" w:rsidP="00D968FE">
      <w:pPr>
        <w:pStyle w:val="Para"/>
      </w:pPr>
      <w:r w:rsidRPr="00291778">
        <w:t xml:space="preserve">In dynamic situations that require tactical decisions, performers must identify and attend to the most information-rich areas from the extensively distributed visual scene and make effective use of these areas </w:t>
      </w:r>
      <w:r w:rsidRPr="00291778">
        <w:rPr>
          <w:noProof/>
        </w:rPr>
        <w:t>(Williams, Davids, &amp; Williams, 1999)</w:t>
      </w:r>
      <w:r w:rsidRPr="00291778">
        <w:t xml:space="preserve">. Skilled performers appear to make better use of both their central </w:t>
      </w:r>
      <w:r w:rsidR="00E842E8" w:rsidRPr="00291778">
        <w:rPr>
          <w:i/>
        </w:rPr>
        <w:t>and</w:t>
      </w:r>
      <w:r w:rsidRPr="00291778">
        <w:t xml:space="preserve"> peripheral vision to attend to this information when making decisions. Vaeyens et al. (2007) investigated gaze behaviour during decision-making scenarios in football and found that successful decision</w:t>
      </w:r>
      <w:r w:rsidR="0044697A" w:rsidRPr="00291778">
        <w:t xml:space="preserve"> </w:t>
      </w:r>
      <w:r w:rsidRPr="00291778">
        <w:t xml:space="preserve">makers relied on central search strategies that featured a greater number of gaze transitions between the player in possession of the ball and other meaningful areas of the display, reflecting a more structured search pattern using the ball carrier as a constant frame of reference (Figure </w:t>
      </w:r>
      <w:r w:rsidR="00DA651F" w:rsidRPr="00291778">
        <w:t>4.</w:t>
      </w:r>
      <w:r w:rsidRPr="00291778">
        <w:t xml:space="preserve">2A) </w:t>
      </w:r>
      <w:r w:rsidRPr="00291778">
        <w:rPr>
          <w:noProof/>
        </w:rPr>
        <w:t>(see also Mann, Farrow, Shuttleworth, &amp; Hopwood, 2009; Roca et al., 2011)</w:t>
      </w:r>
      <w:r w:rsidRPr="00291778">
        <w:t>. In regard to peripheral vision, skilled players sometimes fixate between, rather than towards, individual players or objects. Afonso</w:t>
      </w:r>
      <w:r w:rsidR="00412AAE" w:rsidRPr="00291778">
        <w:rPr>
          <w:noProof/>
        </w:rPr>
        <w:t>, Garganta, Mcrobert, Williams, and Mesquita</w:t>
      </w:r>
      <w:r w:rsidRPr="00291778">
        <w:t xml:space="preserve"> </w:t>
      </w:r>
      <w:r w:rsidRPr="00291778">
        <w:rPr>
          <w:noProof/>
        </w:rPr>
        <w:t>(2012)</w:t>
      </w:r>
      <w:r w:rsidRPr="00291778">
        <w:t xml:space="preserve"> reported that highly skilled volleyball players, when playing in 6 vs. 6 situations as a defender, spend more time fixating on the receiver and the space between the attacker and the blockers, while lesser-skilled players fixate more on the attacker themselves. Skilled athletes spend more time fixating on functional spaces, which are intermediate to a number of areas of interest. Afonso et al. </w:t>
      </w:r>
      <w:r w:rsidRPr="00291778">
        <w:rPr>
          <w:noProof/>
        </w:rPr>
        <w:t>(2012)</w:t>
      </w:r>
      <w:r w:rsidRPr="00291778">
        <w:t xml:space="preserve"> stated that the more effective use of peripheral vision would allow for the simultaneous extraction of a greater amount of information.</w:t>
      </w:r>
    </w:p>
    <w:p w14:paraId="3F9490E7" w14:textId="267AFB7B" w:rsidR="00E842E8" w:rsidRPr="00291778" w:rsidRDefault="002E39AE" w:rsidP="00D968FE">
      <w:pPr>
        <w:pStyle w:val="Para"/>
      </w:pPr>
      <w:r w:rsidRPr="00291778">
        <w:t xml:space="preserve">Tenenbaum </w:t>
      </w:r>
      <w:r w:rsidRPr="00291778">
        <w:rPr>
          <w:noProof/>
        </w:rPr>
        <w:t>(2003)</w:t>
      </w:r>
      <w:r w:rsidRPr="00291778">
        <w:t xml:space="preserve"> </w:t>
      </w:r>
      <w:r w:rsidR="007F3939" w:rsidRPr="00291778">
        <w:t xml:space="preserve">conceptualised </w:t>
      </w:r>
      <w:r w:rsidRPr="00291778">
        <w:t xml:space="preserve">the gaze differences between skilled (context-control strategy) and less-skilled players (target-control strategy) based on long-term working memory (LTWM) theory </w:t>
      </w:r>
      <w:r w:rsidRPr="00291778">
        <w:rPr>
          <w:noProof/>
        </w:rPr>
        <w:t>(Ericsson &amp; Kintsch, 1995)</w:t>
      </w:r>
      <w:r w:rsidRPr="00291778">
        <w:t xml:space="preserve">. According to this theory, visual context-control that consists of visual search carried out under the control of memory representations directs attention to cues within a larger area around the visual fixation point, thereby eliminating irrelevant information from being elaborated upon in long-term memory. This may allow for faster decision making (Figure </w:t>
      </w:r>
      <w:r w:rsidR="00DA651F" w:rsidRPr="00291778">
        <w:t>4.</w:t>
      </w:r>
      <w:r w:rsidRPr="00291778">
        <w:t>2B).</w:t>
      </w:r>
    </w:p>
    <w:p w14:paraId="53D2818F" w14:textId="41496DC2" w:rsidR="00963A8F" w:rsidRPr="00291778" w:rsidRDefault="00963A8F" w:rsidP="00963A8F">
      <w:pPr>
        <w:pStyle w:val="Para"/>
      </w:pPr>
      <w:r w:rsidRPr="00291778">
        <w:t>&lt;COMP: Place Figure 4.2 Here&gt;</w:t>
      </w:r>
    </w:p>
    <w:p w14:paraId="5174B2FB" w14:textId="4707B601" w:rsidR="00E842E8" w:rsidRPr="00291778" w:rsidRDefault="00E842E8" w:rsidP="00D968FE">
      <w:pPr>
        <w:pStyle w:val="Head1"/>
      </w:pPr>
      <w:r w:rsidRPr="00291778">
        <w:t xml:space="preserve">Factors that </w:t>
      </w:r>
      <w:r w:rsidR="00215CEE" w:rsidRPr="00291778">
        <w:t>i</w:t>
      </w:r>
      <w:r w:rsidRPr="00291778">
        <w:t xml:space="preserve">nfluence </w:t>
      </w:r>
      <w:r w:rsidR="00AC432D" w:rsidRPr="00291778">
        <w:t>g</w:t>
      </w:r>
      <w:r w:rsidRPr="00291778">
        <w:t xml:space="preserve">aze </w:t>
      </w:r>
      <w:r w:rsidR="00215CEE" w:rsidRPr="00291778">
        <w:t>b</w:t>
      </w:r>
      <w:r w:rsidRPr="00291778">
        <w:t>ehaviour</w:t>
      </w:r>
    </w:p>
    <w:p w14:paraId="633C3EAE" w14:textId="0DDE2819" w:rsidR="00E842E8" w:rsidRPr="00291778" w:rsidRDefault="00E842E8" w:rsidP="00D968FE">
      <w:pPr>
        <w:pStyle w:val="Head2"/>
      </w:pPr>
      <w:r w:rsidRPr="00291778">
        <w:t xml:space="preserve">Physical </w:t>
      </w:r>
      <w:r w:rsidR="00215CEE" w:rsidRPr="00291778">
        <w:t>e</w:t>
      </w:r>
      <w:r w:rsidRPr="00291778">
        <w:t>xertion</w:t>
      </w:r>
    </w:p>
    <w:p w14:paraId="6653C14E" w14:textId="6A3E0312" w:rsidR="00E842E8" w:rsidRPr="00291778" w:rsidRDefault="002E39AE" w:rsidP="00D968FE">
      <w:pPr>
        <w:pStyle w:val="Para"/>
      </w:pPr>
      <w:r w:rsidRPr="00291778">
        <w:t xml:space="preserve">A large body of literature has investigated the effects of exercise on cognitive performance, with two recent meta-analyses reporting contrasting results about whether exercise increases or decreases cognitive function </w:t>
      </w:r>
      <w:r w:rsidRPr="00291778">
        <w:rPr>
          <w:noProof/>
        </w:rPr>
        <w:t>(Chang, Labban, Gapin, &amp; Etnier, 2012; Lambourne &amp; Tomporowski, 2010)</w:t>
      </w:r>
      <w:r w:rsidRPr="00291778">
        <w:t>. Importantly, however, the largest positive effects of exercise on any information processing measures were on visual search behaviour.</w:t>
      </w:r>
    </w:p>
    <w:p w14:paraId="473A12AB" w14:textId="2B51CD62" w:rsidR="00E842E8" w:rsidRPr="00291778" w:rsidRDefault="002E39AE" w:rsidP="00D968FE">
      <w:pPr>
        <w:pStyle w:val="Para"/>
      </w:pPr>
      <w:r w:rsidRPr="00291778">
        <w:t xml:space="preserve">Researchers have suggested that physical exertion can produce faster response times when identifying the presence of a feature in generic visual search tasks </w:t>
      </w:r>
      <w:r w:rsidRPr="00291778">
        <w:rPr>
          <w:noProof/>
        </w:rPr>
        <w:t>(Aks, 1998)</w:t>
      </w:r>
      <w:r w:rsidRPr="00291778">
        <w:t xml:space="preserve">, and when viewing sport-specific stimuli such as the ball on a football field </w:t>
      </w:r>
      <w:r w:rsidRPr="00291778">
        <w:rPr>
          <w:noProof/>
        </w:rPr>
        <w:t>(McMorris &amp; Graydon, 1997)</w:t>
      </w:r>
      <w:r w:rsidRPr="00291778">
        <w:t xml:space="preserve">. However, the positive effects observed may be specific to automated perceptual processes and mediated by individual characteristics </w:t>
      </w:r>
      <w:r w:rsidRPr="00291778">
        <w:rPr>
          <w:noProof/>
        </w:rPr>
        <w:t>(Moore, Romine, O</w:t>
      </w:r>
      <w:r w:rsidR="0024425B" w:rsidRPr="00291778">
        <w:rPr>
          <w:noProof/>
        </w:rPr>
        <w:t>’</w:t>
      </w:r>
      <w:r w:rsidRPr="00291778">
        <w:rPr>
          <w:noProof/>
        </w:rPr>
        <w:t>connor, &amp; Tomporowski, 2012)</w:t>
      </w:r>
      <w:r w:rsidRPr="00291778">
        <w:t xml:space="preserve">. Bullock and </w:t>
      </w:r>
      <w:r w:rsidR="009B40A3" w:rsidRPr="00F34F69">
        <w:rPr>
          <w:noProof/>
        </w:rPr>
        <w:t>Giesbrecht</w:t>
      </w:r>
      <w:r w:rsidR="009B40A3" w:rsidRPr="00291778" w:rsidDel="009B40A3">
        <w:t xml:space="preserve"> </w:t>
      </w:r>
      <w:r w:rsidRPr="00291778">
        <w:rPr>
          <w:noProof/>
        </w:rPr>
        <w:t>(2014)</w:t>
      </w:r>
      <w:r w:rsidRPr="00291778">
        <w:t xml:space="preserve"> showed that individuals with higher aerobic capacity performed a visual search task faster than those who were less fit, but that these effects only emerged after exercise had begun. Research into sport performers has consistently demonstrated positive effects of physical exertion on the speed of performing visual search tasks, but this is moderated by factors including physical fitness and skill level. Surprisingly though, with some exceptions</w:t>
      </w:r>
      <w:r w:rsidR="00E842E8" w:rsidRPr="00291778">
        <w:t xml:space="preserve"> </w:t>
      </w:r>
      <w:r w:rsidRPr="00291778">
        <w:rPr>
          <w:noProof/>
        </w:rPr>
        <w:t xml:space="preserve">(e.g. Casanova et al., 2013; Vickers &amp; Williams, 2007; Table </w:t>
      </w:r>
      <w:r w:rsidR="00C86711" w:rsidRPr="00291778">
        <w:rPr>
          <w:noProof/>
        </w:rPr>
        <w:t>4.</w:t>
      </w:r>
      <w:r w:rsidRPr="00291778">
        <w:rPr>
          <w:noProof/>
        </w:rPr>
        <w:t>1)</w:t>
      </w:r>
      <w:r w:rsidRPr="00291778">
        <w:t xml:space="preserve">, most of this research has not examined </w:t>
      </w:r>
      <w:r w:rsidR="00E842E8" w:rsidRPr="00291778">
        <w:rPr>
          <w:i/>
        </w:rPr>
        <w:t>measures of gaze behaviour</w:t>
      </w:r>
      <w:r w:rsidRPr="00291778">
        <w:t xml:space="preserve"> that would offer insights into how the search patterns change as a function of exercise.</w:t>
      </w:r>
    </w:p>
    <w:p w14:paraId="6ABB66BD" w14:textId="7C40EFDB" w:rsidR="00E842E8" w:rsidRPr="00291778" w:rsidRDefault="00E842E8" w:rsidP="00D968FE">
      <w:pPr>
        <w:pStyle w:val="Head2"/>
      </w:pPr>
      <w:r w:rsidRPr="00291778">
        <w:t xml:space="preserve">Player </w:t>
      </w:r>
      <w:r w:rsidR="00215CEE" w:rsidRPr="00291778">
        <w:t>n</w:t>
      </w:r>
      <w:r w:rsidRPr="00291778">
        <w:t>umbers</w:t>
      </w:r>
    </w:p>
    <w:p w14:paraId="5CC25079" w14:textId="2A959D44" w:rsidR="00E842E8" w:rsidRPr="00291778" w:rsidRDefault="002E39AE" w:rsidP="00D968FE">
      <w:pPr>
        <w:pStyle w:val="Para"/>
        <w:rPr>
          <w:noProof/>
        </w:rPr>
      </w:pPr>
      <w:r w:rsidRPr="00291778">
        <w:rPr>
          <w:noProof/>
        </w:rPr>
        <w:t>When making tactical decisions in dynamic scenarios, the number of players or features within the scene can strongly alter the differences found in the gaze of skilled and lesser-skilled performers. A series of experiments in football have used screen-based stimuli to compare the gaze behaviour of skilled and less-skilled defenders under different situtational constraints (Williams &amp; Davids, 1998; Williams, Davids, Burwitz, &amp; Williams, 1994). In 11 vs</w:t>
      </w:r>
      <w:r w:rsidR="002E6047" w:rsidRPr="00291778">
        <w:rPr>
          <w:noProof/>
        </w:rPr>
        <w:t>.</w:t>
      </w:r>
      <w:r w:rsidRPr="00291778">
        <w:rPr>
          <w:noProof/>
        </w:rPr>
        <w:t xml:space="preserve"> 11 situations, skilled players made </w:t>
      </w:r>
      <w:r w:rsidR="00E842E8" w:rsidRPr="00291778">
        <w:rPr>
          <w:i/>
          <w:noProof/>
        </w:rPr>
        <w:t>more</w:t>
      </w:r>
      <w:r w:rsidRPr="00291778">
        <w:rPr>
          <w:noProof/>
        </w:rPr>
        <w:t xml:space="preserve"> fixations of shorter duration, with the fixations generally directed towards more peripheral areas of the display, while less-skilled players tended to focus instead on the player in possession of the ball. In 3 vs</w:t>
      </w:r>
      <w:r w:rsidR="002E6047" w:rsidRPr="00291778">
        <w:rPr>
          <w:noProof/>
        </w:rPr>
        <w:t>.</w:t>
      </w:r>
      <w:r w:rsidRPr="00291778">
        <w:rPr>
          <w:noProof/>
        </w:rPr>
        <w:t xml:space="preserve"> 3 situations, there was no difference in the search rates of the skilled and less-skilled players, with all players tending to fixate on the ball and the player in possession of the ball. Finally, when viewing 1 vs</w:t>
      </w:r>
      <w:r w:rsidR="002E6047" w:rsidRPr="00291778">
        <w:rPr>
          <w:noProof/>
        </w:rPr>
        <w:t>.</w:t>
      </w:r>
      <w:r w:rsidRPr="00291778">
        <w:rPr>
          <w:noProof/>
        </w:rPr>
        <w:t xml:space="preserve"> 1 situations, skilled players again employed a higher search rate, with skilled players focus</w:t>
      </w:r>
      <w:r w:rsidR="002905CB">
        <w:rPr>
          <w:noProof/>
        </w:rPr>
        <w:t>s</w:t>
      </w:r>
      <w:r w:rsidRPr="00291778">
        <w:rPr>
          <w:noProof/>
        </w:rPr>
        <w:t>ing more on the hip and foot of their opponent, and less-skilled participants retaining fixation towards the ball. These findings demonstrate that differences in the gaze behaviour of skilled and less-skilled athletes can change depending on the specific con</w:t>
      </w:r>
      <w:r w:rsidRPr="00291778">
        <w:rPr>
          <w:noProof/>
          <w:lang w:eastAsia="ja-JP"/>
        </w:rPr>
        <w:t>s</w:t>
      </w:r>
      <w:r w:rsidRPr="00291778">
        <w:rPr>
          <w:noProof/>
        </w:rPr>
        <w:t>traints of the task being performed (see also Vaeyens, Lenoir, Williams, Mazyn, &amp; Philippaerts, 2007; Vaeyens, Lenoir, Williams, &amp; Philippaerts, 2007).</w:t>
      </w:r>
    </w:p>
    <w:p w14:paraId="0AB6871C" w14:textId="48BEF439" w:rsidR="00E842E8" w:rsidRPr="00291778" w:rsidRDefault="00E842E8" w:rsidP="00D968FE">
      <w:pPr>
        <w:pStyle w:val="Head2"/>
        <w:rPr>
          <w:noProof/>
        </w:rPr>
      </w:pPr>
      <w:r w:rsidRPr="00291778">
        <w:rPr>
          <w:noProof/>
        </w:rPr>
        <w:t xml:space="preserve">Contextual </w:t>
      </w:r>
      <w:r w:rsidR="00215CEE" w:rsidRPr="00291778">
        <w:rPr>
          <w:noProof/>
        </w:rPr>
        <w:t>i</w:t>
      </w:r>
      <w:r w:rsidRPr="00291778">
        <w:rPr>
          <w:noProof/>
        </w:rPr>
        <w:t>nformation</w:t>
      </w:r>
    </w:p>
    <w:p w14:paraId="5641E1FA" w14:textId="651BE1CB" w:rsidR="00E842E8" w:rsidRPr="00291778" w:rsidRDefault="002E39AE" w:rsidP="00D968FE">
      <w:pPr>
        <w:pStyle w:val="Para"/>
      </w:pPr>
      <w:r w:rsidRPr="00291778">
        <w:t>Non-visual situational constraints such as the presence of contextual information can also alter gaze behaviour, though the literature in this area has delivered conflicting results about whether this additional information has a positive or negative effect on performance. McRobert</w:t>
      </w:r>
      <w:r w:rsidR="00244DEA" w:rsidRPr="00291778">
        <w:rPr>
          <w:noProof/>
        </w:rPr>
        <w:t>, Ward, Eccles, and Williams</w:t>
      </w:r>
      <w:r w:rsidRPr="00291778">
        <w:t xml:space="preserve"> </w:t>
      </w:r>
      <w:r w:rsidRPr="00291778">
        <w:rPr>
          <w:noProof/>
        </w:rPr>
        <w:t>(2011)</w:t>
      </w:r>
      <w:r w:rsidRPr="00291778">
        <w:t xml:space="preserve"> and Runswick et al. </w:t>
      </w:r>
      <w:r w:rsidRPr="00291778">
        <w:rPr>
          <w:noProof/>
        </w:rPr>
        <w:t>(2018</w:t>
      </w:r>
      <w:r w:rsidR="00864007" w:rsidRPr="00291778">
        <w:rPr>
          <w:noProof/>
        </w:rPr>
        <w:t>a</w:t>
      </w:r>
      <w:r w:rsidRPr="00291778">
        <w:rPr>
          <w:noProof/>
        </w:rPr>
        <w:t>)</w:t>
      </w:r>
      <w:r w:rsidRPr="00291778">
        <w:t xml:space="preserve"> both used a video-based temporally occluded cricket-batting task to examine the influence of contextual information on anticipatory performance, with each showing that accuracy improves with the addition of contextual information that provides additional clues about the likely outcome of the next trial. In the case of McRobert et al. </w:t>
      </w:r>
      <w:r w:rsidRPr="00291778">
        <w:rPr>
          <w:noProof/>
        </w:rPr>
        <w:t>(2011)</w:t>
      </w:r>
      <w:r w:rsidRPr="00291778">
        <w:t>, this was coupled with a reduction in the mean fixation duration of the skilled batters. In comparison, Sarpeshkar</w:t>
      </w:r>
      <w:r w:rsidR="00922A3F" w:rsidRPr="00291778">
        <w:t xml:space="preserve"> et al.</w:t>
      </w:r>
      <w:r w:rsidRPr="00291778">
        <w:t xml:space="preserve"> </w:t>
      </w:r>
      <w:r w:rsidRPr="00291778">
        <w:rPr>
          <w:noProof/>
        </w:rPr>
        <w:t>(2017)</w:t>
      </w:r>
      <w:r w:rsidRPr="00291778">
        <w:t xml:space="preserve"> manipulated the likelihood of changes in ball</w:t>
      </w:r>
      <w:r w:rsidR="00213434" w:rsidRPr="00291778">
        <w:t xml:space="preserve"> </w:t>
      </w:r>
      <w:r w:rsidRPr="00291778">
        <w:t>trajectory, and Runswick</w:t>
      </w:r>
      <w:r w:rsidR="003B0798" w:rsidRPr="00291778">
        <w:rPr>
          <w:noProof/>
        </w:rPr>
        <w:t>, Roca, Williams, Bezodis, and North</w:t>
      </w:r>
      <w:r w:rsidRPr="00291778">
        <w:t xml:space="preserve"> </w:t>
      </w:r>
      <w:r w:rsidRPr="00291778">
        <w:rPr>
          <w:noProof/>
        </w:rPr>
        <w:t>(201</w:t>
      </w:r>
      <w:r w:rsidR="00864007" w:rsidRPr="00291778">
        <w:rPr>
          <w:noProof/>
        </w:rPr>
        <w:t>8b</w:t>
      </w:r>
      <w:r w:rsidRPr="00291778">
        <w:rPr>
          <w:noProof/>
        </w:rPr>
        <w:t>)</w:t>
      </w:r>
      <w:r w:rsidRPr="00291778">
        <w:t xml:space="preserve"> introduced simulated game situations, each while recording the gaze of cricket batters who attempted to intercept the ball </w:t>
      </w:r>
      <w:r w:rsidRPr="002A4372">
        <w:rPr>
          <w:i/>
        </w:rPr>
        <w:t>in situ</w:t>
      </w:r>
      <w:r w:rsidRPr="00291778">
        <w:t xml:space="preserve">. Both studies found that the additional contextual information had a </w:t>
      </w:r>
      <w:r w:rsidR="00E842E8" w:rsidRPr="00291778">
        <w:rPr>
          <w:i/>
        </w:rPr>
        <w:t>negative</w:t>
      </w:r>
      <w:r w:rsidRPr="00291778">
        <w:t xml:space="preserve"> effect on interceptive performance. While Runswick et al. </w:t>
      </w:r>
      <w:r w:rsidRPr="00291778">
        <w:rPr>
          <w:noProof/>
        </w:rPr>
        <w:t>(201</w:t>
      </w:r>
      <w:r w:rsidR="00864007" w:rsidRPr="00291778">
        <w:rPr>
          <w:noProof/>
        </w:rPr>
        <w:t>8b</w:t>
      </w:r>
      <w:r w:rsidRPr="00291778">
        <w:rPr>
          <w:noProof/>
        </w:rPr>
        <w:t>)</w:t>
      </w:r>
      <w:r w:rsidRPr="00291778">
        <w:t xml:space="preserve"> found no effects of context on gaze behaviour, Sarpeshkar et al. </w:t>
      </w:r>
      <w:r w:rsidRPr="00291778">
        <w:rPr>
          <w:noProof/>
        </w:rPr>
        <w:t>(2017)</w:t>
      </w:r>
      <w:r w:rsidRPr="00291778">
        <w:t xml:space="preserve"> showed that the decrease in batting performance was associated with a decrease in time spent using predictive gaze strategies. In reconciling the differences between these studies, it may be that contextual information that </w:t>
      </w:r>
      <w:r w:rsidR="00E842E8" w:rsidRPr="00291778">
        <w:rPr>
          <w:i/>
        </w:rPr>
        <w:t>narrows</w:t>
      </w:r>
      <w:r w:rsidRPr="00291778">
        <w:t xml:space="preserve"> the number of possible outcomes will induce more top-down control and facilitate predictive gaze strategies that are advantageous. However, context that </w:t>
      </w:r>
      <w:r w:rsidR="00E842E8" w:rsidRPr="00291778">
        <w:rPr>
          <w:i/>
        </w:rPr>
        <w:t>increases</w:t>
      </w:r>
      <w:r w:rsidRPr="00291778">
        <w:t xml:space="preserve"> the number of possible outcomes </w:t>
      </w:r>
      <w:r w:rsidRPr="00291778">
        <w:rPr>
          <w:noProof/>
        </w:rPr>
        <w:t>(e.g. Sarpeshkar et al., 2017)</w:t>
      </w:r>
      <w:r w:rsidRPr="00291778">
        <w:t xml:space="preserve"> could generate greater uncertainty and </w:t>
      </w:r>
      <w:r w:rsidR="00E842E8" w:rsidRPr="00291778">
        <w:rPr>
          <w:i/>
        </w:rPr>
        <w:t>decrease</w:t>
      </w:r>
      <w:r w:rsidRPr="00291778">
        <w:t xml:space="preserve"> performance by reducing the skilled performer</w:t>
      </w:r>
      <w:r w:rsidR="00E842E8" w:rsidRPr="00291778">
        <w:t>’</w:t>
      </w:r>
      <w:r w:rsidRPr="00291778">
        <w:t>s ability to rely on those predictive gaze strategies.</w:t>
      </w:r>
    </w:p>
    <w:p w14:paraId="30129ED8" w14:textId="7415BAC0" w:rsidR="00E842E8" w:rsidRPr="00291778" w:rsidRDefault="00E842E8" w:rsidP="00D968FE">
      <w:pPr>
        <w:pStyle w:val="Head2"/>
        <w:rPr>
          <w:noProof/>
        </w:rPr>
      </w:pPr>
      <w:r w:rsidRPr="00291778">
        <w:t>Anxiety</w:t>
      </w:r>
    </w:p>
    <w:p w14:paraId="0DFDA6B0" w14:textId="3F571F80" w:rsidR="00E842E8" w:rsidRPr="00291778" w:rsidRDefault="002E39AE" w:rsidP="00D968FE">
      <w:pPr>
        <w:pStyle w:val="Para"/>
      </w:pPr>
      <w:r w:rsidRPr="00291778">
        <w:t xml:space="preserve">Anxiety appears to influence gaze behaviour in a negative way. </w:t>
      </w:r>
      <w:r w:rsidRPr="00291778">
        <w:rPr>
          <w:noProof/>
        </w:rPr>
        <w:t>Causer</w:t>
      </w:r>
      <w:r w:rsidR="00DC67C6" w:rsidRPr="00291778">
        <w:rPr>
          <w:noProof/>
        </w:rPr>
        <w:t>, Holmes, Smith, and Williams</w:t>
      </w:r>
      <w:r w:rsidRPr="00291778">
        <w:rPr>
          <w:noProof/>
        </w:rPr>
        <w:t xml:space="preserve"> (2011) reported that high anxiety decreased the shooting performance of elite shotgun shooters, and resulted in final fixations of shorter duration (less quiet eye). In a more dynamic task involving anticipation and decision making, Vater</w:t>
      </w:r>
      <w:r w:rsidR="001E42F4" w:rsidRPr="00291778">
        <w:rPr>
          <w:noProof/>
        </w:rPr>
        <w:t>, Roca, and Williams</w:t>
      </w:r>
      <w:r w:rsidRPr="00291778">
        <w:t xml:space="preserve"> </w:t>
      </w:r>
      <w:r w:rsidRPr="00291778">
        <w:rPr>
          <w:noProof/>
        </w:rPr>
        <w:t>(2016)</w:t>
      </w:r>
      <w:r w:rsidRPr="00291778">
        <w:t xml:space="preserve"> showed that anxiety slowed the anticipatory judgements of skilled football players, a change that was associated with increased mental effort, and a decreased number of fixation locations relied on. When inducing anxiety in an </w:t>
      </w:r>
      <w:r w:rsidR="00E842E8" w:rsidRPr="00291778">
        <w:rPr>
          <w:i/>
        </w:rPr>
        <w:t>in</w:t>
      </w:r>
      <w:r w:rsidR="00901773" w:rsidRPr="00291778">
        <w:rPr>
          <w:i/>
        </w:rPr>
        <w:t xml:space="preserve"> </w:t>
      </w:r>
      <w:r w:rsidR="00E842E8" w:rsidRPr="00291778">
        <w:rPr>
          <w:i/>
        </w:rPr>
        <w:t>situ</w:t>
      </w:r>
      <w:r w:rsidRPr="00291778">
        <w:t xml:space="preserve"> cricket-batting task, Runswick et al. </w:t>
      </w:r>
      <w:r w:rsidRPr="00291778">
        <w:rPr>
          <w:noProof/>
        </w:rPr>
        <w:t>(201</w:t>
      </w:r>
      <w:r w:rsidR="00864007" w:rsidRPr="00291778">
        <w:rPr>
          <w:noProof/>
        </w:rPr>
        <w:t>8b</w:t>
      </w:r>
      <w:r w:rsidRPr="00291778">
        <w:rPr>
          <w:noProof/>
        </w:rPr>
        <w:t>)</w:t>
      </w:r>
      <w:r w:rsidRPr="00291778">
        <w:t xml:space="preserve"> found that batters used shorter fixations towards more locations, and ultimately decreased the quality of their bat-ball contact </w:t>
      </w:r>
      <w:r w:rsidRPr="00291778">
        <w:rPr>
          <w:noProof/>
        </w:rPr>
        <w:t>(also in karate, see Williams &amp; Elliott, 1999)</w:t>
      </w:r>
      <w:r w:rsidRPr="00291778">
        <w:t>. The findings suggest that it is important to include anxiety in practice environments so that performers can learn to adapt to changes in gaze behaviour that can occur in response to pressure.</w:t>
      </w:r>
    </w:p>
    <w:p w14:paraId="048CBE19" w14:textId="1A78DD00" w:rsidR="00963A8F" w:rsidRPr="00291778" w:rsidRDefault="00963A8F" w:rsidP="00963A8F">
      <w:pPr>
        <w:pStyle w:val="Para"/>
      </w:pPr>
      <w:r w:rsidRPr="00291778">
        <w:t>&lt;COMP: Place Table 4.1 Here&gt;</w:t>
      </w:r>
    </w:p>
    <w:p w14:paraId="68795FDF" w14:textId="64CCBF0F" w:rsidR="00E842E8" w:rsidRPr="00291778" w:rsidRDefault="00E842E8" w:rsidP="00D968FE">
      <w:pPr>
        <w:pStyle w:val="Head2"/>
        <w:rPr>
          <w:noProof/>
        </w:rPr>
      </w:pPr>
      <w:r w:rsidRPr="00291778">
        <w:t xml:space="preserve">Display and </w:t>
      </w:r>
      <w:r w:rsidR="00215CEE" w:rsidRPr="00291778">
        <w:t>r</w:t>
      </w:r>
      <w:r w:rsidRPr="00291778">
        <w:t xml:space="preserve">esponse </w:t>
      </w:r>
      <w:r w:rsidR="00215CEE" w:rsidRPr="00291778">
        <w:t>c</w:t>
      </w:r>
      <w:r w:rsidRPr="00291778">
        <w:t>haracteristics</w:t>
      </w:r>
    </w:p>
    <w:p w14:paraId="5F17EA1F" w14:textId="5F2FED02" w:rsidR="00E842E8" w:rsidRPr="00291778" w:rsidRDefault="002E39AE" w:rsidP="00D968FE">
      <w:pPr>
        <w:pStyle w:val="Para"/>
        <w:rPr>
          <w:noProof/>
        </w:rPr>
      </w:pPr>
      <w:r w:rsidRPr="00291778">
        <w:t xml:space="preserve">So far, we have presented research findings that have used either laboratory-based </w:t>
      </w:r>
      <w:r w:rsidR="00E842E8" w:rsidRPr="002A4372">
        <w:t>or</w:t>
      </w:r>
      <w:r w:rsidRPr="00291778">
        <w:t xml:space="preserve"> </w:t>
      </w:r>
      <w:r w:rsidRPr="002A4372">
        <w:rPr>
          <w:i/>
        </w:rPr>
        <w:t>in</w:t>
      </w:r>
      <w:r w:rsidR="00543B38" w:rsidRPr="002A4372">
        <w:rPr>
          <w:i/>
        </w:rPr>
        <w:t xml:space="preserve"> </w:t>
      </w:r>
      <w:r w:rsidRPr="002A4372">
        <w:rPr>
          <w:i/>
        </w:rPr>
        <w:t>situ</w:t>
      </w:r>
      <w:r w:rsidRPr="00291778">
        <w:t xml:space="preserve"> experimental designs to investigate factors that affect gaze behaviour (Table </w:t>
      </w:r>
      <w:r w:rsidR="00C86711" w:rsidRPr="00291778">
        <w:t>4.</w:t>
      </w:r>
      <w:r w:rsidRPr="00291778">
        <w:t>1). It is increasingly clear though that gaze behaviour can be influenced by the way in which the perceptual information has been provided, and the responses required from participants.</w:t>
      </w:r>
      <w:r w:rsidRPr="00291778">
        <w:rPr>
          <w:noProof/>
        </w:rPr>
        <w:t xml:space="preserve"> Most researchers have </w:t>
      </w:r>
      <w:r w:rsidRPr="00291778">
        <w:t xml:space="preserve">used paradigms that simplify tasks in laboratory settings to allow for greater experimental control. For instance the use of video footage as stimuli provides control and reproducibility, with third-person video footage providing methodological convenience because it is simpler to record </w:t>
      </w:r>
      <w:r w:rsidRPr="00291778">
        <w:rPr>
          <w:noProof/>
        </w:rPr>
        <w:t>(Mann et al., 2009)</w:t>
      </w:r>
      <w:r w:rsidRPr="00291778">
        <w:t xml:space="preserve">. Responses to these stimuli have often consisted of </w:t>
      </w:r>
      <w:r w:rsidR="007F3939" w:rsidRPr="00291778">
        <w:t>verbalised</w:t>
      </w:r>
      <w:r w:rsidRPr="00291778">
        <w:t xml:space="preserve">, pen-and-paper, or simplified movements that allow for the unambiguous recording of responses, but do not require execution of the actual movement. </w:t>
      </w:r>
      <w:r w:rsidRPr="00291778">
        <w:rPr>
          <w:noProof/>
        </w:rPr>
        <w:t>Traditional information processing approaches rely on the assumption that the size, shape</w:t>
      </w:r>
      <w:r w:rsidR="00543B38" w:rsidRPr="00F34F69">
        <w:rPr>
          <w:noProof/>
        </w:rPr>
        <w:t>,</w:t>
      </w:r>
      <w:r w:rsidRPr="00F34F69">
        <w:rPr>
          <w:noProof/>
        </w:rPr>
        <w:t xml:space="preserve"> and speed of objects are perceived largely through </w:t>
      </w:r>
      <w:r w:rsidRPr="00291778">
        <w:rPr>
          <w:noProof/>
        </w:rPr>
        <w:t>bottom-up information incident at the eye (e.g. Marteniuk, 1976). In this case, video-based paradigms, and simple responses, can produce meaningful findings when investigating gaze behaviour in anticipation and decision-making performance.</w:t>
      </w:r>
    </w:p>
    <w:p w14:paraId="726C817E" w14:textId="07E3C2DA" w:rsidR="00E842E8" w:rsidRPr="00291778" w:rsidRDefault="00864007" w:rsidP="00D968FE">
      <w:pPr>
        <w:pStyle w:val="Para"/>
      </w:pPr>
      <w:r w:rsidRPr="00291778">
        <w:rPr>
          <w:noProof/>
        </w:rPr>
        <w:t>Q</w:t>
      </w:r>
      <w:r w:rsidR="002E39AE" w:rsidRPr="00291778">
        <w:rPr>
          <w:noProof/>
        </w:rPr>
        <w:t xml:space="preserve">uestions have been raised as to whether the simplified experimental tasks traditionally relied on would result in </w:t>
      </w:r>
      <w:r w:rsidR="002E39AE" w:rsidRPr="00291778">
        <w:t xml:space="preserve">findings that replicate those that would be found in the performance environment </w:t>
      </w:r>
      <w:r w:rsidR="002E39AE" w:rsidRPr="00291778">
        <w:rPr>
          <w:noProof/>
        </w:rPr>
        <w:t>(Dicks et al., 2010; Mann, Abernethy, &amp; Farrow, 2010; Singer et al., 1998)</w:t>
      </w:r>
      <w:r w:rsidR="002E39AE" w:rsidRPr="00291778">
        <w:t>. For instance, embodied cognition</w:t>
      </w:r>
      <w:r w:rsidR="002E39AE" w:rsidRPr="00291778">
        <w:rPr>
          <w:noProof/>
        </w:rPr>
        <w:t xml:space="preserve"> theory hypothesises that processes such as perception cannot be separated from movements of the body, because images created from external information are scaled based on one</w:t>
      </w:r>
      <w:r w:rsidR="00E842E8" w:rsidRPr="00291778">
        <w:rPr>
          <w:noProof/>
        </w:rPr>
        <w:t>’</w:t>
      </w:r>
      <w:r w:rsidR="002E39AE" w:rsidRPr="00291778">
        <w:rPr>
          <w:noProof/>
        </w:rPr>
        <w:t xml:space="preserve">s ability to act upon them (Proffitt, 2006). This approach extends the idea of affordances proposed by Gibson (1979), and means that the ability to act could influence perceptual behaviour and performance in sport enviornments (see Gray, 2014 for an overview). </w:t>
      </w:r>
      <w:r w:rsidR="002E39AE" w:rsidRPr="00291778">
        <w:t xml:space="preserve">In their meta-analysis of research into expert perceptual-cognitive skill, Mann et al. </w:t>
      </w:r>
      <w:r w:rsidR="002E39AE" w:rsidRPr="00291778">
        <w:rPr>
          <w:noProof/>
        </w:rPr>
        <w:t>(2007)</w:t>
      </w:r>
      <w:r w:rsidR="002E39AE" w:rsidRPr="00291778">
        <w:t xml:space="preserve"> found that the magnitude of expert-novice differences in skill is larger for </w:t>
      </w:r>
      <w:r w:rsidR="002E39AE" w:rsidRPr="002A4372">
        <w:rPr>
          <w:i/>
        </w:rPr>
        <w:t>in</w:t>
      </w:r>
      <w:r w:rsidR="00ED4A57" w:rsidRPr="002A4372">
        <w:rPr>
          <w:i/>
        </w:rPr>
        <w:t xml:space="preserve"> </w:t>
      </w:r>
      <w:r w:rsidR="002E39AE" w:rsidRPr="002A4372">
        <w:rPr>
          <w:i/>
        </w:rPr>
        <w:t>situ</w:t>
      </w:r>
      <w:r w:rsidR="002E39AE" w:rsidRPr="00291778">
        <w:t xml:space="preserve"> designs that require participants to make movement responses. In support</w:t>
      </w:r>
      <w:r w:rsidR="002E39AE" w:rsidRPr="00291778">
        <w:rPr>
          <w:noProof/>
        </w:rPr>
        <w:t>, Dicks</w:t>
      </w:r>
      <w:r w:rsidR="00DC1BBF" w:rsidRPr="00291778">
        <w:rPr>
          <w:noProof/>
        </w:rPr>
        <w:t xml:space="preserve"> et al.</w:t>
      </w:r>
      <w:r w:rsidR="002E39AE" w:rsidRPr="00291778">
        <w:rPr>
          <w:noProof/>
        </w:rPr>
        <w:t xml:space="preserve"> (2010)</w:t>
      </w:r>
      <w:r w:rsidR="002E39AE" w:rsidRPr="00291778">
        <w:t xml:space="preserve"> investigated the behaviour of football goalkeepers who attempted to save penalty kicks in three </w:t>
      </w:r>
      <w:r w:rsidR="002E39AE" w:rsidRPr="002A4372">
        <w:rPr>
          <w:i/>
        </w:rPr>
        <w:t>in</w:t>
      </w:r>
      <w:r w:rsidR="009C6F01" w:rsidRPr="002A4372">
        <w:rPr>
          <w:i/>
        </w:rPr>
        <w:t xml:space="preserve"> </w:t>
      </w:r>
      <w:r w:rsidR="002E39AE" w:rsidRPr="002A4372">
        <w:rPr>
          <w:i/>
        </w:rPr>
        <w:t>situ</w:t>
      </w:r>
      <w:r w:rsidR="002E39AE" w:rsidRPr="00F34F69">
        <w:t xml:space="preserve"> and two video simulation conditions in which verbal, </w:t>
      </w:r>
      <w:r w:rsidR="002E39AE" w:rsidRPr="00291778">
        <w:t>joystick</w:t>
      </w:r>
      <w:r w:rsidR="006C1745" w:rsidRPr="00291778">
        <w:t>,</w:t>
      </w:r>
      <w:r w:rsidR="002E39AE" w:rsidRPr="00291778">
        <w:t xml:space="preserve"> and interceptive responses were used. The goalkeepers</w:t>
      </w:r>
      <w:r w:rsidR="00E842E8" w:rsidRPr="00291778">
        <w:t>’</w:t>
      </w:r>
      <w:r w:rsidR="002E39AE" w:rsidRPr="00291778">
        <w:t xml:space="preserve"> visual search behaviour differed as a function of the experimental design, particularly when participants were required to perform the interceptive movement. The findings suggest that research that uses perceptual or simplified movement responses may not replicate the type of gaze behaviour that would be expected to occur in a performance environment. Given</w:t>
      </w:r>
      <w:r w:rsidR="00291778">
        <w:t>,</w:t>
      </w:r>
      <w:r w:rsidR="002E39AE" w:rsidRPr="00291778">
        <w:t xml:space="preserve"> though</w:t>
      </w:r>
      <w:r w:rsidR="00291778">
        <w:t>,</w:t>
      </w:r>
      <w:r w:rsidR="002E39AE" w:rsidRPr="00291778">
        <w:t xml:space="preserve"> the manner in which the response types differed between the video simulation and </w:t>
      </w:r>
      <w:r w:rsidR="002E39AE" w:rsidRPr="002A4372">
        <w:rPr>
          <w:i/>
        </w:rPr>
        <w:t>in</w:t>
      </w:r>
      <w:r w:rsidR="003648F0" w:rsidRPr="002A4372">
        <w:rPr>
          <w:i/>
        </w:rPr>
        <w:t xml:space="preserve"> </w:t>
      </w:r>
      <w:r w:rsidR="002E39AE" w:rsidRPr="002A4372">
        <w:rPr>
          <w:i/>
        </w:rPr>
        <w:t>situ</w:t>
      </w:r>
      <w:r w:rsidR="002E39AE" w:rsidRPr="00291778">
        <w:t xml:space="preserve"> tasks in </w:t>
      </w:r>
      <w:r w:rsidR="00911B0F">
        <w:t xml:space="preserve">the study by </w:t>
      </w:r>
      <w:r w:rsidR="002E39AE" w:rsidRPr="00291778">
        <w:t>Dicks et al., it is less clear whether there were genuine differences in gaze behaviour as a result of the type of response. Further work is necessary to verify this claim.</w:t>
      </w:r>
    </w:p>
    <w:p w14:paraId="5FD82E61" w14:textId="481CD2F8" w:rsidR="00E842E8" w:rsidRPr="00291778" w:rsidRDefault="00E842E8" w:rsidP="00D968FE">
      <w:pPr>
        <w:pStyle w:val="Head1"/>
      </w:pPr>
      <w:r w:rsidRPr="00291778">
        <w:t xml:space="preserve">Can </w:t>
      </w:r>
      <w:r w:rsidR="00215CEE" w:rsidRPr="00291778">
        <w:t>w</w:t>
      </w:r>
      <w:r w:rsidRPr="00291778">
        <w:t xml:space="preserve">e </w:t>
      </w:r>
      <w:r w:rsidR="00215CEE" w:rsidRPr="00291778">
        <w:t>m</w:t>
      </w:r>
      <w:r w:rsidRPr="00291778">
        <w:t xml:space="preserve">odel ‘expert-like’ </w:t>
      </w:r>
      <w:r w:rsidR="00AC432D" w:rsidRPr="00291778">
        <w:t>g</w:t>
      </w:r>
      <w:r w:rsidRPr="00291778">
        <w:t>aze?</w:t>
      </w:r>
    </w:p>
    <w:p w14:paraId="34D39E7E" w14:textId="14D64C70" w:rsidR="00E842E8" w:rsidRPr="00291778" w:rsidRDefault="002E39AE" w:rsidP="00D968FE">
      <w:pPr>
        <w:pStyle w:val="Para"/>
      </w:pPr>
      <w:r w:rsidRPr="00291778">
        <w:t xml:space="preserve">There has been a growing desire to </w:t>
      </w:r>
      <w:r w:rsidR="007F3939" w:rsidRPr="00291778">
        <w:t xml:space="preserve">summarise </w:t>
      </w:r>
      <w:r w:rsidRPr="00291778">
        <w:t xml:space="preserve">exactly what it is that expert performers do differently with their gaze during perceptual-cognitive tasks. An ability to model expert gaze is desirable; it would not only help develop an understanding of the processes that underpin expert performance, but would also allow scientists to perform hypothesis-driven research to predict and test outcomes when examining gaze. It would also help facilitate the development of training interventions designed to improve sport performance through the facilitation of more </w:t>
      </w:r>
      <w:r w:rsidR="00E842E8" w:rsidRPr="00291778">
        <w:t>‘</w:t>
      </w:r>
      <w:r w:rsidRPr="00291778">
        <w:t>expert-like</w:t>
      </w:r>
      <w:r w:rsidR="00E842E8" w:rsidRPr="00291778">
        <w:t>’</w:t>
      </w:r>
      <w:r w:rsidRPr="00291778">
        <w:t xml:space="preserve"> gaze. But while there is a clear desire to be able to model expert gaze, it remains a challenging task.</w:t>
      </w:r>
    </w:p>
    <w:p w14:paraId="4484E6D6" w14:textId="3864FF3D" w:rsidR="00E842E8" w:rsidRPr="00291778" w:rsidRDefault="002E39AE" w:rsidP="00D968FE">
      <w:pPr>
        <w:pStyle w:val="Para"/>
      </w:pPr>
      <w:r w:rsidRPr="00291778">
        <w:t xml:space="preserve">The most common conclusion from studies of visual search has been that expert performers are </w:t>
      </w:r>
      <w:r w:rsidR="007F3939" w:rsidRPr="00291778">
        <w:t xml:space="preserve">characterised </w:t>
      </w:r>
      <w:r w:rsidRPr="00291778">
        <w:t xml:space="preserve">by gaze that is more </w:t>
      </w:r>
      <w:r w:rsidR="00E842E8" w:rsidRPr="00291778">
        <w:rPr>
          <w:i/>
        </w:rPr>
        <w:t>refined</w:t>
      </w:r>
      <w:r w:rsidRPr="00291778">
        <w:t xml:space="preserve"> and </w:t>
      </w:r>
      <w:r w:rsidR="00E842E8" w:rsidRPr="00291778">
        <w:rPr>
          <w:i/>
        </w:rPr>
        <w:t>efficient</w:t>
      </w:r>
      <w:r w:rsidRPr="00291778">
        <w:t xml:space="preserve"> than that of lesser-skilled performers </w:t>
      </w:r>
      <w:r w:rsidRPr="00291778">
        <w:rPr>
          <w:noProof/>
        </w:rPr>
        <w:t>(e.g. Mann et al., 2007; Savelsbergh, Williams, van der Kamp, &amp; Ward, 2002; Williams et al., 1999)</w:t>
      </w:r>
      <w:r w:rsidRPr="00291778">
        <w:t>. In some senses this is true, particularly when considering the spatial dynamics of gaze, that is, considering the</w:t>
      </w:r>
      <w:r w:rsidR="00E842E8" w:rsidRPr="00291778">
        <w:t xml:space="preserve"> </w:t>
      </w:r>
      <w:r w:rsidR="00E842E8" w:rsidRPr="00291778">
        <w:rPr>
          <w:i/>
        </w:rPr>
        <w:t>direction</w:t>
      </w:r>
      <w:r w:rsidR="00E842E8" w:rsidRPr="00291778">
        <w:t xml:space="preserve"> </w:t>
      </w:r>
      <w:r w:rsidRPr="00291778">
        <w:t>towards which</w:t>
      </w:r>
      <w:r w:rsidR="00E842E8" w:rsidRPr="00291778">
        <w:t xml:space="preserve"> </w:t>
      </w:r>
      <w:r w:rsidRPr="00291778">
        <w:t xml:space="preserve">skilled athletes allocate their central vision. Experts are indeed more structured in where they look, for instance, in employing the proximal-to-distal gaze strategy when anticipating the actions of others </w:t>
      </w:r>
      <w:r w:rsidRPr="00291778">
        <w:rPr>
          <w:noProof/>
        </w:rPr>
        <w:t>(Goulet</w:t>
      </w:r>
      <w:r w:rsidRPr="00F34F69">
        <w:rPr>
          <w:noProof/>
        </w:rPr>
        <w:t xml:space="preserve"> et al., 1989)</w:t>
      </w:r>
      <w:r w:rsidRPr="00F34F69">
        <w:t xml:space="preserve"> and when using referential fixations </w:t>
      </w:r>
      <w:r w:rsidRPr="00291778">
        <w:t>from</w:t>
      </w:r>
      <w:r w:rsidR="008B4087" w:rsidRPr="00291778">
        <w:t xml:space="preserve"> </w:t>
      </w:r>
      <w:r w:rsidRPr="00291778">
        <w:t>and</w:t>
      </w:r>
      <w:r w:rsidR="008B4087" w:rsidRPr="00291778">
        <w:t xml:space="preserve"> </w:t>
      </w:r>
      <w:r w:rsidRPr="00291778">
        <w:t>back</w:t>
      </w:r>
      <w:r w:rsidR="008B4087" w:rsidRPr="00291778">
        <w:t xml:space="preserve"> </w:t>
      </w:r>
      <w:r w:rsidRPr="00291778">
        <w:t xml:space="preserve">to the ball carrier when making decisions </w:t>
      </w:r>
      <w:r w:rsidRPr="00291778">
        <w:rPr>
          <w:noProof/>
        </w:rPr>
        <w:t>(Vaeyens, Lenoir, Williams, &amp; Philippaerts, 2007)</w:t>
      </w:r>
      <w:r w:rsidRPr="00291778">
        <w:t xml:space="preserve">. But it is in the temporal dynamics where the difficulties emerge when attempting to characterise expert gaze. This is best exemplified by the examination of </w:t>
      </w:r>
      <w:r w:rsidR="00E842E8" w:rsidRPr="00291778">
        <w:rPr>
          <w:i/>
        </w:rPr>
        <w:t>search rate</w:t>
      </w:r>
      <w:r w:rsidRPr="00291778">
        <w:t xml:space="preserve">, which remains the most commonly reported variable for gaze analysis. A large number of studies have found that experts, when compared to lesser-skilled performers, rely on a </w:t>
      </w:r>
      <w:r w:rsidR="00E842E8" w:rsidRPr="00291778">
        <w:rPr>
          <w:i/>
        </w:rPr>
        <w:t>lower</w:t>
      </w:r>
      <w:r w:rsidRPr="00291778">
        <w:t xml:space="preserve"> search rate during anticipatory and decision-making tasks (i.e. fewer fixations of longer duration). However, there are numerous other scenarios in which experts rely on a </w:t>
      </w:r>
      <w:r w:rsidR="00E842E8" w:rsidRPr="00291778">
        <w:rPr>
          <w:i/>
        </w:rPr>
        <w:t>higher</w:t>
      </w:r>
      <w:r w:rsidRPr="00291778">
        <w:t xml:space="preserve"> rather than lower search rate, and this questions what might be the most efficient temporal strategy for gaze, and whether it is possible to characterise expert-like gaze in the temporal domain.</w:t>
      </w:r>
    </w:p>
    <w:p w14:paraId="276392FD" w14:textId="6E16A156" w:rsidR="00E842E8" w:rsidRPr="00291778" w:rsidRDefault="002E39AE" w:rsidP="00D968FE">
      <w:pPr>
        <w:pStyle w:val="Para"/>
      </w:pPr>
      <w:r w:rsidRPr="00291778">
        <w:t xml:space="preserve">Much of the early work in visual search in sport supported the idea that experts rely on a lower rate of visual search. In classic work, Helsen and Starkes </w:t>
      </w:r>
      <w:r w:rsidRPr="00291778">
        <w:rPr>
          <w:noProof/>
        </w:rPr>
        <w:t>(1999)</w:t>
      </w:r>
      <w:r w:rsidRPr="00291778">
        <w:t xml:space="preserve"> investigated the visual search behaviour of expert and intermediate football players who were required to watch first-person video clips of football scenarios and decide the most appropriate course of action to take when the ball was kicked towards them. Not surprisingly, expert players made faster and better decisions, but crucially the experts had a </w:t>
      </w:r>
      <w:r w:rsidR="00E842E8" w:rsidRPr="00291778">
        <w:rPr>
          <w:i/>
        </w:rPr>
        <w:t>lower search rate</w:t>
      </w:r>
      <w:r w:rsidRPr="00291778">
        <w:t xml:space="preserve"> when performing the task. Similarly, when anticipating the direction of penalty kicks, Savelsbergh et al. </w:t>
      </w:r>
      <w:r w:rsidRPr="00291778">
        <w:rPr>
          <w:noProof/>
        </w:rPr>
        <w:t>(2002)</w:t>
      </w:r>
      <w:r w:rsidRPr="00291778">
        <w:t xml:space="preserve"> showed that expert football goalkeepers used fewer fixations of longer duration than novices, largely directing their gaze towards the kicking leg, non-kicking leg, and ball, whereas novices fixated on other areas including the trunk, arms, and hips. This finding was interpreted to be evidence that the expert goalkeepers used a </w:t>
      </w:r>
      <w:r w:rsidR="007C3AA2" w:rsidRPr="00291778">
        <w:t>‘</w:t>
      </w:r>
      <w:r w:rsidRPr="00291778">
        <w:t>more efficient search strategy</w:t>
      </w:r>
      <w:r w:rsidR="007C3AA2" w:rsidRPr="00291778">
        <w:t>’</w:t>
      </w:r>
      <w:r w:rsidRPr="00291778">
        <w:t xml:space="preserve"> than the novices.</w:t>
      </w:r>
    </w:p>
    <w:p w14:paraId="5E346D97" w14:textId="24FAEC29" w:rsidR="00E842E8" w:rsidRPr="00291778" w:rsidRDefault="002E39AE" w:rsidP="00D968FE">
      <w:pPr>
        <w:pStyle w:val="Para"/>
      </w:pPr>
      <w:r w:rsidRPr="00291778">
        <w:t xml:space="preserve">The tendency for expert performers to rely on fewer fixations of longer duration is supported by </w:t>
      </w:r>
      <w:r w:rsidR="00911B0F">
        <w:t xml:space="preserve">the </w:t>
      </w:r>
      <w:r w:rsidRPr="00291778">
        <w:t xml:space="preserve">Mann et al. </w:t>
      </w:r>
      <w:r w:rsidRPr="00291778">
        <w:rPr>
          <w:noProof/>
        </w:rPr>
        <w:t>(2007)</w:t>
      </w:r>
      <w:r w:rsidRPr="00291778">
        <w:t xml:space="preserve"> meta-analysis of 42 studies of perceptual-cognitive skill in sport. In that study it was concluded that, when aggregated across all studies, experts rely on fewer fixations, with those fixations lasting approximately 23% longer than those of lesser-skilled athletes. There were, though, two mediating variables that influenced the magnitude of the effect size. First, the magnitude was much larger in strategic sports such as football and basketball, where wider search is required when compared to interceptive sports such as tennis and baseball. Second, the magnitude of the effect was often larger in paradigms that tested decision</w:t>
      </w:r>
      <w:r w:rsidR="00A63E5B" w:rsidRPr="00291778">
        <w:t xml:space="preserve"> </w:t>
      </w:r>
      <w:r w:rsidRPr="00291778">
        <w:t xml:space="preserve">making and task performance </w:t>
      </w:r>
      <w:r w:rsidRPr="002A4372">
        <w:rPr>
          <w:i/>
        </w:rPr>
        <w:t>in</w:t>
      </w:r>
      <w:r w:rsidR="00A63E5B" w:rsidRPr="002A4372">
        <w:rPr>
          <w:i/>
        </w:rPr>
        <w:t xml:space="preserve"> </w:t>
      </w:r>
      <w:r w:rsidRPr="002A4372">
        <w:rPr>
          <w:i/>
        </w:rPr>
        <w:t>situ</w:t>
      </w:r>
      <w:r w:rsidRPr="00291778">
        <w:t xml:space="preserve"> than it was when testing anticipation. These results suggest that it </w:t>
      </w:r>
      <w:r w:rsidR="00E842E8" w:rsidRPr="00291778">
        <w:rPr>
          <w:i/>
        </w:rPr>
        <w:t>is</w:t>
      </w:r>
      <w:r w:rsidRPr="00291778">
        <w:t xml:space="preserve"> more common for expert performers to rely on a lower search rate, but that caution is required in generalising too widely because the likelihood of finding the effect will be biased by both the sport and the specific perceptual-cognitive skill being tested.</w:t>
      </w:r>
    </w:p>
    <w:p w14:paraId="3E611071" w14:textId="71C3EC0A" w:rsidR="00E842E8" w:rsidRPr="00291778" w:rsidRDefault="002E39AE" w:rsidP="00D968FE">
      <w:pPr>
        <w:pStyle w:val="Para"/>
      </w:pPr>
      <w:r w:rsidRPr="00291778">
        <w:t>Recent work in interceptive tasks such as cricket batting exemplifies situations in which experts rely on a higher rather than lower rate of visual search. When investigating the ability of skilled and less-skilled cricket batters to anticipate the ball</w:t>
      </w:r>
      <w:r w:rsidR="00AF48E5" w:rsidRPr="00291778">
        <w:t xml:space="preserve"> </w:t>
      </w:r>
      <w:r w:rsidRPr="00291778">
        <w:t>flight of deliveries bowled by an opponent, McRobert</w:t>
      </w:r>
      <w:r w:rsidR="0004151B" w:rsidRPr="00291778">
        <w:rPr>
          <w:noProof/>
        </w:rPr>
        <w:t>, Williams, Ward, and Eccles</w:t>
      </w:r>
      <w:r w:rsidRPr="00291778">
        <w:t xml:space="preserve"> </w:t>
      </w:r>
      <w:r w:rsidRPr="00291778">
        <w:rPr>
          <w:noProof/>
        </w:rPr>
        <w:t>(2009)</w:t>
      </w:r>
      <w:r w:rsidRPr="00291778">
        <w:t xml:space="preserve"> found that skilled batters searched more locations than less-skilled batters. This equated to a </w:t>
      </w:r>
      <w:r w:rsidR="00AF48E5" w:rsidRPr="00291778">
        <w:t>‘</w:t>
      </w:r>
      <w:r w:rsidRPr="00291778">
        <w:t>more exhaustive</w:t>
      </w:r>
      <w:r w:rsidR="00AF48E5" w:rsidRPr="00291778">
        <w:t>’</w:t>
      </w:r>
      <w:r w:rsidRPr="00291778">
        <w:t xml:space="preserve"> search pattern that was used to </w:t>
      </w:r>
      <w:r w:rsidR="00E842E8" w:rsidRPr="00291778">
        <w:t>“</w:t>
      </w:r>
      <w:r w:rsidRPr="00291778">
        <w:t>search and encode scenes at a richer and more sophisticated level than less-skilled players</w:t>
      </w:r>
      <w:r w:rsidR="00E842E8" w:rsidRPr="00291778">
        <w:t>”</w:t>
      </w:r>
      <w:r w:rsidRPr="00291778">
        <w:t xml:space="preserve"> (p. 474). McRobert et al. </w:t>
      </w:r>
      <w:r w:rsidRPr="00291778">
        <w:rPr>
          <w:noProof/>
        </w:rPr>
        <w:t>(2011)</w:t>
      </w:r>
      <w:r w:rsidRPr="00291778">
        <w:t xml:space="preserve"> subsequently found that in a scenario more representative of actual competition where batters viewed the same opponent several times in a row, the skilled but not less-skilled batters </w:t>
      </w:r>
      <w:r w:rsidR="00E842E8" w:rsidRPr="00291778">
        <w:rPr>
          <w:i/>
        </w:rPr>
        <w:t>increased</w:t>
      </w:r>
      <w:r w:rsidRPr="00291778">
        <w:t xml:space="preserve"> their search rate. Similarly, when hitting the ball experts sometimes rely on gaze that exploits a higher search rate; even though laboratory studies suggest that smooth pursuit should provide the most effective strategy for intercepting a moving target </w:t>
      </w:r>
      <w:r w:rsidRPr="00291778">
        <w:rPr>
          <w:noProof/>
        </w:rPr>
        <w:t>(Brenner &amp; Smeets, 2011; Spering et al., 2011)</w:t>
      </w:r>
      <w:r w:rsidRPr="00291778">
        <w:t xml:space="preserve">, skilled batters produce more saccades and often spend less time with their gaze directed towards the ball (c.f., research on quiet eye) </w:t>
      </w:r>
      <w:r w:rsidRPr="00291778">
        <w:rPr>
          <w:noProof/>
        </w:rPr>
        <w:t>(Land &amp; McLeod, 2000; Mann et al., 2013; Sarpeshkar et al., 2017)</w:t>
      </w:r>
      <w:r w:rsidRPr="00291778">
        <w:t>.</w:t>
      </w:r>
    </w:p>
    <w:p w14:paraId="7403D101" w14:textId="04432EE0" w:rsidR="00E842E8" w:rsidRPr="00E263BA" w:rsidRDefault="002E39AE" w:rsidP="00D968FE">
      <w:pPr>
        <w:pStyle w:val="Para"/>
      </w:pPr>
      <w:r w:rsidRPr="00291778">
        <w:t xml:space="preserve">Not only are experts found to rely on a higher search rate in interceptive sports, but they also in some situations rely on a higher search rate in strategic sports such as football. In particular, a faster search rate has been associated with </w:t>
      </w:r>
      <w:r w:rsidR="00E842E8" w:rsidRPr="00291778">
        <w:rPr>
          <w:i/>
        </w:rPr>
        <w:t>superior decision making</w:t>
      </w:r>
      <w:r w:rsidRPr="00291778">
        <w:t xml:space="preserve">. Mann et al. </w:t>
      </w:r>
      <w:r w:rsidRPr="00291778">
        <w:rPr>
          <w:noProof/>
        </w:rPr>
        <w:t>(2009)</w:t>
      </w:r>
      <w:r w:rsidRPr="00291778">
        <w:t xml:space="preserve"> investigated the gaze behaviour of skilled youth footballers when viewing video clips of the same scenario that were shown from either a first-person player perspective</w:t>
      </w:r>
      <w:r w:rsidRPr="00E263BA">
        <w:t xml:space="preserve"> or a third-person aerial perspective. The results revealed that decision making was superior when viewing the aerial rather than player perspective, with the players relying on more fixations of shorter duration when viewing the aerial footage. Similarly, when examining the decision making of youth football players, Vaeyens et al. (2007</w:t>
      </w:r>
      <w:r w:rsidRPr="00E263BA">
        <w:rPr>
          <w:noProof/>
        </w:rPr>
        <w:t>)</w:t>
      </w:r>
      <w:r w:rsidRPr="00E263BA">
        <w:t xml:space="preserve"> found no difference in the search rate of participants of different playing levels (elite, sub-elite, regional). However, when applying a within-task criterion to compare those who were successful and unsuccessful decision makers </w:t>
      </w:r>
      <w:r w:rsidRPr="00E263BA">
        <w:rPr>
          <w:noProof/>
        </w:rPr>
        <w:t>(Vaeyens, Lenoir, Williams, &amp; Philippaerts, 2007)</w:t>
      </w:r>
      <w:r w:rsidRPr="00E263BA">
        <w:t xml:space="preserve">, those who were successful used a higher search rate. Collectively, these studies provide examples of superior perceptual-cognitive performance being underpinned by a search strategy that employs </w:t>
      </w:r>
      <w:r w:rsidR="00E842E8" w:rsidRPr="00E263BA">
        <w:rPr>
          <w:i/>
        </w:rPr>
        <w:t>more</w:t>
      </w:r>
      <w:r w:rsidRPr="00E263BA">
        <w:t xml:space="preserve"> rather than fewer fixations.</w:t>
      </w:r>
    </w:p>
    <w:p w14:paraId="3A5ACD87" w14:textId="1EE5B68E" w:rsidR="00E842E8" w:rsidRPr="00E263BA" w:rsidRDefault="002E39AE" w:rsidP="00D968FE">
      <w:pPr>
        <w:pStyle w:val="Para"/>
      </w:pPr>
      <w:r w:rsidRPr="00E263BA">
        <w:t xml:space="preserve">Given the manner in which the rate of visual search varies across different tasks, it seems reasonable to question whether one of the two strategies would constitute a </w:t>
      </w:r>
      <w:r w:rsidR="00E842E8" w:rsidRPr="00E263BA">
        <w:t>‘</w:t>
      </w:r>
      <w:r w:rsidRPr="00E263BA">
        <w:t>more efficient</w:t>
      </w:r>
      <w:r w:rsidR="00E842E8" w:rsidRPr="00E263BA">
        <w:t>’</w:t>
      </w:r>
      <w:r w:rsidRPr="00E263BA">
        <w:t xml:space="preserve"> or </w:t>
      </w:r>
      <w:r w:rsidR="00E842E8" w:rsidRPr="00E263BA">
        <w:t>‘</w:t>
      </w:r>
      <w:r w:rsidRPr="00E263BA">
        <w:t>effective</w:t>
      </w:r>
      <w:r w:rsidR="00E842E8" w:rsidRPr="00E263BA">
        <w:t>’</w:t>
      </w:r>
      <w:r w:rsidRPr="00E263BA">
        <w:t xml:space="preserve"> approach. On the one hand, efficiency may improve when employing a </w:t>
      </w:r>
      <w:r w:rsidR="00E842E8" w:rsidRPr="00E263BA">
        <w:rPr>
          <w:i/>
        </w:rPr>
        <w:t>lower</w:t>
      </w:r>
      <w:r w:rsidRPr="00E263BA">
        <w:t xml:space="preserve"> rate of visual search due to the extra information processing that can be performed by reducing the number of saccadic eye movements (during which information processing is diminished) </w:t>
      </w:r>
      <w:r w:rsidRPr="00E263BA">
        <w:rPr>
          <w:noProof/>
        </w:rPr>
        <w:t>(Williams et al., 1999)</w:t>
      </w:r>
      <w:r w:rsidRPr="00E263BA">
        <w:t xml:space="preserve">. Yet it seems reasonable to ask why experts would need </w:t>
      </w:r>
      <w:r w:rsidR="00E842E8" w:rsidRPr="00E263BA">
        <w:rPr>
          <w:i/>
        </w:rPr>
        <w:t>more time</w:t>
      </w:r>
      <w:r w:rsidR="00E842E8" w:rsidRPr="00E263BA">
        <w:t xml:space="preserve"> </w:t>
      </w:r>
      <w:r w:rsidRPr="00E263BA">
        <w:t xml:space="preserve">to process the visual information available during a given fixation or tracking eye movement. A more </w:t>
      </w:r>
      <w:r w:rsidR="00E842E8" w:rsidRPr="00E263BA">
        <w:t>‘</w:t>
      </w:r>
      <w:r w:rsidRPr="00E263BA">
        <w:t>efficient</w:t>
      </w:r>
      <w:r w:rsidR="00E842E8" w:rsidRPr="00E263BA">
        <w:t>’</w:t>
      </w:r>
      <w:r w:rsidRPr="00E263BA">
        <w:t xml:space="preserve"> approach might be one where the same information can be processed </w:t>
      </w:r>
      <w:r w:rsidR="00E842E8" w:rsidRPr="00E263BA">
        <w:rPr>
          <w:i/>
        </w:rPr>
        <w:t>more quickly</w:t>
      </w:r>
      <w:r w:rsidRPr="00E263BA">
        <w:t xml:space="preserve">. Faster processing could provide the expert with more time to scan for additional information (using a </w:t>
      </w:r>
      <w:r w:rsidR="00E842E8" w:rsidRPr="00E263BA">
        <w:rPr>
          <w:i/>
        </w:rPr>
        <w:t>higher</w:t>
      </w:r>
      <w:r w:rsidRPr="00E263BA">
        <w:t xml:space="preserve"> rate of search), particularly in invasive sports where the athlete is surrounded by a wealth of potential information sources </w:t>
      </w:r>
      <w:r w:rsidRPr="00E263BA">
        <w:rPr>
          <w:noProof/>
        </w:rPr>
        <w:t>(Jordet, 2005)</w:t>
      </w:r>
      <w:r w:rsidRPr="00E263BA">
        <w:t xml:space="preserve">. Similarly, in hitting tasks, faster processing could allow the performer to prepare for subsequent movements, as may be the case for earlier saccades in cricket batting </w:t>
      </w:r>
      <w:r w:rsidRPr="00E263BA">
        <w:rPr>
          <w:noProof/>
        </w:rPr>
        <w:t>(Land &amp; McLeod, 2000)</w:t>
      </w:r>
      <w:r w:rsidRPr="00E263BA">
        <w:t>.</w:t>
      </w:r>
    </w:p>
    <w:p w14:paraId="2DB1FE8F" w14:textId="38F66B3D" w:rsidR="00E842E8" w:rsidRPr="00E263BA" w:rsidRDefault="002E39AE" w:rsidP="00D968FE">
      <w:pPr>
        <w:pStyle w:val="Para"/>
      </w:pPr>
      <w:r w:rsidRPr="00E263BA">
        <w:t xml:space="preserve">The use of a </w:t>
      </w:r>
      <w:r w:rsidR="00E842E8" w:rsidRPr="00E263BA">
        <w:t>‘</w:t>
      </w:r>
      <w:r w:rsidRPr="00E263BA">
        <w:t>visual pivot</w:t>
      </w:r>
      <w:r w:rsidR="00E842E8" w:rsidRPr="00E263BA">
        <w:t>’</w:t>
      </w:r>
      <w:r w:rsidRPr="00E263BA">
        <w:t xml:space="preserve"> is another strategy that would decrease the rate of visual search and could be interpreted to constitute a more efficient approach. When using a visual pivot, central vision is directed towards a single location while peripheral vision is used to covertly switch attention between other objects </w:t>
      </w:r>
      <w:r w:rsidRPr="00E263BA">
        <w:rPr>
          <w:noProof/>
        </w:rPr>
        <w:t>(Nougier et al., 1991; Williams, 2000)</w:t>
      </w:r>
      <w:r w:rsidRPr="00E263BA">
        <w:t xml:space="preserve">. This approach could be more efficient because it avoids the need for unnecessary eye movements and helps to increase the speed at which attention can be redirected between objects of interest </w:t>
      </w:r>
      <w:r w:rsidRPr="00E263BA">
        <w:rPr>
          <w:noProof/>
        </w:rPr>
        <w:t>(Nougier et al., 1991)</w:t>
      </w:r>
      <w:r w:rsidRPr="00E263BA">
        <w:t xml:space="preserve">. However, skilled athletes sometimes avoid this approach and instead prefer to rely on more shifts in the direction of gaze. The rapid reduction in the acuity of vision away from central vision means that there are significant limitations in the quality of the visual information possible using peripheral vision. Accordingly, skilled athletes in some situations rely on faster rates of visual search than others, as is demonstrated by their higher rate of referential fixations away from and back to the ball carrier </w:t>
      </w:r>
      <w:r w:rsidRPr="00E263BA">
        <w:rPr>
          <w:noProof/>
        </w:rPr>
        <w:t>(Mann et al., 2009; Vaeyens, Lenoir, Williams, &amp; Philippaerts, 2007)</w:t>
      </w:r>
      <w:r w:rsidRPr="00E263BA">
        <w:t xml:space="preserve">, and the incidence of skilled footballers who use a higher frequency of </w:t>
      </w:r>
      <w:r w:rsidR="00E842E8" w:rsidRPr="00E263BA">
        <w:t>‘</w:t>
      </w:r>
      <w:r w:rsidRPr="00E263BA">
        <w:t>exploratory head movements</w:t>
      </w:r>
      <w:r w:rsidR="00E842E8" w:rsidRPr="00E263BA">
        <w:t>’</w:t>
      </w:r>
      <w:r w:rsidRPr="00E263BA">
        <w:t xml:space="preserve"> to search for the position of other teammates prior to receiving a pass from a teammate </w:t>
      </w:r>
      <w:r w:rsidRPr="00E263BA">
        <w:rPr>
          <w:noProof/>
        </w:rPr>
        <w:t>(Jordet, 2005)</w:t>
      </w:r>
      <w:r w:rsidRPr="00E263BA">
        <w:t>. In these situations it appears as though skilled athletes optimise their performance by preferring to perform more fixations rather than less.</w:t>
      </w:r>
    </w:p>
    <w:p w14:paraId="55925108" w14:textId="2027EAE5" w:rsidR="00E842E8" w:rsidRPr="00E263BA" w:rsidRDefault="002E39AE" w:rsidP="00D968FE">
      <w:pPr>
        <w:pStyle w:val="Para"/>
      </w:pPr>
      <w:r w:rsidRPr="00E263BA">
        <w:t xml:space="preserve">Early research examining eye movements was necessarily exploratory; it was very difficult for researchers to make </w:t>
      </w:r>
      <w:r w:rsidR="00E842E8" w:rsidRPr="00E263BA">
        <w:rPr>
          <w:i/>
        </w:rPr>
        <w:t>a priori</w:t>
      </w:r>
      <w:r w:rsidRPr="00E263BA">
        <w:t xml:space="preserve"> predictions about the strategies on which skilled performers might rely, meaning that some of the best insights emerged from studies that interpreted differences in the gaze of skilled and less-skilled performers in a post</w:t>
      </w:r>
      <w:r w:rsidR="00131FDC" w:rsidRPr="00E263BA">
        <w:t xml:space="preserve"> </w:t>
      </w:r>
      <w:r w:rsidRPr="00E263BA">
        <w:t xml:space="preserve">hoc manner </w:t>
      </w:r>
      <w:r w:rsidRPr="00E263BA">
        <w:rPr>
          <w:noProof/>
        </w:rPr>
        <w:t>(e.g. Abernethy &amp; Russell, 1987; Williams et al., 1994)</w:t>
      </w:r>
      <w:r w:rsidRPr="00E263BA">
        <w:t xml:space="preserve">. Using this approach, it has been quite reasonably assumed that the optimal gaze strategy for a given task must be that employed by the skilled athletes. Given the growing body of literature on skill-based differences in gaze, it is now imperative that researchers work towards the generation of </w:t>
      </w:r>
      <w:r w:rsidR="00E842E8" w:rsidRPr="00E263BA">
        <w:rPr>
          <w:i/>
        </w:rPr>
        <w:t>a priori</w:t>
      </w:r>
      <w:r w:rsidRPr="00E263BA">
        <w:t xml:space="preserve"> hypotheses about the expected gaze behaviour of skilled athletes. To do so, researchers need to develop a more nuanced model of expert gaze that takes into account the constraints of the task, rather than relying on an all-encompassing statement that experts rely on a more efficient strategy and/or a lower search rate. For instance, given the different ways in which the concept of </w:t>
      </w:r>
      <w:r w:rsidR="00E842E8" w:rsidRPr="00E263BA">
        <w:t>‘</w:t>
      </w:r>
      <w:r w:rsidRPr="00E263BA">
        <w:t>efficiency</w:t>
      </w:r>
      <w:r w:rsidR="00E842E8" w:rsidRPr="00E263BA">
        <w:t>’</w:t>
      </w:r>
      <w:r w:rsidRPr="00E263BA">
        <w:t xml:space="preserve"> can be interpreted, it seems questionable whether the term sufficiently describes gaze behaviour in a way that would lead to falsifiable predictions of expert behaviour. It should only be used in an </w:t>
      </w:r>
      <w:r w:rsidR="00E842E8" w:rsidRPr="00E263BA">
        <w:rPr>
          <w:i/>
        </w:rPr>
        <w:t>a priori</w:t>
      </w:r>
      <w:r w:rsidR="00E842E8" w:rsidRPr="00E263BA">
        <w:t xml:space="preserve"> </w:t>
      </w:r>
      <w:r w:rsidRPr="00E263BA">
        <w:t xml:space="preserve">manner if it is unambiguous what constitutes more efficient behaviour in the task. Given the very goal-oriented nature of the type of tasks performed in sport </w:t>
      </w:r>
      <w:r w:rsidRPr="00E263BA">
        <w:rPr>
          <w:noProof/>
        </w:rPr>
        <w:t>(Kurz, Hegele, &amp; Munzert, 2018)</w:t>
      </w:r>
      <w:r w:rsidRPr="00E263BA">
        <w:t>, a nuanced model of expert gaze</w:t>
      </w:r>
      <w:r w:rsidR="004D0522" w:rsidRPr="00E263BA">
        <w:t xml:space="preserve"> </w:t>
      </w:r>
      <w:r w:rsidRPr="00E263BA">
        <w:t>behaviour is required that can better account for how gaze is influenced by different tasks (e.g. anticipation, interception, and decision-making tasks) and by different constraints during the task (e.g. manipulations in the number of players and the amount of anxiety).</w:t>
      </w:r>
    </w:p>
    <w:p w14:paraId="2BEAECD7" w14:textId="45BD1F55" w:rsidR="00E842E8" w:rsidRPr="00E263BA" w:rsidRDefault="00E842E8" w:rsidP="00D968FE">
      <w:pPr>
        <w:pStyle w:val="Head1"/>
      </w:pPr>
      <w:r w:rsidRPr="00E263BA">
        <w:t xml:space="preserve">Conclusions and </w:t>
      </w:r>
      <w:r w:rsidR="00215CEE" w:rsidRPr="00E263BA">
        <w:t>f</w:t>
      </w:r>
      <w:r w:rsidRPr="00E263BA">
        <w:t xml:space="preserve">uture </w:t>
      </w:r>
      <w:r w:rsidR="00215CEE" w:rsidRPr="00E263BA">
        <w:t>d</w:t>
      </w:r>
      <w:r w:rsidRPr="00E263BA">
        <w:t>irections</w:t>
      </w:r>
    </w:p>
    <w:p w14:paraId="2B01EBDF" w14:textId="46D44ED4" w:rsidR="00E842E8" w:rsidRPr="00E263BA" w:rsidRDefault="002E39AE" w:rsidP="00D968FE">
      <w:pPr>
        <w:pStyle w:val="Para"/>
      </w:pPr>
      <w:r w:rsidRPr="00E263BA">
        <w:t>The classic approach to studies of gaze has been to compare the gaze behaviour of groups of skilled and lesser-skilled athletes, typically by collapsing not only the data for all trials for each individual, and then subsequently by collapsing the data across all individuals within a group. This approach has provided critical insights into the behaviour of skilled athletes, but it has been criticised because it fails to address how intra</w:t>
      </w:r>
      <w:r w:rsidR="004906FE" w:rsidRPr="00F34F69">
        <w:t>-</w:t>
      </w:r>
      <w:r w:rsidRPr="00F34F69">
        <w:t xml:space="preserve"> and </w:t>
      </w:r>
      <w:r w:rsidRPr="00E263BA">
        <w:t xml:space="preserve">inter-individual differences in gaze may help to explain variability in behaviour </w:t>
      </w:r>
      <w:r w:rsidRPr="00E263BA">
        <w:rPr>
          <w:noProof/>
        </w:rPr>
        <w:t>(Dicks, Button, Davids, Chow, &amp; Van der Kamp, 2017)</w:t>
      </w:r>
      <w:r w:rsidRPr="00E263BA">
        <w:t>. When comparing individual athletes, it remains unclear whether differences between the anticipatory and decision-making performance of skilled athletes within groups can be explained by differences in their gaze behaviour. Some insights have been provided by studies that perform a within-task split of skilled players to show that good decision</w:t>
      </w:r>
      <w:r w:rsidR="004906FE" w:rsidRPr="00E263BA">
        <w:t xml:space="preserve"> </w:t>
      </w:r>
      <w:r w:rsidRPr="00E263BA">
        <w:t>makers exhibit different gaze behaviours to poorer decision</w:t>
      </w:r>
      <w:r w:rsidR="004906FE" w:rsidRPr="00E263BA">
        <w:t xml:space="preserve"> </w:t>
      </w:r>
      <w:r w:rsidRPr="00E263BA">
        <w:t xml:space="preserve">makers </w:t>
      </w:r>
      <w:r w:rsidRPr="00E263BA">
        <w:rPr>
          <w:noProof/>
        </w:rPr>
        <w:t>(Vaeyens, Lenoir, Williams, &amp; Philippaerts, 2007)</w:t>
      </w:r>
      <w:r w:rsidRPr="00E263BA">
        <w:t xml:space="preserve">. This work needs to be extended to examine how well differences in gaze explain differences in the performance of individuals </w:t>
      </w:r>
      <w:r w:rsidRPr="00E263BA">
        <w:rPr>
          <w:noProof/>
        </w:rPr>
        <w:t>(e.g. van Maarseveen, Oudejans, Mann, &amp; Savelsbergh, 201</w:t>
      </w:r>
      <w:r w:rsidR="00D90D09" w:rsidRPr="00E263BA">
        <w:rPr>
          <w:noProof/>
        </w:rPr>
        <w:t>8</w:t>
      </w:r>
      <w:r w:rsidRPr="00E263BA">
        <w:rPr>
          <w:noProof/>
        </w:rPr>
        <w:t>)</w:t>
      </w:r>
      <w:r w:rsidRPr="00E263BA">
        <w:t>, and whether an individual</w:t>
      </w:r>
      <w:r w:rsidR="00E842E8" w:rsidRPr="00E263BA">
        <w:t>’</w:t>
      </w:r>
      <w:r w:rsidRPr="00E263BA">
        <w:t>s gains in performance following training interventions that alter gaze can be explained by changes in their own gaze behaviour. On an intra-individual level, little is known about whether the amount of variability in gaze behaviour recorded across an individual</w:t>
      </w:r>
      <w:r w:rsidR="00E842E8" w:rsidRPr="00E263BA">
        <w:t>’</w:t>
      </w:r>
      <w:r w:rsidRPr="00E263BA">
        <w:t xml:space="preserve">s own trials would differ between skilled and less-skilled athletes (for an exception, see Figure </w:t>
      </w:r>
      <w:r w:rsidR="00DA651F" w:rsidRPr="00E263BA">
        <w:t>4.</w:t>
      </w:r>
      <w:r w:rsidRPr="00E263BA">
        <w:t>3), and whether any variability in an individual</w:t>
      </w:r>
      <w:r w:rsidR="00E842E8" w:rsidRPr="00E263BA">
        <w:t>’</w:t>
      </w:r>
      <w:r w:rsidRPr="00E263BA">
        <w:t>s gaze behaviour can explain differences in performance on a trial-by-trial basis. It would be particularly interesting to establish whether errors in gaze behaviour could explain an individual</w:t>
      </w:r>
      <w:r w:rsidR="00E842E8" w:rsidRPr="00E263BA">
        <w:t>’</w:t>
      </w:r>
      <w:r w:rsidRPr="00E263BA">
        <w:t xml:space="preserve">s own instances of skill failure </w:t>
      </w:r>
      <w:r w:rsidRPr="00E263BA">
        <w:rPr>
          <w:noProof/>
        </w:rPr>
        <w:t>(Button, Dicks, Haines, Barker, &amp; Davids, 2011; Dicks et al., 2017)</w:t>
      </w:r>
      <w:r w:rsidRPr="00E263BA">
        <w:t>.</w:t>
      </w:r>
    </w:p>
    <w:p w14:paraId="3E307881" w14:textId="636CB023" w:rsidR="00963A8F" w:rsidRPr="00E263BA" w:rsidRDefault="00963A8F" w:rsidP="00963A8F">
      <w:pPr>
        <w:pStyle w:val="Para"/>
      </w:pPr>
      <w:r w:rsidRPr="00E263BA">
        <w:t>&lt;COMP: Place Figure 4.3 Here&gt;</w:t>
      </w:r>
    </w:p>
    <w:p w14:paraId="7D202347" w14:textId="28A50A22" w:rsidR="00E842E8" w:rsidRPr="00E263BA" w:rsidRDefault="002E39AE" w:rsidP="00D968FE">
      <w:pPr>
        <w:pStyle w:val="Para"/>
      </w:pPr>
      <w:r w:rsidRPr="00E263BA">
        <w:t xml:space="preserve">Another consequence of the tendency to collapse data across individuals is that little is known about the gaze behaviour of </w:t>
      </w:r>
      <w:r w:rsidR="00E842E8" w:rsidRPr="00E263BA">
        <w:rPr>
          <w:i/>
        </w:rPr>
        <w:t>truly elite</w:t>
      </w:r>
      <w:r w:rsidRPr="00E263BA">
        <w:t xml:space="preserve"> athletes. Given the nature of sport, truly elite individuals, by definition, are a very small sample of the population</w:t>
      </w:r>
      <w:r w:rsidR="005A2FF1" w:rsidRPr="00E263BA">
        <w:t>;</w:t>
      </w:r>
      <w:r w:rsidRPr="00E263BA">
        <w:t xml:space="preserve"> therefore it is not always possible to recruit large numbers for a research study </w:t>
      </w:r>
      <w:r w:rsidRPr="00E263BA">
        <w:rPr>
          <w:noProof/>
        </w:rPr>
        <w:t>(Swann, Moran, &amp; Piggo</w:t>
      </w:r>
      <w:r w:rsidR="00C55CD4" w:rsidRPr="00E263BA">
        <w:rPr>
          <w:noProof/>
        </w:rPr>
        <w:t>,</w:t>
      </w:r>
      <w:r w:rsidRPr="00E263BA">
        <w:rPr>
          <w:noProof/>
        </w:rPr>
        <w:t xml:space="preserve"> 2015)</w:t>
      </w:r>
      <w:r w:rsidRPr="00E263BA">
        <w:t xml:space="preserve">. This has led to researchers needing to include athletes of a lesser skill level in their samples in order to meet the requisite sample sizes for publication, and in many cases classing their entire group as </w:t>
      </w:r>
      <w:r w:rsidR="00E842E8" w:rsidRPr="00E263BA">
        <w:t>‘</w:t>
      </w:r>
      <w:r w:rsidRPr="00E263BA">
        <w:t>expert</w:t>
      </w:r>
      <w:r w:rsidR="00E842E8" w:rsidRPr="00E263BA">
        <w:t>’</w:t>
      </w:r>
      <w:r w:rsidRPr="00E263BA">
        <w:t xml:space="preserve"> or </w:t>
      </w:r>
      <w:r w:rsidR="00E842E8" w:rsidRPr="00E263BA">
        <w:t>‘</w:t>
      </w:r>
      <w:r w:rsidRPr="00E263BA">
        <w:t>elite</w:t>
      </w:r>
      <w:r w:rsidR="00E842E8" w:rsidRPr="00E263BA">
        <w:t>’</w:t>
      </w:r>
      <w:r w:rsidRPr="00E263BA">
        <w:t xml:space="preserve">. This leads to a discrepancy between the data published in research articles and what is representative of an expert in reality. In order to overcome this, there have been calls for a greater push for individual case studies of </w:t>
      </w:r>
      <w:r w:rsidR="00E842E8" w:rsidRPr="00E263BA">
        <w:rPr>
          <w:i/>
        </w:rPr>
        <w:t>truly elite</w:t>
      </w:r>
      <w:r w:rsidRPr="00E263BA">
        <w:t xml:space="preserve"> athletes </w:t>
      </w:r>
      <w:r w:rsidRPr="00E263BA">
        <w:rPr>
          <w:noProof/>
        </w:rPr>
        <w:t>(Sarpeshkar &amp; Mann, 2011; Williams, Fawver, &amp; Hodges, 2017)</w:t>
      </w:r>
      <w:r w:rsidRPr="00E263BA">
        <w:t>. Despite the challenges, there have been some attempts in the literature to identify the visual search strategies of truly elite</w:t>
      </w:r>
      <w:r w:rsidR="00E842E8" w:rsidRPr="00E263BA">
        <w:t xml:space="preserve"> </w:t>
      </w:r>
      <w:r w:rsidRPr="00E263BA">
        <w:t xml:space="preserve">athletes. As shown in Figure </w:t>
      </w:r>
      <w:r w:rsidR="00DA651F" w:rsidRPr="00E263BA">
        <w:t>4.</w:t>
      </w:r>
      <w:r w:rsidRPr="00E263BA">
        <w:t>3, Mann</w:t>
      </w:r>
      <w:r w:rsidR="006D0EC2" w:rsidRPr="00E263BA">
        <w:t xml:space="preserve"> et al.</w:t>
      </w:r>
      <w:r w:rsidRPr="00E263BA">
        <w:t xml:space="preserve"> </w:t>
      </w:r>
      <w:r w:rsidRPr="00E263BA">
        <w:rPr>
          <w:noProof/>
        </w:rPr>
        <w:t>(2013)</w:t>
      </w:r>
      <w:r w:rsidRPr="00E263BA">
        <w:t xml:space="preserve"> examined the gaze of two of the world</w:t>
      </w:r>
      <w:r w:rsidR="00E842E8" w:rsidRPr="00E263BA">
        <w:t>’</w:t>
      </w:r>
      <w:r w:rsidRPr="00E263BA">
        <w:t xml:space="preserve">s best cricket batters when facing deliveries projected by a ProBatter ball machine. The researchers found that, contrary to previous studies in similar fast-ball sports (Land &amp; McLeod, 2000), these truly expert batters used a search strategy that included two predictive saccades to anticipate the location of (1) where the ball would bounce, and (2) where the bat would intercept the ball. This ensured that the batters were able to maintain their gaze on the ball at contact. A previous study of a </w:t>
      </w:r>
      <w:r w:rsidR="00E842E8" w:rsidRPr="00E263BA">
        <w:t>‘</w:t>
      </w:r>
      <w:r w:rsidRPr="00E263BA">
        <w:t>professional</w:t>
      </w:r>
      <w:r w:rsidR="00E842E8" w:rsidRPr="00E263BA">
        <w:t>’</w:t>
      </w:r>
      <w:r w:rsidRPr="00E263BA">
        <w:t xml:space="preserve"> batsman suggested that only one saccade was used to bounce, and that batters could not </w:t>
      </w:r>
      <w:r w:rsidR="00E842E8" w:rsidRPr="00E263BA">
        <w:t>‘</w:t>
      </w:r>
      <w:r w:rsidRPr="00E263BA">
        <w:t>see</w:t>
      </w:r>
      <w:r w:rsidR="00E842E8" w:rsidRPr="00E263BA">
        <w:t>’</w:t>
      </w:r>
      <w:r w:rsidRPr="00E263BA">
        <w:t xml:space="preserve"> the ball at contact </w:t>
      </w:r>
      <w:r w:rsidRPr="00E263BA">
        <w:rPr>
          <w:noProof/>
        </w:rPr>
        <w:t>(Land &amp; McLeod, 2000)</w:t>
      </w:r>
      <w:r w:rsidRPr="00E263BA">
        <w:t xml:space="preserve">. These data are a good example of the differences in gaze strategy between highly skilled and </w:t>
      </w:r>
      <w:r w:rsidR="00E842E8" w:rsidRPr="00E263BA">
        <w:rPr>
          <w:i/>
        </w:rPr>
        <w:t>truly elite</w:t>
      </w:r>
      <w:r w:rsidRPr="00E263BA">
        <w:t xml:space="preserve"> individuals. Based on these data, it is imperative that researchers and practitioners aim to gain a more in-depth understanding of the truly elite</w:t>
      </w:r>
      <w:r w:rsidR="00E842E8" w:rsidRPr="00E263BA">
        <w:t xml:space="preserve"> </w:t>
      </w:r>
      <w:r w:rsidRPr="00E263BA">
        <w:t>individual.</w:t>
      </w:r>
    </w:p>
    <w:p w14:paraId="0ABA32A1" w14:textId="6FBC765B" w:rsidR="00E842E8" w:rsidRPr="00E263BA" w:rsidRDefault="002E39AE" w:rsidP="00D968FE">
      <w:pPr>
        <w:pStyle w:val="Para"/>
      </w:pPr>
      <w:r w:rsidRPr="00E263BA">
        <w:t xml:space="preserve">Finally, there is a requirement for future work to enhance the level of complexity with which gaze behaviour is </w:t>
      </w:r>
      <w:r w:rsidR="007F3939" w:rsidRPr="00E263BA">
        <w:t xml:space="preserve">analysed </w:t>
      </w:r>
      <w:r w:rsidRPr="00E263BA">
        <w:t>and presented. Most work to date has focus</w:t>
      </w:r>
      <w:r w:rsidR="00E263BA">
        <w:t>s</w:t>
      </w:r>
      <w:r w:rsidRPr="00E263BA">
        <w:t>ed on examining differences in lower-level characteristics</w:t>
      </w:r>
      <w:r w:rsidR="00E263BA">
        <w:t>,</w:t>
      </w:r>
      <w:r w:rsidRPr="00E263BA">
        <w:t xml:space="preserve"> such as search rate and fixation location, while much less is known about whether experts have an advantage in their higher-level behavioural strategies. For instance, expert gaze is often remarked to be more </w:t>
      </w:r>
      <w:r w:rsidR="00E842E8" w:rsidRPr="00E263BA">
        <w:t>‘</w:t>
      </w:r>
      <w:r w:rsidRPr="00E263BA">
        <w:t>structured</w:t>
      </w:r>
      <w:r w:rsidR="00E842E8" w:rsidRPr="00E263BA">
        <w:t>’</w:t>
      </w:r>
      <w:r w:rsidRPr="00E263BA">
        <w:t xml:space="preserve"> and </w:t>
      </w:r>
      <w:r w:rsidR="00E842E8" w:rsidRPr="00E263BA">
        <w:t>‘</w:t>
      </w:r>
      <w:r w:rsidRPr="00E263BA">
        <w:t>sophisticated</w:t>
      </w:r>
      <w:r w:rsidR="00E842E8" w:rsidRPr="00E263BA">
        <w:t>’</w:t>
      </w:r>
      <w:r w:rsidRPr="00E263BA">
        <w:t xml:space="preserve"> that that of others. Measurements are required to better explore and quantify these higher-order strategies, including measures of the degree of randomness or structure in visual search </w:t>
      </w:r>
      <w:r w:rsidRPr="00E263BA">
        <w:rPr>
          <w:noProof/>
        </w:rPr>
        <w:t xml:space="preserve">(e.g. </w:t>
      </w:r>
      <w:r w:rsidR="00E842E8" w:rsidRPr="00E263BA">
        <w:rPr>
          <w:i/>
          <w:noProof/>
        </w:rPr>
        <w:t>entropy</w:t>
      </w:r>
      <w:r w:rsidRPr="00E263BA">
        <w:rPr>
          <w:noProof/>
        </w:rPr>
        <w:t>; Allsop &amp; Gray, 2014; Ryu et al., 2016)</w:t>
      </w:r>
      <w:r w:rsidR="00E263BA">
        <w:t>;</w:t>
      </w:r>
      <w:r w:rsidRPr="00E263BA">
        <w:t xml:space="preserve"> the level of variability between and within participants across trials </w:t>
      </w:r>
      <w:r w:rsidRPr="00E263BA">
        <w:rPr>
          <w:noProof/>
        </w:rPr>
        <w:t>(e.g. Sarpeshkar et al., 2017)</w:t>
      </w:r>
      <w:r w:rsidR="00E263BA">
        <w:t>;</w:t>
      </w:r>
      <w:r w:rsidRPr="00E263BA">
        <w:t xml:space="preserve"> and measures that uncover the structure and/or patterns that skilled athletes rely on when sequencing their eye movements, using</w:t>
      </w:r>
      <w:r w:rsidR="00E263BA">
        <w:t>,</w:t>
      </w:r>
      <w:r w:rsidRPr="00E263BA">
        <w:t xml:space="preserve"> for instance</w:t>
      </w:r>
      <w:r w:rsidR="00E263BA">
        <w:t>,</w:t>
      </w:r>
      <w:r w:rsidRPr="00E263BA">
        <w:t xml:space="preserve"> Markov chain modelling </w:t>
      </w:r>
      <w:r w:rsidRPr="00E263BA">
        <w:rPr>
          <w:noProof/>
        </w:rPr>
        <w:t>(Button et al., 2011)</w:t>
      </w:r>
      <w:r w:rsidRPr="00E263BA">
        <w:t xml:space="preserve"> or bioinformatics approaches typically used for exploring DNA sequencing </w:t>
      </w:r>
      <w:r w:rsidRPr="00E263BA">
        <w:rPr>
          <w:noProof/>
        </w:rPr>
        <w:t>(Cristino, Math</w:t>
      </w:r>
      <w:r w:rsidR="00E842E8" w:rsidRPr="00E263BA">
        <w:rPr>
          <w:noProof/>
        </w:rPr>
        <w:t>ô</w:t>
      </w:r>
      <w:r w:rsidRPr="00E263BA">
        <w:rPr>
          <w:noProof/>
        </w:rPr>
        <w:t>t, Theeuwes, &amp; Gilchrist, 2010)</w:t>
      </w:r>
      <w:r w:rsidRPr="00E263BA">
        <w:t>.</w:t>
      </w:r>
    </w:p>
    <w:p w14:paraId="1E6A70A4" w14:textId="03F8C9FD" w:rsidR="00E842E8" w:rsidRPr="00E263BA" w:rsidRDefault="002E39AE" w:rsidP="00D968FE">
      <w:pPr>
        <w:pStyle w:val="Para"/>
      </w:pPr>
      <w:r w:rsidRPr="00E263BA">
        <w:t>In summary, in this chapter we have reviewed the current literature on how experts rely on their visual search behaviour in order to make fast and accurate perceptual judgements. With the advances in technology and knowledge about the behaviour of skilled athletes, scientists have been able to develop a detailed understanding of how visual information is exploited to make efficient and effective judgements in high-pressure environments. However, given the constraints and differences in methodologies employed across the domain, especially with display and response characteristics, it remains difficult to extrapolate these data to an applied setting for training and development. The impact of critical aspects of performance that are prevalent in competitive sport, including anxiety, physical exertion</w:t>
      </w:r>
      <w:r w:rsidR="00E814C8" w:rsidRPr="00E263BA">
        <w:t>,</w:t>
      </w:r>
      <w:r w:rsidRPr="00E263BA">
        <w:t xml:space="preserve"> and contextual information, further clouds the transferability of these data for practitioners. Therefore, despite the wealth of research in this area, and the descriptive data outlining the </w:t>
      </w:r>
      <w:r w:rsidR="00E842E8" w:rsidRPr="00E263BA">
        <w:t>‘</w:t>
      </w:r>
      <w:r w:rsidRPr="00E263BA">
        <w:t>typical</w:t>
      </w:r>
      <w:r w:rsidR="00E842E8" w:rsidRPr="00E263BA">
        <w:t>’</w:t>
      </w:r>
      <w:r w:rsidRPr="00E263BA">
        <w:t xml:space="preserve"> expert characteristics, there is a lack of a nuanced theoretical model to make </w:t>
      </w:r>
      <w:r w:rsidR="00E842E8" w:rsidRPr="00E263BA">
        <w:rPr>
          <w:i/>
        </w:rPr>
        <w:t>a priori</w:t>
      </w:r>
      <w:r w:rsidRPr="00E263BA">
        <w:t xml:space="preserve"> predictions for the type of gaze behaviour that should be expected of an individual in a specific task. In future, researchers should look to develop such a model, taking into consideration inter- and intra-participant variability, as well as provide a more rigid framework for isolating </w:t>
      </w:r>
      <w:r w:rsidR="00E842E8" w:rsidRPr="00E263BA">
        <w:t>‘</w:t>
      </w:r>
      <w:r w:rsidRPr="00E263BA">
        <w:t>truly</w:t>
      </w:r>
      <w:r w:rsidR="00E842E8" w:rsidRPr="00E263BA">
        <w:t>’</w:t>
      </w:r>
      <w:r w:rsidRPr="00E263BA">
        <w:t xml:space="preserve"> expert gaze characteristics and how these are developed.</w:t>
      </w:r>
    </w:p>
    <w:p w14:paraId="021CDC55" w14:textId="687B14B8" w:rsidR="00FC3878" w:rsidRPr="00E263BA" w:rsidRDefault="00FC3878" w:rsidP="00FC3878">
      <w:pPr>
        <w:pStyle w:val="FigureLegend"/>
      </w:pPr>
      <w:r w:rsidRPr="00E263BA">
        <w:rPr>
          <w:rStyle w:val="FigureNumberChar"/>
        </w:rPr>
        <w:t>Figure 4.1</w:t>
      </w:r>
      <w:r w:rsidRPr="00E263BA">
        <w:t xml:space="preserve"> A schematic representation of gaze behaviour when anticipating. Grey and white (open) circles</w:t>
      </w:r>
      <w:r w:rsidR="00A64B19" w:rsidRPr="00E263BA">
        <w:t>,</w:t>
      </w:r>
      <w:r w:rsidRPr="00E263BA">
        <w:t xml:space="preserve"> respectively</w:t>
      </w:r>
      <w:r w:rsidR="00A64B19" w:rsidRPr="00E263BA">
        <w:t>,</w:t>
      </w:r>
      <w:r w:rsidRPr="00E263BA">
        <w:t xml:space="preserve"> indicate the visual fixations made by skilled and less-skilled athletes.</w:t>
      </w:r>
    </w:p>
    <w:p w14:paraId="283D5550" w14:textId="77777777" w:rsidR="00FC3878" w:rsidRPr="00E263BA" w:rsidRDefault="00FC3878" w:rsidP="00FC3878">
      <w:pPr>
        <w:pStyle w:val="FigureLegend"/>
      </w:pPr>
      <w:r w:rsidRPr="00E263BA">
        <w:rPr>
          <w:rStyle w:val="FigureNumberChar"/>
        </w:rPr>
        <w:t>Figure 4.2</w:t>
      </w:r>
      <w:r w:rsidRPr="00E263BA">
        <w:t xml:space="preserve"> A schematic representation of gaze behaviour during decision-making tasks. Panel A represents referential fixations made by skilled players from and back to the ball carrier. Panel B shows the gaze strategy proposed by Tenenbaum (2003), indicating the use of a visual pivot by skilled but not less-skilled athletes.</w:t>
      </w:r>
    </w:p>
    <w:p w14:paraId="53FEACE3" w14:textId="79D4873C" w:rsidR="00FC3878" w:rsidRPr="00E263BA" w:rsidRDefault="00FC3878" w:rsidP="00FC3878">
      <w:pPr>
        <w:pStyle w:val="FigureLegend"/>
      </w:pPr>
      <w:r w:rsidRPr="00E263BA">
        <w:rPr>
          <w:rStyle w:val="FigureNumberChar"/>
        </w:rPr>
        <w:t>Figure 4.3</w:t>
      </w:r>
      <w:r w:rsidRPr="00E263BA">
        <w:t xml:space="preserve"> An example </w:t>
      </w:r>
      <w:r w:rsidR="007F3939" w:rsidRPr="00E263BA">
        <w:t xml:space="preserve">visualisation </w:t>
      </w:r>
      <w:r w:rsidRPr="00E263BA">
        <w:t xml:space="preserve">of intra- and inter-individual differences in variability of gaze. The figure displays a schematic demonstration of gaze behaviour across a series of trials, adapted from Mann et al. (2013). Each horizontal line represents the time course of an individual trial for the two elite (E1 </w:t>
      </w:r>
      <w:r w:rsidR="00673FD7" w:rsidRPr="00E263BA">
        <w:t xml:space="preserve">and </w:t>
      </w:r>
      <w:r w:rsidRPr="00E263BA">
        <w:t xml:space="preserve">E2) and two club-level participants (C1 </w:t>
      </w:r>
      <w:r w:rsidR="00673FD7" w:rsidRPr="00E263BA">
        <w:t xml:space="preserve">and </w:t>
      </w:r>
      <w:r w:rsidRPr="00E263BA">
        <w:t>C2) for three different bounce locations (full, good</w:t>
      </w:r>
      <w:r w:rsidR="00072227" w:rsidRPr="00E263BA">
        <w:t>,</w:t>
      </w:r>
      <w:r w:rsidRPr="00E263BA">
        <w:t xml:space="preserve"> and short length) when cricket batters hit a ball. Symbols demonstrate the presence and timing of saccades, and whether gaze coincided with the ball at the moment of bat-ball contact. The presentation of individual trials conveys information about intra- and inter-participant variability between trials and across conditions.</w:t>
      </w:r>
    </w:p>
    <w:p w14:paraId="5CC70E75" w14:textId="42701008" w:rsidR="00382EF2" w:rsidRPr="00E263BA" w:rsidRDefault="00382EF2" w:rsidP="00845C2B">
      <w:pPr>
        <w:pStyle w:val="TableCaption"/>
      </w:pPr>
      <w:r w:rsidRPr="00E263BA">
        <w:rPr>
          <w:rStyle w:val="TableNumberChar"/>
        </w:rPr>
        <w:t>Table 4.1</w:t>
      </w:r>
      <w:r w:rsidRPr="00E263BA">
        <w:t xml:space="preserve"> Factors affecting gaze behaviour: examples of relevant research.</w:t>
      </w:r>
    </w:p>
    <w:tbl>
      <w:tblPr>
        <w:tblStyle w:val="1-31"/>
        <w:tblW w:w="10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405"/>
        <w:gridCol w:w="1134"/>
        <w:gridCol w:w="1417"/>
        <w:gridCol w:w="1134"/>
        <w:gridCol w:w="1418"/>
        <w:gridCol w:w="2581"/>
      </w:tblGrid>
      <w:tr w:rsidR="00382EF2" w:rsidRPr="00E263BA" w14:paraId="3A54E053" w14:textId="77777777" w:rsidTr="002A4372">
        <w:trPr>
          <w:cnfStyle w:val="100000000000" w:firstRow="1" w:lastRow="0" w:firstColumn="0" w:lastColumn="0" w:oddVBand="0" w:evenVBand="0" w:oddHBand="0" w:evenHBand="0" w:firstRowFirstColumn="0" w:firstRowLastColumn="0" w:lastRowFirstColumn="0" w:lastRowLastColumn="0"/>
          <w:trHeight w:val="761"/>
        </w:trPr>
        <w:tc>
          <w:tcPr>
            <w:cnfStyle w:val="001000000000" w:firstRow="0" w:lastRow="0" w:firstColumn="1" w:lastColumn="0" w:oddVBand="0" w:evenVBand="0" w:oddHBand="0" w:evenHBand="0" w:firstRowFirstColumn="0" w:firstRowLastColumn="0" w:lastRowFirstColumn="0" w:lastRowLastColumn="0"/>
            <w:tcW w:w="1284" w:type="dxa"/>
            <w:tcBorders>
              <w:bottom w:val="none" w:sz="0" w:space="0" w:color="auto"/>
            </w:tcBorders>
            <w:shd w:val="clear" w:color="auto" w:fill="auto"/>
          </w:tcPr>
          <w:p w14:paraId="5B828F0B" w14:textId="6954EF4C" w:rsidR="00382EF2" w:rsidRPr="002A4372" w:rsidRDefault="00382EF2" w:rsidP="002A4372">
            <w:pPr>
              <w:pStyle w:val="TableColumnHead1"/>
              <w:rPr>
                <w:b w:val="0"/>
                <w:noProof/>
              </w:rPr>
            </w:pPr>
            <w:r w:rsidRPr="00E263BA">
              <w:rPr>
                <w:noProof/>
              </w:rPr>
              <w:t xml:space="preserve">Influencing </w:t>
            </w:r>
            <w:r w:rsidR="00AC432D" w:rsidRPr="00E263BA">
              <w:rPr>
                <w:noProof/>
              </w:rPr>
              <w:t>f</w:t>
            </w:r>
            <w:r w:rsidRPr="00E263BA">
              <w:rPr>
                <w:noProof/>
              </w:rPr>
              <w:t>actor</w:t>
            </w:r>
          </w:p>
        </w:tc>
        <w:tc>
          <w:tcPr>
            <w:tcW w:w="1405" w:type="dxa"/>
            <w:tcBorders>
              <w:bottom w:val="none" w:sz="0" w:space="0" w:color="auto"/>
            </w:tcBorders>
            <w:shd w:val="clear" w:color="auto" w:fill="auto"/>
          </w:tcPr>
          <w:p w14:paraId="3AB69275" w14:textId="7A6D2307" w:rsidR="00382EF2" w:rsidRPr="002A4372" w:rsidRDefault="00382EF2" w:rsidP="002A4372">
            <w:pPr>
              <w:pStyle w:val="TableColumnHead1"/>
              <w:spacing w:before="240" w:after="240"/>
              <w:ind w:right="862"/>
              <w:jc w:val="right"/>
              <w:cnfStyle w:val="100000000000" w:firstRow="1" w:lastRow="0" w:firstColumn="0" w:lastColumn="0" w:oddVBand="0" w:evenVBand="0" w:oddHBand="0" w:evenHBand="0" w:firstRowFirstColumn="0" w:firstRowLastColumn="0" w:lastRowFirstColumn="0" w:lastRowLastColumn="0"/>
              <w:rPr>
                <w:b w:val="0"/>
                <w:noProof/>
              </w:rPr>
            </w:pPr>
            <w:r w:rsidRPr="00E263BA">
              <w:rPr>
                <w:noProof/>
              </w:rPr>
              <w:t xml:space="preserve">Illustrative </w:t>
            </w:r>
            <w:r w:rsidR="00AC432D" w:rsidRPr="00E263BA">
              <w:rPr>
                <w:noProof/>
              </w:rPr>
              <w:t>r</w:t>
            </w:r>
            <w:r w:rsidRPr="00E263BA">
              <w:rPr>
                <w:noProof/>
              </w:rPr>
              <w:t>esearch</w:t>
            </w:r>
          </w:p>
        </w:tc>
        <w:tc>
          <w:tcPr>
            <w:tcW w:w="1134" w:type="dxa"/>
            <w:tcBorders>
              <w:bottom w:val="none" w:sz="0" w:space="0" w:color="auto"/>
            </w:tcBorders>
            <w:shd w:val="clear" w:color="auto" w:fill="auto"/>
          </w:tcPr>
          <w:p w14:paraId="091D56D8" w14:textId="77777777" w:rsidR="00382EF2" w:rsidRPr="002A4372" w:rsidRDefault="00382EF2" w:rsidP="002A4372">
            <w:pPr>
              <w:pStyle w:val="TableColumnHead1"/>
              <w:spacing w:before="240" w:after="240"/>
              <w:ind w:right="862"/>
              <w:jc w:val="right"/>
              <w:cnfStyle w:val="100000000000" w:firstRow="1" w:lastRow="0" w:firstColumn="0" w:lastColumn="0" w:oddVBand="0" w:evenVBand="0" w:oddHBand="0" w:evenHBand="0" w:firstRowFirstColumn="0" w:firstRowLastColumn="0" w:lastRowFirstColumn="0" w:lastRowLastColumn="0"/>
              <w:rPr>
                <w:b w:val="0"/>
                <w:noProof/>
              </w:rPr>
            </w:pPr>
            <w:r w:rsidRPr="00E263BA">
              <w:rPr>
                <w:noProof/>
              </w:rPr>
              <w:t>Task</w:t>
            </w:r>
          </w:p>
        </w:tc>
        <w:tc>
          <w:tcPr>
            <w:tcW w:w="1417" w:type="dxa"/>
            <w:tcBorders>
              <w:bottom w:val="none" w:sz="0" w:space="0" w:color="auto"/>
            </w:tcBorders>
            <w:shd w:val="clear" w:color="auto" w:fill="auto"/>
          </w:tcPr>
          <w:p w14:paraId="459942C2" w14:textId="47E5BD60" w:rsidR="00382EF2" w:rsidRPr="002A4372" w:rsidRDefault="00382EF2" w:rsidP="002A4372">
            <w:pPr>
              <w:pStyle w:val="TableColumnHead1"/>
              <w:spacing w:before="240" w:after="240"/>
              <w:ind w:right="862"/>
              <w:jc w:val="right"/>
              <w:cnfStyle w:val="100000000000" w:firstRow="1" w:lastRow="0" w:firstColumn="0" w:lastColumn="0" w:oddVBand="0" w:evenVBand="0" w:oddHBand="0" w:evenHBand="0" w:firstRowFirstColumn="0" w:firstRowLastColumn="0" w:lastRowFirstColumn="0" w:lastRowLastColumn="0"/>
              <w:rPr>
                <w:b w:val="0"/>
                <w:noProof/>
              </w:rPr>
            </w:pPr>
            <w:r w:rsidRPr="00E263BA">
              <w:rPr>
                <w:noProof/>
              </w:rPr>
              <w:t xml:space="preserve">Performance </w:t>
            </w:r>
            <w:r w:rsidR="00AC432D" w:rsidRPr="00E263BA">
              <w:rPr>
                <w:noProof/>
              </w:rPr>
              <w:t>m</w:t>
            </w:r>
            <w:r w:rsidRPr="00E263BA">
              <w:rPr>
                <w:noProof/>
              </w:rPr>
              <w:t>easure</w:t>
            </w:r>
          </w:p>
        </w:tc>
        <w:tc>
          <w:tcPr>
            <w:tcW w:w="1134" w:type="dxa"/>
            <w:tcBorders>
              <w:bottom w:val="none" w:sz="0" w:space="0" w:color="auto"/>
            </w:tcBorders>
            <w:shd w:val="clear" w:color="auto" w:fill="auto"/>
          </w:tcPr>
          <w:p w14:paraId="23A2DF59" w14:textId="13E4D7E0" w:rsidR="00382EF2" w:rsidRPr="002A4372" w:rsidRDefault="00382EF2" w:rsidP="002A4372">
            <w:pPr>
              <w:pStyle w:val="TableColumnHead1"/>
              <w:spacing w:before="240" w:after="240"/>
              <w:ind w:right="862"/>
              <w:jc w:val="right"/>
              <w:cnfStyle w:val="100000000000" w:firstRow="1" w:lastRow="0" w:firstColumn="0" w:lastColumn="0" w:oddVBand="0" w:evenVBand="0" w:oddHBand="0" w:evenHBand="0" w:firstRowFirstColumn="0" w:firstRowLastColumn="0" w:lastRowFirstColumn="0" w:lastRowLastColumn="0"/>
              <w:rPr>
                <w:b w:val="0"/>
                <w:noProof/>
              </w:rPr>
            </w:pPr>
            <w:r w:rsidRPr="00E263BA">
              <w:rPr>
                <w:noProof/>
              </w:rPr>
              <w:t xml:space="preserve">Key </w:t>
            </w:r>
            <w:r w:rsidR="00AC432D" w:rsidRPr="00E263BA">
              <w:rPr>
                <w:noProof/>
              </w:rPr>
              <w:t>g</w:t>
            </w:r>
            <w:r w:rsidRPr="00E263BA">
              <w:rPr>
                <w:noProof/>
              </w:rPr>
              <w:t xml:space="preserve">aze </w:t>
            </w:r>
            <w:r w:rsidR="00AC432D" w:rsidRPr="00E263BA">
              <w:rPr>
                <w:noProof/>
              </w:rPr>
              <w:t>m</w:t>
            </w:r>
            <w:r w:rsidRPr="00E263BA">
              <w:rPr>
                <w:noProof/>
              </w:rPr>
              <w:t>easures</w:t>
            </w:r>
          </w:p>
        </w:tc>
        <w:tc>
          <w:tcPr>
            <w:tcW w:w="1418" w:type="dxa"/>
            <w:tcBorders>
              <w:bottom w:val="none" w:sz="0" w:space="0" w:color="auto"/>
            </w:tcBorders>
            <w:shd w:val="clear" w:color="auto" w:fill="auto"/>
          </w:tcPr>
          <w:p w14:paraId="3A5F2F20" w14:textId="573C14AC" w:rsidR="00382EF2" w:rsidRPr="002A4372" w:rsidRDefault="00382EF2" w:rsidP="002A4372">
            <w:pPr>
              <w:pStyle w:val="TableColumnHead1"/>
              <w:spacing w:before="240" w:after="240"/>
              <w:ind w:right="862"/>
              <w:jc w:val="right"/>
              <w:cnfStyle w:val="100000000000" w:firstRow="1" w:lastRow="0" w:firstColumn="0" w:lastColumn="0" w:oddVBand="0" w:evenVBand="0" w:oddHBand="0" w:evenHBand="0" w:firstRowFirstColumn="0" w:firstRowLastColumn="0" w:lastRowFirstColumn="0" w:lastRowLastColumn="0"/>
              <w:rPr>
                <w:b w:val="0"/>
                <w:noProof/>
              </w:rPr>
            </w:pPr>
            <w:r w:rsidRPr="00E263BA">
              <w:rPr>
                <w:noProof/>
              </w:rPr>
              <w:t>Display/</w:t>
            </w:r>
            <w:r w:rsidR="00AC432D" w:rsidRPr="00E263BA">
              <w:rPr>
                <w:noProof/>
              </w:rPr>
              <w:t>r</w:t>
            </w:r>
            <w:r w:rsidRPr="00E263BA">
              <w:rPr>
                <w:noProof/>
              </w:rPr>
              <w:t>esponse</w:t>
            </w:r>
          </w:p>
        </w:tc>
        <w:tc>
          <w:tcPr>
            <w:tcW w:w="2581" w:type="dxa"/>
            <w:tcBorders>
              <w:bottom w:val="none" w:sz="0" w:space="0" w:color="auto"/>
            </w:tcBorders>
            <w:shd w:val="clear" w:color="auto" w:fill="auto"/>
          </w:tcPr>
          <w:p w14:paraId="709FB7A3" w14:textId="77777777" w:rsidR="00382EF2" w:rsidRPr="002A4372" w:rsidRDefault="00382EF2" w:rsidP="002A4372">
            <w:pPr>
              <w:pStyle w:val="TableColumnHead1"/>
              <w:spacing w:before="240" w:after="240"/>
              <w:ind w:right="862"/>
              <w:jc w:val="right"/>
              <w:cnfStyle w:val="100000000000" w:firstRow="1" w:lastRow="0" w:firstColumn="0" w:lastColumn="0" w:oddVBand="0" w:evenVBand="0" w:oddHBand="0" w:evenHBand="0" w:firstRowFirstColumn="0" w:firstRowLastColumn="0" w:lastRowFirstColumn="0" w:lastRowLastColumn="0"/>
              <w:rPr>
                <w:b w:val="0"/>
                <w:noProof/>
              </w:rPr>
            </w:pPr>
            <w:r w:rsidRPr="00E263BA">
              <w:rPr>
                <w:noProof/>
              </w:rPr>
              <w:t>Conclusion</w:t>
            </w:r>
          </w:p>
        </w:tc>
      </w:tr>
      <w:tr w:rsidR="00382EF2" w:rsidRPr="00E263BA" w14:paraId="75E35C5D" w14:textId="77777777" w:rsidTr="002A4372">
        <w:trPr>
          <w:trHeight w:val="507"/>
        </w:trPr>
        <w:tc>
          <w:tcPr>
            <w:cnfStyle w:val="001000000000" w:firstRow="0" w:lastRow="0" w:firstColumn="1" w:lastColumn="0" w:oddVBand="0" w:evenVBand="0" w:oddHBand="0" w:evenHBand="0" w:firstRowFirstColumn="0" w:firstRowLastColumn="0" w:lastRowFirstColumn="0" w:lastRowLastColumn="0"/>
            <w:tcW w:w="1284" w:type="dxa"/>
            <w:shd w:val="clear" w:color="auto" w:fill="auto"/>
          </w:tcPr>
          <w:p w14:paraId="652EB095" w14:textId="36F1E885" w:rsidR="00382EF2" w:rsidRPr="00E263BA" w:rsidRDefault="00382EF2" w:rsidP="005A2EA4">
            <w:r w:rsidRPr="00E263BA">
              <w:rPr>
                <w:b w:val="0"/>
                <w:bCs w:val="0"/>
                <w:noProof/>
              </w:rPr>
              <w:t xml:space="preserve">Physical </w:t>
            </w:r>
            <w:r w:rsidR="00362608" w:rsidRPr="00E263BA">
              <w:rPr>
                <w:b w:val="0"/>
                <w:bCs w:val="0"/>
                <w:noProof/>
              </w:rPr>
              <w:t>e</w:t>
            </w:r>
            <w:r w:rsidRPr="00E263BA">
              <w:rPr>
                <w:b w:val="0"/>
                <w:bCs w:val="0"/>
                <w:noProof/>
              </w:rPr>
              <w:t>xertion</w:t>
            </w:r>
          </w:p>
        </w:tc>
        <w:tc>
          <w:tcPr>
            <w:tcW w:w="1405" w:type="dxa"/>
            <w:shd w:val="clear" w:color="auto" w:fill="auto"/>
          </w:tcPr>
          <w:p w14:paraId="4B393B90" w14:textId="27A642EC"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Cas</w:t>
            </w:r>
            <w:r w:rsidR="00D346E3" w:rsidRPr="00E263BA">
              <w:rPr>
                <w:noProof/>
              </w:rPr>
              <w:t>a</w:t>
            </w:r>
            <w:r w:rsidRPr="00E263BA">
              <w:rPr>
                <w:noProof/>
              </w:rPr>
              <w:t>n</w:t>
            </w:r>
            <w:r w:rsidR="00D346E3" w:rsidRPr="00E263BA">
              <w:rPr>
                <w:noProof/>
              </w:rPr>
              <w:t>o</w:t>
            </w:r>
            <w:r w:rsidRPr="00E263BA">
              <w:rPr>
                <w:noProof/>
              </w:rPr>
              <w:t>va et al. (2013)</w:t>
            </w:r>
          </w:p>
        </w:tc>
        <w:tc>
          <w:tcPr>
            <w:tcW w:w="1134" w:type="dxa"/>
            <w:shd w:val="clear" w:color="auto" w:fill="auto"/>
          </w:tcPr>
          <w:p w14:paraId="6DAEF1AE"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Football defending</w:t>
            </w:r>
          </w:p>
        </w:tc>
        <w:tc>
          <w:tcPr>
            <w:tcW w:w="1417" w:type="dxa"/>
            <w:shd w:val="clear" w:color="auto" w:fill="auto"/>
          </w:tcPr>
          <w:p w14:paraId="6B7A8F67"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Anticipation </w:t>
            </w:r>
          </w:p>
        </w:tc>
        <w:tc>
          <w:tcPr>
            <w:tcW w:w="1134" w:type="dxa"/>
            <w:shd w:val="clear" w:color="auto" w:fill="auto"/>
          </w:tcPr>
          <w:p w14:paraId="57DC5189"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Visual Search </w:t>
            </w:r>
          </w:p>
        </w:tc>
        <w:tc>
          <w:tcPr>
            <w:tcW w:w="1418" w:type="dxa"/>
            <w:shd w:val="clear" w:color="auto" w:fill="auto"/>
          </w:tcPr>
          <w:p w14:paraId="3A30DCFF" w14:textId="306214A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Screen/option selection </w:t>
            </w:r>
          </w:p>
        </w:tc>
        <w:tc>
          <w:tcPr>
            <w:tcW w:w="2581" w:type="dxa"/>
            <w:shd w:val="clear" w:color="auto" w:fill="auto"/>
          </w:tcPr>
          <w:p w14:paraId="7F9AEF82"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Exercise induced a decrease in anticipation accuracy and in the number of fixations.</w:t>
            </w:r>
          </w:p>
        </w:tc>
      </w:tr>
      <w:tr w:rsidR="00382EF2" w:rsidRPr="00E263BA" w14:paraId="6C0D4B14" w14:textId="77777777" w:rsidTr="002A4372">
        <w:trPr>
          <w:trHeight w:val="507"/>
        </w:trPr>
        <w:tc>
          <w:tcPr>
            <w:cnfStyle w:val="001000000000" w:firstRow="0" w:lastRow="0" w:firstColumn="1" w:lastColumn="0" w:oddVBand="0" w:evenVBand="0" w:oddHBand="0" w:evenHBand="0" w:firstRowFirstColumn="0" w:firstRowLastColumn="0" w:lastRowFirstColumn="0" w:lastRowLastColumn="0"/>
            <w:tcW w:w="1284" w:type="dxa"/>
            <w:shd w:val="clear" w:color="auto" w:fill="auto"/>
          </w:tcPr>
          <w:p w14:paraId="2E5B4BA8" w14:textId="77777777" w:rsidR="00382EF2" w:rsidRPr="00E263BA" w:rsidRDefault="00382EF2" w:rsidP="005A2EA4">
            <w:pPr>
              <w:pStyle w:val="TableBody"/>
              <w:rPr>
                <w:b w:val="0"/>
                <w:noProof/>
              </w:rPr>
            </w:pPr>
          </w:p>
        </w:tc>
        <w:tc>
          <w:tcPr>
            <w:tcW w:w="1405" w:type="dxa"/>
            <w:shd w:val="clear" w:color="auto" w:fill="auto"/>
          </w:tcPr>
          <w:p w14:paraId="7F7226D9"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Vickers and Williams (2007)</w:t>
            </w:r>
          </w:p>
        </w:tc>
        <w:tc>
          <w:tcPr>
            <w:tcW w:w="1134" w:type="dxa"/>
            <w:shd w:val="clear" w:color="auto" w:fill="auto"/>
          </w:tcPr>
          <w:p w14:paraId="59494339"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Biathlon</w:t>
            </w:r>
          </w:p>
        </w:tc>
        <w:tc>
          <w:tcPr>
            <w:tcW w:w="1417" w:type="dxa"/>
            <w:shd w:val="clear" w:color="auto" w:fill="auto"/>
          </w:tcPr>
          <w:p w14:paraId="6AA4CD3A"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Shooting Accuracy</w:t>
            </w:r>
          </w:p>
        </w:tc>
        <w:tc>
          <w:tcPr>
            <w:tcW w:w="1134" w:type="dxa"/>
            <w:shd w:val="clear" w:color="auto" w:fill="auto"/>
          </w:tcPr>
          <w:p w14:paraId="4F621D02"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Quiet Eye</w:t>
            </w:r>
          </w:p>
        </w:tc>
        <w:tc>
          <w:tcPr>
            <w:tcW w:w="1418" w:type="dxa"/>
            <w:shd w:val="clear" w:color="auto" w:fill="auto"/>
          </w:tcPr>
          <w:p w14:paraId="01FFC7FF"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Simulated shooting system</w:t>
            </w:r>
          </w:p>
        </w:tc>
        <w:tc>
          <w:tcPr>
            <w:tcW w:w="2581" w:type="dxa"/>
            <w:shd w:val="clear" w:color="auto" w:fill="auto"/>
          </w:tcPr>
          <w:p w14:paraId="4CA83530"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Quiet eye duration and shooting accuracy decreased with higher power output. </w:t>
            </w:r>
          </w:p>
        </w:tc>
      </w:tr>
      <w:tr w:rsidR="00382EF2" w:rsidRPr="00E263BA" w14:paraId="0E151B84" w14:textId="77777777" w:rsidTr="002A4372">
        <w:trPr>
          <w:trHeight w:val="761"/>
        </w:trPr>
        <w:tc>
          <w:tcPr>
            <w:cnfStyle w:val="001000000000" w:firstRow="0" w:lastRow="0" w:firstColumn="1" w:lastColumn="0" w:oddVBand="0" w:evenVBand="0" w:oddHBand="0" w:evenHBand="0" w:firstRowFirstColumn="0" w:firstRowLastColumn="0" w:lastRowFirstColumn="0" w:lastRowLastColumn="0"/>
            <w:tcW w:w="1284" w:type="dxa"/>
            <w:shd w:val="clear" w:color="auto" w:fill="auto"/>
          </w:tcPr>
          <w:p w14:paraId="55062A89" w14:textId="67CC3046" w:rsidR="00382EF2" w:rsidRPr="00E263BA" w:rsidRDefault="00382EF2" w:rsidP="005A2EA4">
            <w:r w:rsidRPr="00E263BA">
              <w:rPr>
                <w:b w:val="0"/>
                <w:bCs w:val="0"/>
                <w:noProof/>
              </w:rPr>
              <w:t xml:space="preserve">Player </w:t>
            </w:r>
            <w:r w:rsidR="005A2EA4" w:rsidRPr="00E263BA">
              <w:rPr>
                <w:b w:val="0"/>
                <w:bCs w:val="0"/>
                <w:noProof/>
              </w:rPr>
              <w:t>n</w:t>
            </w:r>
            <w:r w:rsidRPr="00E263BA">
              <w:rPr>
                <w:b w:val="0"/>
                <w:bCs w:val="0"/>
                <w:noProof/>
              </w:rPr>
              <w:t>umbers</w:t>
            </w:r>
          </w:p>
        </w:tc>
        <w:tc>
          <w:tcPr>
            <w:tcW w:w="1405" w:type="dxa"/>
            <w:shd w:val="clear" w:color="auto" w:fill="auto"/>
          </w:tcPr>
          <w:p w14:paraId="689AB5BD"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Williams and Davids (1998)</w:t>
            </w:r>
          </w:p>
        </w:tc>
        <w:tc>
          <w:tcPr>
            <w:tcW w:w="1134" w:type="dxa"/>
            <w:shd w:val="clear" w:color="auto" w:fill="auto"/>
          </w:tcPr>
          <w:p w14:paraId="123B0A0D"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Football defending</w:t>
            </w:r>
          </w:p>
        </w:tc>
        <w:tc>
          <w:tcPr>
            <w:tcW w:w="1417" w:type="dxa"/>
            <w:shd w:val="clear" w:color="auto" w:fill="auto"/>
          </w:tcPr>
          <w:p w14:paraId="7DFD47E5"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Anticipation </w:t>
            </w:r>
          </w:p>
        </w:tc>
        <w:tc>
          <w:tcPr>
            <w:tcW w:w="1134" w:type="dxa"/>
            <w:shd w:val="clear" w:color="auto" w:fill="auto"/>
          </w:tcPr>
          <w:p w14:paraId="78BC1EB7"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Visual Search </w:t>
            </w:r>
          </w:p>
        </w:tc>
        <w:tc>
          <w:tcPr>
            <w:tcW w:w="1418" w:type="dxa"/>
            <w:shd w:val="clear" w:color="auto" w:fill="auto"/>
          </w:tcPr>
          <w:p w14:paraId="63F33C81" w14:textId="3DBF17FF"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Screen/movement response</w:t>
            </w:r>
          </w:p>
        </w:tc>
        <w:tc>
          <w:tcPr>
            <w:tcW w:w="2581" w:type="dxa"/>
            <w:shd w:val="clear" w:color="auto" w:fill="auto"/>
          </w:tcPr>
          <w:p w14:paraId="0564FB9B" w14:textId="3E0D8ACA"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Skill-level differences in visual search behaviour were observed in 1</w:t>
            </w:r>
            <w:r w:rsidR="007C3AA2" w:rsidRPr="00E263BA">
              <w:rPr>
                <w:noProof/>
              </w:rPr>
              <w:t xml:space="preserve"> </w:t>
            </w:r>
            <w:r w:rsidRPr="00E263BA">
              <w:rPr>
                <w:noProof/>
              </w:rPr>
              <w:t>v</w:t>
            </w:r>
            <w:r w:rsidR="007C3AA2" w:rsidRPr="00E263BA">
              <w:rPr>
                <w:noProof/>
              </w:rPr>
              <w:t xml:space="preserve">s. </w:t>
            </w:r>
            <w:r w:rsidRPr="00E263BA">
              <w:rPr>
                <w:noProof/>
              </w:rPr>
              <w:t>1 but not 3</w:t>
            </w:r>
            <w:r w:rsidR="007C3AA2" w:rsidRPr="00E263BA">
              <w:rPr>
                <w:noProof/>
              </w:rPr>
              <w:t xml:space="preserve"> </w:t>
            </w:r>
            <w:r w:rsidRPr="00E263BA">
              <w:rPr>
                <w:noProof/>
              </w:rPr>
              <w:t>v</w:t>
            </w:r>
            <w:r w:rsidR="007C3AA2" w:rsidRPr="00E263BA">
              <w:rPr>
                <w:noProof/>
              </w:rPr>
              <w:t xml:space="preserve">s. </w:t>
            </w:r>
            <w:r w:rsidRPr="00E263BA">
              <w:rPr>
                <w:noProof/>
              </w:rPr>
              <w:t>3 conditions.</w:t>
            </w:r>
          </w:p>
        </w:tc>
      </w:tr>
      <w:tr w:rsidR="00382EF2" w:rsidRPr="00E263BA" w14:paraId="57C3AC91" w14:textId="77777777" w:rsidTr="002A4372">
        <w:trPr>
          <w:trHeight w:val="776"/>
        </w:trPr>
        <w:tc>
          <w:tcPr>
            <w:cnfStyle w:val="001000000000" w:firstRow="0" w:lastRow="0" w:firstColumn="1" w:lastColumn="0" w:oddVBand="0" w:evenVBand="0" w:oddHBand="0" w:evenHBand="0" w:firstRowFirstColumn="0" w:firstRowLastColumn="0" w:lastRowFirstColumn="0" w:lastRowLastColumn="0"/>
            <w:tcW w:w="1284" w:type="dxa"/>
            <w:shd w:val="clear" w:color="auto" w:fill="auto"/>
          </w:tcPr>
          <w:p w14:paraId="5ACD3EE3" w14:textId="77777777" w:rsidR="00382EF2" w:rsidRPr="00E263BA" w:rsidRDefault="00382EF2" w:rsidP="005A2EA4">
            <w:pPr>
              <w:pStyle w:val="TableBody"/>
              <w:rPr>
                <w:b w:val="0"/>
                <w:noProof/>
              </w:rPr>
            </w:pPr>
          </w:p>
        </w:tc>
        <w:tc>
          <w:tcPr>
            <w:tcW w:w="1405" w:type="dxa"/>
            <w:shd w:val="clear" w:color="auto" w:fill="auto"/>
          </w:tcPr>
          <w:p w14:paraId="0EF2838D"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Williams et al. (1994)</w:t>
            </w:r>
          </w:p>
        </w:tc>
        <w:tc>
          <w:tcPr>
            <w:tcW w:w="1134" w:type="dxa"/>
            <w:shd w:val="clear" w:color="auto" w:fill="auto"/>
          </w:tcPr>
          <w:p w14:paraId="08AD8015"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Football defending</w:t>
            </w:r>
          </w:p>
        </w:tc>
        <w:tc>
          <w:tcPr>
            <w:tcW w:w="1417" w:type="dxa"/>
            <w:shd w:val="clear" w:color="auto" w:fill="auto"/>
          </w:tcPr>
          <w:p w14:paraId="03176087" w14:textId="45EB1D34" w:rsidR="00382EF2" w:rsidRPr="00E263BA" w:rsidRDefault="00382EF2" w:rsidP="00EC3893">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Anticpation/decision</w:t>
            </w:r>
            <w:r w:rsidR="00EC3893" w:rsidRPr="00E263BA">
              <w:rPr>
                <w:noProof/>
              </w:rPr>
              <w:t xml:space="preserve"> </w:t>
            </w:r>
            <w:r w:rsidRPr="00E263BA">
              <w:rPr>
                <w:noProof/>
              </w:rPr>
              <w:t xml:space="preserve">making </w:t>
            </w:r>
          </w:p>
        </w:tc>
        <w:tc>
          <w:tcPr>
            <w:tcW w:w="1134" w:type="dxa"/>
            <w:shd w:val="clear" w:color="auto" w:fill="auto"/>
          </w:tcPr>
          <w:p w14:paraId="32DEC5AE"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Visual Search </w:t>
            </w:r>
          </w:p>
        </w:tc>
        <w:tc>
          <w:tcPr>
            <w:tcW w:w="1418" w:type="dxa"/>
            <w:shd w:val="clear" w:color="auto" w:fill="auto"/>
          </w:tcPr>
          <w:p w14:paraId="27526541" w14:textId="1F64EC36"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Screen/movement response</w:t>
            </w:r>
          </w:p>
        </w:tc>
        <w:tc>
          <w:tcPr>
            <w:tcW w:w="2581" w:type="dxa"/>
            <w:shd w:val="clear" w:color="auto" w:fill="auto"/>
          </w:tcPr>
          <w:p w14:paraId="1F032C35" w14:textId="329D7306"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Using 11</w:t>
            </w:r>
            <w:r w:rsidR="007C3AA2" w:rsidRPr="00E263BA">
              <w:rPr>
                <w:noProof/>
              </w:rPr>
              <w:t xml:space="preserve"> </w:t>
            </w:r>
            <w:r w:rsidRPr="00E263BA">
              <w:rPr>
                <w:noProof/>
              </w:rPr>
              <w:t>v</w:t>
            </w:r>
            <w:r w:rsidR="007C3AA2" w:rsidRPr="00E263BA">
              <w:rPr>
                <w:noProof/>
              </w:rPr>
              <w:t xml:space="preserve">s. </w:t>
            </w:r>
            <w:r w:rsidRPr="00E263BA">
              <w:rPr>
                <w:noProof/>
              </w:rPr>
              <w:t>11 film, skilled performers displayed more fixtions of shorter duration than less-skilled.</w:t>
            </w:r>
          </w:p>
        </w:tc>
      </w:tr>
      <w:tr w:rsidR="00382EF2" w:rsidRPr="00E263BA" w14:paraId="3F097616" w14:textId="77777777" w:rsidTr="002A4372">
        <w:trPr>
          <w:trHeight w:val="492"/>
        </w:trPr>
        <w:tc>
          <w:tcPr>
            <w:cnfStyle w:val="001000000000" w:firstRow="0" w:lastRow="0" w:firstColumn="1" w:lastColumn="0" w:oddVBand="0" w:evenVBand="0" w:oddHBand="0" w:evenHBand="0" w:firstRowFirstColumn="0" w:firstRowLastColumn="0" w:lastRowFirstColumn="0" w:lastRowLastColumn="0"/>
            <w:tcW w:w="1284" w:type="dxa"/>
            <w:shd w:val="clear" w:color="auto" w:fill="auto"/>
          </w:tcPr>
          <w:p w14:paraId="08C0232D" w14:textId="7DC693FA" w:rsidR="00382EF2" w:rsidRPr="00E263BA" w:rsidRDefault="00382EF2" w:rsidP="005A2EA4">
            <w:r w:rsidRPr="00E263BA">
              <w:rPr>
                <w:b w:val="0"/>
                <w:bCs w:val="0"/>
                <w:noProof/>
              </w:rPr>
              <w:t xml:space="preserve">Contextual </w:t>
            </w:r>
            <w:r w:rsidR="005A2EA4" w:rsidRPr="00E263BA">
              <w:rPr>
                <w:b w:val="0"/>
                <w:bCs w:val="0"/>
                <w:noProof/>
              </w:rPr>
              <w:t>i</w:t>
            </w:r>
            <w:r w:rsidRPr="00E263BA">
              <w:rPr>
                <w:b w:val="0"/>
                <w:bCs w:val="0"/>
                <w:noProof/>
              </w:rPr>
              <w:t>nformation</w:t>
            </w:r>
          </w:p>
        </w:tc>
        <w:tc>
          <w:tcPr>
            <w:tcW w:w="1405" w:type="dxa"/>
            <w:shd w:val="clear" w:color="auto" w:fill="auto"/>
          </w:tcPr>
          <w:p w14:paraId="4E12296C"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McRobert et al. (2011)</w:t>
            </w:r>
          </w:p>
        </w:tc>
        <w:tc>
          <w:tcPr>
            <w:tcW w:w="1134" w:type="dxa"/>
            <w:shd w:val="clear" w:color="auto" w:fill="auto"/>
          </w:tcPr>
          <w:p w14:paraId="29CBF74B"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Cricket batting</w:t>
            </w:r>
          </w:p>
        </w:tc>
        <w:tc>
          <w:tcPr>
            <w:tcW w:w="1417" w:type="dxa"/>
            <w:shd w:val="clear" w:color="auto" w:fill="auto"/>
          </w:tcPr>
          <w:p w14:paraId="10DAB0AC"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Anticipation </w:t>
            </w:r>
          </w:p>
        </w:tc>
        <w:tc>
          <w:tcPr>
            <w:tcW w:w="1134" w:type="dxa"/>
            <w:shd w:val="clear" w:color="auto" w:fill="auto"/>
          </w:tcPr>
          <w:p w14:paraId="30B86158"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Pre-release fixations</w:t>
            </w:r>
          </w:p>
        </w:tc>
        <w:tc>
          <w:tcPr>
            <w:tcW w:w="1418" w:type="dxa"/>
            <w:shd w:val="clear" w:color="auto" w:fill="auto"/>
          </w:tcPr>
          <w:p w14:paraId="2C7B42EA" w14:textId="4627DF26"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Screen/movement response</w:t>
            </w:r>
          </w:p>
        </w:tc>
        <w:tc>
          <w:tcPr>
            <w:tcW w:w="2581" w:type="dxa"/>
            <w:shd w:val="clear" w:color="auto" w:fill="auto"/>
          </w:tcPr>
          <w:p w14:paraId="0FC2CB99" w14:textId="02A87C11" w:rsidR="00382EF2" w:rsidRPr="00E263BA" w:rsidRDefault="00382EF2" w:rsidP="00403EE9">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Anticipation accuracy increased and fixation duration decreased in context condition</w:t>
            </w:r>
            <w:r w:rsidR="00403EE9" w:rsidRPr="00E263BA">
              <w:rPr>
                <w:noProof/>
              </w:rPr>
              <w:t>s</w:t>
            </w:r>
            <w:r w:rsidRPr="00E263BA">
              <w:rPr>
                <w:noProof/>
              </w:rPr>
              <w:t>.</w:t>
            </w:r>
          </w:p>
        </w:tc>
      </w:tr>
      <w:tr w:rsidR="00382EF2" w:rsidRPr="00E263BA" w14:paraId="2CE3BE6C" w14:textId="77777777" w:rsidTr="002A4372">
        <w:trPr>
          <w:trHeight w:val="507"/>
        </w:trPr>
        <w:tc>
          <w:tcPr>
            <w:cnfStyle w:val="001000000000" w:firstRow="0" w:lastRow="0" w:firstColumn="1" w:lastColumn="0" w:oddVBand="0" w:evenVBand="0" w:oddHBand="0" w:evenHBand="0" w:firstRowFirstColumn="0" w:firstRowLastColumn="0" w:lastRowFirstColumn="0" w:lastRowLastColumn="0"/>
            <w:tcW w:w="1284" w:type="dxa"/>
            <w:shd w:val="clear" w:color="auto" w:fill="auto"/>
          </w:tcPr>
          <w:p w14:paraId="69040B19" w14:textId="77777777" w:rsidR="00382EF2" w:rsidRPr="00E263BA" w:rsidRDefault="00382EF2" w:rsidP="005A2EA4">
            <w:pPr>
              <w:pStyle w:val="TableBody"/>
              <w:rPr>
                <w:b w:val="0"/>
                <w:noProof/>
              </w:rPr>
            </w:pPr>
          </w:p>
        </w:tc>
        <w:tc>
          <w:tcPr>
            <w:tcW w:w="1405" w:type="dxa"/>
            <w:shd w:val="clear" w:color="auto" w:fill="auto"/>
          </w:tcPr>
          <w:p w14:paraId="5B2AA781"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Sarpeshkar et al. (2017)</w:t>
            </w:r>
          </w:p>
        </w:tc>
        <w:tc>
          <w:tcPr>
            <w:tcW w:w="1134" w:type="dxa"/>
            <w:shd w:val="clear" w:color="auto" w:fill="auto"/>
          </w:tcPr>
          <w:p w14:paraId="0E68EF83"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Cricket batting</w:t>
            </w:r>
          </w:p>
        </w:tc>
        <w:tc>
          <w:tcPr>
            <w:tcW w:w="1417" w:type="dxa"/>
            <w:shd w:val="clear" w:color="auto" w:fill="auto"/>
          </w:tcPr>
          <w:p w14:paraId="6AB91A6D" w14:textId="57DEA2D4" w:rsidR="00382EF2" w:rsidRPr="00E263BA" w:rsidRDefault="00382EF2" w:rsidP="00EC3893">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Bat-ball contact</w:t>
            </w:r>
          </w:p>
        </w:tc>
        <w:tc>
          <w:tcPr>
            <w:tcW w:w="1134" w:type="dxa"/>
            <w:shd w:val="clear" w:color="auto" w:fill="auto"/>
          </w:tcPr>
          <w:p w14:paraId="5A37BD62"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Ball-flight saccades</w:t>
            </w:r>
          </w:p>
        </w:tc>
        <w:tc>
          <w:tcPr>
            <w:tcW w:w="1418" w:type="dxa"/>
            <w:shd w:val="clear" w:color="auto" w:fill="auto"/>
          </w:tcPr>
          <w:p w14:paraId="2769471F" w14:textId="14AC41B0"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Pro-batter/interception</w:t>
            </w:r>
          </w:p>
        </w:tc>
        <w:tc>
          <w:tcPr>
            <w:tcW w:w="2581" w:type="dxa"/>
            <w:shd w:val="clear" w:color="auto" w:fill="auto"/>
          </w:tcPr>
          <w:p w14:paraId="0CDA4708" w14:textId="13199122" w:rsidR="00382EF2" w:rsidRPr="00E263BA" w:rsidRDefault="00382EF2" w:rsidP="00B41F81">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Quality of bat-ball contact and time using predictive gaze decreased in context conditions.</w:t>
            </w:r>
          </w:p>
        </w:tc>
      </w:tr>
      <w:tr w:rsidR="00382EF2" w:rsidRPr="00E263BA" w14:paraId="5F1E3407" w14:textId="77777777" w:rsidTr="002A4372">
        <w:trPr>
          <w:trHeight w:val="776"/>
        </w:trPr>
        <w:tc>
          <w:tcPr>
            <w:cnfStyle w:val="001000000000" w:firstRow="0" w:lastRow="0" w:firstColumn="1" w:lastColumn="0" w:oddVBand="0" w:evenVBand="0" w:oddHBand="0" w:evenHBand="0" w:firstRowFirstColumn="0" w:firstRowLastColumn="0" w:lastRowFirstColumn="0" w:lastRowLastColumn="0"/>
            <w:tcW w:w="1284" w:type="dxa"/>
            <w:shd w:val="clear" w:color="auto" w:fill="auto"/>
          </w:tcPr>
          <w:p w14:paraId="380CF7C6" w14:textId="77777777" w:rsidR="00382EF2" w:rsidRPr="00E263BA" w:rsidRDefault="00382EF2" w:rsidP="005A2EA4">
            <w:r w:rsidRPr="00E263BA">
              <w:rPr>
                <w:b w:val="0"/>
                <w:bCs w:val="0"/>
                <w:noProof/>
              </w:rPr>
              <w:t>Anxiety</w:t>
            </w:r>
          </w:p>
        </w:tc>
        <w:tc>
          <w:tcPr>
            <w:tcW w:w="1405" w:type="dxa"/>
            <w:shd w:val="clear" w:color="auto" w:fill="auto"/>
          </w:tcPr>
          <w:p w14:paraId="648A25CB"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Causer et al. (2011)</w:t>
            </w:r>
          </w:p>
        </w:tc>
        <w:tc>
          <w:tcPr>
            <w:tcW w:w="1134" w:type="dxa"/>
            <w:shd w:val="clear" w:color="auto" w:fill="auto"/>
          </w:tcPr>
          <w:p w14:paraId="22D8C5CC"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Shotgun shooting</w:t>
            </w:r>
          </w:p>
        </w:tc>
        <w:tc>
          <w:tcPr>
            <w:tcW w:w="1417" w:type="dxa"/>
            <w:shd w:val="clear" w:color="auto" w:fill="auto"/>
          </w:tcPr>
          <w:p w14:paraId="7128EFE8"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Shooting accuracy</w:t>
            </w:r>
          </w:p>
        </w:tc>
        <w:tc>
          <w:tcPr>
            <w:tcW w:w="1134" w:type="dxa"/>
            <w:shd w:val="clear" w:color="auto" w:fill="auto"/>
          </w:tcPr>
          <w:p w14:paraId="4A889E74"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Quiet Eye</w:t>
            </w:r>
          </w:p>
        </w:tc>
        <w:tc>
          <w:tcPr>
            <w:tcW w:w="1418" w:type="dxa"/>
            <w:shd w:val="clear" w:color="auto" w:fill="auto"/>
          </w:tcPr>
          <w:p w14:paraId="763395B0" w14:textId="2F60C88B" w:rsidR="00382EF2" w:rsidRPr="002A4372" w:rsidRDefault="00382EF2" w:rsidP="002006EA">
            <w:pPr>
              <w:pStyle w:val="TableBody"/>
              <w:cnfStyle w:val="000000000000" w:firstRow="0" w:lastRow="0" w:firstColumn="0" w:lastColumn="0" w:oddVBand="0" w:evenVBand="0" w:oddHBand="0" w:evenHBand="0" w:firstRowFirstColumn="0" w:firstRowLastColumn="0" w:lastRowFirstColumn="0" w:lastRowLastColumn="0"/>
              <w:rPr>
                <w:i/>
                <w:noProof/>
              </w:rPr>
            </w:pPr>
            <w:r w:rsidRPr="002A4372">
              <w:rPr>
                <w:i/>
                <w:noProof/>
              </w:rPr>
              <w:t>In</w:t>
            </w:r>
            <w:r w:rsidR="002006EA" w:rsidRPr="002A4372">
              <w:rPr>
                <w:i/>
                <w:noProof/>
              </w:rPr>
              <w:t xml:space="preserve"> </w:t>
            </w:r>
            <w:r w:rsidRPr="002A4372">
              <w:rPr>
                <w:i/>
                <w:noProof/>
              </w:rPr>
              <w:t>situ</w:t>
            </w:r>
          </w:p>
        </w:tc>
        <w:tc>
          <w:tcPr>
            <w:tcW w:w="2581" w:type="dxa"/>
            <w:shd w:val="clear" w:color="auto" w:fill="auto"/>
          </w:tcPr>
          <w:p w14:paraId="34028111"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Shooting accuracy and quite eye duration decreased in anxiety conditons. </w:t>
            </w:r>
          </w:p>
        </w:tc>
      </w:tr>
      <w:tr w:rsidR="00382EF2" w:rsidRPr="00E263BA" w14:paraId="086EC261" w14:textId="77777777" w:rsidTr="002A4372">
        <w:trPr>
          <w:trHeight w:val="492"/>
        </w:trPr>
        <w:tc>
          <w:tcPr>
            <w:cnfStyle w:val="001000000000" w:firstRow="0" w:lastRow="0" w:firstColumn="1" w:lastColumn="0" w:oddVBand="0" w:evenVBand="0" w:oddHBand="0" w:evenHBand="0" w:firstRowFirstColumn="0" w:firstRowLastColumn="0" w:lastRowFirstColumn="0" w:lastRowLastColumn="0"/>
            <w:tcW w:w="1284" w:type="dxa"/>
            <w:shd w:val="clear" w:color="auto" w:fill="auto"/>
          </w:tcPr>
          <w:p w14:paraId="24BEDBFE" w14:textId="77777777" w:rsidR="00382EF2" w:rsidRPr="00E263BA" w:rsidRDefault="00382EF2" w:rsidP="005A2EA4">
            <w:pPr>
              <w:pStyle w:val="TableBody"/>
              <w:rPr>
                <w:b w:val="0"/>
                <w:noProof/>
              </w:rPr>
            </w:pPr>
          </w:p>
        </w:tc>
        <w:tc>
          <w:tcPr>
            <w:tcW w:w="1405" w:type="dxa"/>
            <w:shd w:val="clear" w:color="auto" w:fill="auto"/>
          </w:tcPr>
          <w:p w14:paraId="490A64E2"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pPr>
            <w:r w:rsidRPr="00E263BA">
              <w:t>Runswick et al. (2017)</w:t>
            </w:r>
          </w:p>
        </w:tc>
        <w:tc>
          <w:tcPr>
            <w:tcW w:w="1134" w:type="dxa"/>
            <w:shd w:val="clear" w:color="auto" w:fill="auto"/>
          </w:tcPr>
          <w:p w14:paraId="2ECD0220"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Cricket batting</w:t>
            </w:r>
          </w:p>
        </w:tc>
        <w:tc>
          <w:tcPr>
            <w:tcW w:w="1417" w:type="dxa"/>
            <w:shd w:val="clear" w:color="auto" w:fill="auto"/>
          </w:tcPr>
          <w:p w14:paraId="09D75F2B" w14:textId="56E19154" w:rsidR="00382EF2" w:rsidRPr="00E263BA" w:rsidRDefault="00382EF2" w:rsidP="00C8610C">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Bat-ball contact</w:t>
            </w:r>
          </w:p>
        </w:tc>
        <w:tc>
          <w:tcPr>
            <w:tcW w:w="1134" w:type="dxa"/>
            <w:shd w:val="clear" w:color="auto" w:fill="auto"/>
          </w:tcPr>
          <w:p w14:paraId="266AAA6C" w14:textId="77777777" w:rsidR="00382EF2" w:rsidRPr="00E263BA" w:rsidRDefault="00382EF2" w:rsidP="005A2EA4">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Pre-release fixations</w:t>
            </w:r>
          </w:p>
        </w:tc>
        <w:tc>
          <w:tcPr>
            <w:tcW w:w="1418" w:type="dxa"/>
            <w:shd w:val="clear" w:color="auto" w:fill="auto"/>
          </w:tcPr>
          <w:p w14:paraId="6518B4BE" w14:textId="2EFA518B" w:rsidR="00382EF2" w:rsidRPr="002A4372" w:rsidRDefault="00382EF2" w:rsidP="005A2EA4">
            <w:pPr>
              <w:pStyle w:val="TableBody"/>
              <w:cnfStyle w:val="000000000000" w:firstRow="0" w:lastRow="0" w:firstColumn="0" w:lastColumn="0" w:oddVBand="0" w:evenVBand="0" w:oddHBand="0" w:evenHBand="0" w:firstRowFirstColumn="0" w:firstRowLastColumn="0" w:lastRowFirstColumn="0" w:lastRowLastColumn="0"/>
              <w:rPr>
                <w:i/>
                <w:noProof/>
              </w:rPr>
            </w:pPr>
            <w:r w:rsidRPr="002A4372">
              <w:rPr>
                <w:i/>
                <w:noProof/>
              </w:rPr>
              <w:t>In</w:t>
            </w:r>
            <w:r w:rsidR="008E2394" w:rsidRPr="002A4372">
              <w:rPr>
                <w:i/>
                <w:noProof/>
              </w:rPr>
              <w:t xml:space="preserve"> </w:t>
            </w:r>
            <w:r w:rsidRPr="002A4372">
              <w:rPr>
                <w:i/>
                <w:noProof/>
              </w:rPr>
              <w:t>situ</w:t>
            </w:r>
          </w:p>
        </w:tc>
        <w:tc>
          <w:tcPr>
            <w:tcW w:w="2581" w:type="dxa"/>
            <w:shd w:val="clear" w:color="auto" w:fill="auto"/>
          </w:tcPr>
          <w:p w14:paraId="7FDAD01C" w14:textId="26912466" w:rsidR="00382EF2" w:rsidRPr="00E263BA" w:rsidRDefault="00382EF2" w:rsidP="00F20842">
            <w:pPr>
              <w:pStyle w:val="TableBody"/>
              <w:cnfStyle w:val="000000000000" w:firstRow="0" w:lastRow="0" w:firstColumn="0" w:lastColumn="0" w:oddVBand="0" w:evenVBand="0" w:oddHBand="0" w:evenHBand="0" w:firstRowFirstColumn="0" w:firstRowLastColumn="0" w:lastRowFirstColumn="0" w:lastRowLastColumn="0"/>
              <w:rPr>
                <w:noProof/>
              </w:rPr>
            </w:pPr>
            <w:r w:rsidRPr="00E263BA">
              <w:rPr>
                <w:noProof/>
              </w:rPr>
              <w:t xml:space="preserve">Quality of bat-ball contact decreased and number of fixations increased in anxiety conditions. </w:t>
            </w:r>
          </w:p>
        </w:tc>
      </w:tr>
    </w:tbl>
    <w:p w14:paraId="3CFCA228" w14:textId="41FE0E9F" w:rsidR="00E842E8" w:rsidRPr="00E263BA" w:rsidRDefault="00E842E8" w:rsidP="00D968FE">
      <w:pPr>
        <w:pStyle w:val="ReferencesHeading1"/>
      </w:pPr>
      <w:r w:rsidRPr="00E263BA">
        <w:t>References</w:t>
      </w:r>
    </w:p>
    <w:p w14:paraId="7EE2103C" w14:textId="11A6B4A1" w:rsidR="00E842E8" w:rsidRPr="00E263BA" w:rsidRDefault="002E39AE" w:rsidP="004A696E">
      <w:pPr>
        <w:pStyle w:val="Reference-Alphabetical"/>
        <w:rPr>
          <w:noProof/>
        </w:rPr>
      </w:pPr>
      <w:r w:rsidRPr="00E263BA">
        <w:rPr>
          <w:noProof/>
        </w:rPr>
        <w:t xml:space="preserve">Abernethy, B. (1990). Anticipation in squash: </w:t>
      </w:r>
      <w:r w:rsidR="00864007" w:rsidRPr="00E263BA">
        <w:rPr>
          <w:noProof/>
        </w:rPr>
        <w:t>D</w:t>
      </w:r>
      <w:r w:rsidRPr="00E263BA">
        <w:rPr>
          <w:noProof/>
        </w:rPr>
        <w:t xml:space="preserve">ifferences in advance cue utilization between expert and novice players. </w:t>
      </w:r>
      <w:r w:rsidR="00E842E8" w:rsidRPr="00E263BA">
        <w:rPr>
          <w:i/>
          <w:noProof/>
        </w:rPr>
        <w:t>Journal of Sports Sciences,</w:t>
      </w:r>
      <w:r w:rsidR="00E842E8" w:rsidRPr="002A4372">
        <w:t xml:space="preserve"> </w:t>
      </w:r>
      <w:r w:rsidR="00E842E8" w:rsidRPr="00E263BA">
        <w:rPr>
          <w:i/>
          <w:noProof/>
        </w:rPr>
        <w:t>8</w:t>
      </w:r>
      <w:r w:rsidRPr="00E263BA">
        <w:rPr>
          <w:noProof/>
        </w:rPr>
        <w:t xml:space="preserve">, </w:t>
      </w:r>
      <w:r w:rsidR="00E842E8" w:rsidRPr="00E263BA">
        <w:rPr>
          <w:noProof/>
        </w:rPr>
        <w:t>17–34</w:t>
      </w:r>
      <w:r w:rsidRPr="00E263BA">
        <w:rPr>
          <w:noProof/>
        </w:rPr>
        <w:t>.</w:t>
      </w:r>
    </w:p>
    <w:p w14:paraId="2ADEA9D1" w14:textId="09002D74" w:rsidR="00E842E8" w:rsidRPr="00E263BA" w:rsidRDefault="002E39AE" w:rsidP="004A696E">
      <w:pPr>
        <w:pStyle w:val="Reference-Alphabetical"/>
        <w:rPr>
          <w:noProof/>
        </w:rPr>
      </w:pPr>
      <w:r w:rsidRPr="00E263BA">
        <w:rPr>
          <w:noProof/>
        </w:rPr>
        <w:t xml:space="preserve">Abernethy, B., Farrow, D., Gorman, A., &amp; Mann, D. L. (2012). Anticipatory behaviour and expert performance. In N. J. Hodges &amp; A. M. Williams (Eds.), </w:t>
      </w:r>
      <w:r w:rsidR="00E842E8" w:rsidRPr="00E263BA">
        <w:rPr>
          <w:i/>
          <w:noProof/>
        </w:rPr>
        <w:t xml:space="preserve">Skill </w:t>
      </w:r>
      <w:r w:rsidR="00161C70" w:rsidRPr="00E263BA">
        <w:rPr>
          <w:i/>
          <w:noProof/>
        </w:rPr>
        <w:t>a</w:t>
      </w:r>
      <w:r w:rsidR="00E842E8" w:rsidRPr="00E263BA">
        <w:rPr>
          <w:i/>
          <w:noProof/>
        </w:rPr>
        <w:t xml:space="preserve">cquisition in </w:t>
      </w:r>
      <w:r w:rsidR="00161C70" w:rsidRPr="00E263BA">
        <w:rPr>
          <w:i/>
          <w:noProof/>
        </w:rPr>
        <w:t>s</w:t>
      </w:r>
      <w:r w:rsidR="00E842E8" w:rsidRPr="00E263BA">
        <w:rPr>
          <w:i/>
          <w:noProof/>
        </w:rPr>
        <w:t xml:space="preserve">port: </w:t>
      </w:r>
      <w:r w:rsidR="00FE4D74" w:rsidRPr="00E263BA">
        <w:rPr>
          <w:i/>
          <w:noProof/>
        </w:rPr>
        <w:t>R</w:t>
      </w:r>
      <w:r w:rsidR="00E842E8" w:rsidRPr="00E263BA">
        <w:rPr>
          <w:i/>
          <w:noProof/>
        </w:rPr>
        <w:t xml:space="preserve">esearch, </w:t>
      </w:r>
      <w:r w:rsidR="00161C70" w:rsidRPr="00E263BA">
        <w:rPr>
          <w:i/>
          <w:noProof/>
        </w:rPr>
        <w:t>t</w:t>
      </w:r>
      <w:r w:rsidR="00E842E8" w:rsidRPr="00E263BA">
        <w:rPr>
          <w:i/>
          <w:noProof/>
        </w:rPr>
        <w:t xml:space="preserve">heory and </w:t>
      </w:r>
      <w:r w:rsidR="00161C70" w:rsidRPr="00E263BA">
        <w:rPr>
          <w:i/>
          <w:noProof/>
        </w:rPr>
        <w:t>p</w:t>
      </w:r>
      <w:r w:rsidR="00E842E8" w:rsidRPr="00E263BA">
        <w:rPr>
          <w:i/>
          <w:noProof/>
        </w:rPr>
        <w:t>ractice</w:t>
      </w:r>
      <w:r w:rsidR="00E842E8" w:rsidRPr="002A4372">
        <w:t xml:space="preserve"> (2nd ed.</w:t>
      </w:r>
      <w:r w:rsidR="003441F4" w:rsidRPr="00E263BA">
        <w:t>,</w:t>
      </w:r>
      <w:r w:rsidRPr="002A4372">
        <w:t xml:space="preserve"> </w:t>
      </w:r>
      <w:r w:rsidRPr="00E263BA">
        <w:rPr>
          <w:noProof/>
        </w:rPr>
        <w:t xml:space="preserve">pp. </w:t>
      </w:r>
      <w:r w:rsidR="00E842E8" w:rsidRPr="00E263BA">
        <w:rPr>
          <w:noProof/>
        </w:rPr>
        <w:t>287–305</w:t>
      </w:r>
      <w:r w:rsidRPr="00E263BA">
        <w:rPr>
          <w:noProof/>
        </w:rPr>
        <w:t>)</w:t>
      </w:r>
      <w:r w:rsidR="003441F4" w:rsidRPr="00E263BA">
        <w:rPr>
          <w:noProof/>
        </w:rPr>
        <w:t>.</w:t>
      </w:r>
      <w:r w:rsidRPr="00E263BA">
        <w:rPr>
          <w:noProof/>
        </w:rPr>
        <w:t xml:space="preserve"> </w:t>
      </w:r>
      <w:r w:rsidR="005E04C5" w:rsidRPr="00E263BA">
        <w:rPr>
          <w:noProof/>
        </w:rPr>
        <w:t xml:space="preserve">New York, NY: </w:t>
      </w:r>
      <w:r w:rsidRPr="00E263BA">
        <w:rPr>
          <w:noProof/>
        </w:rPr>
        <w:t>Routledge.</w:t>
      </w:r>
    </w:p>
    <w:p w14:paraId="2A8BA840" w14:textId="5A988A28" w:rsidR="00E842E8" w:rsidRPr="00E263BA" w:rsidRDefault="002E39AE" w:rsidP="004A696E">
      <w:pPr>
        <w:pStyle w:val="Reference-Alphabetical"/>
        <w:rPr>
          <w:noProof/>
        </w:rPr>
      </w:pPr>
      <w:r w:rsidRPr="00E263BA">
        <w:rPr>
          <w:noProof/>
        </w:rPr>
        <w:t xml:space="preserve">Abernethy, B., &amp; Russell, D. G. (1987). The relationship between expertise and visual search in a racquet sport. </w:t>
      </w:r>
      <w:r w:rsidR="00E842E8" w:rsidRPr="00E263BA">
        <w:rPr>
          <w:i/>
          <w:noProof/>
        </w:rPr>
        <w:t>Human Movement Science,</w:t>
      </w:r>
      <w:r w:rsidR="00E842E8" w:rsidRPr="002A4372">
        <w:t xml:space="preserve"> </w:t>
      </w:r>
      <w:r w:rsidR="00E842E8" w:rsidRPr="00E263BA">
        <w:rPr>
          <w:i/>
          <w:noProof/>
        </w:rPr>
        <w:t>6</w:t>
      </w:r>
      <w:r w:rsidRPr="00E263BA">
        <w:rPr>
          <w:noProof/>
        </w:rPr>
        <w:t xml:space="preserve">, </w:t>
      </w:r>
      <w:r w:rsidR="00E842E8" w:rsidRPr="00E263BA">
        <w:rPr>
          <w:noProof/>
        </w:rPr>
        <w:t>283–319</w:t>
      </w:r>
      <w:r w:rsidRPr="00E263BA">
        <w:rPr>
          <w:noProof/>
        </w:rPr>
        <w:t>.</w:t>
      </w:r>
    </w:p>
    <w:p w14:paraId="1C9053E0" w14:textId="4D51B4C9" w:rsidR="00E842E8" w:rsidRPr="00E263BA" w:rsidRDefault="002E39AE" w:rsidP="004A696E">
      <w:pPr>
        <w:pStyle w:val="Reference-Alphabetical"/>
        <w:rPr>
          <w:noProof/>
        </w:rPr>
      </w:pPr>
      <w:r w:rsidRPr="00E263BA">
        <w:rPr>
          <w:noProof/>
        </w:rPr>
        <w:t xml:space="preserve">Afonso, J., Garganta, J., Mcrobert, A., Williams, A. M., &amp; Mesquita, I. (2012). The perceptual cognitive processes underpinning skilled performance in volleyball: Evidence from eye-movements and verbal reports of thinking involving an in situ representative task. </w:t>
      </w:r>
      <w:r w:rsidR="00E842E8" w:rsidRPr="00E263BA">
        <w:rPr>
          <w:i/>
          <w:noProof/>
        </w:rPr>
        <w:t>Journal of Sports Science &amp; Medicine,</w:t>
      </w:r>
      <w:r w:rsidR="00E842E8" w:rsidRPr="002A4372">
        <w:t xml:space="preserve"> </w:t>
      </w:r>
      <w:r w:rsidR="00E842E8" w:rsidRPr="00E263BA">
        <w:rPr>
          <w:i/>
          <w:noProof/>
        </w:rPr>
        <w:t>11</w:t>
      </w:r>
      <w:r w:rsidRPr="00E263BA">
        <w:rPr>
          <w:noProof/>
        </w:rPr>
        <w:t xml:space="preserve">, </w:t>
      </w:r>
      <w:r w:rsidR="00E842E8" w:rsidRPr="00E263BA">
        <w:rPr>
          <w:noProof/>
        </w:rPr>
        <w:t>339–345</w:t>
      </w:r>
      <w:r w:rsidRPr="00E263BA">
        <w:rPr>
          <w:noProof/>
        </w:rPr>
        <w:t>.</w:t>
      </w:r>
    </w:p>
    <w:p w14:paraId="3FE604CA" w14:textId="11A8EF25" w:rsidR="00E842E8" w:rsidRPr="00E263BA" w:rsidRDefault="002E39AE" w:rsidP="004A696E">
      <w:pPr>
        <w:pStyle w:val="Reference-Alphabetical"/>
        <w:rPr>
          <w:noProof/>
        </w:rPr>
      </w:pPr>
      <w:r w:rsidRPr="00E263BA">
        <w:rPr>
          <w:noProof/>
        </w:rPr>
        <w:t xml:space="preserve">Aks, D. J. (1998). Influence of exercise on visual search: </w:t>
      </w:r>
      <w:r w:rsidR="00864007" w:rsidRPr="00E263BA">
        <w:rPr>
          <w:noProof/>
        </w:rPr>
        <w:t>I</w:t>
      </w:r>
      <w:r w:rsidRPr="00E263BA">
        <w:rPr>
          <w:noProof/>
        </w:rPr>
        <w:t xml:space="preserve">mplications for mediating cognitive mechanisms. </w:t>
      </w:r>
      <w:r w:rsidR="00E842E8" w:rsidRPr="00E263BA">
        <w:rPr>
          <w:i/>
          <w:noProof/>
        </w:rPr>
        <w:t>Perceptual and Motor Skills,</w:t>
      </w:r>
      <w:r w:rsidR="00E842E8" w:rsidRPr="002A4372">
        <w:t xml:space="preserve"> </w:t>
      </w:r>
      <w:r w:rsidR="00E842E8" w:rsidRPr="00E263BA">
        <w:rPr>
          <w:i/>
          <w:noProof/>
        </w:rPr>
        <w:t>87</w:t>
      </w:r>
      <w:r w:rsidRPr="00E263BA">
        <w:rPr>
          <w:noProof/>
        </w:rPr>
        <w:t xml:space="preserve">, </w:t>
      </w:r>
      <w:r w:rsidR="00E842E8" w:rsidRPr="00E263BA">
        <w:rPr>
          <w:noProof/>
        </w:rPr>
        <w:t>771–783</w:t>
      </w:r>
      <w:r w:rsidRPr="00E263BA">
        <w:rPr>
          <w:noProof/>
        </w:rPr>
        <w:t>.</w:t>
      </w:r>
    </w:p>
    <w:p w14:paraId="5B3408DE" w14:textId="567F7E39" w:rsidR="00E842E8" w:rsidRPr="00E263BA" w:rsidRDefault="002E39AE" w:rsidP="004A696E">
      <w:pPr>
        <w:pStyle w:val="Reference-Alphabetical"/>
        <w:rPr>
          <w:noProof/>
        </w:rPr>
      </w:pPr>
      <w:r w:rsidRPr="00E263BA">
        <w:rPr>
          <w:noProof/>
        </w:rPr>
        <w:t xml:space="preserve">Allsop, J., &amp; Gray, R. (2014). Flying under pressure: Effects of anxiety on attention and gaze behavior in aviation. </w:t>
      </w:r>
      <w:r w:rsidR="00E842E8" w:rsidRPr="00E263BA">
        <w:rPr>
          <w:i/>
          <w:noProof/>
        </w:rPr>
        <w:t>Journal of Applied Research in Memory and Cognition,</w:t>
      </w:r>
      <w:r w:rsidR="00E842E8" w:rsidRPr="002A4372">
        <w:t xml:space="preserve"> </w:t>
      </w:r>
      <w:r w:rsidR="00E842E8" w:rsidRPr="00E263BA">
        <w:rPr>
          <w:i/>
          <w:noProof/>
        </w:rPr>
        <w:t>3</w:t>
      </w:r>
      <w:r w:rsidRPr="00E263BA">
        <w:rPr>
          <w:noProof/>
        </w:rPr>
        <w:t xml:space="preserve">(2), </w:t>
      </w:r>
      <w:r w:rsidR="00E842E8" w:rsidRPr="00E263BA">
        <w:rPr>
          <w:noProof/>
        </w:rPr>
        <w:t>63–71</w:t>
      </w:r>
      <w:r w:rsidRPr="00E263BA">
        <w:rPr>
          <w:noProof/>
        </w:rPr>
        <w:t>.</w:t>
      </w:r>
    </w:p>
    <w:p w14:paraId="50E8BD27" w14:textId="66DC6E3D" w:rsidR="00E842E8" w:rsidRPr="00E263BA" w:rsidRDefault="002E39AE" w:rsidP="004A696E">
      <w:pPr>
        <w:pStyle w:val="Reference-Alphabetical"/>
        <w:rPr>
          <w:noProof/>
        </w:rPr>
      </w:pPr>
      <w:r w:rsidRPr="00E263BA">
        <w:rPr>
          <w:noProof/>
        </w:rPr>
        <w:t>Bahill, A. T., &amp; LaRitz, T. (1984). Why can</w:t>
      </w:r>
      <w:r w:rsidR="00437DDF" w:rsidRPr="00E263BA">
        <w:rPr>
          <w:noProof/>
        </w:rPr>
        <w:t>’</w:t>
      </w:r>
      <w:r w:rsidRPr="00E263BA">
        <w:rPr>
          <w:noProof/>
        </w:rPr>
        <w:t xml:space="preserve">t batters keep their eyes on the ball? </w:t>
      </w:r>
      <w:r w:rsidR="00E842E8" w:rsidRPr="00E263BA">
        <w:rPr>
          <w:i/>
          <w:noProof/>
        </w:rPr>
        <w:t>American Scientist,</w:t>
      </w:r>
      <w:r w:rsidR="00E842E8" w:rsidRPr="002A4372">
        <w:t xml:space="preserve"> </w:t>
      </w:r>
      <w:r w:rsidR="00E842E8" w:rsidRPr="00E263BA">
        <w:rPr>
          <w:i/>
          <w:noProof/>
        </w:rPr>
        <w:t>72</w:t>
      </w:r>
      <w:r w:rsidRPr="00E263BA">
        <w:rPr>
          <w:noProof/>
        </w:rPr>
        <w:t xml:space="preserve">, </w:t>
      </w:r>
      <w:r w:rsidR="00E842E8" w:rsidRPr="00E263BA">
        <w:rPr>
          <w:noProof/>
        </w:rPr>
        <w:t>249–253</w:t>
      </w:r>
      <w:r w:rsidRPr="00E263BA">
        <w:rPr>
          <w:noProof/>
        </w:rPr>
        <w:t>.</w:t>
      </w:r>
    </w:p>
    <w:p w14:paraId="12DFC08B" w14:textId="7B905FC7" w:rsidR="00E842E8" w:rsidRPr="00E263BA" w:rsidRDefault="002E39AE" w:rsidP="004A696E">
      <w:pPr>
        <w:pStyle w:val="Reference-Alphabetical"/>
        <w:rPr>
          <w:noProof/>
        </w:rPr>
      </w:pPr>
      <w:r w:rsidRPr="00E263BA">
        <w:rPr>
          <w:noProof/>
        </w:rPr>
        <w:t xml:space="preserve">Brenner, E., &amp; Smeets, J. B. J. (2011). Continuous visual control of interception. </w:t>
      </w:r>
      <w:r w:rsidR="00E842E8" w:rsidRPr="00E263BA">
        <w:rPr>
          <w:i/>
          <w:noProof/>
        </w:rPr>
        <w:t>Human Movement Science,</w:t>
      </w:r>
      <w:r w:rsidR="00E842E8" w:rsidRPr="002A4372">
        <w:t xml:space="preserve"> </w:t>
      </w:r>
      <w:r w:rsidR="00E842E8" w:rsidRPr="00E263BA">
        <w:rPr>
          <w:i/>
          <w:noProof/>
        </w:rPr>
        <w:t>30</w:t>
      </w:r>
      <w:r w:rsidRPr="00E263BA">
        <w:rPr>
          <w:noProof/>
        </w:rPr>
        <w:t xml:space="preserve">, </w:t>
      </w:r>
      <w:r w:rsidR="00E842E8" w:rsidRPr="00E263BA">
        <w:rPr>
          <w:noProof/>
        </w:rPr>
        <w:t>475–494</w:t>
      </w:r>
      <w:r w:rsidRPr="00E263BA">
        <w:rPr>
          <w:noProof/>
        </w:rPr>
        <w:t>.</w:t>
      </w:r>
    </w:p>
    <w:p w14:paraId="323134A2" w14:textId="317E15B8" w:rsidR="00E842E8" w:rsidRPr="00E263BA" w:rsidRDefault="002E39AE" w:rsidP="004A696E">
      <w:pPr>
        <w:pStyle w:val="Reference-Alphabetical"/>
        <w:rPr>
          <w:noProof/>
        </w:rPr>
      </w:pPr>
      <w:r w:rsidRPr="00E263BA">
        <w:rPr>
          <w:noProof/>
        </w:rPr>
        <w:t xml:space="preserve">Bullock, T., &amp; Giesbrecht, B. (2014). Acute exercise and aerobic fitness influence selective attention during visual search. </w:t>
      </w:r>
      <w:r w:rsidR="00E842E8" w:rsidRPr="00E263BA">
        <w:rPr>
          <w:i/>
          <w:noProof/>
        </w:rPr>
        <w:t>Frontiers in Psychology,</w:t>
      </w:r>
      <w:r w:rsidR="00E842E8" w:rsidRPr="002A4372">
        <w:t xml:space="preserve"> </w:t>
      </w:r>
      <w:r w:rsidR="00E842E8" w:rsidRPr="00E263BA">
        <w:rPr>
          <w:i/>
          <w:noProof/>
        </w:rPr>
        <w:t>5</w:t>
      </w:r>
      <w:r w:rsidR="00437DDF" w:rsidRPr="00E263BA">
        <w:rPr>
          <w:noProof/>
        </w:rPr>
        <w:t>,</w:t>
      </w:r>
      <w:r w:rsidR="00864007" w:rsidRPr="00E263BA">
        <w:rPr>
          <w:noProof/>
        </w:rPr>
        <w:t xml:space="preserve"> </w:t>
      </w:r>
      <w:r w:rsidRPr="00E263BA">
        <w:rPr>
          <w:noProof/>
        </w:rPr>
        <w:t>1290.</w:t>
      </w:r>
    </w:p>
    <w:p w14:paraId="7DEBFFB3" w14:textId="267CCB9C" w:rsidR="00E842E8" w:rsidRPr="00E263BA" w:rsidRDefault="002E39AE" w:rsidP="004A696E">
      <w:pPr>
        <w:pStyle w:val="Reference-Alphabetical"/>
        <w:rPr>
          <w:noProof/>
        </w:rPr>
      </w:pPr>
      <w:r w:rsidRPr="00E263BA">
        <w:rPr>
          <w:noProof/>
        </w:rPr>
        <w:t xml:space="preserve">Button, C., Dicks, M., Haines, R., Barker, R., &amp; Davids, K. (2011). Statistical modelling of gaze behaviour as categorical time series: </w:t>
      </w:r>
      <w:r w:rsidR="00864007" w:rsidRPr="00E263BA">
        <w:rPr>
          <w:noProof/>
        </w:rPr>
        <w:t>W</w:t>
      </w:r>
      <w:r w:rsidRPr="00E263BA">
        <w:rPr>
          <w:noProof/>
        </w:rPr>
        <w:t xml:space="preserve">hat you should watch to save soccer penalties. </w:t>
      </w:r>
      <w:r w:rsidR="00E842E8" w:rsidRPr="00E263BA">
        <w:rPr>
          <w:i/>
          <w:noProof/>
        </w:rPr>
        <w:t>Cognitive Processing,</w:t>
      </w:r>
      <w:r w:rsidR="00E842E8" w:rsidRPr="002A4372">
        <w:t xml:space="preserve"> </w:t>
      </w:r>
      <w:r w:rsidR="00E842E8" w:rsidRPr="00E263BA">
        <w:rPr>
          <w:i/>
          <w:noProof/>
        </w:rPr>
        <w:t>12</w:t>
      </w:r>
      <w:r w:rsidRPr="00E263BA">
        <w:rPr>
          <w:noProof/>
        </w:rPr>
        <w:t xml:space="preserve">, </w:t>
      </w:r>
      <w:r w:rsidR="00E842E8" w:rsidRPr="00E263BA">
        <w:rPr>
          <w:noProof/>
        </w:rPr>
        <w:t>235–244</w:t>
      </w:r>
      <w:r w:rsidRPr="00E263BA">
        <w:rPr>
          <w:noProof/>
        </w:rPr>
        <w:t>.</w:t>
      </w:r>
    </w:p>
    <w:p w14:paraId="3C2E4A07" w14:textId="25D9661C" w:rsidR="00E842E8" w:rsidRPr="00E263BA" w:rsidRDefault="002E39AE" w:rsidP="004A696E">
      <w:pPr>
        <w:pStyle w:val="Reference-Alphabetical"/>
        <w:rPr>
          <w:noProof/>
        </w:rPr>
      </w:pPr>
      <w:r w:rsidRPr="00E263BA">
        <w:rPr>
          <w:noProof/>
        </w:rPr>
        <w:t xml:space="preserve">Campbell, F. W., &amp; Wurtz, R. H. (1978). Saccadic omission: </w:t>
      </w:r>
      <w:r w:rsidR="00864007" w:rsidRPr="00E263BA">
        <w:rPr>
          <w:noProof/>
        </w:rPr>
        <w:t>W</w:t>
      </w:r>
      <w:r w:rsidRPr="00E263BA">
        <w:rPr>
          <w:noProof/>
        </w:rPr>
        <w:t xml:space="preserve">hy we do not see a grey-out during a saccadic eye movement. </w:t>
      </w:r>
      <w:r w:rsidR="00E842E8" w:rsidRPr="00E263BA">
        <w:rPr>
          <w:i/>
          <w:noProof/>
        </w:rPr>
        <w:t>Vision Research,</w:t>
      </w:r>
      <w:r w:rsidR="00E842E8" w:rsidRPr="002A4372">
        <w:t xml:space="preserve"> </w:t>
      </w:r>
      <w:r w:rsidR="00E842E8" w:rsidRPr="00E263BA">
        <w:rPr>
          <w:i/>
          <w:noProof/>
        </w:rPr>
        <w:t>18</w:t>
      </w:r>
      <w:r w:rsidRPr="00E263BA">
        <w:rPr>
          <w:noProof/>
        </w:rPr>
        <w:t xml:space="preserve">, </w:t>
      </w:r>
      <w:r w:rsidR="00E842E8" w:rsidRPr="00E263BA">
        <w:rPr>
          <w:noProof/>
        </w:rPr>
        <w:t>1297–1303</w:t>
      </w:r>
      <w:r w:rsidRPr="00E263BA">
        <w:rPr>
          <w:noProof/>
        </w:rPr>
        <w:t>.</w:t>
      </w:r>
    </w:p>
    <w:p w14:paraId="1F97282F" w14:textId="25F66360" w:rsidR="00E842E8" w:rsidRPr="00E263BA" w:rsidRDefault="002E39AE" w:rsidP="004A696E">
      <w:pPr>
        <w:pStyle w:val="Reference-Alphabetical"/>
        <w:rPr>
          <w:noProof/>
        </w:rPr>
      </w:pPr>
      <w:r w:rsidRPr="00E263BA">
        <w:rPr>
          <w:noProof/>
        </w:rPr>
        <w:t xml:space="preserve">Casanova, F., Garganta, J., Silva, G., Alves, A., Oliveira, J., &amp; Williams, A. M. (2013). Effects of prolonged intermittent exercise on perceptual-cognitive processes. </w:t>
      </w:r>
      <w:r w:rsidR="00E842E8" w:rsidRPr="00E263BA">
        <w:rPr>
          <w:i/>
          <w:noProof/>
        </w:rPr>
        <w:t>Medicine &amp; Science in Sports &amp; Exercise,</w:t>
      </w:r>
      <w:r w:rsidR="00E842E8" w:rsidRPr="002A4372">
        <w:t xml:space="preserve"> </w:t>
      </w:r>
      <w:r w:rsidR="00E842E8" w:rsidRPr="00E263BA">
        <w:rPr>
          <w:i/>
          <w:noProof/>
        </w:rPr>
        <w:t>45</w:t>
      </w:r>
      <w:r w:rsidRPr="00E263BA">
        <w:rPr>
          <w:noProof/>
        </w:rPr>
        <w:t>, 1610</w:t>
      </w:r>
      <w:r w:rsidR="00E842E8" w:rsidRPr="00E263BA">
        <w:rPr>
          <w:noProof/>
        </w:rPr>
        <w:t>–</w:t>
      </w:r>
      <w:r w:rsidRPr="00E263BA">
        <w:rPr>
          <w:noProof/>
        </w:rPr>
        <w:t>1617.</w:t>
      </w:r>
    </w:p>
    <w:p w14:paraId="2186D50E" w14:textId="226C7F03" w:rsidR="00E842E8" w:rsidRPr="00E263BA" w:rsidRDefault="002E39AE" w:rsidP="004A696E">
      <w:pPr>
        <w:pStyle w:val="Reference-Alphabetical"/>
        <w:rPr>
          <w:noProof/>
        </w:rPr>
      </w:pPr>
      <w:r w:rsidRPr="00E263BA">
        <w:rPr>
          <w:noProof/>
        </w:rPr>
        <w:t>Cauraugh, J. H., &amp; Janelle, C. M. (2002). Visual search and cue utilization in racquet sports. In K. Davids, G. Savelsberg, S. J. Bennett</w:t>
      </w:r>
      <w:r w:rsidR="00437DDF" w:rsidRPr="00E263BA">
        <w:rPr>
          <w:noProof/>
        </w:rPr>
        <w:t>,</w:t>
      </w:r>
      <w:r w:rsidRPr="00E263BA">
        <w:rPr>
          <w:noProof/>
        </w:rPr>
        <w:t xml:space="preserve"> &amp; J. Van der Kamp (Eds.), </w:t>
      </w:r>
      <w:r w:rsidR="00E842E8" w:rsidRPr="00E263BA">
        <w:rPr>
          <w:i/>
          <w:noProof/>
        </w:rPr>
        <w:t>Interceptive actions in sport: Information and movement</w:t>
      </w:r>
      <w:r w:rsidRPr="00E263BA">
        <w:rPr>
          <w:noProof/>
        </w:rPr>
        <w:t xml:space="preserve"> (pp. </w:t>
      </w:r>
      <w:r w:rsidR="00E842E8" w:rsidRPr="00E263BA">
        <w:rPr>
          <w:noProof/>
        </w:rPr>
        <w:t>64–89</w:t>
      </w:r>
      <w:r w:rsidRPr="00E263BA">
        <w:rPr>
          <w:noProof/>
        </w:rPr>
        <w:t>). London</w:t>
      </w:r>
      <w:r w:rsidR="00127144" w:rsidRPr="00E263BA">
        <w:t>, UK</w:t>
      </w:r>
      <w:r w:rsidRPr="00E263BA">
        <w:rPr>
          <w:noProof/>
        </w:rPr>
        <w:t>: Routledge.</w:t>
      </w:r>
    </w:p>
    <w:p w14:paraId="6E32F917" w14:textId="15D55DFE" w:rsidR="00E842E8" w:rsidRPr="00E263BA" w:rsidRDefault="002E39AE" w:rsidP="004A696E">
      <w:pPr>
        <w:pStyle w:val="Reference-Alphabetical"/>
        <w:rPr>
          <w:noProof/>
        </w:rPr>
      </w:pPr>
      <w:r w:rsidRPr="00E263BA">
        <w:rPr>
          <w:noProof/>
        </w:rPr>
        <w:t xml:space="preserve">Causer, J., Hayes, S. J., Hooper, J. M., &amp; Bennett, S. J. (2017). Quiet eye facilitates sensorimotor preprograming and online control of precision aiming in golf putting. </w:t>
      </w:r>
      <w:r w:rsidR="00E842E8" w:rsidRPr="00E263BA">
        <w:rPr>
          <w:i/>
          <w:noProof/>
        </w:rPr>
        <w:t>Cognitive Processing,</w:t>
      </w:r>
      <w:r w:rsidR="00E842E8" w:rsidRPr="002A4372">
        <w:t xml:space="preserve"> </w:t>
      </w:r>
      <w:r w:rsidR="00E842E8" w:rsidRPr="00E263BA">
        <w:rPr>
          <w:i/>
          <w:noProof/>
        </w:rPr>
        <w:t>18</w:t>
      </w:r>
      <w:r w:rsidRPr="00E263BA">
        <w:rPr>
          <w:noProof/>
        </w:rPr>
        <w:t xml:space="preserve">, </w:t>
      </w:r>
      <w:r w:rsidR="00E842E8" w:rsidRPr="00E263BA">
        <w:rPr>
          <w:noProof/>
        </w:rPr>
        <w:t>47–54</w:t>
      </w:r>
      <w:r w:rsidRPr="00E263BA">
        <w:rPr>
          <w:noProof/>
        </w:rPr>
        <w:t>.</w:t>
      </w:r>
    </w:p>
    <w:p w14:paraId="4D166AF9" w14:textId="46D85C9B" w:rsidR="00E842E8" w:rsidRPr="00E263BA" w:rsidRDefault="002E39AE" w:rsidP="004A696E">
      <w:pPr>
        <w:pStyle w:val="Reference-Alphabetical"/>
        <w:rPr>
          <w:noProof/>
        </w:rPr>
      </w:pPr>
      <w:r w:rsidRPr="00E263BA">
        <w:rPr>
          <w:noProof/>
        </w:rPr>
        <w:t xml:space="preserve">Causer, J., Holmes, P. S., Smith, N. C., &amp; Williams, A. M. (2011). Anxiety, movement kinematics, and visual attention in elite-level performers. </w:t>
      </w:r>
      <w:r w:rsidR="00E842E8" w:rsidRPr="00E263BA">
        <w:rPr>
          <w:i/>
          <w:noProof/>
        </w:rPr>
        <w:t>Emotion,</w:t>
      </w:r>
      <w:r w:rsidR="00E842E8" w:rsidRPr="002A4372">
        <w:t xml:space="preserve"> </w:t>
      </w:r>
      <w:r w:rsidR="00E842E8" w:rsidRPr="00E263BA">
        <w:rPr>
          <w:i/>
          <w:noProof/>
        </w:rPr>
        <w:t>11</w:t>
      </w:r>
      <w:r w:rsidRPr="00E263BA">
        <w:rPr>
          <w:noProof/>
        </w:rPr>
        <w:t xml:space="preserve">, </w:t>
      </w:r>
      <w:r w:rsidR="00E842E8" w:rsidRPr="00E263BA">
        <w:rPr>
          <w:noProof/>
        </w:rPr>
        <w:t>595–602</w:t>
      </w:r>
      <w:r w:rsidRPr="00E263BA">
        <w:rPr>
          <w:noProof/>
        </w:rPr>
        <w:t>.</w:t>
      </w:r>
    </w:p>
    <w:p w14:paraId="17FB4AB0" w14:textId="0C3A804A" w:rsidR="00E842E8" w:rsidRPr="00E263BA" w:rsidRDefault="002E39AE" w:rsidP="004A696E">
      <w:pPr>
        <w:pStyle w:val="Reference-Alphabetical"/>
        <w:rPr>
          <w:noProof/>
        </w:rPr>
      </w:pPr>
      <w:r w:rsidRPr="00E263BA">
        <w:rPr>
          <w:noProof/>
        </w:rPr>
        <w:t xml:space="preserve">Chang, Y.-K., Labban, J., Gapin, J., &amp; Etnier, J. L. (2012). The effects of acute exercise on cognitive performance: </w:t>
      </w:r>
      <w:r w:rsidR="00864007" w:rsidRPr="00E263BA">
        <w:rPr>
          <w:noProof/>
        </w:rPr>
        <w:t>A</w:t>
      </w:r>
      <w:r w:rsidRPr="00E263BA">
        <w:rPr>
          <w:noProof/>
        </w:rPr>
        <w:t xml:space="preserve"> meta-analysis. </w:t>
      </w:r>
      <w:r w:rsidR="00E842E8" w:rsidRPr="00E263BA">
        <w:rPr>
          <w:i/>
          <w:noProof/>
        </w:rPr>
        <w:t>Brain Research,</w:t>
      </w:r>
      <w:r w:rsidR="00E842E8" w:rsidRPr="002A4372">
        <w:t xml:space="preserve"> </w:t>
      </w:r>
      <w:r w:rsidR="00E842E8" w:rsidRPr="00E263BA">
        <w:rPr>
          <w:i/>
          <w:noProof/>
        </w:rPr>
        <w:t>1453</w:t>
      </w:r>
      <w:r w:rsidRPr="00E263BA">
        <w:rPr>
          <w:noProof/>
        </w:rPr>
        <w:t xml:space="preserve">, </w:t>
      </w:r>
      <w:r w:rsidR="00E842E8" w:rsidRPr="00E263BA">
        <w:rPr>
          <w:noProof/>
        </w:rPr>
        <w:t>87–101</w:t>
      </w:r>
      <w:r w:rsidRPr="00E263BA">
        <w:rPr>
          <w:noProof/>
        </w:rPr>
        <w:t>.</w:t>
      </w:r>
    </w:p>
    <w:p w14:paraId="5800D34C" w14:textId="52D7C743" w:rsidR="00E842E8" w:rsidRPr="00E263BA" w:rsidRDefault="002E39AE" w:rsidP="004A696E">
      <w:pPr>
        <w:pStyle w:val="Reference-Alphabetical"/>
        <w:rPr>
          <w:noProof/>
        </w:rPr>
      </w:pPr>
      <w:r w:rsidRPr="00E263BA">
        <w:rPr>
          <w:noProof/>
        </w:rPr>
        <w:t>Cristino, F., Math</w:t>
      </w:r>
      <w:r w:rsidR="00E842E8" w:rsidRPr="00E263BA">
        <w:rPr>
          <w:noProof/>
        </w:rPr>
        <w:t>ô</w:t>
      </w:r>
      <w:r w:rsidRPr="00E263BA">
        <w:rPr>
          <w:noProof/>
        </w:rPr>
        <w:t xml:space="preserve">t, S., Theeuwes, J., &amp; Gilchrist, I. D. (2010). ScanMatch: A novel method for comparing fixation sequences. </w:t>
      </w:r>
      <w:r w:rsidR="00E842E8" w:rsidRPr="00E263BA">
        <w:rPr>
          <w:i/>
          <w:noProof/>
        </w:rPr>
        <w:t>Behavior Research Methods,</w:t>
      </w:r>
      <w:r w:rsidR="00E842E8" w:rsidRPr="002A4372">
        <w:t xml:space="preserve"> </w:t>
      </w:r>
      <w:r w:rsidR="00E842E8" w:rsidRPr="00E263BA">
        <w:rPr>
          <w:i/>
          <w:noProof/>
        </w:rPr>
        <w:t>42</w:t>
      </w:r>
      <w:r w:rsidRPr="00E263BA">
        <w:rPr>
          <w:noProof/>
        </w:rPr>
        <w:t xml:space="preserve">, </w:t>
      </w:r>
      <w:r w:rsidR="00E842E8" w:rsidRPr="00E263BA">
        <w:rPr>
          <w:noProof/>
        </w:rPr>
        <w:t>692–700</w:t>
      </w:r>
      <w:r w:rsidRPr="00E263BA">
        <w:rPr>
          <w:noProof/>
        </w:rPr>
        <w:t>.</w:t>
      </w:r>
    </w:p>
    <w:p w14:paraId="2C80EBCC" w14:textId="2D222CA0" w:rsidR="00E842E8" w:rsidRPr="00E263BA" w:rsidRDefault="002E39AE" w:rsidP="004A696E">
      <w:pPr>
        <w:pStyle w:val="Reference-Alphabetical"/>
        <w:rPr>
          <w:noProof/>
        </w:rPr>
      </w:pPr>
      <w:r w:rsidRPr="00E263BA">
        <w:rPr>
          <w:noProof/>
        </w:rPr>
        <w:t xml:space="preserve">Dicks, M., Button, C., &amp; Davids, K. (2010). Examination of gaze behaviors under in situ and video simulation task constraints reveals differences in information pickup for perception and action. </w:t>
      </w:r>
      <w:r w:rsidR="00E842E8" w:rsidRPr="00E263BA">
        <w:rPr>
          <w:i/>
          <w:noProof/>
        </w:rPr>
        <w:t>Attention, Perception, &amp; Psychophysics,</w:t>
      </w:r>
      <w:r w:rsidR="00E842E8" w:rsidRPr="002A4372">
        <w:t xml:space="preserve"> </w:t>
      </w:r>
      <w:r w:rsidR="00E842E8" w:rsidRPr="00E263BA">
        <w:rPr>
          <w:i/>
          <w:noProof/>
        </w:rPr>
        <w:t>72</w:t>
      </w:r>
      <w:r w:rsidRPr="00E263BA">
        <w:rPr>
          <w:noProof/>
        </w:rPr>
        <w:t xml:space="preserve">, </w:t>
      </w:r>
      <w:r w:rsidR="00E842E8" w:rsidRPr="00E263BA">
        <w:rPr>
          <w:noProof/>
        </w:rPr>
        <w:t>706–720</w:t>
      </w:r>
      <w:r w:rsidRPr="00E263BA">
        <w:rPr>
          <w:noProof/>
        </w:rPr>
        <w:t>.</w:t>
      </w:r>
    </w:p>
    <w:p w14:paraId="5D2979A0" w14:textId="42E2381C" w:rsidR="00E842E8" w:rsidRPr="00E263BA" w:rsidRDefault="002E39AE" w:rsidP="004A696E">
      <w:pPr>
        <w:pStyle w:val="Reference-Alphabetical"/>
        <w:rPr>
          <w:noProof/>
        </w:rPr>
      </w:pPr>
      <w:r w:rsidRPr="00E263BA">
        <w:rPr>
          <w:noProof/>
        </w:rPr>
        <w:t xml:space="preserve">Dicks, M., Button, C., Davids, K., Chow, J. Y., &amp; Van der Kamp, J. (2017). Keeping an eye on noisy movements: On different approaches to perceptual-motor skill research and training. </w:t>
      </w:r>
      <w:r w:rsidR="00E842E8" w:rsidRPr="00E263BA">
        <w:rPr>
          <w:i/>
          <w:noProof/>
        </w:rPr>
        <w:t>Sports Medicine,</w:t>
      </w:r>
      <w:r w:rsidR="00E842E8" w:rsidRPr="002A4372">
        <w:t xml:space="preserve"> </w:t>
      </w:r>
      <w:r w:rsidR="00E842E8" w:rsidRPr="00E263BA">
        <w:rPr>
          <w:i/>
          <w:noProof/>
        </w:rPr>
        <w:t>47</w:t>
      </w:r>
      <w:r w:rsidRPr="00E263BA">
        <w:rPr>
          <w:noProof/>
        </w:rPr>
        <w:t xml:space="preserve">, </w:t>
      </w:r>
      <w:r w:rsidR="00E842E8" w:rsidRPr="00E263BA">
        <w:rPr>
          <w:noProof/>
        </w:rPr>
        <w:t>575–581</w:t>
      </w:r>
      <w:r w:rsidRPr="00E263BA">
        <w:rPr>
          <w:noProof/>
        </w:rPr>
        <w:t>.</w:t>
      </w:r>
    </w:p>
    <w:p w14:paraId="79A6FEF3" w14:textId="4A54CF70" w:rsidR="00E842E8" w:rsidRPr="00E263BA" w:rsidRDefault="002E39AE" w:rsidP="004A696E">
      <w:pPr>
        <w:pStyle w:val="Reference-Alphabetical"/>
        <w:rPr>
          <w:noProof/>
        </w:rPr>
      </w:pPr>
      <w:r w:rsidRPr="00E263BA">
        <w:rPr>
          <w:noProof/>
        </w:rPr>
        <w:t xml:space="preserve">Ericsson, K. A., &amp; Kintsch, W. (1995). Long-term working memory. </w:t>
      </w:r>
      <w:r w:rsidR="00E842E8" w:rsidRPr="00E263BA">
        <w:rPr>
          <w:i/>
          <w:noProof/>
        </w:rPr>
        <w:t>Psychological Review,</w:t>
      </w:r>
      <w:r w:rsidR="00E842E8" w:rsidRPr="002A4372">
        <w:t xml:space="preserve"> </w:t>
      </w:r>
      <w:r w:rsidR="00E842E8" w:rsidRPr="00E263BA">
        <w:rPr>
          <w:i/>
          <w:noProof/>
        </w:rPr>
        <w:t>102</w:t>
      </w:r>
      <w:r w:rsidRPr="00E263BA">
        <w:rPr>
          <w:noProof/>
        </w:rPr>
        <w:t xml:space="preserve">, </w:t>
      </w:r>
      <w:r w:rsidR="00E842E8" w:rsidRPr="00E263BA">
        <w:rPr>
          <w:noProof/>
        </w:rPr>
        <w:t>211–245</w:t>
      </w:r>
      <w:r w:rsidRPr="00E263BA">
        <w:rPr>
          <w:noProof/>
        </w:rPr>
        <w:t>.</w:t>
      </w:r>
    </w:p>
    <w:p w14:paraId="230A5E11" w14:textId="4CD8D21C" w:rsidR="00E842E8" w:rsidRPr="00E263BA" w:rsidRDefault="002E39AE" w:rsidP="004A696E">
      <w:pPr>
        <w:pStyle w:val="Reference-Alphabetical"/>
        <w:rPr>
          <w:noProof/>
        </w:rPr>
      </w:pPr>
      <w:r w:rsidRPr="00E263BA">
        <w:rPr>
          <w:noProof/>
        </w:rPr>
        <w:t xml:space="preserve">Gibson, J. J. (1979). </w:t>
      </w:r>
      <w:r w:rsidR="00E842E8" w:rsidRPr="00E263BA">
        <w:rPr>
          <w:i/>
          <w:noProof/>
        </w:rPr>
        <w:t>The ecological approach to visual perception</w:t>
      </w:r>
      <w:r w:rsidRPr="00E263BA">
        <w:rPr>
          <w:noProof/>
        </w:rPr>
        <w:t>. Boston</w:t>
      </w:r>
      <w:r w:rsidR="00437DDF" w:rsidRPr="00E263BA">
        <w:rPr>
          <w:noProof/>
        </w:rPr>
        <w:t>, MA</w:t>
      </w:r>
      <w:r w:rsidRPr="00E263BA">
        <w:rPr>
          <w:noProof/>
        </w:rPr>
        <w:t>: Houghton Mifflin.</w:t>
      </w:r>
    </w:p>
    <w:p w14:paraId="04D7ACB1" w14:textId="638F0618" w:rsidR="00E842E8" w:rsidRPr="00E263BA" w:rsidRDefault="002E39AE" w:rsidP="004A696E">
      <w:pPr>
        <w:pStyle w:val="Reference-Alphabetical"/>
        <w:rPr>
          <w:noProof/>
        </w:rPr>
      </w:pPr>
      <w:r w:rsidRPr="00E263BA">
        <w:rPr>
          <w:noProof/>
        </w:rPr>
        <w:t xml:space="preserve">Goulet, C., Bard, C., &amp; Fleury, M. (1989). Expertise differences in preparing to return a tennis serve: </w:t>
      </w:r>
      <w:r w:rsidR="00864007" w:rsidRPr="00E263BA">
        <w:rPr>
          <w:noProof/>
        </w:rPr>
        <w:t>A</w:t>
      </w:r>
      <w:r w:rsidRPr="00E263BA">
        <w:rPr>
          <w:noProof/>
        </w:rPr>
        <w:t xml:space="preserve"> visual information processing approach. </w:t>
      </w:r>
      <w:r w:rsidR="00E842E8" w:rsidRPr="00E263BA">
        <w:rPr>
          <w:i/>
          <w:noProof/>
        </w:rPr>
        <w:t>Journal of Sport and Exercise Psychology,</w:t>
      </w:r>
      <w:r w:rsidR="00E842E8" w:rsidRPr="002A4372">
        <w:t xml:space="preserve"> </w:t>
      </w:r>
      <w:r w:rsidR="00E842E8" w:rsidRPr="00E263BA">
        <w:rPr>
          <w:i/>
          <w:noProof/>
        </w:rPr>
        <w:t>11</w:t>
      </w:r>
      <w:r w:rsidRPr="00E263BA">
        <w:rPr>
          <w:noProof/>
        </w:rPr>
        <w:t xml:space="preserve">, </w:t>
      </w:r>
      <w:r w:rsidR="00E842E8" w:rsidRPr="00E263BA">
        <w:rPr>
          <w:noProof/>
        </w:rPr>
        <w:t>382–398</w:t>
      </w:r>
      <w:r w:rsidRPr="00E263BA">
        <w:rPr>
          <w:noProof/>
        </w:rPr>
        <w:t>.</w:t>
      </w:r>
    </w:p>
    <w:p w14:paraId="23F09EF6" w14:textId="046CA385" w:rsidR="00E842E8" w:rsidRPr="00E263BA" w:rsidRDefault="002E39AE" w:rsidP="004A696E">
      <w:pPr>
        <w:pStyle w:val="Reference-Alphabetical"/>
        <w:rPr>
          <w:noProof/>
        </w:rPr>
      </w:pPr>
      <w:r w:rsidRPr="00E263BA">
        <w:rPr>
          <w:noProof/>
        </w:rPr>
        <w:t xml:space="preserve">Gray, R. (2014). Embodied perception in sport. </w:t>
      </w:r>
      <w:r w:rsidR="00E842E8" w:rsidRPr="002A4372">
        <w:rPr>
          <w:i/>
          <w:noProof/>
        </w:rPr>
        <w:t>International Review of Sport and Exercise Psychology,</w:t>
      </w:r>
      <w:r w:rsidR="00E842E8" w:rsidRPr="00E263BA">
        <w:rPr>
          <w:noProof/>
        </w:rPr>
        <w:t xml:space="preserve"> </w:t>
      </w:r>
      <w:r w:rsidR="00E842E8" w:rsidRPr="002A4372">
        <w:rPr>
          <w:i/>
          <w:noProof/>
        </w:rPr>
        <w:t>7</w:t>
      </w:r>
      <w:r w:rsidRPr="00E263BA">
        <w:rPr>
          <w:noProof/>
        </w:rPr>
        <w:t xml:space="preserve">, </w:t>
      </w:r>
      <w:r w:rsidR="00E842E8" w:rsidRPr="00E263BA">
        <w:rPr>
          <w:noProof/>
        </w:rPr>
        <w:t>72–86</w:t>
      </w:r>
      <w:r w:rsidRPr="00E263BA">
        <w:rPr>
          <w:noProof/>
        </w:rPr>
        <w:t>.</w:t>
      </w:r>
    </w:p>
    <w:p w14:paraId="197647BC" w14:textId="061394BB" w:rsidR="00E842E8" w:rsidRPr="00E263BA" w:rsidRDefault="002E39AE" w:rsidP="004A696E">
      <w:pPr>
        <w:pStyle w:val="Reference-Alphabetical"/>
        <w:rPr>
          <w:noProof/>
        </w:rPr>
      </w:pPr>
      <w:r w:rsidRPr="00E263BA">
        <w:rPr>
          <w:noProof/>
        </w:rPr>
        <w:t xml:space="preserve">Helsen, W. F., &amp; Starkes, J. L. (1999). A multidimensional approach to skilled perception and performance in sport. </w:t>
      </w:r>
      <w:r w:rsidR="00E842E8" w:rsidRPr="00E263BA">
        <w:rPr>
          <w:i/>
          <w:noProof/>
        </w:rPr>
        <w:t>Applied Cognitive Psychology,</w:t>
      </w:r>
      <w:r w:rsidR="00E842E8" w:rsidRPr="002A4372">
        <w:t xml:space="preserve"> </w:t>
      </w:r>
      <w:r w:rsidR="00E842E8" w:rsidRPr="00E263BA">
        <w:rPr>
          <w:i/>
          <w:noProof/>
        </w:rPr>
        <w:t>13</w:t>
      </w:r>
      <w:r w:rsidRPr="00E263BA">
        <w:rPr>
          <w:noProof/>
        </w:rPr>
        <w:t xml:space="preserve">, </w:t>
      </w:r>
      <w:r w:rsidR="00E842E8" w:rsidRPr="00E263BA">
        <w:rPr>
          <w:noProof/>
        </w:rPr>
        <w:t>1–27</w:t>
      </w:r>
      <w:r w:rsidRPr="00E263BA">
        <w:rPr>
          <w:noProof/>
        </w:rPr>
        <w:t>.</w:t>
      </w:r>
    </w:p>
    <w:p w14:paraId="53E1DA0A" w14:textId="59FBE812" w:rsidR="00E842E8" w:rsidRPr="00E263BA" w:rsidRDefault="002E39AE" w:rsidP="004A696E">
      <w:pPr>
        <w:pStyle w:val="Reference-Alphabetical"/>
        <w:rPr>
          <w:noProof/>
        </w:rPr>
      </w:pPr>
      <w:r w:rsidRPr="00E263BA">
        <w:rPr>
          <w:noProof/>
        </w:rPr>
        <w:t xml:space="preserve">Hubbard, A. W., &amp; Seng, C. N. (1954). Visual movements of batters. </w:t>
      </w:r>
      <w:r w:rsidR="00E842E8" w:rsidRPr="00E263BA">
        <w:rPr>
          <w:i/>
          <w:noProof/>
        </w:rPr>
        <w:t>Research Quarterly,</w:t>
      </w:r>
      <w:r w:rsidR="00E842E8" w:rsidRPr="002A4372">
        <w:t xml:space="preserve"> </w:t>
      </w:r>
      <w:r w:rsidR="00E842E8" w:rsidRPr="00E263BA">
        <w:rPr>
          <w:i/>
          <w:noProof/>
        </w:rPr>
        <w:t>25</w:t>
      </w:r>
      <w:r w:rsidRPr="00E263BA">
        <w:rPr>
          <w:noProof/>
        </w:rPr>
        <w:t xml:space="preserve">, </w:t>
      </w:r>
      <w:r w:rsidR="00E842E8" w:rsidRPr="00E263BA">
        <w:rPr>
          <w:noProof/>
        </w:rPr>
        <w:t>42–57</w:t>
      </w:r>
      <w:r w:rsidRPr="00E263BA">
        <w:rPr>
          <w:noProof/>
        </w:rPr>
        <w:t>.</w:t>
      </w:r>
    </w:p>
    <w:p w14:paraId="52F0BA2F" w14:textId="039C987C" w:rsidR="00E842E8" w:rsidRPr="00E263BA" w:rsidRDefault="002E39AE" w:rsidP="004A696E">
      <w:pPr>
        <w:pStyle w:val="Reference-Alphabetical"/>
        <w:rPr>
          <w:noProof/>
        </w:rPr>
      </w:pPr>
      <w:r w:rsidRPr="00E263BA">
        <w:rPr>
          <w:noProof/>
        </w:rPr>
        <w:t xml:space="preserve">Jordet, G. (2005). Perceptual training in soccer: An imagery intervention study with elite players. </w:t>
      </w:r>
      <w:r w:rsidR="00E842E8" w:rsidRPr="00E263BA">
        <w:rPr>
          <w:i/>
          <w:noProof/>
        </w:rPr>
        <w:t>Journal of Applied Sport Psychology,</w:t>
      </w:r>
      <w:r w:rsidR="00E842E8" w:rsidRPr="002A4372">
        <w:t xml:space="preserve"> </w:t>
      </w:r>
      <w:r w:rsidR="00E842E8" w:rsidRPr="00E263BA">
        <w:rPr>
          <w:i/>
          <w:noProof/>
        </w:rPr>
        <w:t>17</w:t>
      </w:r>
      <w:r w:rsidRPr="00E263BA">
        <w:rPr>
          <w:noProof/>
        </w:rPr>
        <w:t xml:space="preserve">, </w:t>
      </w:r>
      <w:r w:rsidR="00E842E8" w:rsidRPr="00E263BA">
        <w:rPr>
          <w:noProof/>
        </w:rPr>
        <w:t>140–156</w:t>
      </w:r>
      <w:r w:rsidRPr="00E263BA">
        <w:rPr>
          <w:noProof/>
        </w:rPr>
        <w:t>.</w:t>
      </w:r>
    </w:p>
    <w:p w14:paraId="0786B34A" w14:textId="6BE727BF" w:rsidR="00E842E8" w:rsidRPr="00E263BA" w:rsidRDefault="002E39AE" w:rsidP="004A696E">
      <w:pPr>
        <w:pStyle w:val="Reference-Alphabetical"/>
        <w:rPr>
          <w:noProof/>
        </w:rPr>
      </w:pPr>
      <w:r w:rsidRPr="00E263BA">
        <w:rPr>
          <w:noProof/>
        </w:rPr>
        <w:t xml:space="preserve">Kato, T., &amp; Fukuda, T. (2002). Visual search strategies of baseball batters: </w:t>
      </w:r>
      <w:r w:rsidR="00864007" w:rsidRPr="00E263BA">
        <w:rPr>
          <w:noProof/>
        </w:rPr>
        <w:t>E</w:t>
      </w:r>
      <w:r w:rsidRPr="00E263BA">
        <w:rPr>
          <w:noProof/>
        </w:rPr>
        <w:t xml:space="preserve">ye movements during the preparatory phase of batting. </w:t>
      </w:r>
      <w:r w:rsidR="00E842E8" w:rsidRPr="00E263BA">
        <w:rPr>
          <w:i/>
          <w:noProof/>
        </w:rPr>
        <w:t>Perceptual and Motor Skills,</w:t>
      </w:r>
      <w:r w:rsidR="00E842E8" w:rsidRPr="002A4372">
        <w:t xml:space="preserve"> </w:t>
      </w:r>
      <w:r w:rsidR="00E842E8" w:rsidRPr="00E263BA">
        <w:rPr>
          <w:i/>
          <w:noProof/>
        </w:rPr>
        <w:t>94</w:t>
      </w:r>
      <w:r w:rsidRPr="00E263BA">
        <w:rPr>
          <w:noProof/>
        </w:rPr>
        <w:t xml:space="preserve">, </w:t>
      </w:r>
      <w:r w:rsidR="00E842E8" w:rsidRPr="00E263BA">
        <w:rPr>
          <w:noProof/>
        </w:rPr>
        <w:t>380–386</w:t>
      </w:r>
      <w:r w:rsidRPr="00E263BA">
        <w:rPr>
          <w:noProof/>
        </w:rPr>
        <w:t>.</w:t>
      </w:r>
    </w:p>
    <w:p w14:paraId="64483536" w14:textId="4D13FB7A" w:rsidR="00E842E8" w:rsidRPr="00E263BA" w:rsidRDefault="002E39AE" w:rsidP="004A696E">
      <w:pPr>
        <w:pStyle w:val="Reference-Alphabetical"/>
        <w:rPr>
          <w:noProof/>
        </w:rPr>
      </w:pPr>
      <w:r w:rsidRPr="00E263BA">
        <w:rPr>
          <w:noProof/>
        </w:rPr>
        <w:t>Kredel, R., Vater, C., Klostermann, A., &amp; Hossner, E.-J. (2017). Eye-</w:t>
      </w:r>
      <w:r w:rsidR="00864007" w:rsidRPr="00E263BA">
        <w:rPr>
          <w:noProof/>
        </w:rPr>
        <w:t>t</w:t>
      </w:r>
      <w:r w:rsidRPr="00E263BA">
        <w:rPr>
          <w:noProof/>
        </w:rPr>
        <w:t xml:space="preserve">racking </w:t>
      </w:r>
      <w:r w:rsidR="00864007" w:rsidRPr="00E263BA">
        <w:rPr>
          <w:noProof/>
        </w:rPr>
        <w:t>t</w:t>
      </w:r>
      <w:r w:rsidRPr="00E263BA">
        <w:rPr>
          <w:noProof/>
        </w:rPr>
        <w:t xml:space="preserve">echnology and the </w:t>
      </w:r>
      <w:r w:rsidR="00864007" w:rsidRPr="00E263BA">
        <w:rPr>
          <w:noProof/>
        </w:rPr>
        <w:t>d</w:t>
      </w:r>
      <w:r w:rsidRPr="00E263BA">
        <w:rPr>
          <w:noProof/>
        </w:rPr>
        <w:t xml:space="preserve">ynamics of </w:t>
      </w:r>
      <w:r w:rsidR="00864007" w:rsidRPr="00E263BA">
        <w:rPr>
          <w:noProof/>
        </w:rPr>
        <w:t>n</w:t>
      </w:r>
      <w:r w:rsidRPr="00E263BA">
        <w:rPr>
          <w:noProof/>
        </w:rPr>
        <w:t xml:space="preserve">atural </w:t>
      </w:r>
      <w:r w:rsidR="00864007" w:rsidRPr="00E263BA">
        <w:rPr>
          <w:noProof/>
        </w:rPr>
        <w:t>g</w:t>
      </w:r>
      <w:r w:rsidRPr="00E263BA">
        <w:rPr>
          <w:noProof/>
        </w:rPr>
        <w:t xml:space="preserve">aze </w:t>
      </w:r>
      <w:r w:rsidR="00864007" w:rsidRPr="00E263BA">
        <w:rPr>
          <w:noProof/>
        </w:rPr>
        <w:t>b</w:t>
      </w:r>
      <w:r w:rsidRPr="00E263BA">
        <w:rPr>
          <w:noProof/>
        </w:rPr>
        <w:t xml:space="preserve">ehavior in </w:t>
      </w:r>
      <w:r w:rsidR="00864007" w:rsidRPr="00E263BA">
        <w:rPr>
          <w:noProof/>
        </w:rPr>
        <w:t>s</w:t>
      </w:r>
      <w:r w:rsidRPr="00E263BA">
        <w:rPr>
          <w:noProof/>
        </w:rPr>
        <w:t xml:space="preserve">ports: A </w:t>
      </w:r>
      <w:r w:rsidR="00864007" w:rsidRPr="00E263BA">
        <w:rPr>
          <w:noProof/>
        </w:rPr>
        <w:t>s</w:t>
      </w:r>
      <w:r w:rsidRPr="00E263BA">
        <w:rPr>
          <w:noProof/>
        </w:rPr>
        <w:t xml:space="preserve">ystematic </w:t>
      </w:r>
      <w:r w:rsidR="00864007" w:rsidRPr="00E263BA">
        <w:rPr>
          <w:noProof/>
        </w:rPr>
        <w:t>r</w:t>
      </w:r>
      <w:r w:rsidRPr="00E263BA">
        <w:rPr>
          <w:noProof/>
        </w:rPr>
        <w:t xml:space="preserve">eview of 40 </w:t>
      </w:r>
      <w:r w:rsidR="00864007" w:rsidRPr="00E263BA">
        <w:rPr>
          <w:noProof/>
        </w:rPr>
        <w:t>y</w:t>
      </w:r>
      <w:r w:rsidRPr="00E263BA">
        <w:rPr>
          <w:noProof/>
        </w:rPr>
        <w:t xml:space="preserve">ears of </w:t>
      </w:r>
      <w:r w:rsidR="00864007" w:rsidRPr="00E263BA">
        <w:rPr>
          <w:noProof/>
        </w:rPr>
        <w:t>r</w:t>
      </w:r>
      <w:r w:rsidRPr="00E263BA">
        <w:rPr>
          <w:noProof/>
        </w:rPr>
        <w:t xml:space="preserve">esearch. </w:t>
      </w:r>
      <w:r w:rsidR="00E842E8" w:rsidRPr="00E263BA">
        <w:rPr>
          <w:i/>
          <w:noProof/>
        </w:rPr>
        <w:t>Frontiers in Psychology,</w:t>
      </w:r>
      <w:r w:rsidR="00E842E8" w:rsidRPr="002A4372">
        <w:t xml:space="preserve"> </w:t>
      </w:r>
      <w:r w:rsidR="00E842E8" w:rsidRPr="00E263BA">
        <w:rPr>
          <w:i/>
          <w:noProof/>
        </w:rPr>
        <w:t>8</w:t>
      </w:r>
      <w:r w:rsidR="00886292" w:rsidRPr="00E263BA">
        <w:rPr>
          <w:noProof/>
        </w:rPr>
        <w:t xml:space="preserve">, </w:t>
      </w:r>
      <w:r w:rsidRPr="00E263BA">
        <w:rPr>
          <w:noProof/>
        </w:rPr>
        <w:t>1845.</w:t>
      </w:r>
    </w:p>
    <w:p w14:paraId="2612F001" w14:textId="12A343AD" w:rsidR="00E842E8" w:rsidRPr="00E263BA" w:rsidRDefault="002E39AE" w:rsidP="004A696E">
      <w:pPr>
        <w:pStyle w:val="Reference-Alphabetical"/>
        <w:rPr>
          <w:noProof/>
        </w:rPr>
      </w:pPr>
      <w:r w:rsidRPr="00E263BA">
        <w:rPr>
          <w:noProof/>
        </w:rPr>
        <w:t xml:space="preserve">Kurz, J., Hegele, M., &amp; Munzert, J. (2018). Gaze behavior in a natural environment with a task-relevant distractor: How the presence of a goalkeeper distracts the penalty taker. </w:t>
      </w:r>
      <w:r w:rsidR="00E842E8" w:rsidRPr="00E263BA">
        <w:rPr>
          <w:i/>
          <w:noProof/>
        </w:rPr>
        <w:t>Frontiers in Psychology,</w:t>
      </w:r>
      <w:r w:rsidR="00E842E8" w:rsidRPr="002A4372">
        <w:t xml:space="preserve"> </w:t>
      </w:r>
      <w:r w:rsidR="00E842E8" w:rsidRPr="00E263BA">
        <w:rPr>
          <w:i/>
          <w:noProof/>
        </w:rPr>
        <w:t>9</w:t>
      </w:r>
      <w:r w:rsidR="00886292" w:rsidRPr="00E263BA">
        <w:rPr>
          <w:noProof/>
        </w:rPr>
        <w:t>,</w:t>
      </w:r>
      <w:r w:rsidRPr="00E263BA">
        <w:rPr>
          <w:noProof/>
        </w:rPr>
        <w:t xml:space="preserve"> 19.</w:t>
      </w:r>
    </w:p>
    <w:p w14:paraId="486F7F84" w14:textId="1C67FAD9" w:rsidR="00E842E8" w:rsidRPr="00E263BA" w:rsidRDefault="002E39AE" w:rsidP="004A696E">
      <w:pPr>
        <w:pStyle w:val="Reference-Alphabetical"/>
        <w:rPr>
          <w:noProof/>
        </w:rPr>
      </w:pPr>
      <w:r w:rsidRPr="00E263BA">
        <w:rPr>
          <w:noProof/>
        </w:rPr>
        <w:t xml:space="preserve">Lambourne, K., &amp; Tomporowski, P. (2010). The effect of exercise-induced arousal on cognitive task performance: </w:t>
      </w:r>
      <w:r w:rsidR="00886292" w:rsidRPr="00E263BA">
        <w:rPr>
          <w:noProof/>
        </w:rPr>
        <w:t>A</w:t>
      </w:r>
      <w:r w:rsidRPr="00E263BA">
        <w:rPr>
          <w:noProof/>
        </w:rPr>
        <w:t xml:space="preserve"> meta-regression analysis. </w:t>
      </w:r>
      <w:r w:rsidR="00E842E8" w:rsidRPr="00E263BA">
        <w:rPr>
          <w:i/>
          <w:noProof/>
        </w:rPr>
        <w:t>Brain Research,</w:t>
      </w:r>
      <w:r w:rsidR="00E842E8" w:rsidRPr="002A4372">
        <w:t xml:space="preserve"> </w:t>
      </w:r>
      <w:r w:rsidR="00E842E8" w:rsidRPr="00E263BA">
        <w:rPr>
          <w:i/>
          <w:noProof/>
        </w:rPr>
        <w:t>1341</w:t>
      </w:r>
      <w:r w:rsidRPr="00E263BA">
        <w:rPr>
          <w:noProof/>
        </w:rPr>
        <w:t xml:space="preserve">, </w:t>
      </w:r>
      <w:r w:rsidR="00E842E8" w:rsidRPr="00E263BA">
        <w:rPr>
          <w:noProof/>
        </w:rPr>
        <w:t>12–24</w:t>
      </w:r>
      <w:r w:rsidRPr="00E263BA">
        <w:rPr>
          <w:noProof/>
        </w:rPr>
        <w:t>.</w:t>
      </w:r>
    </w:p>
    <w:p w14:paraId="41055CBA" w14:textId="7D2C26EF" w:rsidR="00E842E8" w:rsidRPr="00E263BA" w:rsidRDefault="002E39AE" w:rsidP="004A696E">
      <w:pPr>
        <w:pStyle w:val="Reference-Alphabetical"/>
        <w:rPr>
          <w:noProof/>
        </w:rPr>
      </w:pPr>
      <w:r w:rsidRPr="00E263BA">
        <w:rPr>
          <w:noProof/>
        </w:rPr>
        <w:t xml:space="preserve">Land, M. F. (2006). Eye movements and the control of actions in everyday life. </w:t>
      </w:r>
      <w:r w:rsidR="00E842E8" w:rsidRPr="00E263BA">
        <w:rPr>
          <w:i/>
          <w:noProof/>
        </w:rPr>
        <w:t>Progress in Retinal and Eye Research,</w:t>
      </w:r>
      <w:r w:rsidR="00E842E8" w:rsidRPr="002A4372">
        <w:t xml:space="preserve"> </w:t>
      </w:r>
      <w:r w:rsidR="00E842E8" w:rsidRPr="00E263BA">
        <w:rPr>
          <w:i/>
          <w:noProof/>
        </w:rPr>
        <w:t>25</w:t>
      </w:r>
      <w:r w:rsidRPr="00E263BA">
        <w:rPr>
          <w:noProof/>
        </w:rPr>
        <w:t xml:space="preserve">, </w:t>
      </w:r>
      <w:r w:rsidR="00E842E8" w:rsidRPr="00E263BA">
        <w:rPr>
          <w:noProof/>
        </w:rPr>
        <w:t>296–324</w:t>
      </w:r>
      <w:r w:rsidRPr="00E263BA">
        <w:rPr>
          <w:noProof/>
        </w:rPr>
        <w:t>.</w:t>
      </w:r>
    </w:p>
    <w:p w14:paraId="295F8BC0" w14:textId="5469769C" w:rsidR="00E842E8" w:rsidRPr="00E263BA" w:rsidRDefault="002E39AE" w:rsidP="004A696E">
      <w:pPr>
        <w:pStyle w:val="Reference-Alphabetical"/>
        <w:rPr>
          <w:noProof/>
        </w:rPr>
      </w:pPr>
      <w:r w:rsidRPr="00E263BA">
        <w:rPr>
          <w:noProof/>
        </w:rPr>
        <w:t xml:space="preserve">Land, M. F., &amp; McLeod, P. (2000). From eye movements to actions: </w:t>
      </w:r>
      <w:r w:rsidR="00864007" w:rsidRPr="00E263BA">
        <w:rPr>
          <w:noProof/>
        </w:rPr>
        <w:t>H</w:t>
      </w:r>
      <w:r w:rsidRPr="00E263BA">
        <w:rPr>
          <w:noProof/>
        </w:rPr>
        <w:t xml:space="preserve">ow batsmen hit the ball. </w:t>
      </w:r>
      <w:r w:rsidR="00E842E8" w:rsidRPr="00E263BA">
        <w:rPr>
          <w:i/>
          <w:noProof/>
        </w:rPr>
        <w:t>Nature Neuroscience,</w:t>
      </w:r>
      <w:r w:rsidR="00E842E8" w:rsidRPr="002A4372">
        <w:t xml:space="preserve"> </w:t>
      </w:r>
      <w:r w:rsidR="00E842E8" w:rsidRPr="00E263BA">
        <w:rPr>
          <w:i/>
          <w:noProof/>
        </w:rPr>
        <w:t>3</w:t>
      </w:r>
      <w:r w:rsidRPr="00E263BA">
        <w:rPr>
          <w:noProof/>
        </w:rPr>
        <w:t xml:space="preserve">, </w:t>
      </w:r>
      <w:r w:rsidR="00E842E8" w:rsidRPr="00E263BA">
        <w:rPr>
          <w:noProof/>
        </w:rPr>
        <w:t>1340–1345</w:t>
      </w:r>
      <w:r w:rsidRPr="00E263BA">
        <w:rPr>
          <w:noProof/>
        </w:rPr>
        <w:t>.</w:t>
      </w:r>
    </w:p>
    <w:p w14:paraId="5FF2AA5F" w14:textId="558428AA" w:rsidR="00E842E8" w:rsidRPr="00E263BA" w:rsidRDefault="002E39AE" w:rsidP="004A696E">
      <w:pPr>
        <w:pStyle w:val="Reference-Alphabetical"/>
        <w:rPr>
          <w:noProof/>
        </w:rPr>
      </w:pPr>
      <w:r w:rsidRPr="00E263BA">
        <w:rPr>
          <w:noProof/>
        </w:rPr>
        <w:t xml:space="preserve">Mann, D. L., Abernethy, B., &amp; Farrow, D. (2010). Action specificity increases anticipatory performance and the expert advantage in natural interceptive tasks. </w:t>
      </w:r>
      <w:r w:rsidR="00E842E8" w:rsidRPr="00E263BA">
        <w:rPr>
          <w:i/>
          <w:noProof/>
        </w:rPr>
        <w:t>Acta Psychologica,</w:t>
      </w:r>
      <w:r w:rsidR="00E842E8" w:rsidRPr="002A4372">
        <w:t xml:space="preserve"> </w:t>
      </w:r>
      <w:r w:rsidR="00E842E8" w:rsidRPr="00E263BA">
        <w:rPr>
          <w:i/>
          <w:noProof/>
        </w:rPr>
        <w:t>135</w:t>
      </w:r>
      <w:r w:rsidRPr="00E263BA">
        <w:rPr>
          <w:noProof/>
        </w:rPr>
        <w:t xml:space="preserve">, </w:t>
      </w:r>
      <w:r w:rsidR="00E842E8" w:rsidRPr="00E263BA">
        <w:rPr>
          <w:noProof/>
        </w:rPr>
        <w:t>17–23</w:t>
      </w:r>
      <w:r w:rsidRPr="00E263BA">
        <w:rPr>
          <w:noProof/>
        </w:rPr>
        <w:t>.</w:t>
      </w:r>
    </w:p>
    <w:p w14:paraId="50EA9091" w14:textId="5B3C4CD0" w:rsidR="00E842E8" w:rsidRPr="00E263BA" w:rsidRDefault="002E39AE" w:rsidP="004A696E">
      <w:pPr>
        <w:pStyle w:val="Reference-Alphabetical"/>
        <w:rPr>
          <w:noProof/>
        </w:rPr>
      </w:pPr>
      <w:r w:rsidRPr="00E263BA">
        <w:rPr>
          <w:noProof/>
        </w:rPr>
        <w:t xml:space="preserve">Mann, D. L., Farrow, D., Shuttleworth, R., &amp; Hopwood, M. (2009). The influence of viewing perspective on decision-making and visual search behavour in an invasive sport. </w:t>
      </w:r>
      <w:r w:rsidR="00E842E8" w:rsidRPr="00E263BA">
        <w:rPr>
          <w:i/>
          <w:noProof/>
        </w:rPr>
        <w:t>International Journal of Sport Psychology,</w:t>
      </w:r>
      <w:r w:rsidR="00E842E8" w:rsidRPr="002A4372">
        <w:t xml:space="preserve"> </w:t>
      </w:r>
      <w:r w:rsidR="00E842E8" w:rsidRPr="00E263BA">
        <w:rPr>
          <w:i/>
          <w:noProof/>
        </w:rPr>
        <w:t>40</w:t>
      </w:r>
      <w:r w:rsidRPr="00E263BA">
        <w:rPr>
          <w:noProof/>
        </w:rPr>
        <w:t xml:space="preserve">, </w:t>
      </w:r>
      <w:r w:rsidR="00E842E8" w:rsidRPr="00E263BA">
        <w:rPr>
          <w:noProof/>
        </w:rPr>
        <w:t>546–564</w:t>
      </w:r>
      <w:r w:rsidRPr="00E263BA">
        <w:rPr>
          <w:noProof/>
        </w:rPr>
        <w:t>.</w:t>
      </w:r>
    </w:p>
    <w:p w14:paraId="3EE3D973" w14:textId="75D9A1C0" w:rsidR="00E842E8" w:rsidRPr="00E263BA" w:rsidRDefault="002E39AE" w:rsidP="004A696E">
      <w:pPr>
        <w:pStyle w:val="Reference-Alphabetical"/>
        <w:rPr>
          <w:noProof/>
        </w:rPr>
      </w:pPr>
      <w:r w:rsidRPr="00E263BA">
        <w:rPr>
          <w:noProof/>
        </w:rPr>
        <w:t xml:space="preserve">Mann, D. L., &amp; Savelsbergh, G. J. P. (2015). Issues in the measurement of anticipation. In J. Baker &amp; D. Farrow (Eds.), </w:t>
      </w:r>
      <w:r w:rsidR="00E842E8" w:rsidRPr="00E263BA">
        <w:rPr>
          <w:i/>
          <w:noProof/>
        </w:rPr>
        <w:t xml:space="preserve">Routledge </w:t>
      </w:r>
      <w:r w:rsidR="00161C70" w:rsidRPr="00E263BA">
        <w:rPr>
          <w:i/>
          <w:noProof/>
        </w:rPr>
        <w:t>h</w:t>
      </w:r>
      <w:r w:rsidR="00E842E8" w:rsidRPr="00E263BA">
        <w:rPr>
          <w:i/>
          <w:noProof/>
        </w:rPr>
        <w:t xml:space="preserve">andbook of </w:t>
      </w:r>
      <w:r w:rsidR="00161C70" w:rsidRPr="00E263BA">
        <w:rPr>
          <w:i/>
          <w:noProof/>
        </w:rPr>
        <w:t>s</w:t>
      </w:r>
      <w:r w:rsidR="00E842E8" w:rsidRPr="00E263BA">
        <w:rPr>
          <w:i/>
          <w:noProof/>
        </w:rPr>
        <w:t xml:space="preserve">port </w:t>
      </w:r>
      <w:r w:rsidR="00161C70" w:rsidRPr="00E263BA">
        <w:rPr>
          <w:i/>
          <w:noProof/>
        </w:rPr>
        <w:t>e</w:t>
      </w:r>
      <w:r w:rsidR="00E842E8" w:rsidRPr="00E263BA">
        <w:rPr>
          <w:i/>
          <w:noProof/>
        </w:rPr>
        <w:t>xpertise</w:t>
      </w:r>
      <w:r w:rsidRPr="00E263BA">
        <w:rPr>
          <w:noProof/>
        </w:rPr>
        <w:t>. Oxon</w:t>
      </w:r>
      <w:r w:rsidR="006F26C7" w:rsidRPr="00E263BA">
        <w:rPr>
          <w:noProof/>
        </w:rPr>
        <w:t xml:space="preserve">, </w:t>
      </w:r>
      <w:r w:rsidR="00C638D1" w:rsidRPr="00E263BA">
        <w:rPr>
          <w:noProof/>
        </w:rPr>
        <w:t>UK</w:t>
      </w:r>
      <w:r w:rsidRPr="00E263BA">
        <w:rPr>
          <w:noProof/>
        </w:rPr>
        <w:t>: Routledge.</w:t>
      </w:r>
    </w:p>
    <w:p w14:paraId="6C9DB1CF" w14:textId="25E1A65B" w:rsidR="00E842E8" w:rsidRPr="00E263BA" w:rsidRDefault="002E39AE" w:rsidP="004A696E">
      <w:pPr>
        <w:pStyle w:val="Reference-Alphabetical"/>
        <w:rPr>
          <w:noProof/>
        </w:rPr>
      </w:pPr>
      <w:r w:rsidRPr="00E263BA">
        <w:rPr>
          <w:noProof/>
        </w:rPr>
        <w:t xml:space="preserve">Mann, D. L., Spratford, W., &amp; Abernethy, B. (2013). The head tracks and gaze predicts: </w:t>
      </w:r>
      <w:r w:rsidR="00864007" w:rsidRPr="00E263BA">
        <w:rPr>
          <w:noProof/>
        </w:rPr>
        <w:t>H</w:t>
      </w:r>
      <w:r w:rsidRPr="00E263BA">
        <w:rPr>
          <w:noProof/>
        </w:rPr>
        <w:t xml:space="preserve">ow the </w:t>
      </w:r>
      <w:r w:rsidR="007C3AA2" w:rsidRPr="00E263BA">
        <w:rPr>
          <w:noProof/>
        </w:rPr>
        <w:t xml:space="preserve">world’s </w:t>
      </w:r>
      <w:r w:rsidRPr="00E263BA">
        <w:rPr>
          <w:noProof/>
        </w:rPr>
        <w:t xml:space="preserve">best batters hit a ball. </w:t>
      </w:r>
      <w:r w:rsidR="00F27A6B" w:rsidRPr="00E263BA">
        <w:rPr>
          <w:i/>
          <w:iCs/>
        </w:rPr>
        <w:t>PLoS ONE</w:t>
      </w:r>
      <w:r w:rsidR="00E842E8" w:rsidRPr="00E263BA">
        <w:rPr>
          <w:i/>
          <w:noProof/>
        </w:rPr>
        <w:t>,</w:t>
      </w:r>
      <w:r w:rsidR="00E842E8" w:rsidRPr="002A4372">
        <w:t xml:space="preserve"> </w:t>
      </w:r>
      <w:r w:rsidR="00E842E8" w:rsidRPr="00E263BA">
        <w:rPr>
          <w:i/>
          <w:noProof/>
        </w:rPr>
        <w:t>8</w:t>
      </w:r>
      <w:r w:rsidRPr="00E263BA">
        <w:rPr>
          <w:noProof/>
        </w:rPr>
        <w:t>(3)</w:t>
      </w:r>
      <w:r w:rsidR="0051373E" w:rsidRPr="00E263BA">
        <w:rPr>
          <w:noProof/>
        </w:rPr>
        <w:t>,</w:t>
      </w:r>
      <w:r w:rsidRPr="00E263BA">
        <w:rPr>
          <w:noProof/>
        </w:rPr>
        <w:t xml:space="preserve"> e58289.</w:t>
      </w:r>
    </w:p>
    <w:p w14:paraId="416138B0" w14:textId="0EAC6E1E" w:rsidR="00E842E8" w:rsidRPr="00E263BA" w:rsidRDefault="002E39AE" w:rsidP="004A696E">
      <w:pPr>
        <w:pStyle w:val="Reference-Alphabetical"/>
        <w:rPr>
          <w:noProof/>
        </w:rPr>
      </w:pPr>
      <w:r w:rsidRPr="00E263BA">
        <w:rPr>
          <w:noProof/>
        </w:rPr>
        <w:t xml:space="preserve">Mann, D. T. Y., Williams, A. M., Ward, P., &amp; Janelle, C. M. (2007). Perceptual-cognitive expertise in sport: </w:t>
      </w:r>
      <w:r w:rsidR="00864007" w:rsidRPr="00E263BA">
        <w:rPr>
          <w:noProof/>
        </w:rPr>
        <w:t>A</w:t>
      </w:r>
      <w:r w:rsidRPr="00E263BA">
        <w:rPr>
          <w:noProof/>
        </w:rPr>
        <w:t xml:space="preserve"> meta-analysis. </w:t>
      </w:r>
      <w:r w:rsidR="00E842E8" w:rsidRPr="00E263BA">
        <w:rPr>
          <w:i/>
          <w:noProof/>
        </w:rPr>
        <w:t>Journal of Sport and Exercise Psychology,</w:t>
      </w:r>
      <w:r w:rsidR="00E842E8" w:rsidRPr="002A4372">
        <w:t xml:space="preserve"> </w:t>
      </w:r>
      <w:r w:rsidR="00E842E8" w:rsidRPr="00E263BA">
        <w:rPr>
          <w:i/>
          <w:noProof/>
        </w:rPr>
        <w:t>29</w:t>
      </w:r>
      <w:r w:rsidRPr="00E263BA">
        <w:rPr>
          <w:noProof/>
        </w:rPr>
        <w:t xml:space="preserve">, </w:t>
      </w:r>
      <w:r w:rsidR="00E842E8" w:rsidRPr="00E263BA">
        <w:rPr>
          <w:noProof/>
        </w:rPr>
        <w:t>457–478</w:t>
      </w:r>
      <w:r w:rsidRPr="00E263BA">
        <w:rPr>
          <w:noProof/>
        </w:rPr>
        <w:t>.</w:t>
      </w:r>
    </w:p>
    <w:p w14:paraId="2E765200" w14:textId="41EAFE0A" w:rsidR="00E842E8" w:rsidRPr="00E263BA" w:rsidRDefault="002E39AE" w:rsidP="004A696E">
      <w:pPr>
        <w:pStyle w:val="Reference-Alphabetical"/>
        <w:rPr>
          <w:noProof/>
        </w:rPr>
      </w:pPr>
      <w:r w:rsidRPr="00E263BA">
        <w:rPr>
          <w:noProof/>
        </w:rPr>
        <w:t xml:space="preserve">Marteniuk, R. G. (1976). </w:t>
      </w:r>
      <w:r w:rsidR="00E842E8" w:rsidRPr="00E263BA">
        <w:rPr>
          <w:i/>
          <w:noProof/>
        </w:rPr>
        <w:t>Information processing in motor skills</w:t>
      </w:r>
      <w:r w:rsidRPr="00E263BA">
        <w:rPr>
          <w:noProof/>
        </w:rPr>
        <w:t>. New York</w:t>
      </w:r>
      <w:r w:rsidR="00400FC6" w:rsidRPr="00E263BA">
        <w:rPr>
          <w:noProof/>
        </w:rPr>
        <w:t>, NY</w:t>
      </w:r>
      <w:r w:rsidRPr="00E263BA">
        <w:rPr>
          <w:noProof/>
        </w:rPr>
        <w:t>: Holt, Rinehart and Winston.</w:t>
      </w:r>
    </w:p>
    <w:p w14:paraId="599E0ADD" w14:textId="0350C654" w:rsidR="00E842E8" w:rsidRPr="00E263BA" w:rsidRDefault="002E39AE" w:rsidP="004A696E">
      <w:pPr>
        <w:pStyle w:val="Reference-Alphabetical"/>
        <w:rPr>
          <w:noProof/>
        </w:rPr>
      </w:pPr>
      <w:r w:rsidRPr="00E263BA">
        <w:rPr>
          <w:noProof/>
        </w:rPr>
        <w:t xml:space="preserve">McMorris, T., &amp; Graydon, J. (1997). The effect of exercise on cognitive performance in soccer-specific tests. </w:t>
      </w:r>
      <w:r w:rsidR="00E842E8" w:rsidRPr="00E263BA">
        <w:rPr>
          <w:i/>
          <w:noProof/>
        </w:rPr>
        <w:t>Journal of Sports Sciences,</w:t>
      </w:r>
      <w:r w:rsidR="00E842E8" w:rsidRPr="002A4372">
        <w:t xml:space="preserve"> </w:t>
      </w:r>
      <w:r w:rsidR="00E842E8" w:rsidRPr="00E263BA">
        <w:rPr>
          <w:i/>
          <w:noProof/>
        </w:rPr>
        <w:t>15</w:t>
      </w:r>
      <w:r w:rsidRPr="00E263BA">
        <w:rPr>
          <w:noProof/>
        </w:rPr>
        <w:t xml:space="preserve">, </w:t>
      </w:r>
      <w:r w:rsidR="00E842E8" w:rsidRPr="00E263BA">
        <w:rPr>
          <w:noProof/>
        </w:rPr>
        <w:t>459–468</w:t>
      </w:r>
      <w:r w:rsidRPr="00E263BA">
        <w:rPr>
          <w:noProof/>
        </w:rPr>
        <w:t>.</w:t>
      </w:r>
    </w:p>
    <w:p w14:paraId="5028F6FC" w14:textId="6984031E" w:rsidR="00E842E8" w:rsidRPr="00E263BA" w:rsidRDefault="002E39AE" w:rsidP="004A696E">
      <w:pPr>
        <w:pStyle w:val="Reference-Alphabetical"/>
        <w:rPr>
          <w:noProof/>
        </w:rPr>
      </w:pPr>
      <w:r w:rsidRPr="00E263BA">
        <w:rPr>
          <w:noProof/>
        </w:rPr>
        <w:t xml:space="preserve">McRobert, A., Williams, A. M., Ward, P., &amp; Eccles, D. W. (2009). Tracing the process of expertise in a simulated anticipation task. </w:t>
      </w:r>
      <w:r w:rsidR="00E842E8" w:rsidRPr="00E263BA">
        <w:rPr>
          <w:i/>
          <w:noProof/>
        </w:rPr>
        <w:t>Ergonomics,</w:t>
      </w:r>
      <w:r w:rsidR="00E842E8" w:rsidRPr="002A4372">
        <w:t xml:space="preserve"> </w:t>
      </w:r>
      <w:r w:rsidR="00E842E8" w:rsidRPr="00E263BA">
        <w:rPr>
          <w:i/>
          <w:noProof/>
        </w:rPr>
        <w:t>52</w:t>
      </w:r>
      <w:r w:rsidRPr="00E263BA">
        <w:rPr>
          <w:noProof/>
        </w:rPr>
        <w:t xml:space="preserve">, </w:t>
      </w:r>
      <w:r w:rsidR="00E842E8" w:rsidRPr="00E263BA">
        <w:rPr>
          <w:noProof/>
        </w:rPr>
        <w:t>474–483</w:t>
      </w:r>
      <w:r w:rsidRPr="00E263BA">
        <w:rPr>
          <w:noProof/>
        </w:rPr>
        <w:t>.</w:t>
      </w:r>
    </w:p>
    <w:p w14:paraId="36632459" w14:textId="2DDEFAE7" w:rsidR="00E842E8" w:rsidRPr="00E263BA" w:rsidRDefault="002E39AE" w:rsidP="004A696E">
      <w:pPr>
        <w:pStyle w:val="Reference-Alphabetical"/>
        <w:rPr>
          <w:noProof/>
        </w:rPr>
      </w:pPr>
      <w:r w:rsidRPr="00E263BA">
        <w:rPr>
          <w:noProof/>
        </w:rPr>
        <w:t xml:space="preserve">McRobert, A. P., Ward, P., Eccles, D. W., &amp; Williams, A. M. (2011). The effect of manipulating context-specific information on perceptual-cognitive processes during a simulated anticipation task. </w:t>
      </w:r>
      <w:r w:rsidR="00E842E8" w:rsidRPr="00E263BA">
        <w:rPr>
          <w:i/>
          <w:noProof/>
        </w:rPr>
        <w:t>British Journal of Psychology,</w:t>
      </w:r>
      <w:r w:rsidR="00E842E8" w:rsidRPr="002A4372">
        <w:t xml:space="preserve"> </w:t>
      </w:r>
      <w:r w:rsidR="00E842E8" w:rsidRPr="00E263BA">
        <w:rPr>
          <w:i/>
          <w:noProof/>
        </w:rPr>
        <w:t>102</w:t>
      </w:r>
      <w:r w:rsidRPr="00E263BA">
        <w:rPr>
          <w:noProof/>
        </w:rPr>
        <w:t xml:space="preserve">, </w:t>
      </w:r>
      <w:r w:rsidR="00E842E8" w:rsidRPr="00E263BA">
        <w:rPr>
          <w:noProof/>
        </w:rPr>
        <w:t>519–534</w:t>
      </w:r>
      <w:r w:rsidRPr="00E263BA">
        <w:rPr>
          <w:noProof/>
        </w:rPr>
        <w:t>.</w:t>
      </w:r>
    </w:p>
    <w:p w14:paraId="148A470B" w14:textId="5CB7A788" w:rsidR="00E842E8" w:rsidRPr="00E263BA" w:rsidRDefault="002E39AE" w:rsidP="004A696E">
      <w:pPr>
        <w:pStyle w:val="Reference-Alphabetical"/>
        <w:rPr>
          <w:noProof/>
        </w:rPr>
      </w:pPr>
      <w:r w:rsidRPr="00E263BA">
        <w:rPr>
          <w:noProof/>
        </w:rPr>
        <w:t>Moore, R. D., Romine, M. W., O</w:t>
      </w:r>
      <w:r w:rsidR="00400FC6" w:rsidRPr="00E263BA">
        <w:rPr>
          <w:noProof/>
        </w:rPr>
        <w:t>’</w:t>
      </w:r>
      <w:r w:rsidRPr="00E263BA">
        <w:rPr>
          <w:noProof/>
        </w:rPr>
        <w:t xml:space="preserve">connor, P. J., &amp; Tomporowski, P. D. (2012). The influence of exercise-induced fatigue on cognitive function. </w:t>
      </w:r>
      <w:r w:rsidR="00E842E8" w:rsidRPr="00E263BA">
        <w:rPr>
          <w:i/>
          <w:noProof/>
        </w:rPr>
        <w:t>Journal of Sports Sciences,</w:t>
      </w:r>
      <w:r w:rsidR="00E842E8" w:rsidRPr="002A4372">
        <w:t xml:space="preserve"> </w:t>
      </w:r>
      <w:r w:rsidR="00E842E8" w:rsidRPr="00E263BA">
        <w:rPr>
          <w:i/>
          <w:noProof/>
        </w:rPr>
        <w:t>30</w:t>
      </w:r>
      <w:r w:rsidRPr="00E263BA">
        <w:rPr>
          <w:noProof/>
        </w:rPr>
        <w:t xml:space="preserve">, </w:t>
      </w:r>
      <w:r w:rsidR="00E842E8" w:rsidRPr="00E263BA">
        <w:rPr>
          <w:noProof/>
        </w:rPr>
        <w:t>841–850</w:t>
      </w:r>
      <w:r w:rsidRPr="00E263BA">
        <w:rPr>
          <w:noProof/>
        </w:rPr>
        <w:t>.</w:t>
      </w:r>
    </w:p>
    <w:p w14:paraId="429EAF93" w14:textId="27D54051" w:rsidR="00E842E8" w:rsidRPr="00E263BA" w:rsidRDefault="002E39AE" w:rsidP="004A696E">
      <w:pPr>
        <w:pStyle w:val="Reference-Alphabetical"/>
        <w:rPr>
          <w:noProof/>
        </w:rPr>
      </w:pPr>
      <w:r w:rsidRPr="00E263BA">
        <w:rPr>
          <w:noProof/>
        </w:rPr>
        <w:t xml:space="preserve">Nagano, T., Kato, T., &amp; Fukuda, T. (2004). Visual search strategies of soccer players in one-on-one defensive situations on the field. </w:t>
      </w:r>
      <w:r w:rsidR="00E842E8" w:rsidRPr="00E263BA">
        <w:rPr>
          <w:i/>
          <w:noProof/>
        </w:rPr>
        <w:t>Perceptual and Motor Skills,</w:t>
      </w:r>
      <w:r w:rsidR="00E842E8" w:rsidRPr="002A4372">
        <w:t xml:space="preserve"> </w:t>
      </w:r>
      <w:r w:rsidR="00E842E8" w:rsidRPr="00E263BA">
        <w:rPr>
          <w:i/>
          <w:noProof/>
        </w:rPr>
        <w:t>99</w:t>
      </w:r>
      <w:r w:rsidRPr="00E263BA">
        <w:rPr>
          <w:noProof/>
        </w:rPr>
        <w:t xml:space="preserve">, </w:t>
      </w:r>
      <w:r w:rsidR="00E842E8" w:rsidRPr="00E263BA">
        <w:rPr>
          <w:noProof/>
        </w:rPr>
        <w:t>968–974</w:t>
      </w:r>
      <w:r w:rsidRPr="00E263BA">
        <w:rPr>
          <w:noProof/>
        </w:rPr>
        <w:t>.</w:t>
      </w:r>
    </w:p>
    <w:p w14:paraId="2AFDBFAE" w14:textId="60B56D11" w:rsidR="00E842E8" w:rsidRPr="00E263BA" w:rsidRDefault="002E39AE" w:rsidP="004A696E">
      <w:pPr>
        <w:pStyle w:val="Reference-Alphabetical"/>
        <w:rPr>
          <w:noProof/>
        </w:rPr>
      </w:pPr>
      <w:r w:rsidRPr="00E263BA">
        <w:rPr>
          <w:noProof/>
        </w:rPr>
        <w:t xml:space="preserve">Nougier, V., Stein, J.-F., &amp; Bonnel, A.-M. (1991). Information processing in sport and </w:t>
      </w:r>
      <w:r w:rsidR="00400FC6" w:rsidRPr="00E263BA">
        <w:rPr>
          <w:noProof/>
        </w:rPr>
        <w:t>“</w:t>
      </w:r>
      <w:r w:rsidRPr="00E263BA">
        <w:rPr>
          <w:noProof/>
        </w:rPr>
        <w:t>orienting of attention</w:t>
      </w:r>
      <w:r w:rsidR="00400FC6" w:rsidRPr="00E263BA">
        <w:rPr>
          <w:noProof/>
        </w:rPr>
        <w:t>”</w:t>
      </w:r>
      <w:r w:rsidRPr="00E263BA">
        <w:rPr>
          <w:noProof/>
        </w:rPr>
        <w:t xml:space="preserve">. </w:t>
      </w:r>
      <w:r w:rsidR="00E842E8" w:rsidRPr="00E263BA">
        <w:rPr>
          <w:i/>
          <w:noProof/>
        </w:rPr>
        <w:t>International Journal of Sport Psychology,</w:t>
      </w:r>
      <w:r w:rsidR="00E842E8" w:rsidRPr="002A4372">
        <w:t xml:space="preserve"> </w:t>
      </w:r>
      <w:r w:rsidR="00E842E8" w:rsidRPr="00E263BA">
        <w:rPr>
          <w:i/>
          <w:noProof/>
        </w:rPr>
        <w:t>22</w:t>
      </w:r>
      <w:r w:rsidRPr="00E263BA">
        <w:rPr>
          <w:noProof/>
        </w:rPr>
        <w:t xml:space="preserve">, </w:t>
      </w:r>
      <w:r w:rsidR="00E842E8" w:rsidRPr="00E263BA">
        <w:rPr>
          <w:noProof/>
        </w:rPr>
        <w:t>307–327</w:t>
      </w:r>
      <w:r w:rsidRPr="00E263BA">
        <w:rPr>
          <w:noProof/>
        </w:rPr>
        <w:t>.</w:t>
      </w:r>
    </w:p>
    <w:p w14:paraId="5515319F" w14:textId="0E8CE7C8" w:rsidR="00E842E8" w:rsidRPr="00E263BA" w:rsidRDefault="002E39AE" w:rsidP="004A696E">
      <w:pPr>
        <w:pStyle w:val="Reference-Alphabetical"/>
        <w:rPr>
          <w:noProof/>
        </w:rPr>
      </w:pPr>
      <w:r w:rsidRPr="00E263BA">
        <w:rPr>
          <w:noProof/>
        </w:rPr>
        <w:t xml:space="preserve">Panchuk, D., &amp; Vickers, J. N. (2006). Gaze behaviors of goaltenders under spatial-temporal constraints. </w:t>
      </w:r>
      <w:r w:rsidR="00E842E8" w:rsidRPr="00E263BA">
        <w:rPr>
          <w:i/>
          <w:noProof/>
        </w:rPr>
        <w:t>Human Movement Science,</w:t>
      </w:r>
      <w:r w:rsidR="00E842E8" w:rsidRPr="002A4372">
        <w:t xml:space="preserve"> </w:t>
      </w:r>
      <w:r w:rsidR="00E842E8" w:rsidRPr="00E263BA">
        <w:rPr>
          <w:i/>
          <w:noProof/>
        </w:rPr>
        <w:t>25</w:t>
      </w:r>
      <w:r w:rsidRPr="00E263BA">
        <w:rPr>
          <w:noProof/>
        </w:rPr>
        <w:t xml:space="preserve">, </w:t>
      </w:r>
      <w:r w:rsidR="00E842E8" w:rsidRPr="00E263BA">
        <w:rPr>
          <w:noProof/>
        </w:rPr>
        <w:t>733–752</w:t>
      </w:r>
      <w:r w:rsidRPr="00E263BA">
        <w:rPr>
          <w:noProof/>
        </w:rPr>
        <w:t>.</w:t>
      </w:r>
    </w:p>
    <w:p w14:paraId="6C7C2607" w14:textId="16A3AF0C" w:rsidR="00E842E8" w:rsidRPr="00E263BA" w:rsidRDefault="002E39AE" w:rsidP="004A696E">
      <w:pPr>
        <w:pStyle w:val="Reference-Alphabetical"/>
        <w:rPr>
          <w:noProof/>
        </w:rPr>
      </w:pPr>
      <w:r w:rsidRPr="00E263BA">
        <w:rPr>
          <w:noProof/>
        </w:rPr>
        <w:t xml:space="preserve">Proffitt, D. R. (2006). Embodied perception and the economy of action. </w:t>
      </w:r>
      <w:r w:rsidR="00E842E8" w:rsidRPr="00E263BA">
        <w:rPr>
          <w:i/>
          <w:noProof/>
        </w:rPr>
        <w:t>Perspectives on Psychological Science,</w:t>
      </w:r>
      <w:r w:rsidR="00E842E8" w:rsidRPr="002A4372">
        <w:t xml:space="preserve"> </w:t>
      </w:r>
      <w:r w:rsidR="00E842E8" w:rsidRPr="00E263BA">
        <w:rPr>
          <w:i/>
          <w:noProof/>
        </w:rPr>
        <w:t>1</w:t>
      </w:r>
      <w:r w:rsidRPr="00E263BA">
        <w:rPr>
          <w:noProof/>
        </w:rPr>
        <w:t xml:space="preserve">, </w:t>
      </w:r>
      <w:r w:rsidR="00E842E8" w:rsidRPr="00E263BA">
        <w:rPr>
          <w:noProof/>
        </w:rPr>
        <w:t>110–122</w:t>
      </w:r>
      <w:r w:rsidRPr="00E263BA">
        <w:rPr>
          <w:noProof/>
        </w:rPr>
        <w:t>.</w:t>
      </w:r>
    </w:p>
    <w:p w14:paraId="31018C43" w14:textId="262E0759" w:rsidR="00E842E8" w:rsidRPr="00E263BA" w:rsidRDefault="002E39AE" w:rsidP="004A696E">
      <w:pPr>
        <w:pStyle w:val="Reference-Alphabetical"/>
        <w:rPr>
          <w:noProof/>
        </w:rPr>
      </w:pPr>
      <w:r w:rsidRPr="00E263BA">
        <w:rPr>
          <w:noProof/>
        </w:rPr>
        <w:t xml:space="preserve">Ripoll, H., Kerlirzin, Y., Stein, J.-F., &amp; Reine, B. (1995). Analysis of information processing, decision making, and visual strategies in complex problem solving sport situations. </w:t>
      </w:r>
      <w:r w:rsidR="00E842E8" w:rsidRPr="00E263BA">
        <w:rPr>
          <w:i/>
          <w:noProof/>
        </w:rPr>
        <w:t>Human Movement Science, 14</w:t>
      </w:r>
      <w:r w:rsidRPr="00E263BA">
        <w:rPr>
          <w:noProof/>
        </w:rPr>
        <w:t xml:space="preserve">, </w:t>
      </w:r>
      <w:r w:rsidR="00E842E8" w:rsidRPr="00E263BA">
        <w:rPr>
          <w:noProof/>
        </w:rPr>
        <w:t>325–349</w:t>
      </w:r>
      <w:r w:rsidRPr="00E263BA">
        <w:rPr>
          <w:noProof/>
        </w:rPr>
        <w:t>.</w:t>
      </w:r>
    </w:p>
    <w:p w14:paraId="66F8629C" w14:textId="6770A7E2" w:rsidR="00E842E8" w:rsidRPr="00E263BA" w:rsidRDefault="002E39AE" w:rsidP="004A696E">
      <w:pPr>
        <w:pStyle w:val="Reference-Alphabetical"/>
        <w:rPr>
          <w:noProof/>
        </w:rPr>
      </w:pPr>
      <w:r w:rsidRPr="00E263BA">
        <w:rPr>
          <w:noProof/>
        </w:rPr>
        <w:t xml:space="preserve">Roca, A., Ford, P. R., McRobert, A. P., &amp; Williams, A. M. (2011). Identifying the processes underpinning anticipation and decision-making in a dynamic time-constrained task. </w:t>
      </w:r>
      <w:r w:rsidR="00E842E8" w:rsidRPr="00E263BA">
        <w:rPr>
          <w:i/>
          <w:noProof/>
        </w:rPr>
        <w:t>Cognitive Processing, 12</w:t>
      </w:r>
      <w:r w:rsidRPr="00E263BA">
        <w:rPr>
          <w:noProof/>
        </w:rPr>
        <w:t xml:space="preserve">, </w:t>
      </w:r>
      <w:r w:rsidR="00E842E8" w:rsidRPr="00E263BA">
        <w:rPr>
          <w:noProof/>
        </w:rPr>
        <w:t>301–310</w:t>
      </w:r>
      <w:r w:rsidRPr="00E263BA">
        <w:rPr>
          <w:noProof/>
        </w:rPr>
        <w:t>.</w:t>
      </w:r>
    </w:p>
    <w:p w14:paraId="3371C727" w14:textId="0668E946" w:rsidR="00E842E8" w:rsidRPr="00E263BA" w:rsidRDefault="002E39AE" w:rsidP="004A696E">
      <w:pPr>
        <w:pStyle w:val="Reference-Alphabetical"/>
        <w:rPr>
          <w:noProof/>
        </w:rPr>
      </w:pPr>
      <w:r w:rsidRPr="00E263BA">
        <w:rPr>
          <w:noProof/>
        </w:rPr>
        <w:t>Runswick, O. R., Roca, A., Williams, A.</w:t>
      </w:r>
      <w:r w:rsidR="00864007" w:rsidRPr="00E263BA">
        <w:rPr>
          <w:noProof/>
        </w:rPr>
        <w:t xml:space="preserve"> M.</w:t>
      </w:r>
      <w:r w:rsidRPr="00E263BA">
        <w:rPr>
          <w:noProof/>
        </w:rPr>
        <w:t>, Bezodis, N. E., Mc</w:t>
      </w:r>
      <w:r w:rsidR="00864007" w:rsidRPr="00E263BA">
        <w:rPr>
          <w:noProof/>
        </w:rPr>
        <w:t>R</w:t>
      </w:r>
      <w:r w:rsidRPr="00E263BA">
        <w:rPr>
          <w:noProof/>
        </w:rPr>
        <w:t>obert, A. P., &amp; North, J. S. (2018</w:t>
      </w:r>
      <w:r w:rsidR="00864007" w:rsidRPr="00E263BA">
        <w:rPr>
          <w:noProof/>
        </w:rPr>
        <w:t>a</w:t>
      </w:r>
      <w:r w:rsidRPr="00E263BA">
        <w:rPr>
          <w:noProof/>
        </w:rPr>
        <w:t xml:space="preserve">). The impact of contextual information and a secondary task on anticipation performance: An interpretation using cognitive load theory. </w:t>
      </w:r>
      <w:r w:rsidR="00E842E8" w:rsidRPr="00E263BA">
        <w:rPr>
          <w:i/>
          <w:noProof/>
        </w:rPr>
        <w:t>Applied Cognitive Psychology</w:t>
      </w:r>
      <w:r w:rsidR="00864007" w:rsidRPr="002A4372">
        <w:rPr>
          <w:i/>
          <w:noProof/>
        </w:rPr>
        <w:t>,</w:t>
      </w:r>
      <w:r w:rsidR="00864007" w:rsidRPr="00E263BA">
        <w:rPr>
          <w:noProof/>
        </w:rPr>
        <w:t xml:space="preserve"> </w:t>
      </w:r>
      <w:r w:rsidR="00E842E8" w:rsidRPr="00E263BA">
        <w:rPr>
          <w:i/>
          <w:noProof/>
        </w:rPr>
        <w:t>32</w:t>
      </w:r>
      <w:r w:rsidR="00E842E8" w:rsidRPr="002A4372">
        <w:t>,</w:t>
      </w:r>
      <w:r w:rsidR="00E842E8" w:rsidRPr="00E263BA">
        <w:rPr>
          <w:noProof/>
        </w:rPr>
        <w:t xml:space="preserve"> 141–149</w:t>
      </w:r>
      <w:r w:rsidR="00864007" w:rsidRPr="00E263BA">
        <w:rPr>
          <w:noProof/>
        </w:rPr>
        <w:t>.</w:t>
      </w:r>
    </w:p>
    <w:p w14:paraId="14AC4597" w14:textId="01C9E100" w:rsidR="00E842E8" w:rsidRPr="00E263BA" w:rsidRDefault="002E39AE" w:rsidP="004A696E">
      <w:pPr>
        <w:pStyle w:val="Reference-Alphabetical"/>
        <w:rPr>
          <w:noProof/>
        </w:rPr>
      </w:pPr>
      <w:r w:rsidRPr="00E263BA">
        <w:rPr>
          <w:noProof/>
        </w:rPr>
        <w:t>Runswick, O. R., Roca, A., Williams, A. M., Bezodis, N. E., &amp; North, J. S. (201</w:t>
      </w:r>
      <w:r w:rsidR="00864007" w:rsidRPr="00E263BA">
        <w:rPr>
          <w:noProof/>
        </w:rPr>
        <w:t>8b</w:t>
      </w:r>
      <w:r w:rsidRPr="00E263BA">
        <w:rPr>
          <w:noProof/>
        </w:rPr>
        <w:t>). The effects of anxiety and situation-specific context on perceptual</w:t>
      </w:r>
      <w:r w:rsidR="00E842E8" w:rsidRPr="00E263BA">
        <w:rPr>
          <w:noProof/>
        </w:rPr>
        <w:t>–</w:t>
      </w:r>
      <w:r w:rsidRPr="00E263BA">
        <w:rPr>
          <w:noProof/>
        </w:rPr>
        <w:t xml:space="preserve">motor skill: A multi-level investigation. </w:t>
      </w:r>
      <w:r w:rsidR="00E842E8" w:rsidRPr="00E263BA">
        <w:rPr>
          <w:i/>
          <w:noProof/>
        </w:rPr>
        <w:t>Psychological Research</w:t>
      </w:r>
      <w:r w:rsidRPr="002A4372">
        <w:rPr>
          <w:i/>
          <w:noProof/>
        </w:rPr>
        <w:t>,</w:t>
      </w:r>
      <w:r w:rsidRPr="00E263BA">
        <w:rPr>
          <w:noProof/>
        </w:rPr>
        <w:t xml:space="preserve"> </w:t>
      </w:r>
      <w:r w:rsidR="00E842E8" w:rsidRPr="00E263BA">
        <w:rPr>
          <w:i/>
          <w:noProof/>
        </w:rPr>
        <w:t>82</w:t>
      </w:r>
      <w:r w:rsidR="00E842E8" w:rsidRPr="002A4372">
        <w:t>,</w:t>
      </w:r>
      <w:r w:rsidR="00E842E8" w:rsidRPr="00E263BA">
        <w:rPr>
          <w:noProof/>
        </w:rPr>
        <w:t xml:space="preserve"> 708–719</w:t>
      </w:r>
      <w:r w:rsidRPr="00E263BA">
        <w:rPr>
          <w:noProof/>
        </w:rPr>
        <w:t>.</w:t>
      </w:r>
    </w:p>
    <w:p w14:paraId="1D631F7B" w14:textId="49564E24" w:rsidR="00E842E8" w:rsidRPr="00E263BA" w:rsidRDefault="002E39AE" w:rsidP="004A696E">
      <w:pPr>
        <w:pStyle w:val="Reference-Alphabetical"/>
        <w:rPr>
          <w:noProof/>
        </w:rPr>
      </w:pPr>
      <w:r w:rsidRPr="00E263BA">
        <w:rPr>
          <w:noProof/>
        </w:rPr>
        <w:t xml:space="preserve">Ryu, D., Abernethy, B., Mann, D. L., &amp; Poolton, J. M. (2015). The contributions of central and peripheral vision to expertise in basketball: </w:t>
      </w:r>
      <w:r w:rsidR="00864007" w:rsidRPr="00E263BA">
        <w:rPr>
          <w:noProof/>
        </w:rPr>
        <w:t>H</w:t>
      </w:r>
      <w:r w:rsidRPr="00E263BA">
        <w:rPr>
          <w:noProof/>
        </w:rPr>
        <w:t xml:space="preserve">ow blur helps to provide a clearer picture. </w:t>
      </w:r>
      <w:r w:rsidR="00E842E8" w:rsidRPr="00E263BA">
        <w:rPr>
          <w:i/>
          <w:noProof/>
        </w:rPr>
        <w:t>Journal of Experimental Psychology: Human Perception and Performance,</w:t>
      </w:r>
      <w:r w:rsidR="00E842E8" w:rsidRPr="002A4372">
        <w:t xml:space="preserve"> </w:t>
      </w:r>
      <w:r w:rsidR="00E842E8" w:rsidRPr="00E263BA">
        <w:rPr>
          <w:i/>
          <w:noProof/>
        </w:rPr>
        <w:t>41</w:t>
      </w:r>
      <w:r w:rsidRPr="00E263BA">
        <w:rPr>
          <w:noProof/>
        </w:rPr>
        <w:t xml:space="preserve">, </w:t>
      </w:r>
      <w:r w:rsidR="00E842E8" w:rsidRPr="00E263BA">
        <w:rPr>
          <w:noProof/>
        </w:rPr>
        <w:t>167–185</w:t>
      </w:r>
      <w:r w:rsidRPr="00E263BA">
        <w:rPr>
          <w:noProof/>
        </w:rPr>
        <w:t>.</w:t>
      </w:r>
    </w:p>
    <w:p w14:paraId="7824508B" w14:textId="2BB871A6" w:rsidR="00E842E8" w:rsidRPr="00E263BA" w:rsidRDefault="002E39AE" w:rsidP="004A696E">
      <w:pPr>
        <w:pStyle w:val="Reference-Alphabetical"/>
        <w:rPr>
          <w:noProof/>
        </w:rPr>
      </w:pPr>
      <w:r w:rsidRPr="00E263BA">
        <w:rPr>
          <w:noProof/>
        </w:rPr>
        <w:t xml:space="preserve">Ryu, D., Mann, D. L., Abernethy, B., &amp; Poolton, J. M. (2016). Gaze-contingent training enhances perceptual skill acquisition. </w:t>
      </w:r>
      <w:r w:rsidR="00E842E8" w:rsidRPr="00E263BA">
        <w:rPr>
          <w:i/>
          <w:noProof/>
        </w:rPr>
        <w:t>Journal of Vision,</w:t>
      </w:r>
      <w:r w:rsidR="00E842E8" w:rsidRPr="002A4372">
        <w:t xml:space="preserve"> </w:t>
      </w:r>
      <w:r w:rsidR="00E842E8" w:rsidRPr="00E263BA">
        <w:rPr>
          <w:i/>
          <w:noProof/>
        </w:rPr>
        <w:t>21</w:t>
      </w:r>
      <w:r w:rsidRPr="00E263BA">
        <w:rPr>
          <w:noProof/>
        </w:rPr>
        <w:t xml:space="preserve">, </w:t>
      </w:r>
      <w:r w:rsidR="00E842E8" w:rsidRPr="00E263BA">
        <w:rPr>
          <w:noProof/>
        </w:rPr>
        <w:t>1–21</w:t>
      </w:r>
      <w:r w:rsidRPr="00E263BA">
        <w:rPr>
          <w:noProof/>
        </w:rPr>
        <w:t>.</w:t>
      </w:r>
    </w:p>
    <w:p w14:paraId="4EB90191" w14:textId="1C41C9AF" w:rsidR="00E842E8" w:rsidRPr="00E263BA" w:rsidRDefault="002E39AE" w:rsidP="004A696E">
      <w:pPr>
        <w:pStyle w:val="Reference-Alphabetical"/>
        <w:rPr>
          <w:noProof/>
        </w:rPr>
      </w:pPr>
      <w:r w:rsidRPr="00E263BA">
        <w:rPr>
          <w:noProof/>
        </w:rPr>
        <w:t xml:space="preserve">Sarpeshkar, V., Abernethy, B., &amp; Mann, D. L. (2017). Visual strategies underpinning the development of visual-motor expertise when hitting a ball. </w:t>
      </w:r>
      <w:r w:rsidR="00E842E8" w:rsidRPr="00E263BA">
        <w:rPr>
          <w:i/>
          <w:noProof/>
        </w:rPr>
        <w:t>Journal of Experimental Psychology: Human Perception and Performance, 43</w:t>
      </w:r>
      <w:r w:rsidRPr="00E263BA">
        <w:rPr>
          <w:noProof/>
        </w:rPr>
        <w:t xml:space="preserve">, </w:t>
      </w:r>
      <w:r w:rsidR="00E842E8" w:rsidRPr="00E263BA">
        <w:rPr>
          <w:noProof/>
        </w:rPr>
        <w:t>1744–1772</w:t>
      </w:r>
      <w:r w:rsidRPr="00E263BA">
        <w:rPr>
          <w:noProof/>
        </w:rPr>
        <w:t>.</w:t>
      </w:r>
    </w:p>
    <w:p w14:paraId="3F61A733" w14:textId="7CB395E4" w:rsidR="00E842E8" w:rsidRPr="00E263BA" w:rsidRDefault="002E39AE" w:rsidP="004A696E">
      <w:pPr>
        <w:pStyle w:val="Reference-Alphabetical"/>
        <w:rPr>
          <w:noProof/>
        </w:rPr>
      </w:pPr>
      <w:r w:rsidRPr="00E263BA">
        <w:rPr>
          <w:noProof/>
        </w:rPr>
        <w:t xml:space="preserve">Sarpeshkar, V., &amp; Mann, D. L. (2011). Biomechanics and visual-motor control: </w:t>
      </w:r>
      <w:r w:rsidR="00864007" w:rsidRPr="00E263BA">
        <w:rPr>
          <w:noProof/>
        </w:rPr>
        <w:t>H</w:t>
      </w:r>
      <w:r w:rsidRPr="00E263BA">
        <w:rPr>
          <w:noProof/>
        </w:rPr>
        <w:t xml:space="preserve">ow it has, is, and will be used to reveal the secrets of hitting a cricket ball. </w:t>
      </w:r>
      <w:r w:rsidR="00E842E8" w:rsidRPr="00E263BA">
        <w:rPr>
          <w:i/>
          <w:noProof/>
        </w:rPr>
        <w:t>Sports Biomechanics,</w:t>
      </w:r>
      <w:r w:rsidR="00E842E8" w:rsidRPr="002A4372">
        <w:t xml:space="preserve"> </w:t>
      </w:r>
      <w:r w:rsidR="00E842E8" w:rsidRPr="00E263BA">
        <w:rPr>
          <w:i/>
          <w:noProof/>
        </w:rPr>
        <w:t>10</w:t>
      </w:r>
      <w:r w:rsidRPr="00E263BA">
        <w:rPr>
          <w:noProof/>
        </w:rPr>
        <w:t xml:space="preserve">, </w:t>
      </w:r>
      <w:r w:rsidR="00E842E8" w:rsidRPr="00E263BA">
        <w:rPr>
          <w:noProof/>
        </w:rPr>
        <w:t>306–323</w:t>
      </w:r>
      <w:r w:rsidRPr="00E263BA">
        <w:rPr>
          <w:noProof/>
        </w:rPr>
        <w:t>.</w:t>
      </w:r>
    </w:p>
    <w:p w14:paraId="708E3473" w14:textId="7AFEB7F0" w:rsidR="00E842E8" w:rsidRPr="00E263BA" w:rsidRDefault="002E39AE" w:rsidP="004A696E">
      <w:pPr>
        <w:pStyle w:val="Reference-Alphabetical"/>
        <w:rPr>
          <w:noProof/>
        </w:rPr>
      </w:pPr>
      <w:r w:rsidRPr="00E263BA">
        <w:rPr>
          <w:noProof/>
        </w:rPr>
        <w:t xml:space="preserve">Savelsbergh, G. J. P., Williams, A. M., van der Kamp, J., &amp; Ward, P. (2002). Visual search, anticipation and expertise in soccer goalkeepers. </w:t>
      </w:r>
      <w:r w:rsidR="00E842E8" w:rsidRPr="00E263BA">
        <w:rPr>
          <w:i/>
          <w:noProof/>
        </w:rPr>
        <w:t>Journal of Sports Sciences,</w:t>
      </w:r>
      <w:r w:rsidR="00E842E8" w:rsidRPr="002A4372">
        <w:t xml:space="preserve"> </w:t>
      </w:r>
      <w:r w:rsidR="00E842E8" w:rsidRPr="00E263BA">
        <w:rPr>
          <w:i/>
          <w:noProof/>
        </w:rPr>
        <w:t>20</w:t>
      </w:r>
      <w:r w:rsidRPr="00E263BA">
        <w:rPr>
          <w:noProof/>
        </w:rPr>
        <w:t xml:space="preserve">, </w:t>
      </w:r>
      <w:r w:rsidR="00E842E8" w:rsidRPr="00E263BA">
        <w:rPr>
          <w:noProof/>
        </w:rPr>
        <w:t>279–287</w:t>
      </w:r>
      <w:r w:rsidRPr="00E263BA">
        <w:rPr>
          <w:noProof/>
        </w:rPr>
        <w:t>.</w:t>
      </w:r>
    </w:p>
    <w:p w14:paraId="161AFEA0" w14:textId="7A5CB72A" w:rsidR="00E842E8" w:rsidRPr="00E263BA" w:rsidRDefault="002E39AE" w:rsidP="004A696E">
      <w:pPr>
        <w:pStyle w:val="Reference-Alphabetical"/>
        <w:rPr>
          <w:noProof/>
        </w:rPr>
      </w:pPr>
      <w:r w:rsidRPr="00E263BA">
        <w:rPr>
          <w:noProof/>
        </w:rPr>
        <w:t xml:space="preserve">Shank, M. D., &amp; Haywood, K. M. (1987). Eye movements while viewing a baseball pitch. </w:t>
      </w:r>
      <w:r w:rsidR="00E842E8" w:rsidRPr="00E263BA">
        <w:rPr>
          <w:i/>
          <w:noProof/>
        </w:rPr>
        <w:t>Perceptual and Motor Skills,</w:t>
      </w:r>
      <w:r w:rsidR="00E842E8" w:rsidRPr="002A4372">
        <w:t xml:space="preserve"> </w:t>
      </w:r>
      <w:r w:rsidR="00E842E8" w:rsidRPr="00E263BA">
        <w:rPr>
          <w:i/>
          <w:noProof/>
        </w:rPr>
        <w:t>64</w:t>
      </w:r>
      <w:r w:rsidRPr="00E263BA">
        <w:rPr>
          <w:noProof/>
        </w:rPr>
        <w:t xml:space="preserve">(3_suppl), </w:t>
      </w:r>
      <w:r w:rsidR="00E842E8" w:rsidRPr="00E263BA">
        <w:rPr>
          <w:noProof/>
        </w:rPr>
        <w:t>1191–1197</w:t>
      </w:r>
      <w:r w:rsidRPr="00E263BA">
        <w:rPr>
          <w:noProof/>
        </w:rPr>
        <w:t>.</w:t>
      </w:r>
    </w:p>
    <w:p w14:paraId="363AB155" w14:textId="5E9C6EB0" w:rsidR="00E842E8" w:rsidRPr="00E263BA" w:rsidRDefault="002E39AE" w:rsidP="004A696E">
      <w:pPr>
        <w:pStyle w:val="Reference-Alphabetical"/>
        <w:rPr>
          <w:noProof/>
        </w:rPr>
      </w:pPr>
      <w:r w:rsidRPr="00E263BA">
        <w:rPr>
          <w:noProof/>
        </w:rPr>
        <w:t xml:space="preserve">Singer, R. N., Cauraugh, J. H., Chen, D., Steinberg, G. M., &amp; Frehlich, S. G. (1996). Visual search, anticipation, and reactive comparisons between highly-skilled and beginning tennis players. </w:t>
      </w:r>
      <w:r w:rsidR="00E842E8" w:rsidRPr="00E263BA">
        <w:rPr>
          <w:i/>
          <w:noProof/>
        </w:rPr>
        <w:t>Journal of Applied Sport Psychology,</w:t>
      </w:r>
      <w:r w:rsidR="00E842E8" w:rsidRPr="002A4372">
        <w:t xml:space="preserve"> </w:t>
      </w:r>
      <w:r w:rsidR="00E842E8" w:rsidRPr="00E263BA">
        <w:rPr>
          <w:i/>
          <w:noProof/>
        </w:rPr>
        <w:t>8</w:t>
      </w:r>
      <w:r w:rsidRPr="00E263BA">
        <w:rPr>
          <w:noProof/>
        </w:rPr>
        <w:t xml:space="preserve">, </w:t>
      </w:r>
      <w:r w:rsidR="00E842E8" w:rsidRPr="00E263BA">
        <w:rPr>
          <w:noProof/>
        </w:rPr>
        <w:t>9–26</w:t>
      </w:r>
      <w:r w:rsidRPr="00E263BA">
        <w:rPr>
          <w:noProof/>
        </w:rPr>
        <w:t>.</w:t>
      </w:r>
    </w:p>
    <w:p w14:paraId="33946865" w14:textId="12DE3D3D" w:rsidR="00E842E8" w:rsidRPr="00E263BA" w:rsidRDefault="002E39AE" w:rsidP="004A696E">
      <w:pPr>
        <w:pStyle w:val="Reference-Alphabetical"/>
        <w:rPr>
          <w:noProof/>
        </w:rPr>
      </w:pPr>
      <w:r w:rsidRPr="00E263BA">
        <w:rPr>
          <w:noProof/>
        </w:rPr>
        <w:t xml:space="preserve">Singer, R. N., Williams, A. M., Frehlich, S. G., Janelle, C. M., Radlo, S. J., Barba, D. A., &amp; Bouchard, L. J. (1998). New frontiers in visual search: An exploratory study in live tennis situations. </w:t>
      </w:r>
      <w:r w:rsidR="00E842E8" w:rsidRPr="00E263BA">
        <w:rPr>
          <w:i/>
          <w:noProof/>
        </w:rPr>
        <w:t>Research Quarterly for Exercise and Sport,</w:t>
      </w:r>
      <w:r w:rsidR="00E842E8" w:rsidRPr="002A4372">
        <w:t xml:space="preserve"> </w:t>
      </w:r>
      <w:r w:rsidR="00E842E8" w:rsidRPr="00E263BA">
        <w:rPr>
          <w:i/>
          <w:noProof/>
        </w:rPr>
        <w:t>69</w:t>
      </w:r>
      <w:r w:rsidRPr="00E263BA">
        <w:rPr>
          <w:noProof/>
        </w:rPr>
        <w:t xml:space="preserve">, </w:t>
      </w:r>
      <w:r w:rsidR="00E842E8" w:rsidRPr="00E263BA">
        <w:rPr>
          <w:noProof/>
        </w:rPr>
        <w:t>290–296</w:t>
      </w:r>
      <w:r w:rsidRPr="00E263BA">
        <w:rPr>
          <w:noProof/>
        </w:rPr>
        <w:t>.</w:t>
      </w:r>
    </w:p>
    <w:p w14:paraId="3FC5B7D6" w14:textId="36EF2E87" w:rsidR="00E842E8" w:rsidRPr="00E263BA" w:rsidRDefault="002E39AE" w:rsidP="004A696E">
      <w:pPr>
        <w:pStyle w:val="Reference-Alphabetical"/>
        <w:rPr>
          <w:noProof/>
        </w:rPr>
      </w:pPr>
      <w:r w:rsidRPr="00E263BA">
        <w:rPr>
          <w:noProof/>
        </w:rPr>
        <w:t xml:space="preserve">Spering, M., Schutz, A. C., Braun, D. I., &amp; Gegenfurtner, K. R. (2011). Keep your eyes on the ball: </w:t>
      </w:r>
      <w:r w:rsidR="00D90D09" w:rsidRPr="00E263BA">
        <w:rPr>
          <w:noProof/>
        </w:rPr>
        <w:t>S</w:t>
      </w:r>
      <w:r w:rsidRPr="00E263BA">
        <w:rPr>
          <w:noProof/>
        </w:rPr>
        <w:t xml:space="preserve">mooth pursuit eye movements enhance prediction of visual motion. </w:t>
      </w:r>
      <w:r w:rsidR="00E842E8" w:rsidRPr="00E263BA">
        <w:rPr>
          <w:i/>
          <w:noProof/>
        </w:rPr>
        <w:t>Journal of Neurophysiology,</w:t>
      </w:r>
      <w:r w:rsidR="00E842E8" w:rsidRPr="002A4372">
        <w:t xml:space="preserve"> </w:t>
      </w:r>
      <w:r w:rsidR="00E842E8" w:rsidRPr="00E263BA">
        <w:rPr>
          <w:i/>
          <w:noProof/>
        </w:rPr>
        <w:t>105</w:t>
      </w:r>
      <w:r w:rsidRPr="00E263BA">
        <w:rPr>
          <w:noProof/>
        </w:rPr>
        <w:t xml:space="preserve">, </w:t>
      </w:r>
      <w:r w:rsidR="00E842E8" w:rsidRPr="00E263BA">
        <w:rPr>
          <w:noProof/>
        </w:rPr>
        <w:t>1756–1767</w:t>
      </w:r>
      <w:r w:rsidRPr="00E263BA">
        <w:rPr>
          <w:noProof/>
        </w:rPr>
        <w:t>.</w:t>
      </w:r>
    </w:p>
    <w:p w14:paraId="35BA35D0" w14:textId="371F68D6" w:rsidR="00E842E8" w:rsidRPr="00E263BA" w:rsidRDefault="002E39AE" w:rsidP="004A696E">
      <w:pPr>
        <w:pStyle w:val="Reference-Alphabetical"/>
        <w:rPr>
          <w:noProof/>
        </w:rPr>
      </w:pPr>
      <w:r w:rsidRPr="00E263BA">
        <w:rPr>
          <w:noProof/>
        </w:rPr>
        <w:t>Swann, C., Moran, A., &amp; Piggo</w:t>
      </w:r>
      <w:r w:rsidR="00E842E8" w:rsidRPr="00E263BA">
        <w:rPr>
          <w:noProof/>
        </w:rPr>
        <w:t>,</w:t>
      </w:r>
      <w:r w:rsidRPr="00E263BA">
        <w:rPr>
          <w:noProof/>
        </w:rPr>
        <w:t xml:space="preserve"> D. (2015). Defining elite athletes: Issues in the study of expert performance in sport psychology. </w:t>
      </w:r>
      <w:r w:rsidR="00E842E8" w:rsidRPr="00E263BA">
        <w:rPr>
          <w:i/>
          <w:noProof/>
        </w:rPr>
        <w:t>Psychology of Sport and Exercise,</w:t>
      </w:r>
      <w:r w:rsidR="00E842E8" w:rsidRPr="002A4372">
        <w:t xml:space="preserve"> </w:t>
      </w:r>
      <w:r w:rsidR="00E842E8" w:rsidRPr="00E263BA">
        <w:rPr>
          <w:i/>
          <w:noProof/>
        </w:rPr>
        <w:t>16</w:t>
      </w:r>
      <w:r w:rsidRPr="00E263BA">
        <w:rPr>
          <w:noProof/>
        </w:rPr>
        <w:t xml:space="preserve">, </w:t>
      </w:r>
      <w:r w:rsidR="00E842E8" w:rsidRPr="00E263BA">
        <w:rPr>
          <w:noProof/>
        </w:rPr>
        <w:t>3–14</w:t>
      </w:r>
      <w:r w:rsidRPr="00E263BA">
        <w:rPr>
          <w:noProof/>
        </w:rPr>
        <w:t>.</w:t>
      </w:r>
    </w:p>
    <w:p w14:paraId="378E3F2F" w14:textId="1CA8B40A" w:rsidR="00E842E8" w:rsidRPr="00E263BA" w:rsidRDefault="002E39AE" w:rsidP="004A696E">
      <w:pPr>
        <w:pStyle w:val="Reference-Alphabetical"/>
        <w:rPr>
          <w:noProof/>
        </w:rPr>
      </w:pPr>
      <w:r w:rsidRPr="00E263BA">
        <w:rPr>
          <w:noProof/>
        </w:rPr>
        <w:t xml:space="preserve">Tenenbaum, G. (2003). Expert athletes: </w:t>
      </w:r>
      <w:r w:rsidR="00D90D09" w:rsidRPr="00E263BA">
        <w:rPr>
          <w:noProof/>
        </w:rPr>
        <w:t>A</w:t>
      </w:r>
      <w:r w:rsidRPr="00E263BA">
        <w:rPr>
          <w:noProof/>
        </w:rPr>
        <w:t xml:space="preserve">n integrated approach to decision making. In J. L. Starkes &amp; K. A. Ericsson (Eds.), </w:t>
      </w:r>
      <w:r w:rsidR="00E842E8" w:rsidRPr="00E263BA">
        <w:rPr>
          <w:i/>
          <w:noProof/>
        </w:rPr>
        <w:t>Expert performance in sports</w:t>
      </w:r>
      <w:r w:rsidRPr="00E263BA">
        <w:rPr>
          <w:noProof/>
        </w:rPr>
        <w:t xml:space="preserve"> (pp. </w:t>
      </w:r>
      <w:r w:rsidR="00E842E8" w:rsidRPr="00E263BA">
        <w:rPr>
          <w:noProof/>
        </w:rPr>
        <w:t>191–217</w:t>
      </w:r>
      <w:r w:rsidRPr="00E263BA">
        <w:rPr>
          <w:noProof/>
        </w:rPr>
        <w:t>). Champaign, IL: Human Kinetics.</w:t>
      </w:r>
    </w:p>
    <w:p w14:paraId="08299C8E" w14:textId="60621264" w:rsidR="00E842E8" w:rsidRPr="00E263BA" w:rsidRDefault="002E39AE" w:rsidP="004A696E">
      <w:pPr>
        <w:pStyle w:val="Reference-Alphabetical"/>
        <w:rPr>
          <w:noProof/>
        </w:rPr>
      </w:pPr>
      <w:r w:rsidRPr="00E263BA">
        <w:rPr>
          <w:noProof/>
        </w:rPr>
        <w:t xml:space="preserve">Vaeyens, R., Lenoir, M., Williams, A. M., Mazyn, L., &amp; Philippaerts, R. M. (2007). The effects of task constraints on visual search behavior and decision-making skill in youth soccer players. </w:t>
      </w:r>
      <w:r w:rsidR="00E842E8" w:rsidRPr="00E263BA">
        <w:rPr>
          <w:i/>
          <w:noProof/>
        </w:rPr>
        <w:t>Journal of Sport &amp; Exercise Psychology,</w:t>
      </w:r>
      <w:r w:rsidR="00E842E8" w:rsidRPr="002A4372">
        <w:t xml:space="preserve"> </w:t>
      </w:r>
      <w:r w:rsidR="00E842E8" w:rsidRPr="00E263BA">
        <w:rPr>
          <w:i/>
          <w:noProof/>
        </w:rPr>
        <w:t>29</w:t>
      </w:r>
      <w:r w:rsidR="00D90D09" w:rsidRPr="00E263BA">
        <w:rPr>
          <w:noProof/>
        </w:rPr>
        <w:t xml:space="preserve">, </w:t>
      </w:r>
      <w:r w:rsidR="00E842E8" w:rsidRPr="00E263BA">
        <w:rPr>
          <w:noProof/>
        </w:rPr>
        <w:t>147–169</w:t>
      </w:r>
      <w:r w:rsidRPr="00E263BA">
        <w:rPr>
          <w:noProof/>
        </w:rPr>
        <w:t>.</w:t>
      </w:r>
    </w:p>
    <w:p w14:paraId="0877EBDB" w14:textId="20D40579" w:rsidR="00E842E8" w:rsidRPr="00E263BA" w:rsidRDefault="002E39AE" w:rsidP="004A696E">
      <w:pPr>
        <w:pStyle w:val="Reference-Alphabetical"/>
        <w:rPr>
          <w:noProof/>
        </w:rPr>
      </w:pPr>
      <w:r w:rsidRPr="00E263BA">
        <w:rPr>
          <w:noProof/>
        </w:rPr>
        <w:t xml:space="preserve">Vaeyens, R., Lenoir, M., Williams, A. M., &amp; Philippaerts, R. M. (2007). Mechanisms underpinning successful decision making in skilled youth soccer players: </w:t>
      </w:r>
      <w:r w:rsidR="00D90D09" w:rsidRPr="00E263BA">
        <w:rPr>
          <w:noProof/>
        </w:rPr>
        <w:t>A</w:t>
      </w:r>
      <w:r w:rsidRPr="00E263BA">
        <w:rPr>
          <w:noProof/>
        </w:rPr>
        <w:t xml:space="preserve">n analysis of visual search behaviors. </w:t>
      </w:r>
      <w:r w:rsidR="00E842E8" w:rsidRPr="00E263BA">
        <w:rPr>
          <w:i/>
          <w:noProof/>
        </w:rPr>
        <w:t>Journal of Motor Behavior,</w:t>
      </w:r>
      <w:r w:rsidR="00E842E8" w:rsidRPr="002A4372">
        <w:t xml:space="preserve"> </w:t>
      </w:r>
      <w:r w:rsidR="00E842E8" w:rsidRPr="00E263BA">
        <w:rPr>
          <w:i/>
          <w:noProof/>
        </w:rPr>
        <w:t>39</w:t>
      </w:r>
      <w:r w:rsidRPr="00E263BA">
        <w:rPr>
          <w:noProof/>
        </w:rPr>
        <w:t xml:space="preserve">, </w:t>
      </w:r>
      <w:r w:rsidR="00E842E8" w:rsidRPr="00E263BA">
        <w:rPr>
          <w:noProof/>
        </w:rPr>
        <w:t>395–408</w:t>
      </w:r>
      <w:r w:rsidRPr="00E263BA">
        <w:rPr>
          <w:noProof/>
        </w:rPr>
        <w:t>.</w:t>
      </w:r>
    </w:p>
    <w:p w14:paraId="4112D266" w14:textId="62D21EF9" w:rsidR="00E842E8" w:rsidRPr="00E263BA" w:rsidRDefault="002E39AE" w:rsidP="004A696E">
      <w:pPr>
        <w:pStyle w:val="Reference-Alphabetical"/>
        <w:rPr>
          <w:noProof/>
        </w:rPr>
      </w:pPr>
      <w:r w:rsidRPr="00E263BA">
        <w:rPr>
          <w:noProof/>
        </w:rPr>
        <w:t>van Maarseveen, M. J., Oudejans, R. R., Mann, D. L., &amp; Savelsbergh, G. J. (201</w:t>
      </w:r>
      <w:r w:rsidR="00D90D09" w:rsidRPr="00E263BA">
        <w:rPr>
          <w:noProof/>
        </w:rPr>
        <w:t>8</w:t>
      </w:r>
      <w:r w:rsidRPr="00E263BA">
        <w:rPr>
          <w:noProof/>
        </w:rPr>
        <w:t xml:space="preserve">). Perceptual-cognitive skill and the in situ performance of soccer players. </w:t>
      </w:r>
      <w:r w:rsidR="00E842E8" w:rsidRPr="00E263BA">
        <w:rPr>
          <w:i/>
          <w:noProof/>
        </w:rPr>
        <w:t>The Quarterly Journal of Experimental Psychology,</w:t>
      </w:r>
      <w:r w:rsidR="00E842E8" w:rsidRPr="002A4372">
        <w:t xml:space="preserve"> </w:t>
      </w:r>
      <w:r w:rsidR="00E842E8" w:rsidRPr="00E263BA">
        <w:rPr>
          <w:i/>
          <w:noProof/>
        </w:rPr>
        <w:t>71</w:t>
      </w:r>
      <w:r w:rsidR="00E842E8" w:rsidRPr="002A4372">
        <w:t>,</w:t>
      </w:r>
      <w:r w:rsidR="00E842E8" w:rsidRPr="00E263BA">
        <w:rPr>
          <w:noProof/>
        </w:rPr>
        <w:t xml:space="preserve"> 455–470</w:t>
      </w:r>
      <w:r w:rsidR="00D90D09" w:rsidRPr="00E263BA">
        <w:rPr>
          <w:noProof/>
        </w:rPr>
        <w:t>.</w:t>
      </w:r>
    </w:p>
    <w:p w14:paraId="49CBFB51" w14:textId="71DF414D" w:rsidR="00E842E8" w:rsidRPr="00E263BA" w:rsidRDefault="002E39AE" w:rsidP="004A696E">
      <w:pPr>
        <w:pStyle w:val="Reference-Alphabetical"/>
        <w:rPr>
          <w:noProof/>
        </w:rPr>
      </w:pPr>
      <w:r w:rsidRPr="00E263BA">
        <w:rPr>
          <w:noProof/>
        </w:rPr>
        <w:t xml:space="preserve">Vater, C., Roca, A., &amp; Williams, A. M. (2016). Effects of anxiety on anticipation and visual search in dynamic, time-constrained situations. </w:t>
      </w:r>
      <w:r w:rsidR="00E842E8" w:rsidRPr="00E263BA">
        <w:rPr>
          <w:i/>
          <w:noProof/>
        </w:rPr>
        <w:t>Sport, Exercise, and Performance Psychology,</w:t>
      </w:r>
      <w:r w:rsidR="00E842E8" w:rsidRPr="002A4372">
        <w:t xml:space="preserve"> </w:t>
      </w:r>
      <w:r w:rsidR="00E842E8" w:rsidRPr="00E263BA">
        <w:rPr>
          <w:i/>
          <w:noProof/>
        </w:rPr>
        <w:t>5</w:t>
      </w:r>
      <w:r w:rsidRPr="00E263BA">
        <w:rPr>
          <w:noProof/>
        </w:rPr>
        <w:t xml:space="preserve">, </w:t>
      </w:r>
      <w:r w:rsidR="00E842E8" w:rsidRPr="00E263BA">
        <w:rPr>
          <w:noProof/>
        </w:rPr>
        <w:t>179–192</w:t>
      </w:r>
      <w:r w:rsidRPr="00E263BA">
        <w:rPr>
          <w:noProof/>
        </w:rPr>
        <w:t>.</w:t>
      </w:r>
    </w:p>
    <w:p w14:paraId="75025776" w14:textId="41FF507C" w:rsidR="00E842E8" w:rsidRPr="00E263BA" w:rsidRDefault="002E39AE" w:rsidP="004A696E">
      <w:pPr>
        <w:pStyle w:val="Reference-Alphabetical"/>
        <w:rPr>
          <w:noProof/>
        </w:rPr>
      </w:pPr>
      <w:r w:rsidRPr="00E263BA">
        <w:rPr>
          <w:noProof/>
        </w:rPr>
        <w:t xml:space="preserve">Vickers, J. N. (1996). Visual control when aiming at a far target. </w:t>
      </w:r>
      <w:r w:rsidR="00E842E8" w:rsidRPr="00E263BA">
        <w:rPr>
          <w:i/>
          <w:noProof/>
        </w:rPr>
        <w:t>Journal of Experimental Psychology: Human Perception and Performance,</w:t>
      </w:r>
      <w:r w:rsidR="00E842E8" w:rsidRPr="002A4372">
        <w:t xml:space="preserve"> </w:t>
      </w:r>
      <w:r w:rsidR="00E842E8" w:rsidRPr="00E263BA">
        <w:rPr>
          <w:i/>
          <w:noProof/>
        </w:rPr>
        <w:t>22</w:t>
      </w:r>
      <w:r w:rsidRPr="00E263BA">
        <w:rPr>
          <w:noProof/>
        </w:rPr>
        <w:t xml:space="preserve">, </w:t>
      </w:r>
      <w:r w:rsidR="00E842E8" w:rsidRPr="00E263BA">
        <w:rPr>
          <w:noProof/>
        </w:rPr>
        <w:t>342–354</w:t>
      </w:r>
      <w:r w:rsidRPr="00E263BA">
        <w:rPr>
          <w:noProof/>
        </w:rPr>
        <w:t>.</w:t>
      </w:r>
    </w:p>
    <w:p w14:paraId="044371AC" w14:textId="2DD6BFBB" w:rsidR="00E842E8" w:rsidRPr="00E263BA" w:rsidRDefault="002E39AE" w:rsidP="004A696E">
      <w:pPr>
        <w:pStyle w:val="Reference-Alphabetical"/>
        <w:rPr>
          <w:noProof/>
        </w:rPr>
      </w:pPr>
      <w:r w:rsidRPr="00E263BA">
        <w:rPr>
          <w:noProof/>
        </w:rPr>
        <w:t xml:space="preserve">Vickers, J. N., &amp; Williams, A. M. (2007). Performing under pressure: The effects of physiological arousal, cognitive anxiety, and gaze control in biathlon. </w:t>
      </w:r>
      <w:r w:rsidR="00E842E8" w:rsidRPr="00E263BA">
        <w:rPr>
          <w:i/>
          <w:noProof/>
        </w:rPr>
        <w:t>Journal of Motor Behavior,</w:t>
      </w:r>
      <w:r w:rsidR="00E842E8" w:rsidRPr="002A4372">
        <w:t xml:space="preserve"> </w:t>
      </w:r>
      <w:r w:rsidR="00E842E8" w:rsidRPr="00E263BA">
        <w:rPr>
          <w:i/>
          <w:noProof/>
        </w:rPr>
        <w:t>39</w:t>
      </w:r>
      <w:r w:rsidRPr="00E263BA">
        <w:rPr>
          <w:noProof/>
        </w:rPr>
        <w:t xml:space="preserve">, </w:t>
      </w:r>
      <w:r w:rsidR="00E842E8" w:rsidRPr="00E263BA">
        <w:rPr>
          <w:noProof/>
        </w:rPr>
        <w:t>381–394</w:t>
      </w:r>
      <w:r w:rsidRPr="00E263BA">
        <w:rPr>
          <w:noProof/>
        </w:rPr>
        <w:t>.</w:t>
      </w:r>
    </w:p>
    <w:p w14:paraId="1E5A75DF" w14:textId="3C40FA3E" w:rsidR="00E842E8" w:rsidRPr="00E263BA" w:rsidRDefault="002E39AE" w:rsidP="004A696E">
      <w:pPr>
        <w:pStyle w:val="Reference-Alphabetical"/>
        <w:rPr>
          <w:noProof/>
        </w:rPr>
      </w:pPr>
      <w:r w:rsidRPr="00E263BA">
        <w:rPr>
          <w:noProof/>
        </w:rPr>
        <w:t xml:space="preserve">Williams, A. M. (2000). Perceptual skill in soccer: </w:t>
      </w:r>
      <w:r w:rsidR="00D90D09" w:rsidRPr="00E263BA">
        <w:rPr>
          <w:noProof/>
        </w:rPr>
        <w:t>I</w:t>
      </w:r>
      <w:r w:rsidRPr="00E263BA">
        <w:rPr>
          <w:noProof/>
        </w:rPr>
        <w:t xml:space="preserve">mplications for talent identification and development. </w:t>
      </w:r>
      <w:r w:rsidR="00E842E8" w:rsidRPr="00E263BA">
        <w:rPr>
          <w:i/>
          <w:noProof/>
        </w:rPr>
        <w:t>Journal of Sports Sciences,</w:t>
      </w:r>
      <w:r w:rsidR="00E842E8" w:rsidRPr="002A4372">
        <w:t xml:space="preserve"> </w:t>
      </w:r>
      <w:r w:rsidR="00E842E8" w:rsidRPr="00E263BA">
        <w:rPr>
          <w:i/>
          <w:noProof/>
        </w:rPr>
        <w:t>18</w:t>
      </w:r>
      <w:r w:rsidRPr="00E263BA">
        <w:rPr>
          <w:noProof/>
        </w:rPr>
        <w:t xml:space="preserve">, </w:t>
      </w:r>
      <w:r w:rsidR="00E842E8" w:rsidRPr="00E263BA">
        <w:rPr>
          <w:noProof/>
        </w:rPr>
        <w:t>737–750</w:t>
      </w:r>
      <w:r w:rsidRPr="00E263BA">
        <w:rPr>
          <w:noProof/>
        </w:rPr>
        <w:t>.</w:t>
      </w:r>
    </w:p>
    <w:p w14:paraId="3F41E779" w14:textId="0F20BB7E" w:rsidR="00E842E8" w:rsidRPr="00E263BA" w:rsidRDefault="002E39AE" w:rsidP="004A696E">
      <w:pPr>
        <w:pStyle w:val="Reference-Alphabetical"/>
        <w:rPr>
          <w:noProof/>
        </w:rPr>
      </w:pPr>
      <w:r w:rsidRPr="00E263BA">
        <w:rPr>
          <w:noProof/>
        </w:rPr>
        <w:t xml:space="preserve">Williams, A. M., &amp; Davids, K. (1998). Visual search strategy, selective attention, and expertise in soccer. </w:t>
      </w:r>
      <w:r w:rsidR="00E842E8" w:rsidRPr="00E263BA">
        <w:rPr>
          <w:i/>
          <w:noProof/>
        </w:rPr>
        <w:t>Research Quarterly for Exercise and Sport,</w:t>
      </w:r>
      <w:r w:rsidR="00E842E8" w:rsidRPr="002A4372">
        <w:t xml:space="preserve"> </w:t>
      </w:r>
      <w:r w:rsidR="00E842E8" w:rsidRPr="00E263BA">
        <w:rPr>
          <w:i/>
          <w:noProof/>
        </w:rPr>
        <w:t>69</w:t>
      </w:r>
      <w:r w:rsidRPr="00E263BA">
        <w:rPr>
          <w:noProof/>
        </w:rPr>
        <w:t xml:space="preserve">, </w:t>
      </w:r>
      <w:r w:rsidR="00E842E8" w:rsidRPr="00E263BA">
        <w:rPr>
          <w:noProof/>
        </w:rPr>
        <w:t>111–128</w:t>
      </w:r>
      <w:r w:rsidRPr="00E263BA">
        <w:rPr>
          <w:noProof/>
        </w:rPr>
        <w:t>.</w:t>
      </w:r>
    </w:p>
    <w:p w14:paraId="3B7360B6" w14:textId="040D611D" w:rsidR="00E842E8" w:rsidRPr="00E263BA" w:rsidRDefault="002E39AE" w:rsidP="004A696E">
      <w:pPr>
        <w:pStyle w:val="Reference-Alphabetical"/>
        <w:rPr>
          <w:noProof/>
        </w:rPr>
      </w:pPr>
      <w:r w:rsidRPr="00E263BA">
        <w:rPr>
          <w:noProof/>
        </w:rPr>
        <w:t xml:space="preserve">Williams, A. M., Davids, K., Burwitz, L., &amp; Williams, J. G. (1994). Visual search strategies of experienced and inexperienced soccer players. </w:t>
      </w:r>
      <w:r w:rsidR="00E842E8" w:rsidRPr="00E263BA">
        <w:rPr>
          <w:i/>
          <w:noProof/>
        </w:rPr>
        <w:t>Research Quarterly for Exercise and Sport,</w:t>
      </w:r>
      <w:r w:rsidR="00E842E8" w:rsidRPr="002A4372">
        <w:t xml:space="preserve"> </w:t>
      </w:r>
      <w:r w:rsidR="00E842E8" w:rsidRPr="00E263BA">
        <w:rPr>
          <w:i/>
          <w:noProof/>
        </w:rPr>
        <w:t>65</w:t>
      </w:r>
      <w:r w:rsidRPr="00E263BA">
        <w:rPr>
          <w:noProof/>
        </w:rPr>
        <w:t xml:space="preserve">, </w:t>
      </w:r>
      <w:r w:rsidR="00E842E8" w:rsidRPr="00E263BA">
        <w:rPr>
          <w:noProof/>
        </w:rPr>
        <w:t>127–135</w:t>
      </w:r>
      <w:r w:rsidRPr="00E263BA">
        <w:rPr>
          <w:noProof/>
        </w:rPr>
        <w:t>.</w:t>
      </w:r>
    </w:p>
    <w:p w14:paraId="67BB7859" w14:textId="3751522F" w:rsidR="00E842E8" w:rsidRPr="00E263BA" w:rsidRDefault="002E39AE" w:rsidP="004A696E">
      <w:pPr>
        <w:pStyle w:val="Reference-Alphabetical"/>
        <w:rPr>
          <w:noProof/>
        </w:rPr>
      </w:pPr>
      <w:r w:rsidRPr="00E263BA">
        <w:rPr>
          <w:noProof/>
        </w:rPr>
        <w:t xml:space="preserve">Williams, A. M., Davids, K., &amp; Williams, J. G. (1999). </w:t>
      </w:r>
      <w:r w:rsidR="00E842E8" w:rsidRPr="00E263BA">
        <w:rPr>
          <w:i/>
          <w:noProof/>
        </w:rPr>
        <w:t>Visual perception and action in sport</w:t>
      </w:r>
      <w:r w:rsidRPr="00E263BA">
        <w:rPr>
          <w:noProof/>
        </w:rPr>
        <w:t>. London</w:t>
      </w:r>
      <w:r w:rsidR="00127144" w:rsidRPr="00E263BA">
        <w:t>, UK</w:t>
      </w:r>
      <w:r w:rsidRPr="00E263BA">
        <w:rPr>
          <w:noProof/>
        </w:rPr>
        <w:t>: E &amp; FN Spon.</w:t>
      </w:r>
    </w:p>
    <w:p w14:paraId="3B76EF84" w14:textId="1F868A5B" w:rsidR="00E842E8" w:rsidRPr="00E263BA" w:rsidRDefault="002E39AE" w:rsidP="004A696E">
      <w:pPr>
        <w:pStyle w:val="Reference-Alphabetical"/>
        <w:rPr>
          <w:noProof/>
        </w:rPr>
      </w:pPr>
      <w:r w:rsidRPr="00E263BA">
        <w:rPr>
          <w:noProof/>
        </w:rPr>
        <w:t xml:space="preserve">Williams, A. M., &amp; Elliott, D. (1999). Anxiety, expertise, and visual search strategy in karate. </w:t>
      </w:r>
      <w:r w:rsidR="00E842E8" w:rsidRPr="00E263BA">
        <w:rPr>
          <w:i/>
          <w:noProof/>
        </w:rPr>
        <w:t>Journal of Sport and Exercise Psychology,</w:t>
      </w:r>
      <w:r w:rsidR="00E842E8" w:rsidRPr="002A4372">
        <w:t xml:space="preserve"> </w:t>
      </w:r>
      <w:r w:rsidR="00E842E8" w:rsidRPr="00E263BA">
        <w:rPr>
          <w:i/>
          <w:noProof/>
        </w:rPr>
        <w:t>21</w:t>
      </w:r>
      <w:r w:rsidRPr="00E263BA">
        <w:rPr>
          <w:noProof/>
        </w:rPr>
        <w:t xml:space="preserve">, </w:t>
      </w:r>
      <w:r w:rsidR="00E842E8" w:rsidRPr="00E263BA">
        <w:rPr>
          <w:noProof/>
        </w:rPr>
        <w:t>362–375</w:t>
      </w:r>
      <w:r w:rsidRPr="00E263BA">
        <w:rPr>
          <w:noProof/>
        </w:rPr>
        <w:t>.</w:t>
      </w:r>
    </w:p>
    <w:p w14:paraId="1B9E39FE" w14:textId="7CE4C042" w:rsidR="00E842E8" w:rsidRPr="00E263BA" w:rsidRDefault="002E39AE" w:rsidP="004A696E">
      <w:pPr>
        <w:pStyle w:val="Reference-Alphabetical"/>
        <w:rPr>
          <w:noProof/>
        </w:rPr>
      </w:pPr>
      <w:r w:rsidRPr="00E263BA">
        <w:rPr>
          <w:noProof/>
        </w:rPr>
        <w:t xml:space="preserve">Williams, A. M., Fawver, B., &amp; Hodges, N. J. (2017). Using the </w:t>
      </w:r>
      <w:r w:rsidR="00E842E8" w:rsidRPr="00E263BA">
        <w:rPr>
          <w:noProof/>
        </w:rPr>
        <w:t>‘</w:t>
      </w:r>
      <w:r w:rsidR="00D90D09" w:rsidRPr="00E263BA">
        <w:rPr>
          <w:noProof/>
        </w:rPr>
        <w:t>e</w:t>
      </w:r>
      <w:r w:rsidRPr="00E263BA">
        <w:rPr>
          <w:noProof/>
        </w:rPr>
        <w:t xml:space="preserve">xpert </w:t>
      </w:r>
      <w:r w:rsidR="00D90D09" w:rsidRPr="00E263BA">
        <w:rPr>
          <w:noProof/>
        </w:rPr>
        <w:t>p</w:t>
      </w:r>
      <w:r w:rsidRPr="00E263BA">
        <w:rPr>
          <w:noProof/>
        </w:rPr>
        <w:t xml:space="preserve">erformance </w:t>
      </w:r>
      <w:r w:rsidR="00D90D09" w:rsidRPr="00E263BA">
        <w:rPr>
          <w:noProof/>
        </w:rPr>
        <w:t>a</w:t>
      </w:r>
      <w:r w:rsidRPr="00E263BA">
        <w:rPr>
          <w:noProof/>
        </w:rPr>
        <w:t>pproach</w:t>
      </w:r>
      <w:r w:rsidR="00E842E8" w:rsidRPr="00E263BA">
        <w:rPr>
          <w:noProof/>
        </w:rPr>
        <w:t>’</w:t>
      </w:r>
      <w:r w:rsidRPr="00E263BA">
        <w:rPr>
          <w:noProof/>
        </w:rPr>
        <w:t xml:space="preserve"> as a framework for examining and enhancing skill learning: Improving understanding of how experts learn. </w:t>
      </w:r>
      <w:r w:rsidR="00E842E8" w:rsidRPr="00E263BA">
        <w:rPr>
          <w:i/>
          <w:noProof/>
        </w:rPr>
        <w:t>Frontline Learning Research,</w:t>
      </w:r>
      <w:r w:rsidR="00E842E8" w:rsidRPr="002A4372">
        <w:t xml:space="preserve"> </w:t>
      </w:r>
      <w:r w:rsidR="00E842E8" w:rsidRPr="00E263BA">
        <w:rPr>
          <w:i/>
          <w:noProof/>
        </w:rPr>
        <w:t>5</w:t>
      </w:r>
      <w:r w:rsidRPr="00E263BA">
        <w:rPr>
          <w:noProof/>
        </w:rPr>
        <w:t xml:space="preserve">, </w:t>
      </w:r>
      <w:r w:rsidR="00E842E8" w:rsidRPr="00E263BA">
        <w:rPr>
          <w:noProof/>
        </w:rPr>
        <w:t>139–154</w:t>
      </w:r>
      <w:r w:rsidRPr="00E263BA">
        <w:rPr>
          <w:noProof/>
        </w:rPr>
        <w:t>.</w:t>
      </w:r>
    </w:p>
    <w:p w14:paraId="6843B968" w14:textId="26117227" w:rsidR="002E39AE" w:rsidRPr="00E263BA" w:rsidRDefault="002E39AE" w:rsidP="004A696E">
      <w:pPr>
        <w:pStyle w:val="Reference-Alphabetical"/>
        <w:rPr>
          <w:noProof/>
        </w:rPr>
      </w:pPr>
      <w:r w:rsidRPr="00E263BA">
        <w:rPr>
          <w:noProof/>
        </w:rPr>
        <w:t>Woolley, T., Crowther, R., Doma, K., &amp; Connor, J. (2015). The use of spatial manipulation to examine goalkeepers</w:t>
      </w:r>
      <w:r w:rsidR="00E842E8" w:rsidRPr="00E263BA">
        <w:rPr>
          <w:noProof/>
        </w:rPr>
        <w:t>’</w:t>
      </w:r>
      <w:r w:rsidRPr="00E263BA">
        <w:rPr>
          <w:noProof/>
        </w:rPr>
        <w:t xml:space="preserve"> anticipation. </w:t>
      </w:r>
      <w:r w:rsidR="00E842E8" w:rsidRPr="00E263BA">
        <w:rPr>
          <w:i/>
          <w:noProof/>
        </w:rPr>
        <w:t>Journal of Sports Sciences,</w:t>
      </w:r>
      <w:r w:rsidR="00E842E8" w:rsidRPr="002A4372">
        <w:t xml:space="preserve"> </w:t>
      </w:r>
      <w:r w:rsidR="00E842E8" w:rsidRPr="00E263BA">
        <w:rPr>
          <w:i/>
          <w:noProof/>
        </w:rPr>
        <w:t>33</w:t>
      </w:r>
      <w:r w:rsidRPr="00E263BA">
        <w:rPr>
          <w:noProof/>
        </w:rPr>
        <w:t xml:space="preserve">, </w:t>
      </w:r>
      <w:r w:rsidR="00E842E8" w:rsidRPr="00E263BA">
        <w:rPr>
          <w:noProof/>
        </w:rPr>
        <w:t>1766–1774</w:t>
      </w:r>
      <w:r w:rsidRPr="00E263BA">
        <w:rPr>
          <w:noProof/>
        </w:rPr>
        <w:t>.</w:t>
      </w:r>
      <w:bookmarkEnd w:id="0"/>
    </w:p>
    <w:sectPr w:rsidR="002E39AE" w:rsidRPr="00E263BA" w:rsidSect="00E842E8">
      <w:footerReference w:type="even" r:id="rId8"/>
      <w:pgSz w:w="12240" w:h="15840"/>
      <w:pgMar w:top="1440" w:right="1440" w:bottom="1440" w:left="1440" w:header="720" w:footer="72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DA68C3" w16cid:durableId="1FA7B96F"/>
  <w16cid:commentId w16cid:paraId="74D7FEF3" w16cid:durableId="1FA7B970"/>
  <w16cid:commentId w16cid:paraId="743498C6" w16cid:durableId="1FA7C0B4"/>
  <w16cid:commentId w16cid:paraId="07B75704" w16cid:durableId="1FA7B971"/>
  <w16cid:commentId w16cid:paraId="002D2C07" w16cid:durableId="1FA7B972"/>
  <w16cid:commentId w16cid:paraId="448AE443" w16cid:durableId="1FA7B973"/>
  <w16cid:commentId w16cid:paraId="0B29C007" w16cid:durableId="1FA7B9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20C9A" w14:textId="77777777" w:rsidR="007E5CE5" w:rsidRDefault="007E5CE5">
      <w:r>
        <w:separator/>
      </w:r>
    </w:p>
  </w:endnote>
  <w:endnote w:type="continuationSeparator" w:id="0">
    <w:p w14:paraId="6E3872A4" w14:textId="77777777" w:rsidR="007E5CE5" w:rsidRDefault="007E5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Forte">
    <w:panose1 w:val="03060902040502070203"/>
    <w:charset w:val="4D"/>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Bell MT">
    <w:panose1 w:val="02020503060305020303"/>
    <w:charset w:val="4D"/>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Lucida Calligraphy">
    <w:panose1 w:val="03010101010101010101"/>
    <w:charset w:val="4D"/>
    <w:family w:val="script"/>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Gill Sans Bold">
    <w:altName w:val="Times New Roman"/>
    <w:charset w:val="00"/>
    <w:family w:val="auto"/>
    <w:pitch w:val="variable"/>
    <w:sig w:usb0="80000267" w:usb1="00000000" w:usb2="00000000" w:usb3="00000000" w:csb0="000001F7" w:csb1="00000000"/>
  </w:font>
  <w:font w:name="Palatino">
    <w:charset w:val="4D"/>
    <w:family w:val="auto"/>
    <w:pitch w:val="variable"/>
    <w:sig w:usb0="A00002FF" w:usb1="7800205A" w:usb2="14600000" w:usb3="00000000" w:csb0="00000193" w:csb1="00000000"/>
  </w:font>
  <w:font w:name="Gallaude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E1253" w14:textId="77777777" w:rsidR="00845C2B" w:rsidRDefault="00845C2B" w:rsidP="00845C2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B1F6C1" w14:textId="77777777" w:rsidR="00845C2B" w:rsidRDefault="00845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36487" w14:textId="77777777" w:rsidR="007E5CE5" w:rsidRDefault="007E5CE5">
      <w:r>
        <w:separator/>
      </w:r>
    </w:p>
  </w:footnote>
  <w:footnote w:type="continuationSeparator" w:id="0">
    <w:p w14:paraId="2B1E3DAB" w14:textId="77777777" w:rsidR="007E5CE5" w:rsidRDefault="007E5C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2E0E6F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782111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5A6AC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63E3B0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A0CC91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12594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18F7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900FD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0AD2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04CD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16C0D"/>
    <w:multiLevelType w:val="hybridMultilevel"/>
    <w:tmpl w:val="F59E5084"/>
    <w:lvl w:ilvl="0" w:tplc="403A43CE">
      <w:start w:val="1"/>
      <w:numFmt w:val="lowerLetter"/>
      <w:pStyle w:val="Lc-AlphaList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444277"/>
    <w:multiLevelType w:val="hybridMultilevel"/>
    <w:tmpl w:val="EB2A70E0"/>
    <w:lvl w:ilvl="0" w:tplc="C43CCB9A">
      <w:start w:val="1"/>
      <w:numFmt w:val="bullet"/>
      <w:pStyle w:val="BulletList8"/>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2B2762"/>
    <w:multiLevelType w:val="hybridMultilevel"/>
    <w:tmpl w:val="143C817E"/>
    <w:lvl w:ilvl="0" w:tplc="5BA41E04">
      <w:start w:val="1"/>
      <w:numFmt w:val="lowerRoman"/>
      <w:pStyle w:val="Lc-RomanList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B2A93"/>
    <w:multiLevelType w:val="hybridMultilevel"/>
    <w:tmpl w:val="162C079A"/>
    <w:lvl w:ilvl="0" w:tplc="02D4F748">
      <w:start w:val="1"/>
      <w:numFmt w:val="bullet"/>
      <w:pStyle w:val="BulletList9"/>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DB482C"/>
    <w:multiLevelType w:val="hybridMultilevel"/>
    <w:tmpl w:val="0046C4F6"/>
    <w:lvl w:ilvl="0" w:tplc="774642B8">
      <w:start w:val="1"/>
      <w:numFmt w:val="bullet"/>
      <w:pStyle w:val="CaseStudy-BL1"/>
      <w:lvlText w:val="•"/>
      <w:lvlJc w:val="left"/>
      <w:pPr>
        <w:ind w:left="720" w:hanging="360"/>
      </w:pPr>
      <w:rPr>
        <w:rFonts w:ascii="Times New Roman" w:hAnsi="Times New Roman" w:cs="Times New Roman" w:hint="default"/>
        <w:color w:val="002060"/>
        <w:sz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60A6EA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85E365A"/>
    <w:multiLevelType w:val="hybridMultilevel"/>
    <w:tmpl w:val="AE045BF0"/>
    <w:lvl w:ilvl="0" w:tplc="5FE425A8">
      <w:start w:val="1"/>
      <w:numFmt w:val="lowerRoman"/>
      <w:pStyle w:val="Lc-RomanList3"/>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F97622"/>
    <w:multiLevelType w:val="hybridMultilevel"/>
    <w:tmpl w:val="C84A4F0C"/>
    <w:lvl w:ilvl="0" w:tplc="124A1092">
      <w:start w:val="1"/>
      <w:numFmt w:val="decimal"/>
      <w:pStyle w:val="QuestionN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0B6728D4"/>
    <w:multiLevelType w:val="hybridMultilevel"/>
    <w:tmpl w:val="1E923B1E"/>
    <w:lvl w:ilvl="0" w:tplc="24C04C2E">
      <w:start w:val="1"/>
      <w:numFmt w:val="bullet"/>
      <w:pStyle w:val="QuestionBL2"/>
      <w:lvlText w:val=""/>
      <w:lvlJc w:val="left"/>
      <w:pPr>
        <w:ind w:left="720" w:hanging="360"/>
      </w:pPr>
      <w:rPr>
        <w:rFonts w:ascii="Symbol" w:hAnsi="Symbol" w:hint="default"/>
        <w:color w:val="FF33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D1E64D2"/>
    <w:multiLevelType w:val="hybridMultilevel"/>
    <w:tmpl w:val="3FD6656E"/>
    <w:lvl w:ilvl="0" w:tplc="763C75DC">
      <w:start w:val="1"/>
      <w:numFmt w:val="bullet"/>
      <w:pStyle w:val="BodyBulletTxt1"/>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47642B"/>
    <w:multiLevelType w:val="hybridMultilevel"/>
    <w:tmpl w:val="349469B2"/>
    <w:lvl w:ilvl="0" w:tplc="9E92D9EE">
      <w:start w:val="1"/>
      <w:numFmt w:val="decimal"/>
      <w:pStyle w:val="NumberList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0B4160"/>
    <w:multiLevelType w:val="hybridMultilevel"/>
    <w:tmpl w:val="559A5E06"/>
    <w:lvl w:ilvl="0" w:tplc="4A5037D4">
      <w:start w:val="1"/>
      <w:numFmt w:val="bullet"/>
      <w:pStyle w:val="BulletList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8E7EA7"/>
    <w:multiLevelType w:val="hybridMultilevel"/>
    <w:tmpl w:val="31C0F4FC"/>
    <w:lvl w:ilvl="0" w:tplc="E72C2B6C">
      <w:start w:val="1"/>
      <w:numFmt w:val="lowerRoman"/>
      <w:pStyle w:val="Box1-LCRomanList1"/>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0F915DD5"/>
    <w:multiLevelType w:val="multilevel"/>
    <w:tmpl w:val="295AE22E"/>
    <w:lvl w:ilvl="0">
      <w:start w:val="1"/>
      <w:numFmt w:val="upperRoman"/>
      <w:pStyle w:val="Uc-RomanList1"/>
      <w:lvlText w:val="%1."/>
      <w:lvlJc w:val="left"/>
      <w:pPr>
        <w:ind w:left="357" w:hanging="357"/>
      </w:pPr>
      <w:rPr>
        <w:rFonts w:hint="default"/>
      </w:rPr>
    </w:lvl>
    <w:lvl w:ilvl="1">
      <w:start w:val="1"/>
      <w:numFmt w:val="upperLetter"/>
      <w:pStyle w:val="Uc-AlphaList2"/>
      <w:lvlText w:val="%2."/>
      <w:lvlJc w:val="left"/>
      <w:pPr>
        <w:ind w:left="714" w:hanging="357"/>
      </w:pPr>
      <w:rPr>
        <w:rFonts w:hint="default"/>
      </w:rPr>
    </w:lvl>
    <w:lvl w:ilvl="2">
      <w:start w:val="1"/>
      <w:numFmt w:val="decimal"/>
      <w:lvlText w:val="%3."/>
      <w:lvlJc w:val="left"/>
      <w:pPr>
        <w:ind w:left="1071" w:hanging="357"/>
      </w:pPr>
      <w:rPr>
        <w:rFonts w:hint="default"/>
      </w:rPr>
    </w:lvl>
    <w:lvl w:ilvl="3">
      <w:start w:val="1"/>
      <w:numFmt w:val="bullet"/>
      <w:lvlText w:val=""/>
      <w:lvlJc w:val="left"/>
      <w:pPr>
        <w:ind w:left="1428" w:hanging="357"/>
      </w:pPr>
      <w:rPr>
        <w:rFonts w:ascii="Symbol" w:hAnsi="Symbol" w:hint="default"/>
        <w:color w:val="008080"/>
      </w:rPr>
    </w:lvl>
    <w:lvl w:ilvl="4">
      <w:start w:val="1"/>
      <w:numFmt w:val="lowerLetter"/>
      <w:lvlRestart w:val="0"/>
      <w:lvlText w:val="(%5)"/>
      <w:lvlJc w:val="left"/>
      <w:pPr>
        <w:ind w:left="1785" w:hanging="357"/>
      </w:pPr>
      <w:rPr>
        <w:rFonts w:hint="default"/>
      </w:rPr>
    </w:lvl>
    <w:lvl w:ilvl="5">
      <w:start w:val="1"/>
      <w:numFmt w:val="bullet"/>
      <w:lvlText w:val=""/>
      <w:lvlJc w:val="left"/>
      <w:pPr>
        <w:ind w:left="2142" w:hanging="357"/>
      </w:pPr>
      <w:rPr>
        <w:rFonts w:ascii="Symbol" w:hAnsi="Symbol" w:hint="default"/>
        <w:color w:val="FF0066"/>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4" w15:restartNumberingAfterBreak="0">
    <w:nsid w:val="137B0837"/>
    <w:multiLevelType w:val="hybridMultilevel"/>
    <w:tmpl w:val="0D2EF7C4"/>
    <w:lvl w:ilvl="0" w:tplc="C6A41176">
      <w:start w:val="1"/>
      <w:numFmt w:val="decimal"/>
      <w:pStyle w:val="FN-NumberList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9691711"/>
    <w:multiLevelType w:val="hybridMultilevel"/>
    <w:tmpl w:val="2B2EDCE0"/>
    <w:lvl w:ilvl="0" w:tplc="1CFC36B6">
      <w:start w:val="1"/>
      <w:numFmt w:val="bullet"/>
      <w:pStyle w:val="DingbatList6"/>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4E3BFD"/>
    <w:multiLevelType w:val="hybridMultilevel"/>
    <w:tmpl w:val="1B20156C"/>
    <w:lvl w:ilvl="0" w:tplc="2426369E">
      <w:start w:val="1"/>
      <w:numFmt w:val="decimal"/>
      <w:pStyle w:val="NumberList1"/>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342FBB"/>
    <w:multiLevelType w:val="hybridMultilevel"/>
    <w:tmpl w:val="AB3C9A48"/>
    <w:lvl w:ilvl="0" w:tplc="42DC4536">
      <w:start w:val="1"/>
      <w:numFmt w:val="decimal"/>
      <w:pStyle w:val="EN-NumberList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21961E24"/>
    <w:multiLevelType w:val="hybridMultilevel"/>
    <w:tmpl w:val="293062F4"/>
    <w:lvl w:ilvl="0" w:tplc="3022F158">
      <w:start w:val="1"/>
      <w:numFmt w:val="bullet"/>
      <w:pStyle w:val="BodyBulletTxt3"/>
      <w:lvlText w:val=""/>
      <w:lvlJc w:val="left"/>
      <w:pPr>
        <w:ind w:left="-3606" w:hanging="360"/>
      </w:pPr>
      <w:rPr>
        <w:rFonts w:ascii="Symbol" w:hAnsi="Symbol" w:hint="default"/>
        <w:color w:val="auto"/>
      </w:rPr>
    </w:lvl>
    <w:lvl w:ilvl="1" w:tplc="04090003" w:tentative="1">
      <w:start w:val="1"/>
      <w:numFmt w:val="bullet"/>
      <w:lvlText w:val="o"/>
      <w:lvlJc w:val="left"/>
      <w:pPr>
        <w:ind w:left="-2886" w:hanging="360"/>
      </w:pPr>
      <w:rPr>
        <w:rFonts w:ascii="Courier New" w:hAnsi="Courier New" w:cs="Courier New"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1446" w:hanging="360"/>
      </w:pPr>
      <w:rPr>
        <w:rFonts w:ascii="Symbol" w:hAnsi="Symbol" w:hint="default"/>
      </w:rPr>
    </w:lvl>
    <w:lvl w:ilvl="4" w:tplc="04090003" w:tentative="1">
      <w:start w:val="1"/>
      <w:numFmt w:val="bullet"/>
      <w:lvlText w:val="o"/>
      <w:lvlJc w:val="left"/>
      <w:pPr>
        <w:ind w:left="-726" w:hanging="360"/>
      </w:pPr>
      <w:rPr>
        <w:rFonts w:ascii="Courier New" w:hAnsi="Courier New" w:cs="Courier New" w:hint="default"/>
      </w:rPr>
    </w:lvl>
    <w:lvl w:ilvl="5" w:tplc="04090005" w:tentative="1">
      <w:start w:val="1"/>
      <w:numFmt w:val="bullet"/>
      <w:lvlText w:val=""/>
      <w:lvlJc w:val="left"/>
      <w:pPr>
        <w:ind w:left="-6" w:hanging="360"/>
      </w:pPr>
      <w:rPr>
        <w:rFonts w:ascii="Wingdings" w:hAnsi="Wingdings" w:hint="default"/>
      </w:rPr>
    </w:lvl>
    <w:lvl w:ilvl="6" w:tplc="04090001" w:tentative="1">
      <w:start w:val="1"/>
      <w:numFmt w:val="bullet"/>
      <w:lvlText w:val=""/>
      <w:lvlJc w:val="left"/>
      <w:pPr>
        <w:ind w:left="714" w:hanging="360"/>
      </w:pPr>
      <w:rPr>
        <w:rFonts w:ascii="Symbol" w:hAnsi="Symbol" w:hint="default"/>
      </w:rPr>
    </w:lvl>
    <w:lvl w:ilvl="7" w:tplc="04090003" w:tentative="1">
      <w:start w:val="1"/>
      <w:numFmt w:val="bullet"/>
      <w:lvlText w:val="o"/>
      <w:lvlJc w:val="left"/>
      <w:pPr>
        <w:ind w:left="1434" w:hanging="360"/>
      </w:pPr>
      <w:rPr>
        <w:rFonts w:ascii="Courier New" w:hAnsi="Courier New" w:cs="Courier New" w:hint="default"/>
      </w:rPr>
    </w:lvl>
    <w:lvl w:ilvl="8" w:tplc="04090005" w:tentative="1">
      <w:start w:val="1"/>
      <w:numFmt w:val="bullet"/>
      <w:lvlText w:val=""/>
      <w:lvlJc w:val="left"/>
      <w:pPr>
        <w:ind w:left="2154" w:hanging="360"/>
      </w:pPr>
      <w:rPr>
        <w:rFonts w:ascii="Wingdings" w:hAnsi="Wingdings" w:hint="default"/>
      </w:rPr>
    </w:lvl>
  </w:abstractNum>
  <w:abstractNum w:abstractNumId="29" w15:restartNumberingAfterBreak="0">
    <w:nsid w:val="22060941"/>
    <w:multiLevelType w:val="hybridMultilevel"/>
    <w:tmpl w:val="55AE44CE"/>
    <w:lvl w:ilvl="0" w:tplc="DEEE049A">
      <w:start w:val="1"/>
      <w:numFmt w:val="bullet"/>
      <w:pStyle w:val="DingbatList4"/>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324729"/>
    <w:multiLevelType w:val="hybridMultilevel"/>
    <w:tmpl w:val="7B969282"/>
    <w:lvl w:ilvl="0" w:tplc="EECA82C2">
      <w:start w:val="1"/>
      <w:numFmt w:val="lowerLetter"/>
      <w:pStyle w:val="Box1-LCAlphaList1"/>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27005B29"/>
    <w:multiLevelType w:val="hybridMultilevel"/>
    <w:tmpl w:val="CA00E7DC"/>
    <w:lvl w:ilvl="0" w:tplc="88B62A5A">
      <w:start w:val="1"/>
      <w:numFmt w:val="bullet"/>
      <w:pStyle w:val="QuestionB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A9D7F5B"/>
    <w:multiLevelType w:val="hybridMultilevel"/>
    <w:tmpl w:val="710674DC"/>
    <w:lvl w:ilvl="0" w:tplc="05DAF980">
      <w:start w:val="1"/>
      <w:numFmt w:val="lowerLetter"/>
      <w:pStyle w:val="Question-Lc-AL2"/>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9A49E1"/>
    <w:multiLevelType w:val="hybridMultilevel"/>
    <w:tmpl w:val="BB88DB52"/>
    <w:lvl w:ilvl="0" w:tplc="80B4EABE">
      <w:start w:val="1"/>
      <w:numFmt w:val="lowerRoman"/>
      <w:pStyle w:val="Lc-RomanList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B238B0"/>
    <w:multiLevelType w:val="hybridMultilevel"/>
    <w:tmpl w:val="691E2BA6"/>
    <w:lvl w:ilvl="0" w:tplc="0D72181A">
      <w:start w:val="1"/>
      <w:numFmt w:val="bullet"/>
      <w:pStyle w:val="BodyBulletTxt2"/>
      <w:lvlText w:val=""/>
      <w:lvlJc w:val="left"/>
      <w:pPr>
        <w:ind w:left="2529" w:hanging="360"/>
      </w:pPr>
      <w:rPr>
        <w:rFonts w:ascii="Symbol" w:hAnsi="Symbol" w:hint="default"/>
        <w:color w:val="auto"/>
      </w:rPr>
    </w:lvl>
    <w:lvl w:ilvl="1" w:tplc="04090003" w:tentative="1">
      <w:start w:val="1"/>
      <w:numFmt w:val="bullet"/>
      <w:lvlText w:val="o"/>
      <w:lvlJc w:val="left"/>
      <w:pPr>
        <w:ind w:left="3249" w:hanging="360"/>
      </w:pPr>
      <w:rPr>
        <w:rFonts w:ascii="Courier New" w:hAnsi="Courier New" w:cs="Courier New" w:hint="default"/>
      </w:rPr>
    </w:lvl>
    <w:lvl w:ilvl="2" w:tplc="04090005" w:tentative="1">
      <w:start w:val="1"/>
      <w:numFmt w:val="bullet"/>
      <w:lvlText w:val=""/>
      <w:lvlJc w:val="left"/>
      <w:pPr>
        <w:ind w:left="3969" w:hanging="360"/>
      </w:pPr>
      <w:rPr>
        <w:rFonts w:ascii="Wingdings" w:hAnsi="Wingdings" w:hint="default"/>
      </w:rPr>
    </w:lvl>
    <w:lvl w:ilvl="3" w:tplc="04090001" w:tentative="1">
      <w:start w:val="1"/>
      <w:numFmt w:val="bullet"/>
      <w:lvlText w:val=""/>
      <w:lvlJc w:val="left"/>
      <w:pPr>
        <w:ind w:left="4689" w:hanging="360"/>
      </w:pPr>
      <w:rPr>
        <w:rFonts w:ascii="Symbol" w:hAnsi="Symbol" w:hint="default"/>
      </w:rPr>
    </w:lvl>
    <w:lvl w:ilvl="4" w:tplc="04090003" w:tentative="1">
      <w:start w:val="1"/>
      <w:numFmt w:val="bullet"/>
      <w:lvlText w:val="o"/>
      <w:lvlJc w:val="left"/>
      <w:pPr>
        <w:ind w:left="5409" w:hanging="360"/>
      </w:pPr>
      <w:rPr>
        <w:rFonts w:ascii="Courier New" w:hAnsi="Courier New" w:cs="Courier New" w:hint="default"/>
      </w:rPr>
    </w:lvl>
    <w:lvl w:ilvl="5" w:tplc="04090005" w:tentative="1">
      <w:start w:val="1"/>
      <w:numFmt w:val="bullet"/>
      <w:lvlText w:val=""/>
      <w:lvlJc w:val="left"/>
      <w:pPr>
        <w:ind w:left="6129" w:hanging="360"/>
      </w:pPr>
      <w:rPr>
        <w:rFonts w:ascii="Wingdings" w:hAnsi="Wingdings" w:hint="default"/>
      </w:rPr>
    </w:lvl>
    <w:lvl w:ilvl="6" w:tplc="04090001" w:tentative="1">
      <w:start w:val="1"/>
      <w:numFmt w:val="bullet"/>
      <w:lvlText w:val=""/>
      <w:lvlJc w:val="left"/>
      <w:pPr>
        <w:ind w:left="6849" w:hanging="360"/>
      </w:pPr>
      <w:rPr>
        <w:rFonts w:ascii="Symbol" w:hAnsi="Symbol" w:hint="default"/>
      </w:rPr>
    </w:lvl>
    <w:lvl w:ilvl="7" w:tplc="04090003" w:tentative="1">
      <w:start w:val="1"/>
      <w:numFmt w:val="bullet"/>
      <w:lvlText w:val="o"/>
      <w:lvlJc w:val="left"/>
      <w:pPr>
        <w:ind w:left="7569" w:hanging="360"/>
      </w:pPr>
      <w:rPr>
        <w:rFonts w:ascii="Courier New" w:hAnsi="Courier New" w:cs="Courier New" w:hint="default"/>
      </w:rPr>
    </w:lvl>
    <w:lvl w:ilvl="8" w:tplc="04090005" w:tentative="1">
      <w:start w:val="1"/>
      <w:numFmt w:val="bullet"/>
      <w:lvlText w:val=""/>
      <w:lvlJc w:val="left"/>
      <w:pPr>
        <w:ind w:left="8289" w:hanging="360"/>
      </w:pPr>
      <w:rPr>
        <w:rFonts w:ascii="Wingdings" w:hAnsi="Wingdings" w:hint="default"/>
      </w:rPr>
    </w:lvl>
  </w:abstractNum>
  <w:abstractNum w:abstractNumId="35" w15:restartNumberingAfterBreak="0">
    <w:nsid w:val="2E4B3233"/>
    <w:multiLevelType w:val="hybridMultilevel"/>
    <w:tmpl w:val="2B4A3942"/>
    <w:lvl w:ilvl="0" w:tplc="1CBCD1CE">
      <w:start w:val="1"/>
      <w:numFmt w:val="decimal"/>
      <w:pStyle w:val="AnswerNL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E9F5061"/>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2F1A273B"/>
    <w:multiLevelType w:val="hybridMultilevel"/>
    <w:tmpl w:val="D1ECE574"/>
    <w:lvl w:ilvl="0" w:tplc="2902BD5A">
      <w:start w:val="1"/>
      <w:numFmt w:val="lowerLetter"/>
      <w:pStyle w:val="Lc-AlphaLis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0B54D9D"/>
    <w:multiLevelType w:val="hybridMultilevel"/>
    <w:tmpl w:val="5016D3C4"/>
    <w:lvl w:ilvl="0" w:tplc="B3F403CC">
      <w:start w:val="1"/>
      <w:numFmt w:val="lowerRoman"/>
      <w:pStyle w:val="Lc-RomanList5"/>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2ED7A51"/>
    <w:multiLevelType w:val="hybridMultilevel"/>
    <w:tmpl w:val="6A908DEA"/>
    <w:lvl w:ilvl="0" w:tplc="A5FC5190">
      <w:start w:val="1"/>
      <w:numFmt w:val="upperLetter"/>
      <w:pStyle w:val="Box1-UCAlphaList2"/>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370C73E7"/>
    <w:multiLevelType w:val="hybridMultilevel"/>
    <w:tmpl w:val="DDFCB662"/>
    <w:lvl w:ilvl="0" w:tplc="967A2BA4">
      <w:start w:val="1"/>
      <w:numFmt w:val="bullet"/>
      <w:pStyle w:val="BulletList6"/>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AEA708F"/>
    <w:multiLevelType w:val="hybridMultilevel"/>
    <w:tmpl w:val="FD30ABC6"/>
    <w:lvl w:ilvl="0" w:tplc="8DB82E8E">
      <w:start w:val="1"/>
      <w:numFmt w:val="lowerRoman"/>
      <w:pStyle w:val="Box1-LCRomanList2"/>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3CF65E5D"/>
    <w:multiLevelType w:val="hybridMultilevel"/>
    <w:tmpl w:val="4B94D396"/>
    <w:lvl w:ilvl="0" w:tplc="C81C986E">
      <w:start w:val="1"/>
      <w:numFmt w:val="bullet"/>
      <w:pStyle w:val="DingbatList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F2D5C83"/>
    <w:multiLevelType w:val="hybridMultilevel"/>
    <w:tmpl w:val="8AE62E6E"/>
    <w:lvl w:ilvl="0" w:tplc="80DE3E4E">
      <w:start w:val="1"/>
      <w:numFmt w:val="decimal"/>
      <w:pStyle w:val="TableNumberList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1F0595B"/>
    <w:multiLevelType w:val="hybridMultilevel"/>
    <w:tmpl w:val="A45E3424"/>
    <w:lvl w:ilvl="0" w:tplc="38C2F1D8">
      <w:start w:val="1"/>
      <w:numFmt w:val="upperLetter"/>
      <w:pStyle w:val="TableUc-AlphaList1"/>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42237080"/>
    <w:multiLevelType w:val="hybridMultilevel"/>
    <w:tmpl w:val="1360C8C4"/>
    <w:lvl w:ilvl="0" w:tplc="C4E049CC">
      <w:start w:val="1"/>
      <w:numFmt w:val="lowerRoman"/>
      <w:pStyle w:val="Lc-RomanList2"/>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6" w15:restartNumberingAfterBreak="0">
    <w:nsid w:val="42AB6D8E"/>
    <w:multiLevelType w:val="hybridMultilevel"/>
    <w:tmpl w:val="15E434F6"/>
    <w:lvl w:ilvl="0" w:tplc="325A03AC">
      <w:start w:val="1"/>
      <w:numFmt w:val="upperRoman"/>
      <w:pStyle w:val="Uc-RomanList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5B16036"/>
    <w:multiLevelType w:val="hybridMultilevel"/>
    <w:tmpl w:val="650E2FB4"/>
    <w:lvl w:ilvl="0" w:tplc="236EACFA">
      <w:start w:val="1"/>
      <w:numFmt w:val="bullet"/>
      <w:pStyle w:val="DingbatList5"/>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323CB5"/>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9" w15:restartNumberingAfterBreak="0">
    <w:nsid w:val="4C0E7BF5"/>
    <w:multiLevelType w:val="hybridMultilevel"/>
    <w:tmpl w:val="7B028C2C"/>
    <w:lvl w:ilvl="0" w:tplc="B172E9CA">
      <w:start w:val="1"/>
      <w:numFmt w:val="bullet"/>
      <w:pStyle w:val="AnswerBL1"/>
      <w:lvlText w:val=""/>
      <w:lvlJc w:val="left"/>
      <w:pPr>
        <w:ind w:left="720" w:hanging="360"/>
      </w:pPr>
      <w:rPr>
        <w:rFonts w:ascii="Symbol" w:hAnsi="Symbol" w:hint="default"/>
        <w:color w:val="CC00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9B5868"/>
    <w:multiLevelType w:val="hybridMultilevel"/>
    <w:tmpl w:val="D0E44650"/>
    <w:lvl w:ilvl="0" w:tplc="93C46278">
      <w:start w:val="1"/>
      <w:numFmt w:val="bullet"/>
      <w:lvlText w:val="•"/>
      <w:lvlJc w:val="left"/>
      <w:pPr>
        <w:ind w:left="720" w:hanging="360"/>
      </w:pPr>
      <w:rPr>
        <w:rFonts w:ascii="Times New Roman" w:hAnsi="Times New Roman" w:cs="Times New Roman" w:hint="default"/>
        <w:color w:val="002060"/>
        <w:sz w:val="32"/>
      </w:rPr>
    </w:lvl>
    <w:lvl w:ilvl="1" w:tplc="C136C9C6">
      <w:start w:val="1"/>
      <w:numFmt w:val="decimal"/>
      <w:pStyle w:val="LearnObjNumberList2"/>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4F941BD1"/>
    <w:multiLevelType w:val="hybridMultilevel"/>
    <w:tmpl w:val="8200E2F0"/>
    <w:lvl w:ilvl="0" w:tplc="BB809DE4">
      <w:start w:val="1"/>
      <w:numFmt w:val="decimal"/>
      <w:pStyle w:val="Box1-NL2"/>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50CF5818"/>
    <w:multiLevelType w:val="hybridMultilevel"/>
    <w:tmpl w:val="960837EC"/>
    <w:lvl w:ilvl="0" w:tplc="862EF696">
      <w:start w:val="1"/>
      <w:numFmt w:val="lowerRoman"/>
      <w:pStyle w:val="Lc-Roman3Para"/>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3" w15:restartNumberingAfterBreak="0">
    <w:nsid w:val="51C10FC9"/>
    <w:multiLevelType w:val="hybridMultilevel"/>
    <w:tmpl w:val="8F9A72E0"/>
    <w:lvl w:ilvl="0" w:tplc="9A3C8798">
      <w:start w:val="1"/>
      <w:numFmt w:val="upperRoman"/>
      <w:pStyle w:val="ExampleUc-RomanList1"/>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2C75B83"/>
    <w:multiLevelType w:val="hybridMultilevel"/>
    <w:tmpl w:val="60B8FAE6"/>
    <w:lvl w:ilvl="0" w:tplc="3172701C">
      <w:start w:val="1"/>
      <w:numFmt w:val="bullet"/>
      <w:pStyle w:val="TableBulletList1"/>
      <w:lvlText w:val=""/>
      <w:lvlJc w:val="left"/>
      <w:pPr>
        <w:ind w:left="720" w:hanging="360"/>
      </w:pPr>
      <w:rPr>
        <w:rFonts w:ascii="Symbol" w:hAnsi="Symbol" w:hint="default"/>
      </w:rPr>
    </w:lvl>
    <w:lvl w:ilvl="1" w:tplc="E7FC2D88">
      <w:start w:val="1"/>
      <w:numFmt w:val="bullet"/>
      <w:pStyle w:val="TableBulletList2"/>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48367D6"/>
    <w:multiLevelType w:val="hybridMultilevel"/>
    <w:tmpl w:val="F6B41AB4"/>
    <w:lvl w:ilvl="0" w:tplc="C9C2A158">
      <w:start w:val="1"/>
      <w:numFmt w:val="bullet"/>
      <w:pStyle w:val="QuestionDL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35771F"/>
    <w:multiLevelType w:val="hybridMultilevel"/>
    <w:tmpl w:val="B044ACB4"/>
    <w:lvl w:ilvl="0" w:tplc="04A453D8">
      <w:start w:val="1"/>
      <w:numFmt w:val="bullet"/>
      <w:pStyle w:val="BulletList4"/>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AC3D56"/>
    <w:multiLevelType w:val="hybridMultilevel"/>
    <w:tmpl w:val="A0289A68"/>
    <w:lvl w:ilvl="0" w:tplc="132A8D0C">
      <w:start w:val="1"/>
      <w:numFmt w:val="decimal"/>
      <w:pStyle w:val="LearnObjNumberList1"/>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56E314A2"/>
    <w:multiLevelType w:val="hybridMultilevel"/>
    <w:tmpl w:val="5BE4D61C"/>
    <w:lvl w:ilvl="0" w:tplc="D4A09946">
      <w:start w:val="1"/>
      <w:numFmt w:val="bullet"/>
      <w:pStyle w:val="CaseStudy-BL3"/>
      <w:lvlText w:val="•"/>
      <w:lvlJc w:val="left"/>
      <w:pPr>
        <w:ind w:left="1440" w:hanging="360"/>
      </w:pPr>
      <w:rPr>
        <w:rFonts w:ascii="Times New Roman" w:hAnsi="Times New Roman" w:cs="Times New Roman" w:hint="default"/>
        <w:color w:val="E36C0A" w:themeColor="accent6" w:themeShade="BF"/>
        <w:sz w:val="32"/>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9" w15:restartNumberingAfterBreak="0">
    <w:nsid w:val="5A7625B3"/>
    <w:multiLevelType w:val="hybridMultilevel"/>
    <w:tmpl w:val="E9AC28D6"/>
    <w:lvl w:ilvl="0" w:tplc="6D8E6E4C">
      <w:start w:val="1"/>
      <w:numFmt w:val="bullet"/>
      <w:pStyle w:val="CaseStudy-BL2"/>
      <w:lvlText w:val="•"/>
      <w:lvlJc w:val="left"/>
      <w:pPr>
        <w:ind w:left="1077" w:hanging="360"/>
      </w:pPr>
      <w:rPr>
        <w:rFonts w:ascii="Times New Roman" w:hAnsi="Times New Roman" w:cs="Times New Roman" w:hint="default"/>
        <w:color w:val="00B050"/>
        <w:sz w:val="32"/>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60" w15:restartNumberingAfterBreak="0">
    <w:nsid w:val="5C7D7E3E"/>
    <w:multiLevelType w:val="hybridMultilevel"/>
    <w:tmpl w:val="422881B8"/>
    <w:lvl w:ilvl="0" w:tplc="DFE6FB5E">
      <w:start w:val="1"/>
      <w:numFmt w:val="upperLetter"/>
      <w:pStyle w:val="eXtractUc-AlphaList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E0F253E"/>
    <w:multiLevelType w:val="hybridMultilevel"/>
    <w:tmpl w:val="DD5A6014"/>
    <w:lvl w:ilvl="0" w:tplc="A7E231D4">
      <w:start w:val="1"/>
      <w:numFmt w:val="decimal"/>
      <w:pStyle w:val="QuestionNL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E75002C"/>
    <w:multiLevelType w:val="hybridMultilevel"/>
    <w:tmpl w:val="BF7C80B4"/>
    <w:lvl w:ilvl="0" w:tplc="E4D09AFC">
      <w:start w:val="1"/>
      <w:numFmt w:val="lowerLetter"/>
      <w:pStyle w:val="Lc-AlphaList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55202D"/>
    <w:multiLevelType w:val="hybridMultilevel"/>
    <w:tmpl w:val="DD1C3128"/>
    <w:lvl w:ilvl="0" w:tplc="555063CC">
      <w:start w:val="1"/>
      <w:numFmt w:val="bullet"/>
      <w:pStyle w:val="DingbatLis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A81549"/>
    <w:multiLevelType w:val="hybridMultilevel"/>
    <w:tmpl w:val="7AC8C49A"/>
    <w:lvl w:ilvl="0" w:tplc="8D9C0E60">
      <w:start w:val="1"/>
      <w:numFmt w:val="lowerLetter"/>
      <w:pStyle w:val="EnunciationLc-AlphaList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649E4D20"/>
    <w:multiLevelType w:val="hybridMultilevel"/>
    <w:tmpl w:val="DB0E6B26"/>
    <w:lvl w:ilvl="0" w:tplc="F1E461F8">
      <w:start w:val="1"/>
      <w:numFmt w:val="bullet"/>
      <w:pStyle w:val="QuestionBL1"/>
      <w:lvlText w:val=""/>
      <w:lvlJc w:val="left"/>
      <w:pPr>
        <w:ind w:left="720" w:hanging="360"/>
      </w:pPr>
      <w:rPr>
        <w:rFonts w:ascii="Symbol" w:hAnsi="Symbol" w:hint="default"/>
        <w:color w:val="9900C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4FD18DC"/>
    <w:multiLevelType w:val="hybridMultilevel"/>
    <w:tmpl w:val="5F4EC31A"/>
    <w:lvl w:ilvl="0" w:tplc="7156944A">
      <w:start w:val="1"/>
      <w:numFmt w:val="lowerLetter"/>
      <w:pStyle w:val="Question-Lc-AL1"/>
      <w:lvlText w:val="%1)"/>
      <w:lvlJc w:val="left"/>
      <w:pPr>
        <w:ind w:left="360" w:hanging="360"/>
      </w:pPr>
      <w:rPr>
        <w:rFonts w:hint="default"/>
        <w:color w:val="003399"/>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65CD3C80"/>
    <w:multiLevelType w:val="hybridMultilevel"/>
    <w:tmpl w:val="0EAEA08E"/>
    <w:lvl w:ilvl="0" w:tplc="1A6AA8EC">
      <w:start w:val="1"/>
      <w:numFmt w:val="lowerRoman"/>
      <w:pStyle w:val="TableLc-RomanList1"/>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69E82B5D"/>
    <w:multiLevelType w:val="hybridMultilevel"/>
    <w:tmpl w:val="738AE2E8"/>
    <w:lvl w:ilvl="0" w:tplc="680AD6F8">
      <w:start w:val="1"/>
      <w:numFmt w:val="bullet"/>
      <w:pStyle w:val="BulletList1"/>
      <w:lvlText w:val="•"/>
      <w:lvlJc w:val="left"/>
      <w:pPr>
        <w:ind w:left="360" w:hanging="360"/>
      </w:pPr>
      <w:rPr>
        <w:rFonts w:ascii="Times New Roman" w:hAnsi="Times New Roman" w:cs="Times New Roman" w:hint="default"/>
        <w:color w:val="002060"/>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A60417F"/>
    <w:multiLevelType w:val="hybridMultilevel"/>
    <w:tmpl w:val="CD14F04C"/>
    <w:lvl w:ilvl="0" w:tplc="185CD7AC">
      <w:start w:val="1"/>
      <w:numFmt w:val="decimal"/>
      <w:pStyle w:val="NumberLis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B02C80"/>
    <w:multiLevelType w:val="hybridMultilevel"/>
    <w:tmpl w:val="D326EBCE"/>
    <w:lvl w:ilvl="0" w:tplc="D10C5F98">
      <w:start w:val="1"/>
      <w:numFmt w:val="upperLetter"/>
      <w:pStyle w:val="Box1-UCAlphaList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6B5B5E03"/>
    <w:multiLevelType w:val="hybridMultilevel"/>
    <w:tmpl w:val="5A4E001A"/>
    <w:lvl w:ilvl="0" w:tplc="507C2CDC">
      <w:start w:val="1"/>
      <w:numFmt w:val="bullet"/>
      <w:pStyle w:val="DingbatList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CB34FE6"/>
    <w:multiLevelType w:val="hybridMultilevel"/>
    <w:tmpl w:val="F6F47956"/>
    <w:lvl w:ilvl="0" w:tplc="94FC2E04">
      <w:start w:val="1"/>
      <w:numFmt w:val="decimal"/>
      <w:pStyle w:val="NumberList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DC03C08"/>
    <w:multiLevelType w:val="hybridMultilevel"/>
    <w:tmpl w:val="C95EB934"/>
    <w:lvl w:ilvl="0" w:tplc="8242A4E4">
      <w:start w:val="1"/>
      <w:numFmt w:val="bullet"/>
      <w:pStyle w:val="eXtractBulletList"/>
      <w:lvlText w:val="•"/>
      <w:lvlJc w:val="left"/>
      <w:pPr>
        <w:ind w:left="720" w:hanging="360"/>
      </w:pPr>
      <w:rPr>
        <w:rFonts w:ascii="Times New Roman" w:hAnsi="Times New Roman" w:cs="Times New Roman" w:hint="default"/>
        <w:color w:val="002060"/>
        <w:sz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0360C59"/>
    <w:multiLevelType w:val="hybridMultilevel"/>
    <w:tmpl w:val="C95AFB58"/>
    <w:lvl w:ilvl="0" w:tplc="F1060666">
      <w:start w:val="1"/>
      <w:numFmt w:val="upperLetter"/>
      <w:pStyle w:val="Uc-AlphaList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7045610A"/>
    <w:multiLevelType w:val="hybridMultilevel"/>
    <w:tmpl w:val="850EEEDE"/>
    <w:lvl w:ilvl="0" w:tplc="743EE088">
      <w:start w:val="1"/>
      <w:numFmt w:val="upperLetter"/>
      <w:pStyle w:val="Uc-AlphaList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05657B0"/>
    <w:multiLevelType w:val="hybridMultilevel"/>
    <w:tmpl w:val="E57A305E"/>
    <w:lvl w:ilvl="0" w:tplc="CB54FC7A">
      <w:start w:val="1"/>
      <w:numFmt w:val="bullet"/>
      <w:pStyle w:val="BulletList3"/>
      <w:lvlText w:val="•"/>
      <w:lvlJc w:val="left"/>
      <w:pPr>
        <w:ind w:left="1080" w:hanging="360"/>
      </w:pPr>
      <w:rPr>
        <w:rFonts w:ascii="Times New Roman" w:hAnsi="Times New Roman" w:cs="Times New Roman" w:hint="default"/>
        <w:color w:val="E36C0A" w:themeColor="accent6" w:themeShade="BF"/>
        <w:sz w:val="32"/>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1517A32"/>
    <w:multiLevelType w:val="hybridMultilevel"/>
    <w:tmpl w:val="3D16E682"/>
    <w:lvl w:ilvl="0" w:tplc="1E16B39C">
      <w:start w:val="1"/>
      <w:numFmt w:val="lowerLetter"/>
      <w:pStyle w:val="Lc-AlphaList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5520BC2"/>
    <w:multiLevelType w:val="hybridMultilevel"/>
    <w:tmpl w:val="C7A6DA88"/>
    <w:lvl w:ilvl="0" w:tplc="2160C08A">
      <w:start w:val="1"/>
      <w:numFmt w:val="decimal"/>
      <w:pStyle w:val="NumberList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6667F85"/>
    <w:multiLevelType w:val="hybridMultilevel"/>
    <w:tmpl w:val="37B6CD4A"/>
    <w:lvl w:ilvl="0" w:tplc="4BAEBD3C">
      <w:start w:val="1"/>
      <w:numFmt w:val="lowerLetter"/>
      <w:pStyle w:val="QuestionLc-AlphaList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76865308"/>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78E71846"/>
    <w:multiLevelType w:val="hybridMultilevel"/>
    <w:tmpl w:val="83585154"/>
    <w:lvl w:ilvl="0" w:tplc="6402142E">
      <w:start w:val="1"/>
      <w:numFmt w:val="bullet"/>
      <w:pStyle w:val="BulletList7"/>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C2E4E63"/>
    <w:multiLevelType w:val="hybridMultilevel"/>
    <w:tmpl w:val="632C068A"/>
    <w:lvl w:ilvl="0" w:tplc="366E7916">
      <w:start w:val="1"/>
      <w:numFmt w:val="bullet"/>
      <w:pStyle w:val="EN-BulletList1"/>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7C617612"/>
    <w:multiLevelType w:val="hybridMultilevel"/>
    <w:tmpl w:val="6AACDD62"/>
    <w:lvl w:ilvl="0" w:tplc="8960C53A">
      <w:start w:val="1"/>
      <w:numFmt w:val="bullet"/>
      <w:pStyle w:val="QuestionD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C7267D2"/>
    <w:multiLevelType w:val="hybridMultilevel"/>
    <w:tmpl w:val="F56CE66C"/>
    <w:lvl w:ilvl="0" w:tplc="572CAFF8">
      <w:start w:val="1"/>
      <w:numFmt w:val="bullet"/>
      <w:pStyle w:val="LearnObjBulletList1"/>
      <w:lvlText w:val="•"/>
      <w:lvlJc w:val="left"/>
      <w:pPr>
        <w:ind w:left="720" w:hanging="360"/>
      </w:pPr>
      <w:rPr>
        <w:rFonts w:ascii="Times New Roman" w:hAnsi="Times New Roman" w:cs="Times New Roman" w:hint="default"/>
        <w:color w:val="002060"/>
        <w:sz w:val="32"/>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7D4E6026"/>
    <w:multiLevelType w:val="hybridMultilevel"/>
    <w:tmpl w:val="5F12D05E"/>
    <w:lvl w:ilvl="0" w:tplc="45542016">
      <w:start w:val="1"/>
      <w:numFmt w:val="lowerLetter"/>
      <w:pStyle w:val="Box1-LCAlphaList2"/>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6" w15:restartNumberingAfterBreak="0">
    <w:nsid w:val="7E055B14"/>
    <w:multiLevelType w:val="hybridMultilevel"/>
    <w:tmpl w:val="80583568"/>
    <w:lvl w:ilvl="0" w:tplc="3588E912">
      <w:start w:val="1"/>
      <w:numFmt w:val="bullet"/>
      <w:pStyle w:val="BulletList2"/>
      <w:lvlText w:val="•"/>
      <w:lvlJc w:val="left"/>
      <w:pPr>
        <w:ind w:left="717" w:hanging="360"/>
      </w:pPr>
      <w:rPr>
        <w:rFonts w:ascii="Times New Roman" w:hAnsi="Times New Roman" w:cs="Times New Roman" w:hint="default"/>
        <w:color w:val="00B050"/>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75319E"/>
    <w:multiLevelType w:val="hybridMultilevel"/>
    <w:tmpl w:val="9E02221E"/>
    <w:lvl w:ilvl="0" w:tplc="618EE380">
      <w:start w:val="1"/>
      <w:numFmt w:val="lowerLetter"/>
      <w:pStyle w:val="EN-Lc-AlphaList2"/>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8"/>
  </w:num>
  <w:num w:numId="2">
    <w:abstractNumId w:val="55"/>
  </w:num>
  <w:num w:numId="3">
    <w:abstractNumId w:val="26"/>
  </w:num>
  <w:num w:numId="4">
    <w:abstractNumId w:val="69"/>
  </w:num>
  <w:num w:numId="5">
    <w:abstractNumId w:val="20"/>
  </w:num>
  <w:num w:numId="6">
    <w:abstractNumId w:val="78"/>
  </w:num>
  <w:num w:numId="7">
    <w:abstractNumId w:val="72"/>
  </w:num>
  <w:num w:numId="8">
    <w:abstractNumId w:val="19"/>
  </w:num>
  <w:num w:numId="9">
    <w:abstractNumId w:val="34"/>
  </w:num>
  <w:num w:numId="10">
    <w:abstractNumId w:val="28"/>
  </w:num>
  <w:num w:numId="11">
    <w:abstractNumId w:val="37"/>
  </w:num>
  <w:num w:numId="12">
    <w:abstractNumId w:val="10"/>
  </w:num>
  <w:num w:numId="13">
    <w:abstractNumId w:val="62"/>
  </w:num>
  <w:num w:numId="14">
    <w:abstractNumId w:val="77"/>
  </w:num>
  <w:num w:numId="15">
    <w:abstractNumId w:val="33"/>
  </w:num>
  <w:num w:numId="16">
    <w:abstractNumId w:val="45"/>
  </w:num>
  <w:num w:numId="17">
    <w:abstractNumId w:val="16"/>
  </w:num>
  <w:num w:numId="18">
    <w:abstractNumId w:val="12"/>
  </w:num>
  <w:num w:numId="19">
    <w:abstractNumId w:val="38"/>
  </w:num>
  <w:num w:numId="20">
    <w:abstractNumId w:val="75"/>
  </w:num>
  <w:num w:numId="21">
    <w:abstractNumId w:val="74"/>
  </w:num>
  <w:num w:numId="22">
    <w:abstractNumId w:val="23"/>
  </w:num>
  <w:num w:numId="23">
    <w:abstractNumId w:val="46"/>
  </w:num>
  <w:num w:numId="24">
    <w:abstractNumId w:val="42"/>
  </w:num>
  <w:num w:numId="25">
    <w:abstractNumId w:val="63"/>
  </w:num>
  <w:num w:numId="26">
    <w:abstractNumId w:val="71"/>
  </w:num>
  <w:num w:numId="27">
    <w:abstractNumId w:val="29"/>
  </w:num>
  <w:num w:numId="28">
    <w:abstractNumId w:val="47"/>
  </w:num>
  <w:num w:numId="29">
    <w:abstractNumId w:val="25"/>
  </w:num>
  <w:num w:numId="30">
    <w:abstractNumId w:val="49"/>
  </w:num>
  <w:num w:numId="31">
    <w:abstractNumId w:val="35"/>
  </w:num>
  <w:num w:numId="32">
    <w:abstractNumId w:val="65"/>
  </w:num>
  <w:num w:numId="33">
    <w:abstractNumId w:val="18"/>
  </w:num>
  <w:num w:numId="34">
    <w:abstractNumId w:val="83"/>
  </w:num>
  <w:num w:numId="35">
    <w:abstractNumId w:val="66"/>
  </w:num>
  <w:num w:numId="36">
    <w:abstractNumId w:val="32"/>
  </w:num>
  <w:num w:numId="37">
    <w:abstractNumId w:val="61"/>
  </w:num>
  <w:num w:numId="38">
    <w:abstractNumId w:val="15"/>
  </w:num>
  <w:num w:numId="39">
    <w:abstractNumId w:val="80"/>
  </w:num>
  <w:num w:numId="40">
    <w:abstractNumId w:val="36"/>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
  </w:num>
  <w:num w:numId="49">
    <w:abstractNumId w:val="1"/>
  </w:num>
  <w:num w:numId="50">
    <w:abstractNumId w:val="0"/>
  </w:num>
  <w:num w:numId="51">
    <w:abstractNumId w:val="68"/>
  </w:num>
  <w:num w:numId="52">
    <w:abstractNumId w:val="86"/>
  </w:num>
  <w:num w:numId="53">
    <w:abstractNumId w:val="76"/>
  </w:num>
  <w:num w:numId="54">
    <w:abstractNumId w:val="56"/>
  </w:num>
  <w:num w:numId="55">
    <w:abstractNumId w:val="21"/>
  </w:num>
  <w:num w:numId="56">
    <w:abstractNumId w:val="40"/>
  </w:num>
  <w:num w:numId="57">
    <w:abstractNumId w:val="81"/>
  </w:num>
  <w:num w:numId="58">
    <w:abstractNumId w:val="11"/>
  </w:num>
  <w:num w:numId="59">
    <w:abstractNumId w:val="13"/>
  </w:num>
  <w:num w:numId="60">
    <w:abstractNumId w:val="54"/>
  </w:num>
  <w:num w:numId="61">
    <w:abstractNumId w:val="43"/>
  </w:num>
  <w:num w:numId="62">
    <w:abstractNumId w:val="82"/>
  </w:num>
  <w:num w:numId="63">
    <w:abstractNumId w:val="67"/>
  </w:num>
  <w:num w:numId="64">
    <w:abstractNumId w:val="84"/>
  </w:num>
  <w:num w:numId="65">
    <w:abstractNumId w:val="73"/>
  </w:num>
  <w:num w:numId="66">
    <w:abstractNumId w:val="14"/>
  </w:num>
  <w:num w:numId="67">
    <w:abstractNumId w:val="59"/>
  </w:num>
  <w:num w:numId="68">
    <w:abstractNumId w:val="58"/>
  </w:num>
  <w:num w:numId="69">
    <w:abstractNumId w:val="22"/>
  </w:num>
  <w:num w:numId="70">
    <w:abstractNumId w:val="17"/>
  </w:num>
  <w:num w:numId="71">
    <w:abstractNumId w:val="31"/>
  </w:num>
  <w:num w:numId="72">
    <w:abstractNumId w:val="41"/>
  </w:num>
  <w:num w:numId="73">
    <w:abstractNumId w:val="70"/>
  </w:num>
  <w:num w:numId="74">
    <w:abstractNumId w:val="39"/>
  </w:num>
  <w:num w:numId="75">
    <w:abstractNumId w:val="85"/>
  </w:num>
  <w:num w:numId="76">
    <w:abstractNumId w:val="50"/>
  </w:num>
  <w:num w:numId="77">
    <w:abstractNumId w:val="30"/>
  </w:num>
  <w:num w:numId="78">
    <w:abstractNumId w:val="53"/>
  </w:num>
  <w:num w:numId="79">
    <w:abstractNumId w:val="44"/>
  </w:num>
  <w:num w:numId="80">
    <w:abstractNumId w:val="27"/>
  </w:num>
  <w:num w:numId="81">
    <w:abstractNumId w:val="87"/>
  </w:num>
  <w:num w:numId="82">
    <w:abstractNumId w:val="57"/>
  </w:num>
  <w:num w:numId="83">
    <w:abstractNumId w:val="52"/>
  </w:num>
  <w:num w:numId="84">
    <w:abstractNumId w:val="64"/>
  </w:num>
  <w:num w:numId="85">
    <w:abstractNumId w:val="24"/>
  </w:num>
  <w:num w:numId="86">
    <w:abstractNumId w:val="60"/>
  </w:num>
  <w:num w:numId="87">
    <w:abstractNumId w:val="79"/>
  </w:num>
  <w:num w:numId="88">
    <w:abstractNumId w:val="51"/>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0MrA0MzIzMzQ2NTZT0lEKTi0uzszPAykwqgUA+qIYxSwAAAA="/>
    <w:docVar w:name="booksec" w:val="CH"/>
    <w:docVar w:name="cln" w:val="True"/>
    <w:docVar w:name="EN.InstantFormat" w:val="&lt;ENInstantFormat&gt;&lt;Enabled&gt;1&lt;/Enabled&gt;&lt;ScanUnformatted&gt;1&lt;/ScanUnformatted&gt;&lt;ScanChanges&gt;1&lt;/ScanChanges&gt;&lt;Suspended&gt;1&lt;/Suspended&gt;&lt;/ENInstantFormat&gt;"/>
    <w:docVar w:name="indent" w:val="1"/>
    <w:docVar w:name="indentrun" w:val="False"/>
    <w:docVar w:name="jobtype" w:val="Content Modeling"/>
    <w:docVar w:name="pubname" w:val="T&amp;F HSS"/>
    <w:docVar w:name="ribobj" w:val="156618884"/>
  </w:docVars>
  <w:rsids>
    <w:rsidRoot w:val="002E39AE"/>
    <w:rsid w:val="00013704"/>
    <w:rsid w:val="00015147"/>
    <w:rsid w:val="000157A3"/>
    <w:rsid w:val="000203D0"/>
    <w:rsid w:val="00022CF1"/>
    <w:rsid w:val="00030B12"/>
    <w:rsid w:val="00032EAC"/>
    <w:rsid w:val="0004151B"/>
    <w:rsid w:val="00041C22"/>
    <w:rsid w:val="00045D48"/>
    <w:rsid w:val="0004788F"/>
    <w:rsid w:val="0006741B"/>
    <w:rsid w:val="00071E93"/>
    <w:rsid w:val="00072227"/>
    <w:rsid w:val="00074440"/>
    <w:rsid w:val="0008392F"/>
    <w:rsid w:val="00084037"/>
    <w:rsid w:val="0008781B"/>
    <w:rsid w:val="0009328C"/>
    <w:rsid w:val="000A18C4"/>
    <w:rsid w:val="000A3995"/>
    <w:rsid w:val="000B067C"/>
    <w:rsid w:val="000C3AE5"/>
    <w:rsid w:val="000C6CDA"/>
    <w:rsid w:val="000D16CB"/>
    <w:rsid w:val="000D5E46"/>
    <w:rsid w:val="000E2BE6"/>
    <w:rsid w:val="000E51EF"/>
    <w:rsid w:val="000F081B"/>
    <w:rsid w:val="000F1474"/>
    <w:rsid w:val="00101F39"/>
    <w:rsid w:val="001024C4"/>
    <w:rsid w:val="0010298D"/>
    <w:rsid w:val="001129C1"/>
    <w:rsid w:val="00127144"/>
    <w:rsid w:val="0012772C"/>
    <w:rsid w:val="00127DED"/>
    <w:rsid w:val="0013007D"/>
    <w:rsid w:val="001315F3"/>
    <w:rsid w:val="00131FDC"/>
    <w:rsid w:val="001369FA"/>
    <w:rsid w:val="0016085F"/>
    <w:rsid w:val="00161C70"/>
    <w:rsid w:val="00175596"/>
    <w:rsid w:val="001803C9"/>
    <w:rsid w:val="00181651"/>
    <w:rsid w:val="00182853"/>
    <w:rsid w:val="00191F6D"/>
    <w:rsid w:val="00197EE2"/>
    <w:rsid w:val="001A4E60"/>
    <w:rsid w:val="001A66A6"/>
    <w:rsid w:val="001B1967"/>
    <w:rsid w:val="001C246D"/>
    <w:rsid w:val="001C7358"/>
    <w:rsid w:val="001D341C"/>
    <w:rsid w:val="001D512E"/>
    <w:rsid w:val="001D6C0A"/>
    <w:rsid w:val="001E42F4"/>
    <w:rsid w:val="001E6BB5"/>
    <w:rsid w:val="001F3FA2"/>
    <w:rsid w:val="002006EA"/>
    <w:rsid w:val="002032B1"/>
    <w:rsid w:val="00207264"/>
    <w:rsid w:val="00210209"/>
    <w:rsid w:val="00213434"/>
    <w:rsid w:val="00214EBC"/>
    <w:rsid w:val="002159DE"/>
    <w:rsid w:val="00215CEE"/>
    <w:rsid w:val="00215E50"/>
    <w:rsid w:val="00220468"/>
    <w:rsid w:val="0022074B"/>
    <w:rsid w:val="002242C6"/>
    <w:rsid w:val="002259BF"/>
    <w:rsid w:val="002343EA"/>
    <w:rsid w:val="0024425B"/>
    <w:rsid w:val="00244DEA"/>
    <w:rsid w:val="0025153B"/>
    <w:rsid w:val="00252F26"/>
    <w:rsid w:val="002627A1"/>
    <w:rsid w:val="00264072"/>
    <w:rsid w:val="0027462A"/>
    <w:rsid w:val="002905CB"/>
    <w:rsid w:val="00290E81"/>
    <w:rsid w:val="00291778"/>
    <w:rsid w:val="00294BC8"/>
    <w:rsid w:val="00294CE1"/>
    <w:rsid w:val="00297F1F"/>
    <w:rsid w:val="002A4372"/>
    <w:rsid w:val="002B0CAE"/>
    <w:rsid w:val="002B1E16"/>
    <w:rsid w:val="002B26D4"/>
    <w:rsid w:val="002C3818"/>
    <w:rsid w:val="002C6403"/>
    <w:rsid w:val="002D7F72"/>
    <w:rsid w:val="002E39AE"/>
    <w:rsid w:val="002E6047"/>
    <w:rsid w:val="002F02DE"/>
    <w:rsid w:val="002F0CE9"/>
    <w:rsid w:val="002F1B0E"/>
    <w:rsid w:val="002F5849"/>
    <w:rsid w:val="0030413A"/>
    <w:rsid w:val="00304ABB"/>
    <w:rsid w:val="00307E97"/>
    <w:rsid w:val="0031644C"/>
    <w:rsid w:val="00317DCA"/>
    <w:rsid w:val="00323459"/>
    <w:rsid w:val="00323E40"/>
    <w:rsid w:val="00325350"/>
    <w:rsid w:val="003257C4"/>
    <w:rsid w:val="00326B23"/>
    <w:rsid w:val="003441F4"/>
    <w:rsid w:val="00350A60"/>
    <w:rsid w:val="00362608"/>
    <w:rsid w:val="003648F0"/>
    <w:rsid w:val="003660AF"/>
    <w:rsid w:val="00367593"/>
    <w:rsid w:val="00382EF2"/>
    <w:rsid w:val="00385BA6"/>
    <w:rsid w:val="00385BCA"/>
    <w:rsid w:val="00395E99"/>
    <w:rsid w:val="003A2CA2"/>
    <w:rsid w:val="003B0798"/>
    <w:rsid w:val="003B3DED"/>
    <w:rsid w:val="003B4DBC"/>
    <w:rsid w:val="003B7EE8"/>
    <w:rsid w:val="003D1C24"/>
    <w:rsid w:val="003D1DD9"/>
    <w:rsid w:val="003D3225"/>
    <w:rsid w:val="003D4718"/>
    <w:rsid w:val="003E5354"/>
    <w:rsid w:val="003F2D55"/>
    <w:rsid w:val="003F4F9A"/>
    <w:rsid w:val="003F6ABE"/>
    <w:rsid w:val="00400FC6"/>
    <w:rsid w:val="004011DE"/>
    <w:rsid w:val="00403EE9"/>
    <w:rsid w:val="00412AAE"/>
    <w:rsid w:val="00413502"/>
    <w:rsid w:val="004153D5"/>
    <w:rsid w:val="00422EC6"/>
    <w:rsid w:val="00437DDF"/>
    <w:rsid w:val="00443270"/>
    <w:rsid w:val="0044697A"/>
    <w:rsid w:val="00454AF0"/>
    <w:rsid w:val="004670DC"/>
    <w:rsid w:val="0047784C"/>
    <w:rsid w:val="0048176A"/>
    <w:rsid w:val="004839AF"/>
    <w:rsid w:val="0048616D"/>
    <w:rsid w:val="004906FE"/>
    <w:rsid w:val="00491069"/>
    <w:rsid w:val="00491133"/>
    <w:rsid w:val="00495834"/>
    <w:rsid w:val="00495CEC"/>
    <w:rsid w:val="004A349C"/>
    <w:rsid w:val="004A4B9B"/>
    <w:rsid w:val="004A696E"/>
    <w:rsid w:val="004B21DD"/>
    <w:rsid w:val="004B5432"/>
    <w:rsid w:val="004B5B8E"/>
    <w:rsid w:val="004C6EAE"/>
    <w:rsid w:val="004D0522"/>
    <w:rsid w:val="004D69C2"/>
    <w:rsid w:val="004D72A3"/>
    <w:rsid w:val="004E0D10"/>
    <w:rsid w:val="004E1F29"/>
    <w:rsid w:val="004E4F23"/>
    <w:rsid w:val="0051373B"/>
    <w:rsid w:val="0051373E"/>
    <w:rsid w:val="005233DA"/>
    <w:rsid w:val="00523CB3"/>
    <w:rsid w:val="00530441"/>
    <w:rsid w:val="00542461"/>
    <w:rsid w:val="00543B38"/>
    <w:rsid w:val="0055272C"/>
    <w:rsid w:val="00556AA4"/>
    <w:rsid w:val="0056075D"/>
    <w:rsid w:val="00584637"/>
    <w:rsid w:val="00586942"/>
    <w:rsid w:val="005976B0"/>
    <w:rsid w:val="005978D4"/>
    <w:rsid w:val="00597EC7"/>
    <w:rsid w:val="005A2EA4"/>
    <w:rsid w:val="005A2FF1"/>
    <w:rsid w:val="005B06B0"/>
    <w:rsid w:val="005B72EE"/>
    <w:rsid w:val="005D2783"/>
    <w:rsid w:val="005E04C5"/>
    <w:rsid w:val="005E42FF"/>
    <w:rsid w:val="005E5B45"/>
    <w:rsid w:val="005F1553"/>
    <w:rsid w:val="005F6899"/>
    <w:rsid w:val="006013AE"/>
    <w:rsid w:val="006049E2"/>
    <w:rsid w:val="00616C86"/>
    <w:rsid w:val="0062605B"/>
    <w:rsid w:val="0065727B"/>
    <w:rsid w:val="00661A32"/>
    <w:rsid w:val="00664FC9"/>
    <w:rsid w:val="00670F40"/>
    <w:rsid w:val="00671CB2"/>
    <w:rsid w:val="0067292A"/>
    <w:rsid w:val="00673F56"/>
    <w:rsid w:val="00673FD7"/>
    <w:rsid w:val="00677810"/>
    <w:rsid w:val="00690024"/>
    <w:rsid w:val="006937AB"/>
    <w:rsid w:val="006A4036"/>
    <w:rsid w:val="006A53E5"/>
    <w:rsid w:val="006B14C7"/>
    <w:rsid w:val="006B72D7"/>
    <w:rsid w:val="006C1745"/>
    <w:rsid w:val="006C640E"/>
    <w:rsid w:val="006C7EE6"/>
    <w:rsid w:val="006D0EC2"/>
    <w:rsid w:val="006E3398"/>
    <w:rsid w:val="006E6216"/>
    <w:rsid w:val="006F26C7"/>
    <w:rsid w:val="006F3C9B"/>
    <w:rsid w:val="00700E6D"/>
    <w:rsid w:val="007036C3"/>
    <w:rsid w:val="00711DD2"/>
    <w:rsid w:val="00711E9D"/>
    <w:rsid w:val="00725BF8"/>
    <w:rsid w:val="007304C9"/>
    <w:rsid w:val="00732E02"/>
    <w:rsid w:val="00733E35"/>
    <w:rsid w:val="00733F49"/>
    <w:rsid w:val="00746A91"/>
    <w:rsid w:val="00746E60"/>
    <w:rsid w:val="007577FB"/>
    <w:rsid w:val="00757B0E"/>
    <w:rsid w:val="00764A9B"/>
    <w:rsid w:val="00782A69"/>
    <w:rsid w:val="00782CE0"/>
    <w:rsid w:val="0079579F"/>
    <w:rsid w:val="007A0A06"/>
    <w:rsid w:val="007B00B8"/>
    <w:rsid w:val="007B4550"/>
    <w:rsid w:val="007C3AA2"/>
    <w:rsid w:val="007C59CA"/>
    <w:rsid w:val="007C6BB5"/>
    <w:rsid w:val="007D660A"/>
    <w:rsid w:val="007E5CE5"/>
    <w:rsid w:val="007F1E1B"/>
    <w:rsid w:val="007F3939"/>
    <w:rsid w:val="007F5A11"/>
    <w:rsid w:val="007F5A6F"/>
    <w:rsid w:val="00801355"/>
    <w:rsid w:val="0080718E"/>
    <w:rsid w:val="00811499"/>
    <w:rsid w:val="008142F1"/>
    <w:rsid w:val="00815868"/>
    <w:rsid w:val="008178E1"/>
    <w:rsid w:val="00824B5C"/>
    <w:rsid w:val="00836C60"/>
    <w:rsid w:val="00845C2B"/>
    <w:rsid w:val="0084665B"/>
    <w:rsid w:val="00846A5C"/>
    <w:rsid w:val="00851CAE"/>
    <w:rsid w:val="008636AA"/>
    <w:rsid w:val="00864007"/>
    <w:rsid w:val="0087002B"/>
    <w:rsid w:val="0088451F"/>
    <w:rsid w:val="00886292"/>
    <w:rsid w:val="008906BE"/>
    <w:rsid w:val="00891D67"/>
    <w:rsid w:val="008A3730"/>
    <w:rsid w:val="008B4087"/>
    <w:rsid w:val="008D180E"/>
    <w:rsid w:val="008E2394"/>
    <w:rsid w:val="008E38BF"/>
    <w:rsid w:val="00901773"/>
    <w:rsid w:val="009034DB"/>
    <w:rsid w:val="0090588A"/>
    <w:rsid w:val="00910537"/>
    <w:rsid w:val="00911B0F"/>
    <w:rsid w:val="009228A6"/>
    <w:rsid w:val="00922A3F"/>
    <w:rsid w:val="009237CD"/>
    <w:rsid w:val="00947691"/>
    <w:rsid w:val="0095213B"/>
    <w:rsid w:val="009559A2"/>
    <w:rsid w:val="00963A8F"/>
    <w:rsid w:val="00971C82"/>
    <w:rsid w:val="00972CD4"/>
    <w:rsid w:val="009731E9"/>
    <w:rsid w:val="00974203"/>
    <w:rsid w:val="0097575E"/>
    <w:rsid w:val="009768CA"/>
    <w:rsid w:val="00982DA7"/>
    <w:rsid w:val="0099540B"/>
    <w:rsid w:val="009B0D2B"/>
    <w:rsid w:val="009B40A3"/>
    <w:rsid w:val="009B4AB2"/>
    <w:rsid w:val="009C0EBF"/>
    <w:rsid w:val="009C1E9A"/>
    <w:rsid w:val="009C581B"/>
    <w:rsid w:val="009C5EC5"/>
    <w:rsid w:val="009C6F01"/>
    <w:rsid w:val="009C704E"/>
    <w:rsid w:val="009D4D82"/>
    <w:rsid w:val="009F7B60"/>
    <w:rsid w:val="009F7C96"/>
    <w:rsid w:val="00A029B9"/>
    <w:rsid w:val="00A14544"/>
    <w:rsid w:val="00A22A87"/>
    <w:rsid w:val="00A23748"/>
    <w:rsid w:val="00A27D07"/>
    <w:rsid w:val="00A33656"/>
    <w:rsid w:val="00A57D17"/>
    <w:rsid w:val="00A60AD1"/>
    <w:rsid w:val="00A60E53"/>
    <w:rsid w:val="00A63E5B"/>
    <w:rsid w:val="00A64B19"/>
    <w:rsid w:val="00A66671"/>
    <w:rsid w:val="00A66F4E"/>
    <w:rsid w:val="00A73018"/>
    <w:rsid w:val="00A73FEF"/>
    <w:rsid w:val="00A833E5"/>
    <w:rsid w:val="00A92D8F"/>
    <w:rsid w:val="00AA02DB"/>
    <w:rsid w:val="00AA0886"/>
    <w:rsid w:val="00AB1358"/>
    <w:rsid w:val="00AC121E"/>
    <w:rsid w:val="00AC3067"/>
    <w:rsid w:val="00AC3DAB"/>
    <w:rsid w:val="00AC432D"/>
    <w:rsid w:val="00AC436E"/>
    <w:rsid w:val="00AD0160"/>
    <w:rsid w:val="00AD054E"/>
    <w:rsid w:val="00AD0C37"/>
    <w:rsid w:val="00AD17F7"/>
    <w:rsid w:val="00AD2C2A"/>
    <w:rsid w:val="00AE5367"/>
    <w:rsid w:val="00AF48E5"/>
    <w:rsid w:val="00AF5641"/>
    <w:rsid w:val="00B01755"/>
    <w:rsid w:val="00B125FE"/>
    <w:rsid w:val="00B12CFA"/>
    <w:rsid w:val="00B1482B"/>
    <w:rsid w:val="00B16261"/>
    <w:rsid w:val="00B3032E"/>
    <w:rsid w:val="00B41F81"/>
    <w:rsid w:val="00B433F6"/>
    <w:rsid w:val="00B446F7"/>
    <w:rsid w:val="00B46D02"/>
    <w:rsid w:val="00B629DA"/>
    <w:rsid w:val="00B84549"/>
    <w:rsid w:val="00BA59A3"/>
    <w:rsid w:val="00BB09CE"/>
    <w:rsid w:val="00BB1FB9"/>
    <w:rsid w:val="00BB37E8"/>
    <w:rsid w:val="00BB4C38"/>
    <w:rsid w:val="00BB7D9D"/>
    <w:rsid w:val="00BC5F7E"/>
    <w:rsid w:val="00BC60DC"/>
    <w:rsid w:val="00BE6B93"/>
    <w:rsid w:val="00BE74AA"/>
    <w:rsid w:val="00BF6074"/>
    <w:rsid w:val="00BF6DCE"/>
    <w:rsid w:val="00C004ED"/>
    <w:rsid w:val="00C05522"/>
    <w:rsid w:val="00C05DDE"/>
    <w:rsid w:val="00C06057"/>
    <w:rsid w:val="00C0656B"/>
    <w:rsid w:val="00C24FB1"/>
    <w:rsid w:val="00C250A0"/>
    <w:rsid w:val="00C307F6"/>
    <w:rsid w:val="00C31F2D"/>
    <w:rsid w:val="00C37D2F"/>
    <w:rsid w:val="00C44550"/>
    <w:rsid w:val="00C46C41"/>
    <w:rsid w:val="00C502BF"/>
    <w:rsid w:val="00C55CD4"/>
    <w:rsid w:val="00C6180F"/>
    <w:rsid w:val="00C638D1"/>
    <w:rsid w:val="00C67B10"/>
    <w:rsid w:val="00C7049B"/>
    <w:rsid w:val="00C71536"/>
    <w:rsid w:val="00C76038"/>
    <w:rsid w:val="00C812F4"/>
    <w:rsid w:val="00C84F11"/>
    <w:rsid w:val="00C8610C"/>
    <w:rsid w:val="00C86711"/>
    <w:rsid w:val="00C91FD5"/>
    <w:rsid w:val="00C95CF8"/>
    <w:rsid w:val="00CA6AF6"/>
    <w:rsid w:val="00CB423A"/>
    <w:rsid w:val="00CC26FA"/>
    <w:rsid w:val="00CD0260"/>
    <w:rsid w:val="00CD09A7"/>
    <w:rsid w:val="00CD361C"/>
    <w:rsid w:val="00CE3004"/>
    <w:rsid w:val="00CE3321"/>
    <w:rsid w:val="00CE416A"/>
    <w:rsid w:val="00D00DC8"/>
    <w:rsid w:val="00D034A1"/>
    <w:rsid w:val="00D05A44"/>
    <w:rsid w:val="00D05D4E"/>
    <w:rsid w:val="00D1149D"/>
    <w:rsid w:val="00D25B7B"/>
    <w:rsid w:val="00D30E56"/>
    <w:rsid w:val="00D346E3"/>
    <w:rsid w:val="00D34806"/>
    <w:rsid w:val="00D37E5A"/>
    <w:rsid w:val="00D560A1"/>
    <w:rsid w:val="00D66467"/>
    <w:rsid w:val="00D724EB"/>
    <w:rsid w:val="00D77681"/>
    <w:rsid w:val="00D8000A"/>
    <w:rsid w:val="00D90D09"/>
    <w:rsid w:val="00D92AF7"/>
    <w:rsid w:val="00D968FE"/>
    <w:rsid w:val="00D97B81"/>
    <w:rsid w:val="00DA1E34"/>
    <w:rsid w:val="00DA651F"/>
    <w:rsid w:val="00DC1BBF"/>
    <w:rsid w:val="00DC35F1"/>
    <w:rsid w:val="00DC6434"/>
    <w:rsid w:val="00DC67C6"/>
    <w:rsid w:val="00DC6AB1"/>
    <w:rsid w:val="00DF069E"/>
    <w:rsid w:val="00DF281C"/>
    <w:rsid w:val="00DF34C5"/>
    <w:rsid w:val="00DF52E9"/>
    <w:rsid w:val="00E07CAB"/>
    <w:rsid w:val="00E13898"/>
    <w:rsid w:val="00E14E30"/>
    <w:rsid w:val="00E2011D"/>
    <w:rsid w:val="00E243F8"/>
    <w:rsid w:val="00E263BA"/>
    <w:rsid w:val="00E27582"/>
    <w:rsid w:val="00E31D3D"/>
    <w:rsid w:val="00E458F9"/>
    <w:rsid w:val="00E4793C"/>
    <w:rsid w:val="00E51A75"/>
    <w:rsid w:val="00E55A5C"/>
    <w:rsid w:val="00E62CDF"/>
    <w:rsid w:val="00E814C8"/>
    <w:rsid w:val="00E842E8"/>
    <w:rsid w:val="00E84395"/>
    <w:rsid w:val="00E95996"/>
    <w:rsid w:val="00EA2EE1"/>
    <w:rsid w:val="00EA60ED"/>
    <w:rsid w:val="00EB1379"/>
    <w:rsid w:val="00EB70D1"/>
    <w:rsid w:val="00EC02F4"/>
    <w:rsid w:val="00EC2D41"/>
    <w:rsid w:val="00EC3893"/>
    <w:rsid w:val="00EC70D5"/>
    <w:rsid w:val="00ED4A57"/>
    <w:rsid w:val="00ED7A64"/>
    <w:rsid w:val="00EE137C"/>
    <w:rsid w:val="00F03832"/>
    <w:rsid w:val="00F13070"/>
    <w:rsid w:val="00F20842"/>
    <w:rsid w:val="00F22A19"/>
    <w:rsid w:val="00F267D9"/>
    <w:rsid w:val="00F27014"/>
    <w:rsid w:val="00F27A6B"/>
    <w:rsid w:val="00F3031B"/>
    <w:rsid w:val="00F34F69"/>
    <w:rsid w:val="00F37E90"/>
    <w:rsid w:val="00F64B70"/>
    <w:rsid w:val="00F64CC7"/>
    <w:rsid w:val="00F726C4"/>
    <w:rsid w:val="00F7769F"/>
    <w:rsid w:val="00F81DCE"/>
    <w:rsid w:val="00F820CB"/>
    <w:rsid w:val="00F83400"/>
    <w:rsid w:val="00F85D22"/>
    <w:rsid w:val="00F94945"/>
    <w:rsid w:val="00FA2E8D"/>
    <w:rsid w:val="00FA422D"/>
    <w:rsid w:val="00FA505B"/>
    <w:rsid w:val="00FA7624"/>
    <w:rsid w:val="00FA7689"/>
    <w:rsid w:val="00FB38FD"/>
    <w:rsid w:val="00FB4D89"/>
    <w:rsid w:val="00FB53D3"/>
    <w:rsid w:val="00FC3878"/>
    <w:rsid w:val="00FC63AD"/>
    <w:rsid w:val="00FD14EF"/>
    <w:rsid w:val="00FD329D"/>
    <w:rsid w:val="00FD3547"/>
    <w:rsid w:val="00FD3F88"/>
    <w:rsid w:val="00FE3042"/>
    <w:rsid w:val="00FE4D74"/>
    <w:rsid w:val="00FF2E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F27E560"/>
  <w15:docId w15:val="{E3C9F4C3-A55B-0047-961E-58C6F4C71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15" w:unhideWhenUsed="1" w:qFormat="1"/>
    <w:lsdException w:name="heading 4" w:semiHidden="1" w:uiPriority="15" w:unhideWhenUsed="1" w:qFormat="1"/>
    <w:lsdException w:name="heading 5" w:semiHidden="1" w:uiPriority="9" w:unhideWhenUsed="1" w:qFormat="1"/>
    <w:lsdException w:name="heading 6" w:semiHidden="1" w:uiPriority="9" w:unhideWhenUsed="1" w:qFormat="1"/>
    <w:lsdException w:name="heading 7" w:semiHidden="1" w:uiPriority="15" w:unhideWhenUsed="1" w:qFormat="1"/>
    <w:lsdException w:name="heading 8" w:semiHidden="1" w:uiPriority="15" w:unhideWhenUsed="1" w:qFormat="1"/>
    <w:lsdException w:name="heading 9" w:semiHidden="1" w:uiPriority="15"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833E5"/>
    <w:pPr>
      <w:spacing w:line="48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D968F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D968F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15"/>
    <w:semiHidden/>
    <w:qFormat/>
    <w:rsid w:val="00D968FE"/>
    <w:pPr>
      <w:keepNext/>
      <w:spacing w:before="480" w:after="120" w:line="360" w:lineRule="auto"/>
      <w:outlineLvl w:val="2"/>
    </w:pPr>
    <w:rPr>
      <w:rFonts w:ascii="Cambria" w:hAnsi="Cambria"/>
      <w:b/>
      <w:bCs/>
      <w:i/>
      <w:color w:val="800080"/>
      <w:szCs w:val="26"/>
      <w:lang w:val="x-none" w:eastAsia="x-none"/>
    </w:rPr>
  </w:style>
  <w:style w:type="paragraph" w:styleId="Heading4">
    <w:name w:val="heading 4"/>
    <w:basedOn w:val="Normal"/>
    <w:next w:val="Normal"/>
    <w:link w:val="Heading4Char"/>
    <w:uiPriority w:val="15"/>
    <w:semiHidden/>
    <w:qFormat/>
    <w:rsid w:val="00D968FE"/>
    <w:pPr>
      <w:keepNext/>
      <w:spacing w:before="360" w:after="120" w:line="360" w:lineRule="auto"/>
      <w:outlineLvl w:val="3"/>
    </w:pPr>
    <w:rPr>
      <w:rFonts w:ascii="Cambria" w:hAnsi="Cambria"/>
      <w:bCs/>
      <w:smallCaps/>
      <w:color w:val="FF6600"/>
      <w:szCs w:val="28"/>
      <w:lang w:val="x-none" w:eastAsia="x-none"/>
    </w:rPr>
  </w:style>
  <w:style w:type="paragraph" w:styleId="Heading5">
    <w:name w:val="heading 5"/>
    <w:basedOn w:val="Normal"/>
    <w:next w:val="Normal"/>
    <w:link w:val="Heading5Char"/>
    <w:uiPriority w:val="9"/>
    <w:semiHidden/>
    <w:qFormat/>
    <w:rsid w:val="00D968F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D968FE"/>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semiHidden/>
    <w:qFormat/>
    <w:rsid w:val="00D968FE"/>
    <w:pPr>
      <w:numPr>
        <w:ilvl w:val="6"/>
        <w:numId w:val="1"/>
      </w:numPr>
      <w:spacing w:before="240" w:after="60"/>
      <w:outlineLvl w:val="6"/>
    </w:pPr>
    <w:rPr>
      <w:rFonts w:ascii="Calibri" w:hAnsi="Calibri"/>
      <w:lang w:val="x-none" w:eastAsia="x-none"/>
    </w:rPr>
  </w:style>
  <w:style w:type="paragraph" w:styleId="Heading8">
    <w:name w:val="heading 8"/>
    <w:basedOn w:val="Normal"/>
    <w:next w:val="Normal"/>
    <w:link w:val="Heading8Char"/>
    <w:uiPriority w:val="15"/>
    <w:semiHidden/>
    <w:qFormat/>
    <w:rsid w:val="00D968FE"/>
    <w:pPr>
      <w:numPr>
        <w:ilvl w:val="7"/>
        <w:numId w:val="1"/>
      </w:numPr>
      <w:spacing w:before="240" w:after="60"/>
      <w:outlineLvl w:val="7"/>
    </w:pPr>
    <w:rPr>
      <w:rFonts w:ascii="Calibri" w:hAnsi="Calibri"/>
      <w:i/>
      <w:iCs/>
      <w:lang w:val="x-none" w:eastAsia="x-none"/>
    </w:rPr>
  </w:style>
  <w:style w:type="paragraph" w:styleId="Heading9">
    <w:name w:val="heading 9"/>
    <w:basedOn w:val="Normal"/>
    <w:next w:val="Normal"/>
    <w:link w:val="Heading9Char"/>
    <w:uiPriority w:val="15"/>
    <w:semiHidden/>
    <w:qFormat/>
    <w:rsid w:val="00D968FE"/>
    <w:pPr>
      <w:numPr>
        <w:ilvl w:val="8"/>
        <w:numId w:val="1"/>
      </w:num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68F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968FE"/>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D968FE"/>
    <w:rPr>
      <w:sz w:val="16"/>
      <w:szCs w:val="16"/>
    </w:rPr>
  </w:style>
  <w:style w:type="paragraph" w:styleId="CommentText">
    <w:name w:val="annotation text"/>
    <w:basedOn w:val="Normal"/>
    <w:link w:val="CommentTextChar"/>
    <w:uiPriority w:val="99"/>
    <w:semiHidden/>
    <w:unhideWhenUsed/>
    <w:rsid w:val="00D968FE"/>
    <w:pPr>
      <w:spacing w:line="240" w:lineRule="auto"/>
    </w:pPr>
    <w:rPr>
      <w:sz w:val="20"/>
      <w:szCs w:val="20"/>
    </w:rPr>
  </w:style>
  <w:style w:type="character" w:customStyle="1" w:styleId="CommentTextChar">
    <w:name w:val="Comment Text Char"/>
    <w:basedOn w:val="DefaultParagraphFont"/>
    <w:link w:val="CommentText"/>
    <w:uiPriority w:val="99"/>
    <w:semiHidden/>
    <w:rsid w:val="00D968FE"/>
    <w:rPr>
      <w:rFonts w:ascii="Times New Roman" w:eastAsia="Times New Roman" w:hAnsi="Times New Roman" w:cs="Times New Roman"/>
      <w:sz w:val="20"/>
      <w:szCs w:val="20"/>
    </w:rPr>
  </w:style>
  <w:style w:type="paragraph" w:styleId="ListParagraph">
    <w:name w:val="List Paragraph"/>
    <w:basedOn w:val="Normal"/>
    <w:uiPriority w:val="34"/>
    <w:qFormat/>
    <w:rsid w:val="00D968FE"/>
    <w:pPr>
      <w:ind w:left="720"/>
      <w:contextualSpacing/>
    </w:pPr>
  </w:style>
  <w:style w:type="paragraph" w:customStyle="1" w:styleId="EndNoteBibliographyTitle">
    <w:name w:val="EndNote Bibliography Title"/>
    <w:basedOn w:val="Normal"/>
    <w:link w:val="EndNoteBibliographyTitleChar"/>
    <w:rsid w:val="002E39AE"/>
    <w:pPr>
      <w:jc w:val="center"/>
    </w:pPr>
  </w:style>
  <w:style w:type="character" w:customStyle="1" w:styleId="EndNoteBibliographyTitleChar">
    <w:name w:val="EndNote Bibliography Title Char"/>
    <w:basedOn w:val="DefaultParagraphFont"/>
    <w:link w:val="EndNoteBibliographyTitle"/>
    <w:rsid w:val="002E39AE"/>
    <w:rPr>
      <w:rFonts w:ascii="Times New Roman" w:hAnsi="Times New Roman" w:cs="Times New Roman"/>
    </w:rPr>
  </w:style>
  <w:style w:type="paragraph" w:customStyle="1" w:styleId="EndNoteBibliography">
    <w:name w:val="EndNote Bibliography"/>
    <w:basedOn w:val="Normal"/>
    <w:link w:val="EndNoteBibliographyChar"/>
    <w:rsid w:val="002E39AE"/>
  </w:style>
  <w:style w:type="character" w:customStyle="1" w:styleId="EndNoteBibliographyChar">
    <w:name w:val="EndNote Bibliography Char"/>
    <w:basedOn w:val="DefaultParagraphFont"/>
    <w:link w:val="EndNoteBibliography"/>
    <w:rsid w:val="002E39AE"/>
    <w:rPr>
      <w:rFonts w:ascii="Times New Roman" w:hAnsi="Times New Roman" w:cs="Times New Roman"/>
    </w:rPr>
  </w:style>
  <w:style w:type="character" w:customStyle="1" w:styleId="apple-converted-space">
    <w:name w:val="apple-converted-space"/>
    <w:basedOn w:val="DefaultParagraphFont"/>
    <w:rsid w:val="002E39AE"/>
  </w:style>
  <w:style w:type="paragraph" w:styleId="CommentSubject">
    <w:name w:val="annotation subject"/>
    <w:basedOn w:val="CommentText"/>
    <w:next w:val="CommentText"/>
    <w:link w:val="CommentSubjectChar"/>
    <w:uiPriority w:val="99"/>
    <w:semiHidden/>
    <w:unhideWhenUsed/>
    <w:rsid w:val="00D968FE"/>
    <w:rPr>
      <w:b/>
      <w:bCs/>
    </w:rPr>
  </w:style>
  <w:style w:type="character" w:customStyle="1" w:styleId="CommentSubjectChar">
    <w:name w:val="Comment Subject Char"/>
    <w:basedOn w:val="CommentTextChar"/>
    <w:link w:val="CommentSubject"/>
    <w:uiPriority w:val="99"/>
    <w:semiHidden/>
    <w:rsid w:val="00D968FE"/>
    <w:rPr>
      <w:rFonts w:ascii="Times New Roman" w:eastAsia="Times New Roman" w:hAnsi="Times New Roman" w:cs="Times New Roman"/>
      <w:b/>
      <w:bCs/>
      <w:sz w:val="20"/>
      <w:szCs w:val="20"/>
    </w:rPr>
  </w:style>
  <w:style w:type="paragraph" w:styleId="Revision">
    <w:name w:val="Revision"/>
    <w:hidden/>
    <w:uiPriority w:val="99"/>
    <w:semiHidden/>
    <w:rsid w:val="002E39AE"/>
    <w:rPr>
      <w:lang w:val="en-GB"/>
    </w:rPr>
  </w:style>
  <w:style w:type="paragraph" w:styleId="BalloonText">
    <w:name w:val="Balloon Text"/>
    <w:basedOn w:val="Normal"/>
    <w:link w:val="BalloonTextChar"/>
    <w:uiPriority w:val="99"/>
    <w:semiHidden/>
    <w:unhideWhenUsed/>
    <w:rsid w:val="00D968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8FE"/>
    <w:rPr>
      <w:rFonts w:ascii="Tahoma" w:eastAsia="Times New Roman" w:hAnsi="Tahoma" w:cs="Tahoma"/>
      <w:sz w:val="16"/>
      <w:szCs w:val="16"/>
    </w:rPr>
  </w:style>
  <w:style w:type="paragraph" w:styleId="Footer">
    <w:name w:val="footer"/>
    <w:basedOn w:val="Normal"/>
    <w:link w:val="FooterChar"/>
    <w:uiPriority w:val="99"/>
    <w:rsid w:val="00D968FE"/>
    <w:pPr>
      <w:tabs>
        <w:tab w:val="center" w:pos="4680"/>
        <w:tab w:val="right" w:pos="9360"/>
      </w:tabs>
      <w:spacing w:line="240" w:lineRule="auto"/>
    </w:pPr>
  </w:style>
  <w:style w:type="character" w:customStyle="1" w:styleId="FooterChar">
    <w:name w:val="Footer Char"/>
    <w:basedOn w:val="DefaultParagraphFont"/>
    <w:link w:val="Footer"/>
    <w:uiPriority w:val="99"/>
    <w:rsid w:val="00D968FE"/>
    <w:rPr>
      <w:rFonts w:ascii="Times New Roman" w:eastAsia="Times New Roman" w:hAnsi="Times New Roman" w:cs="Times New Roman"/>
    </w:rPr>
  </w:style>
  <w:style w:type="character" w:styleId="PageNumber">
    <w:name w:val="page number"/>
    <w:basedOn w:val="DefaultParagraphFont"/>
    <w:uiPriority w:val="99"/>
    <w:semiHidden/>
    <w:unhideWhenUsed/>
    <w:rsid w:val="00D968FE"/>
  </w:style>
  <w:style w:type="character" w:customStyle="1" w:styleId="hlfld-contribauthor">
    <w:name w:val="hlfld-contribauthor"/>
    <w:basedOn w:val="DefaultParagraphFont"/>
    <w:rsid w:val="002E39AE"/>
  </w:style>
  <w:style w:type="character" w:customStyle="1" w:styleId="nlmgiven-names">
    <w:name w:val="nlm_given-names"/>
    <w:basedOn w:val="DefaultParagraphFont"/>
    <w:rsid w:val="002E39AE"/>
  </w:style>
  <w:style w:type="character" w:customStyle="1" w:styleId="nlmyear">
    <w:name w:val="nlm_year"/>
    <w:basedOn w:val="DefaultParagraphFont"/>
    <w:rsid w:val="002E39AE"/>
  </w:style>
  <w:style w:type="character" w:customStyle="1" w:styleId="nlmarticle-title">
    <w:name w:val="nlm_article-title"/>
    <w:basedOn w:val="DefaultParagraphFont"/>
    <w:rsid w:val="002E39AE"/>
  </w:style>
  <w:style w:type="character" w:customStyle="1" w:styleId="nlmfpage">
    <w:name w:val="nlm_fpage"/>
    <w:basedOn w:val="DefaultParagraphFont"/>
    <w:rsid w:val="002E39AE"/>
  </w:style>
  <w:style w:type="character" w:customStyle="1" w:styleId="nlmlpage">
    <w:name w:val="nlm_lpage"/>
    <w:basedOn w:val="DefaultParagraphFont"/>
    <w:rsid w:val="002E39AE"/>
  </w:style>
  <w:style w:type="table" w:styleId="TableGrid">
    <w:name w:val="Table Grid"/>
    <w:basedOn w:val="TableNormal"/>
    <w:uiPriority w:val="59"/>
    <w:rsid w:val="00D968FE"/>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グリッド (表) 1 淡色 - アクセント 31"/>
    <w:basedOn w:val="TableNormal"/>
    <w:uiPriority w:val="46"/>
    <w:rsid w:val="002E39AE"/>
    <w:rPr>
      <w:rFonts w:eastAsiaTheme="minorHAnsi"/>
      <w:sz w:val="22"/>
      <w:szCs w:val="22"/>
      <w:lang w:val="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rsid w:val="00D968FE"/>
    <w:pPr>
      <w:tabs>
        <w:tab w:val="center" w:pos="4680"/>
        <w:tab w:val="right" w:pos="9360"/>
      </w:tabs>
      <w:spacing w:line="240" w:lineRule="auto"/>
    </w:pPr>
  </w:style>
  <w:style w:type="character" w:customStyle="1" w:styleId="HeaderChar">
    <w:name w:val="Header Char"/>
    <w:basedOn w:val="DefaultParagraphFont"/>
    <w:link w:val="Header"/>
    <w:uiPriority w:val="99"/>
    <w:rsid w:val="00D968FE"/>
    <w:rPr>
      <w:rFonts w:ascii="Times New Roman" w:eastAsia="Times New Roman" w:hAnsi="Times New Roman" w:cs="Times New Roman"/>
    </w:rPr>
  </w:style>
  <w:style w:type="paragraph" w:styleId="NormalWeb">
    <w:name w:val="Normal (Web)"/>
    <w:basedOn w:val="Normal"/>
    <w:uiPriority w:val="99"/>
    <w:semiHidden/>
    <w:unhideWhenUsed/>
    <w:rsid w:val="00D968FE"/>
  </w:style>
  <w:style w:type="character" w:styleId="PlaceholderText">
    <w:name w:val="Placeholder Text"/>
    <w:basedOn w:val="DefaultParagraphFont"/>
    <w:uiPriority w:val="99"/>
    <w:semiHidden/>
    <w:rsid w:val="00D968FE"/>
    <w:rPr>
      <w:color w:val="808080"/>
    </w:rPr>
  </w:style>
  <w:style w:type="character" w:customStyle="1" w:styleId="Heading3Char">
    <w:name w:val="Heading 3 Char"/>
    <w:basedOn w:val="DefaultParagraphFont"/>
    <w:link w:val="Heading3"/>
    <w:uiPriority w:val="15"/>
    <w:semiHidden/>
    <w:rsid w:val="00D968FE"/>
    <w:rPr>
      <w:rFonts w:ascii="Cambria" w:eastAsia="Times New Roman" w:hAnsi="Cambria" w:cs="Times New Roman"/>
      <w:b/>
      <w:bCs/>
      <w:i/>
      <w:color w:val="800080"/>
      <w:szCs w:val="26"/>
      <w:lang w:val="x-none" w:eastAsia="x-none"/>
    </w:rPr>
  </w:style>
  <w:style w:type="character" w:customStyle="1" w:styleId="Heading4Char">
    <w:name w:val="Heading 4 Char"/>
    <w:basedOn w:val="DefaultParagraphFont"/>
    <w:link w:val="Heading4"/>
    <w:uiPriority w:val="15"/>
    <w:semiHidden/>
    <w:rsid w:val="00D968FE"/>
    <w:rPr>
      <w:rFonts w:ascii="Cambria" w:eastAsia="Times New Roman" w:hAnsi="Cambria" w:cs="Times New Roman"/>
      <w:bCs/>
      <w:smallCaps/>
      <w:color w:val="FF6600"/>
      <w:szCs w:val="28"/>
      <w:lang w:val="x-none" w:eastAsia="x-none"/>
    </w:rPr>
  </w:style>
  <w:style w:type="character" w:customStyle="1" w:styleId="Heading5Char">
    <w:name w:val="Heading 5 Char"/>
    <w:basedOn w:val="DefaultParagraphFont"/>
    <w:link w:val="Heading5"/>
    <w:uiPriority w:val="9"/>
    <w:semiHidden/>
    <w:rsid w:val="00D968F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968F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semiHidden/>
    <w:rsid w:val="00D968FE"/>
    <w:rPr>
      <w:rFonts w:ascii="Calibri" w:eastAsia="Times New Roman" w:hAnsi="Calibri" w:cs="Times New Roman"/>
      <w:lang w:val="x-none" w:eastAsia="x-none"/>
    </w:rPr>
  </w:style>
  <w:style w:type="character" w:customStyle="1" w:styleId="Heading8Char">
    <w:name w:val="Heading 8 Char"/>
    <w:basedOn w:val="DefaultParagraphFont"/>
    <w:link w:val="Heading8"/>
    <w:uiPriority w:val="15"/>
    <w:semiHidden/>
    <w:rsid w:val="00D968FE"/>
    <w:rPr>
      <w:rFonts w:ascii="Calibri" w:eastAsia="Times New Roman" w:hAnsi="Calibri" w:cs="Times New Roman"/>
      <w:i/>
      <w:iCs/>
      <w:lang w:val="x-none" w:eastAsia="x-none"/>
    </w:rPr>
  </w:style>
  <w:style w:type="character" w:customStyle="1" w:styleId="Heading9Char">
    <w:name w:val="Heading 9 Char"/>
    <w:basedOn w:val="DefaultParagraphFont"/>
    <w:link w:val="Heading9"/>
    <w:uiPriority w:val="15"/>
    <w:semiHidden/>
    <w:rsid w:val="00D968FE"/>
    <w:rPr>
      <w:rFonts w:ascii="Cambria" w:eastAsia="Times New Roman" w:hAnsi="Cambria" w:cs="Times New Roman"/>
      <w:sz w:val="22"/>
      <w:szCs w:val="22"/>
      <w:lang w:val="x-none" w:eastAsia="x-none"/>
    </w:rPr>
  </w:style>
  <w:style w:type="paragraph" w:customStyle="1" w:styleId="BookAuthorship">
    <w:name w:val="BookAuthorship"/>
    <w:basedOn w:val="Normal"/>
    <w:uiPriority w:val="1"/>
    <w:rsid w:val="00D968FE"/>
    <w:pPr>
      <w:spacing w:line="360" w:lineRule="auto"/>
    </w:pPr>
    <w:rPr>
      <w:color w:val="FF0000"/>
    </w:rPr>
  </w:style>
  <w:style w:type="paragraph" w:customStyle="1" w:styleId="DivisionBookCategory">
    <w:name w:val="Division/BookCategory"/>
    <w:basedOn w:val="Normal"/>
    <w:rsid w:val="00D968FE"/>
    <w:pPr>
      <w:spacing w:line="360" w:lineRule="auto"/>
    </w:pPr>
    <w:rPr>
      <w:color w:val="FF0000"/>
    </w:rPr>
  </w:style>
  <w:style w:type="paragraph" w:customStyle="1" w:styleId="ManuscriptID">
    <w:name w:val="ManuscriptID"/>
    <w:basedOn w:val="Normal"/>
    <w:rsid w:val="00D968FE"/>
    <w:pPr>
      <w:spacing w:line="360" w:lineRule="auto"/>
    </w:pPr>
    <w:rPr>
      <w:color w:val="FF0000"/>
    </w:rPr>
  </w:style>
  <w:style w:type="paragraph" w:customStyle="1" w:styleId="DocumentType">
    <w:name w:val="DocumentType"/>
    <w:basedOn w:val="Normal"/>
    <w:rsid w:val="00D968FE"/>
    <w:pPr>
      <w:spacing w:line="360" w:lineRule="auto"/>
    </w:pPr>
    <w:rPr>
      <w:color w:val="FF0000"/>
    </w:rPr>
  </w:style>
  <w:style w:type="paragraph" w:customStyle="1" w:styleId="BookNameTitle">
    <w:name w:val="BookName/Title"/>
    <w:basedOn w:val="Normal"/>
    <w:rsid w:val="00D968FE"/>
    <w:pPr>
      <w:spacing w:line="360" w:lineRule="auto"/>
    </w:pPr>
    <w:rPr>
      <w:color w:val="FF0000"/>
    </w:rPr>
  </w:style>
  <w:style w:type="paragraph" w:customStyle="1" w:styleId="Client">
    <w:name w:val="Client"/>
    <w:basedOn w:val="Normal"/>
    <w:rsid w:val="00D968FE"/>
    <w:pPr>
      <w:spacing w:line="360" w:lineRule="auto"/>
    </w:pPr>
    <w:rPr>
      <w:color w:val="FF0000"/>
    </w:rPr>
  </w:style>
  <w:style w:type="paragraph" w:customStyle="1" w:styleId="BookType">
    <w:name w:val="BookType"/>
    <w:basedOn w:val="Normal"/>
    <w:qFormat/>
    <w:rsid w:val="00D968FE"/>
    <w:pPr>
      <w:spacing w:line="360" w:lineRule="auto"/>
    </w:pPr>
    <w:rPr>
      <w:color w:val="FF0000"/>
    </w:rPr>
  </w:style>
  <w:style w:type="paragraph" w:customStyle="1" w:styleId="PartNumber">
    <w:name w:val="PartNumber"/>
    <w:basedOn w:val="Normal"/>
    <w:link w:val="PartNumberChar"/>
    <w:uiPriority w:val="1"/>
    <w:qFormat/>
    <w:rsid w:val="00D968FE"/>
    <w:pPr>
      <w:spacing w:before="240" w:line="360" w:lineRule="auto"/>
    </w:pPr>
    <w:rPr>
      <w:color w:val="CC00CC"/>
      <w:sz w:val="48"/>
    </w:rPr>
  </w:style>
  <w:style w:type="character" w:customStyle="1" w:styleId="PartNumberChar">
    <w:name w:val="PartNumber Char"/>
    <w:link w:val="PartNumber"/>
    <w:uiPriority w:val="1"/>
    <w:rsid w:val="00D968FE"/>
    <w:rPr>
      <w:rFonts w:ascii="Times New Roman" w:eastAsia="Times New Roman" w:hAnsi="Times New Roman" w:cs="Times New Roman"/>
      <w:color w:val="CC00CC"/>
      <w:sz w:val="48"/>
    </w:rPr>
  </w:style>
  <w:style w:type="paragraph" w:customStyle="1" w:styleId="PartTitle">
    <w:name w:val="PartTitle"/>
    <w:basedOn w:val="Normal"/>
    <w:uiPriority w:val="1"/>
    <w:qFormat/>
    <w:rsid w:val="00D968FE"/>
    <w:pPr>
      <w:spacing w:after="480" w:line="240" w:lineRule="auto"/>
    </w:pPr>
    <w:rPr>
      <w:color w:val="009900"/>
      <w:sz w:val="48"/>
      <w:lang w:val="x-none" w:eastAsia="x-none"/>
    </w:rPr>
  </w:style>
  <w:style w:type="paragraph" w:customStyle="1" w:styleId="PartSubtitle">
    <w:name w:val="PartSubtitle"/>
    <w:basedOn w:val="PartTitle"/>
    <w:uiPriority w:val="1"/>
    <w:semiHidden/>
    <w:qFormat/>
    <w:rsid w:val="00D968FE"/>
    <w:rPr>
      <w:color w:val="993366"/>
    </w:rPr>
  </w:style>
  <w:style w:type="paragraph" w:customStyle="1" w:styleId="ChapterTitle">
    <w:name w:val="ChapterTitle"/>
    <w:basedOn w:val="Normal"/>
    <w:uiPriority w:val="4"/>
    <w:rsid w:val="00D968FE"/>
    <w:pPr>
      <w:spacing w:after="120" w:line="360" w:lineRule="auto"/>
      <w:outlineLvl w:val="0"/>
    </w:pPr>
    <w:rPr>
      <w:sz w:val="32"/>
    </w:rPr>
  </w:style>
  <w:style w:type="paragraph" w:customStyle="1" w:styleId="ChapterAuthor">
    <w:name w:val="ChapterAuthor"/>
    <w:basedOn w:val="Normal"/>
    <w:uiPriority w:val="5"/>
    <w:rsid w:val="00D968FE"/>
    <w:rPr>
      <w:sz w:val="22"/>
    </w:rPr>
  </w:style>
  <w:style w:type="paragraph" w:customStyle="1" w:styleId="ChapAuthorAffiliation">
    <w:name w:val="ChapAuthorAffiliation"/>
    <w:basedOn w:val="Normal"/>
    <w:uiPriority w:val="6"/>
    <w:rsid w:val="00D968FE"/>
    <w:pPr>
      <w:spacing w:after="240" w:line="360" w:lineRule="auto"/>
    </w:pPr>
    <w:rPr>
      <w:sz w:val="22"/>
    </w:rPr>
  </w:style>
  <w:style w:type="character" w:customStyle="1" w:styleId="PreserveCase">
    <w:name w:val="PreserveCase"/>
    <w:uiPriority w:val="15"/>
    <w:rsid w:val="00D968FE"/>
    <w:rPr>
      <w:bdr w:val="none" w:sz="0" w:space="0" w:color="auto"/>
      <w:shd w:val="clear" w:color="auto" w:fill="FFCCFF"/>
    </w:rPr>
  </w:style>
  <w:style w:type="character" w:customStyle="1" w:styleId="PreserveStyle">
    <w:name w:val="PreserveStyle"/>
    <w:uiPriority w:val="15"/>
    <w:rsid w:val="00D968FE"/>
    <w:rPr>
      <w:iCs/>
      <w:bdr w:val="none" w:sz="0" w:space="0" w:color="auto"/>
      <w:shd w:val="clear" w:color="auto" w:fill="99CCFF"/>
    </w:rPr>
  </w:style>
  <w:style w:type="paragraph" w:customStyle="1" w:styleId="ChapterSubtitle">
    <w:name w:val="ChapterSubtitle"/>
    <w:basedOn w:val="ChapterTitle"/>
    <w:uiPriority w:val="5"/>
    <w:qFormat/>
    <w:rsid w:val="00D968FE"/>
  </w:style>
  <w:style w:type="paragraph" w:customStyle="1" w:styleId="ChapTitleFN">
    <w:name w:val="ChapTitleFN"/>
    <w:basedOn w:val="Normal"/>
    <w:uiPriority w:val="5"/>
    <w:semiHidden/>
    <w:qFormat/>
    <w:rsid w:val="00D968FE"/>
    <w:pPr>
      <w:spacing w:after="240"/>
    </w:pPr>
    <w:rPr>
      <w:sz w:val="18"/>
    </w:rPr>
  </w:style>
  <w:style w:type="paragraph" w:customStyle="1" w:styleId="ChapterNumber">
    <w:name w:val="ChapterNumber"/>
    <w:basedOn w:val="Normal"/>
    <w:link w:val="ChapterNumberChar"/>
    <w:uiPriority w:val="3"/>
    <w:qFormat/>
    <w:rsid w:val="00D968FE"/>
    <w:pPr>
      <w:spacing w:line="360" w:lineRule="auto"/>
    </w:pPr>
    <w:rPr>
      <w:b/>
      <w:color w:val="C00000"/>
      <w:sz w:val="48"/>
    </w:rPr>
  </w:style>
  <w:style w:type="character" w:customStyle="1" w:styleId="ChapterNumberChar">
    <w:name w:val="ChapterNumber Char"/>
    <w:link w:val="ChapterNumber"/>
    <w:uiPriority w:val="3"/>
    <w:rsid w:val="00D968FE"/>
    <w:rPr>
      <w:rFonts w:ascii="Times New Roman" w:eastAsia="Times New Roman" w:hAnsi="Times New Roman" w:cs="Times New Roman"/>
      <w:b/>
      <w:color w:val="C00000"/>
      <w:sz w:val="48"/>
    </w:rPr>
  </w:style>
  <w:style w:type="paragraph" w:customStyle="1" w:styleId="SectionNumber">
    <w:name w:val="SectionNumber"/>
    <w:basedOn w:val="Normal"/>
    <w:link w:val="SectionNumberChar"/>
    <w:uiPriority w:val="1"/>
    <w:semiHidden/>
    <w:qFormat/>
    <w:rsid w:val="00D968FE"/>
    <w:pPr>
      <w:spacing w:before="240" w:line="360" w:lineRule="auto"/>
    </w:pPr>
    <w:rPr>
      <w:caps/>
      <w:color w:val="CC00CC"/>
      <w:sz w:val="48"/>
    </w:rPr>
  </w:style>
  <w:style w:type="character" w:customStyle="1" w:styleId="SectionNumberChar">
    <w:name w:val="SectionNumber Char"/>
    <w:link w:val="SectionNumber"/>
    <w:uiPriority w:val="1"/>
    <w:semiHidden/>
    <w:rsid w:val="00D968FE"/>
    <w:rPr>
      <w:rFonts w:ascii="Times New Roman" w:eastAsia="Times New Roman" w:hAnsi="Times New Roman" w:cs="Times New Roman"/>
      <w:caps/>
      <w:color w:val="CC00CC"/>
      <w:sz w:val="48"/>
    </w:rPr>
  </w:style>
  <w:style w:type="paragraph" w:customStyle="1" w:styleId="SectionTitle">
    <w:name w:val="SectionTitle"/>
    <w:basedOn w:val="PartTitle"/>
    <w:uiPriority w:val="1"/>
    <w:semiHidden/>
    <w:qFormat/>
    <w:rsid w:val="00D968FE"/>
    <w:rPr>
      <w:b/>
    </w:rPr>
  </w:style>
  <w:style w:type="paragraph" w:customStyle="1" w:styleId="UnitNumber">
    <w:name w:val="UnitNumber"/>
    <w:basedOn w:val="Normal"/>
    <w:link w:val="UnitNumberChar"/>
    <w:uiPriority w:val="1"/>
    <w:semiHidden/>
    <w:qFormat/>
    <w:rsid w:val="00D968FE"/>
    <w:pPr>
      <w:spacing w:before="240" w:line="360" w:lineRule="auto"/>
    </w:pPr>
    <w:rPr>
      <w:b/>
      <w:caps/>
      <w:color w:val="CC00CC"/>
      <w:sz w:val="48"/>
    </w:rPr>
  </w:style>
  <w:style w:type="character" w:customStyle="1" w:styleId="UnitNumberChar">
    <w:name w:val="UnitNumber Char"/>
    <w:link w:val="UnitNumber"/>
    <w:uiPriority w:val="1"/>
    <w:semiHidden/>
    <w:rsid w:val="00D968FE"/>
    <w:rPr>
      <w:rFonts w:ascii="Times New Roman" w:eastAsia="Times New Roman" w:hAnsi="Times New Roman" w:cs="Times New Roman"/>
      <w:b/>
      <w:caps/>
      <w:color w:val="CC00CC"/>
      <w:sz w:val="48"/>
    </w:rPr>
  </w:style>
  <w:style w:type="paragraph" w:customStyle="1" w:styleId="UnitTitle">
    <w:name w:val="UnitTitle"/>
    <w:basedOn w:val="PartTitle"/>
    <w:uiPriority w:val="1"/>
    <w:semiHidden/>
    <w:qFormat/>
    <w:rsid w:val="00D968FE"/>
  </w:style>
  <w:style w:type="paragraph" w:customStyle="1" w:styleId="GroupTitle">
    <w:name w:val="GroupTitle"/>
    <w:basedOn w:val="PartTitle"/>
    <w:uiPriority w:val="2"/>
    <w:semiHidden/>
    <w:qFormat/>
    <w:rsid w:val="00D968FE"/>
    <w:rPr>
      <w:color w:val="993366"/>
    </w:rPr>
  </w:style>
  <w:style w:type="paragraph" w:customStyle="1" w:styleId="AbstractHeading">
    <w:name w:val="AbstractHeading"/>
    <w:basedOn w:val="Normal"/>
    <w:link w:val="AbstractHeadingChar"/>
    <w:uiPriority w:val="7"/>
    <w:rsid w:val="00D968FE"/>
    <w:rPr>
      <w:b/>
    </w:rPr>
  </w:style>
  <w:style w:type="character" w:customStyle="1" w:styleId="AbstractHeadingChar">
    <w:name w:val="AbstractHeading Char"/>
    <w:link w:val="AbstractHeading"/>
    <w:uiPriority w:val="7"/>
    <w:rsid w:val="00D968FE"/>
    <w:rPr>
      <w:rFonts w:ascii="Times New Roman" w:eastAsia="Times New Roman" w:hAnsi="Times New Roman" w:cs="Times New Roman"/>
      <w:b/>
    </w:rPr>
  </w:style>
  <w:style w:type="paragraph" w:customStyle="1" w:styleId="Abstract">
    <w:name w:val="Abstract"/>
    <w:basedOn w:val="Normal"/>
    <w:uiPriority w:val="7"/>
    <w:rsid w:val="00D968FE"/>
    <w:pPr>
      <w:spacing w:after="240" w:line="240" w:lineRule="auto"/>
      <w:ind w:left="288" w:right="864"/>
      <w:jc w:val="both"/>
    </w:pPr>
    <w:rPr>
      <w:color w:val="993366"/>
      <w:sz w:val="22"/>
    </w:rPr>
  </w:style>
  <w:style w:type="paragraph" w:customStyle="1" w:styleId="ChapAcknowlHeading">
    <w:name w:val="ChapAcknowlHeading"/>
    <w:basedOn w:val="Normal"/>
    <w:link w:val="ChapAcknowlHeadingChar"/>
    <w:uiPriority w:val="6"/>
    <w:semiHidden/>
    <w:rsid w:val="00D968FE"/>
    <w:rPr>
      <w:b/>
    </w:rPr>
  </w:style>
  <w:style w:type="character" w:customStyle="1" w:styleId="ChapAcknowlHeadingChar">
    <w:name w:val="ChapAcknowlHeading Char"/>
    <w:link w:val="ChapAcknowlHeading"/>
    <w:uiPriority w:val="6"/>
    <w:semiHidden/>
    <w:rsid w:val="00D968FE"/>
    <w:rPr>
      <w:rFonts w:ascii="Times New Roman" w:eastAsia="Times New Roman" w:hAnsi="Times New Roman" w:cs="Times New Roman"/>
      <w:b/>
    </w:rPr>
  </w:style>
  <w:style w:type="paragraph" w:customStyle="1" w:styleId="DeclarationOfInterest">
    <w:name w:val="DeclarationOfInterest"/>
    <w:basedOn w:val="Normal"/>
    <w:autoRedefine/>
    <w:uiPriority w:val="6"/>
    <w:semiHidden/>
    <w:qFormat/>
    <w:rsid w:val="00D968FE"/>
    <w:pPr>
      <w:spacing w:after="240" w:line="240" w:lineRule="auto"/>
    </w:pPr>
    <w:rPr>
      <w:sz w:val="20"/>
    </w:rPr>
  </w:style>
  <w:style w:type="paragraph" w:customStyle="1" w:styleId="AuthorBioHeading">
    <w:name w:val="AuthorBioHeading"/>
    <w:basedOn w:val="Normal"/>
    <w:link w:val="AuthorBioHeadingChar"/>
    <w:uiPriority w:val="6"/>
    <w:semiHidden/>
    <w:qFormat/>
    <w:rsid w:val="00D968FE"/>
    <w:pPr>
      <w:spacing w:line="360" w:lineRule="auto"/>
    </w:pPr>
    <w:rPr>
      <w:rFonts w:ascii="Calibri" w:hAnsi="Calibri"/>
      <w:b/>
      <w:color w:val="003366"/>
    </w:rPr>
  </w:style>
  <w:style w:type="character" w:customStyle="1" w:styleId="AuthorBioHeadingChar">
    <w:name w:val="AuthorBioHeading Char"/>
    <w:link w:val="AuthorBioHeading"/>
    <w:uiPriority w:val="6"/>
    <w:semiHidden/>
    <w:rsid w:val="00D968FE"/>
    <w:rPr>
      <w:rFonts w:ascii="Calibri" w:eastAsia="Times New Roman" w:hAnsi="Calibri" w:cs="Times New Roman"/>
      <w:b/>
      <w:color w:val="003366"/>
    </w:rPr>
  </w:style>
  <w:style w:type="paragraph" w:customStyle="1" w:styleId="ChapPartHeading">
    <w:name w:val="ChapPartHeading"/>
    <w:basedOn w:val="Normal"/>
    <w:uiPriority w:val="7"/>
    <w:semiHidden/>
    <w:qFormat/>
    <w:rsid w:val="00D968FE"/>
    <w:pPr>
      <w:keepNext/>
      <w:spacing w:before="480" w:after="120" w:line="360" w:lineRule="auto"/>
      <w:outlineLvl w:val="0"/>
    </w:pPr>
    <w:rPr>
      <w:rFonts w:ascii="Cambria" w:hAnsi="Cambria" w:cs="Arial"/>
      <w:b/>
      <w:bCs/>
      <w:color w:val="0000FF"/>
      <w:kern w:val="32"/>
      <w:sz w:val="28"/>
      <w:szCs w:val="32"/>
    </w:rPr>
  </w:style>
  <w:style w:type="paragraph" w:customStyle="1" w:styleId="ChapterPart">
    <w:name w:val="ChapterPart"/>
    <w:basedOn w:val="Normal"/>
    <w:link w:val="ChapterPartChar"/>
    <w:uiPriority w:val="7"/>
    <w:semiHidden/>
    <w:qFormat/>
    <w:rsid w:val="00D968FE"/>
    <w:pPr>
      <w:spacing w:before="240" w:line="360" w:lineRule="auto"/>
    </w:pPr>
    <w:rPr>
      <w:b/>
      <w:color w:val="C00000"/>
      <w:sz w:val="28"/>
      <w:lang w:val="x-none" w:eastAsia="x-none"/>
    </w:rPr>
  </w:style>
  <w:style w:type="character" w:customStyle="1" w:styleId="ChapterPartChar">
    <w:name w:val="ChapterPart Char"/>
    <w:link w:val="ChapterPart"/>
    <w:uiPriority w:val="7"/>
    <w:semiHidden/>
    <w:rsid w:val="00D968FE"/>
    <w:rPr>
      <w:rFonts w:ascii="Times New Roman" w:eastAsia="Times New Roman" w:hAnsi="Times New Roman" w:cs="Times New Roman"/>
      <w:b/>
      <w:color w:val="C00000"/>
      <w:sz w:val="28"/>
      <w:lang w:val="x-none" w:eastAsia="x-none"/>
    </w:rPr>
  </w:style>
  <w:style w:type="paragraph" w:customStyle="1" w:styleId="ChapPartAuthor">
    <w:name w:val="ChapPartAuthor"/>
    <w:basedOn w:val="Normal"/>
    <w:uiPriority w:val="7"/>
    <w:semiHidden/>
    <w:qFormat/>
    <w:rsid w:val="00D968FE"/>
    <w:rPr>
      <w:b/>
      <w:sz w:val="22"/>
    </w:rPr>
  </w:style>
  <w:style w:type="paragraph" w:customStyle="1" w:styleId="IntroTxt">
    <w:name w:val="IntroTxt"/>
    <w:basedOn w:val="Normal"/>
    <w:uiPriority w:val="13"/>
    <w:semiHidden/>
    <w:qFormat/>
    <w:rsid w:val="00D968FE"/>
  </w:style>
  <w:style w:type="paragraph" w:customStyle="1" w:styleId="BulletList1">
    <w:name w:val="BulletList1"/>
    <w:basedOn w:val="Normal"/>
    <w:uiPriority w:val="14"/>
    <w:qFormat/>
    <w:rsid w:val="00D968FE"/>
    <w:pPr>
      <w:numPr>
        <w:numId w:val="51"/>
      </w:numPr>
      <w:spacing w:line="360" w:lineRule="auto"/>
    </w:pPr>
  </w:style>
  <w:style w:type="paragraph" w:customStyle="1" w:styleId="BulletList2">
    <w:name w:val="BulletList2"/>
    <w:basedOn w:val="Normal"/>
    <w:uiPriority w:val="14"/>
    <w:qFormat/>
    <w:rsid w:val="00D968FE"/>
    <w:pPr>
      <w:numPr>
        <w:numId w:val="52"/>
      </w:numPr>
      <w:spacing w:line="360" w:lineRule="auto"/>
    </w:pPr>
  </w:style>
  <w:style w:type="paragraph" w:customStyle="1" w:styleId="BulletList3">
    <w:name w:val="BulletList3"/>
    <w:basedOn w:val="Normal"/>
    <w:uiPriority w:val="14"/>
    <w:qFormat/>
    <w:rsid w:val="00D968FE"/>
    <w:pPr>
      <w:numPr>
        <w:numId w:val="53"/>
      </w:numPr>
      <w:spacing w:line="360" w:lineRule="auto"/>
    </w:pPr>
  </w:style>
  <w:style w:type="paragraph" w:customStyle="1" w:styleId="BulletList4">
    <w:name w:val="BulletList4"/>
    <w:basedOn w:val="Normal"/>
    <w:uiPriority w:val="14"/>
    <w:semiHidden/>
    <w:qFormat/>
    <w:rsid w:val="00D968FE"/>
    <w:pPr>
      <w:numPr>
        <w:numId w:val="54"/>
      </w:numPr>
      <w:spacing w:line="360" w:lineRule="auto"/>
      <w:ind w:left="1442"/>
    </w:pPr>
  </w:style>
  <w:style w:type="paragraph" w:customStyle="1" w:styleId="ChapOutHeading">
    <w:name w:val="ChapOutHeading"/>
    <w:basedOn w:val="Normal"/>
    <w:uiPriority w:val="8"/>
    <w:semiHidden/>
    <w:qFormat/>
    <w:rsid w:val="00D968FE"/>
    <w:pPr>
      <w:spacing w:line="360" w:lineRule="auto"/>
      <w:outlineLvl w:val="4"/>
    </w:pPr>
    <w:rPr>
      <w:rFonts w:ascii="Calibri" w:hAnsi="Calibri"/>
      <w:b/>
      <w:color w:val="003366"/>
      <w:sz w:val="28"/>
    </w:rPr>
  </w:style>
  <w:style w:type="paragraph" w:customStyle="1" w:styleId="LearnObjHeading">
    <w:name w:val="LearnObjHeading"/>
    <w:basedOn w:val="Normal"/>
    <w:link w:val="LearnObjHeadingChar"/>
    <w:uiPriority w:val="9"/>
    <w:qFormat/>
    <w:rsid w:val="00D968FE"/>
    <w:pPr>
      <w:spacing w:line="360" w:lineRule="auto"/>
      <w:outlineLvl w:val="3"/>
    </w:pPr>
    <w:rPr>
      <w:rFonts w:ascii="Calibri" w:hAnsi="Calibri"/>
      <w:b/>
      <w:caps/>
      <w:color w:val="FF0066"/>
      <w:sz w:val="28"/>
    </w:rPr>
  </w:style>
  <w:style w:type="character" w:customStyle="1" w:styleId="LearnObjHeadingChar">
    <w:name w:val="LearnObjHeading Char"/>
    <w:link w:val="LearnObjHeading"/>
    <w:uiPriority w:val="9"/>
    <w:rsid w:val="00D968FE"/>
    <w:rPr>
      <w:rFonts w:ascii="Calibri" w:eastAsia="Times New Roman" w:hAnsi="Calibri" w:cs="Times New Roman"/>
      <w:b/>
      <w:caps/>
      <w:color w:val="FF0066"/>
      <w:sz w:val="28"/>
    </w:rPr>
  </w:style>
  <w:style w:type="paragraph" w:customStyle="1" w:styleId="LearnObjStatement">
    <w:name w:val="LearnObjStatement"/>
    <w:basedOn w:val="Normal"/>
    <w:link w:val="LearnObjStatementChar"/>
    <w:uiPriority w:val="9"/>
    <w:qFormat/>
    <w:rsid w:val="00D968FE"/>
    <w:pPr>
      <w:spacing w:line="360" w:lineRule="auto"/>
    </w:pPr>
    <w:rPr>
      <w:color w:val="C00000"/>
    </w:rPr>
  </w:style>
  <w:style w:type="character" w:customStyle="1" w:styleId="LearnObjStatementChar">
    <w:name w:val="LearnObjStatement Char"/>
    <w:link w:val="LearnObjStatement"/>
    <w:uiPriority w:val="9"/>
    <w:rsid w:val="00D968FE"/>
    <w:rPr>
      <w:rFonts w:ascii="Times New Roman" w:eastAsia="Times New Roman" w:hAnsi="Times New Roman" w:cs="Times New Roman"/>
      <w:color w:val="C00000"/>
    </w:rPr>
  </w:style>
  <w:style w:type="paragraph" w:customStyle="1" w:styleId="KeyTermsHeading">
    <w:name w:val="KeyTermsHeading"/>
    <w:basedOn w:val="Normal"/>
    <w:uiPriority w:val="11"/>
    <w:qFormat/>
    <w:rsid w:val="00D968FE"/>
    <w:pPr>
      <w:spacing w:before="360" w:line="360" w:lineRule="auto"/>
    </w:pPr>
    <w:rPr>
      <w:b/>
      <w:color w:val="CC0066"/>
    </w:rPr>
  </w:style>
  <w:style w:type="paragraph" w:customStyle="1" w:styleId="KeyTerm">
    <w:name w:val="KeyTerm"/>
    <w:basedOn w:val="Normal"/>
    <w:link w:val="KeyTermChar"/>
    <w:uiPriority w:val="11"/>
    <w:qFormat/>
    <w:rsid w:val="00D968FE"/>
    <w:pPr>
      <w:spacing w:line="360" w:lineRule="auto"/>
    </w:pPr>
    <w:rPr>
      <w:color w:val="304990"/>
      <w:lang w:val="x-none" w:eastAsia="x-none"/>
    </w:rPr>
  </w:style>
  <w:style w:type="character" w:customStyle="1" w:styleId="KeyTermChar">
    <w:name w:val="KeyTerm Char"/>
    <w:link w:val="KeyTerm"/>
    <w:uiPriority w:val="11"/>
    <w:rsid w:val="00D968FE"/>
    <w:rPr>
      <w:rFonts w:ascii="Times New Roman" w:eastAsia="Times New Roman" w:hAnsi="Times New Roman" w:cs="Times New Roman"/>
      <w:color w:val="304990"/>
      <w:lang w:val="x-none" w:eastAsia="x-none"/>
    </w:rPr>
  </w:style>
  <w:style w:type="paragraph" w:customStyle="1" w:styleId="TermDefinition">
    <w:name w:val="TermDefinition"/>
    <w:basedOn w:val="Normal"/>
    <w:link w:val="TermDefinitionChar"/>
    <w:uiPriority w:val="17"/>
    <w:semiHidden/>
    <w:qFormat/>
    <w:rsid w:val="00D968FE"/>
    <w:rPr>
      <w:color w:val="008000"/>
    </w:rPr>
  </w:style>
  <w:style w:type="character" w:customStyle="1" w:styleId="TermDefinitionChar">
    <w:name w:val="TermDefinition Char"/>
    <w:link w:val="TermDefinition"/>
    <w:uiPriority w:val="17"/>
    <w:semiHidden/>
    <w:rsid w:val="00D968FE"/>
    <w:rPr>
      <w:rFonts w:ascii="Times New Roman" w:eastAsia="Times New Roman" w:hAnsi="Times New Roman" w:cs="Times New Roman"/>
      <w:color w:val="008000"/>
    </w:rPr>
  </w:style>
  <w:style w:type="paragraph" w:customStyle="1" w:styleId="ListOfAbbrevnsHeading">
    <w:name w:val="ListOfAbbrevnsHeading"/>
    <w:basedOn w:val="Normal"/>
    <w:link w:val="ListOfAbbrevnsHeadingChar"/>
    <w:uiPriority w:val="87"/>
    <w:qFormat/>
    <w:rsid w:val="00D968FE"/>
    <w:pPr>
      <w:spacing w:before="360"/>
    </w:pPr>
    <w:rPr>
      <w:b/>
      <w:color w:val="333399"/>
    </w:rPr>
  </w:style>
  <w:style w:type="character" w:customStyle="1" w:styleId="ListOfAbbrevnsHeadingChar">
    <w:name w:val="ListOfAbbrevnsHeading Char"/>
    <w:link w:val="ListOfAbbrevnsHeading"/>
    <w:uiPriority w:val="87"/>
    <w:rsid w:val="00D968FE"/>
    <w:rPr>
      <w:rFonts w:ascii="Times New Roman" w:eastAsia="Times New Roman" w:hAnsi="Times New Roman" w:cs="Times New Roman"/>
      <w:b/>
      <w:color w:val="333399"/>
    </w:rPr>
  </w:style>
  <w:style w:type="paragraph" w:customStyle="1" w:styleId="IntroQuoteTxt">
    <w:name w:val="IntroQuoteTxt"/>
    <w:basedOn w:val="Normal"/>
    <w:uiPriority w:val="10"/>
    <w:rsid w:val="00D968FE"/>
    <w:pPr>
      <w:spacing w:before="240" w:after="240"/>
      <w:ind w:left="289" w:right="862"/>
      <w:jc w:val="both"/>
    </w:pPr>
    <w:rPr>
      <w:color w:val="999999"/>
    </w:rPr>
  </w:style>
  <w:style w:type="character" w:customStyle="1" w:styleId="FE-IDNumberChar">
    <w:name w:val="FE-IDNumber Char"/>
    <w:link w:val="FE-IDNumber"/>
    <w:uiPriority w:val="61"/>
    <w:semiHidden/>
    <w:rsid w:val="00D968FE"/>
    <w:rPr>
      <w:rFonts w:ascii="Calibri" w:hAnsi="Calibri"/>
      <w:b/>
      <w:color w:val="FF0066"/>
      <w:lang w:val="x-none" w:eastAsia="x-none"/>
    </w:rPr>
  </w:style>
  <w:style w:type="paragraph" w:customStyle="1" w:styleId="FE-IDNumber">
    <w:name w:val="FE-IDNumber"/>
    <w:basedOn w:val="Normal"/>
    <w:link w:val="FE-IDNumberChar"/>
    <w:uiPriority w:val="61"/>
    <w:semiHidden/>
    <w:qFormat/>
    <w:rsid w:val="00D968FE"/>
    <w:pPr>
      <w:spacing w:line="360" w:lineRule="auto"/>
      <w:outlineLvl w:val="0"/>
    </w:pPr>
    <w:rPr>
      <w:rFonts w:ascii="Calibri" w:eastAsiaTheme="minorEastAsia" w:hAnsi="Calibri" w:cstheme="minorBidi"/>
      <w:b/>
      <w:color w:val="FF0066"/>
      <w:lang w:val="x-none" w:eastAsia="x-none"/>
    </w:rPr>
  </w:style>
  <w:style w:type="character" w:customStyle="1" w:styleId="CaseStudyTitleChar">
    <w:name w:val="CaseStudyTitle Char"/>
    <w:link w:val="CaseStudyTitle"/>
    <w:uiPriority w:val="20"/>
    <w:rsid w:val="00D968FE"/>
    <w:rPr>
      <w:rFonts w:ascii="Calibri" w:hAnsi="Calibri"/>
      <w:color w:val="9900CC"/>
      <w:sz w:val="28"/>
      <w:lang w:val="x-none" w:eastAsia="x-none"/>
    </w:rPr>
  </w:style>
  <w:style w:type="paragraph" w:customStyle="1" w:styleId="CaseStudyTitle">
    <w:name w:val="CaseStudyTitle"/>
    <w:basedOn w:val="Normal"/>
    <w:link w:val="CaseStudyTitleChar"/>
    <w:uiPriority w:val="20"/>
    <w:qFormat/>
    <w:rsid w:val="00D968FE"/>
    <w:pPr>
      <w:spacing w:line="360" w:lineRule="auto"/>
    </w:pPr>
    <w:rPr>
      <w:rFonts w:ascii="Calibri" w:eastAsiaTheme="minorEastAsia" w:hAnsi="Calibri" w:cstheme="minorBidi"/>
      <w:color w:val="9900CC"/>
      <w:sz w:val="28"/>
      <w:lang w:val="x-none" w:eastAsia="x-none"/>
    </w:rPr>
  </w:style>
  <w:style w:type="paragraph" w:customStyle="1" w:styleId="CaseStudiesHeading">
    <w:name w:val="CaseStudiesHeading"/>
    <w:basedOn w:val="Normal"/>
    <w:uiPriority w:val="13"/>
    <w:semiHidden/>
    <w:qFormat/>
    <w:rsid w:val="00D968FE"/>
    <w:pPr>
      <w:spacing w:line="360" w:lineRule="auto"/>
      <w:outlineLvl w:val="0"/>
    </w:pPr>
    <w:rPr>
      <w:b/>
      <w:caps/>
      <w:color w:val="0000FF"/>
    </w:rPr>
  </w:style>
  <w:style w:type="character" w:customStyle="1" w:styleId="CaseStudyIDChar">
    <w:name w:val="CaseStudyID Char"/>
    <w:link w:val="CaseStudyID"/>
    <w:uiPriority w:val="20"/>
    <w:rsid w:val="00D968FE"/>
    <w:rPr>
      <w:rFonts w:ascii="Calibri" w:hAnsi="Calibri"/>
      <w:b/>
      <w:color w:val="FF0066"/>
      <w:lang w:val="x-none" w:eastAsia="x-none"/>
    </w:rPr>
  </w:style>
  <w:style w:type="paragraph" w:customStyle="1" w:styleId="CaseStudyID">
    <w:name w:val="CaseStudyID"/>
    <w:basedOn w:val="Normal"/>
    <w:link w:val="CaseStudyIDChar"/>
    <w:uiPriority w:val="20"/>
    <w:qFormat/>
    <w:rsid w:val="00D968FE"/>
    <w:pPr>
      <w:spacing w:line="360" w:lineRule="auto"/>
      <w:outlineLvl w:val="0"/>
    </w:pPr>
    <w:rPr>
      <w:rFonts w:ascii="Calibri" w:eastAsiaTheme="minorEastAsia" w:hAnsi="Calibri" w:cstheme="minorBidi"/>
      <w:b/>
      <w:color w:val="FF0066"/>
      <w:lang w:val="x-none" w:eastAsia="x-none"/>
    </w:rPr>
  </w:style>
  <w:style w:type="paragraph" w:customStyle="1" w:styleId="Para-FL">
    <w:name w:val="Para-FL"/>
    <w:basedOn w:val="Normal"/>
    <w:uiPriority w:val="14"/>
    <w:semiHidden/>
    <w:qFormat/>
    <w:rsid w:val="00D968FE"/>
  </w:style>
  <w:style w:type="paragraph" w:customStyle="1" w:styleId="ParaFirstLine-Ind">
    <w:name w:val="ParaFirstLine-Ind"/>
    <w:basedOn w:val="Normal"/>
    <w:uiPriority w:val="14"/>
    <w:semiHidden/>
    <w:qFormat/>
    <w:rsid w:val="00D968FE"/>
    <w:pPr>
      <w:ind w:firstLine="720"/>
    </w:pPr>
  </w:style>
  <w:style w:type="character" w:customStyle="1" w:styleId="ShadedTxt">
    <w:name w:val="ShadedTxt"/>
    <w:uiPriority w:val="14"/>
    <w:semiHidden/>
    <w:qFormat/>
    <w:rsid w:val="00D968FE"/>
    <w:rPr>
      <w:bdr w:val="none" w:sz="0" w:space="0" w:color="auto"/>
      <w:shd w:val="clear" w:color="auto" w:fill="FBD4B4"/>
    </w:rPr>
  </w:style>
  <w:style w:type="paragraph" w:customStyle="1" w:styleId="Head1-CENTER">
    <w:name w:val="Head1-CENTER"/>
    <w:basedOn w:val="Head1"/>
    <w:link w:val="Head1-CENTERChar"/>
    <w:uiPriority w:val="8"/>
    <w:qFormat/>
    <w:rsid w:val="00D968FE"/>
    <w:pPr>
      <w:jc w:val="center"/>
    </w:pPr>
  </w:style>
  <w:style w:type="paragraph" w:customStyle="1" w:styleId="StandoutTxt1">
    <w:name w:val="StandoutTxt1"/>
    <w:basedOn w:val="BodyText"/>
    <w:next w:val="BodyText"/>
    <w:link w:val="StandoutTxt1Char"/>
    <w:uiPriority w:val="14"/>
    <w:semiHidden/>
    <w:qFormat/>
    <w:rsid w:val="00D968FE"/>
    <w:pPr>
      <w:spacing w:after="0"/>
    </w:pPr>
    <w:rPr>
      <w:color w:val="6600CC"/>
    </w:rPr>
  </w:style>
  <w:style w:type="paragraph" w:styleId="BodyText">
    <w:name w:val="Body Text"/>
    <w:basedOn w:val="Normal"/>
    <w:link w:val="BodyTextChar"/>
    <w:uiPriority w:val="99"/>
    <w:semiHidden/>
    <w:unhideWhenUsed/>
    <w:rsid w:val="00D968FE"/>
    <w:pPr>
      <w:spacing w:after="120"/>
    </w:pPr>
  </w:style>
  <w:style w:type="character" w:customStyle="1" w:styleId="BodyTextChar">
    <w:name w:val="Body Text Char"/>
    <w:basedOn w:val="DefaultParagraphFont"/>
    <w:link w:val="BodyText"/>
    <w:uiPriority w:val="99"/>
    <w:semiHidden/>
    <w:rsid w:val="00D968FE"/>
    <w:rPr>
      <w:rFonts w:ascii="Times New Roman" w:eastAsia="Times New Roman" w:hAnsi="Times New Roman" w:cs="Times New Roman"/>
    </w:rPr>
  </w:style>
  <w:style w:type="character" w:customStyle="1" w:styleId="StandoutTxt1Char">
    <w:name w:val="StandoutTxt1 Char"/>
    <w:link w:val="StandoutTxt1"/>
    <w:uiPriority w:val="14"/>
    <w:semiHidden/>
    <w:rsid w:val="00D968FE"/>
    <w:rPr>
      <w:rFonts w:ascii="Times New Roman" w:eastAsia="Times New Roman" w:hAnsi="Times New Roman" w:cs="Times New Roman"/>
      <w:color w:val="6600CC"/>
    </w:rPr>
  </w:style>
  <w:style w:type="character" w:customStyle="1" w:styleId="SimSun">
    <w:name w:val="SimSun"/>
    <w:uiPriority w:val="14"/>
    <w:qFormat/>
    <w:rsid w:val="00D968FE"/>
    <w:rPr>
      <w:color w:val="C00000"/>
    </w:rPr>
  </w:style>
  <w:style w:type="character" w:customStyle="1" w:styleId="StandoutTxt3">
    <w:name w:val="StandoutTxt3"/>
    <w:uiPriority w:val="14"/>
    <w:semiHidden/>
    <w:qFormat/>
    <w:rsid w:val="00D968FE"/>
    <w:rPr>
      <w:color w:val="009900"/>
    </w:rPr>
  </w:style>
  <w:style w:type="paragraph" w:customStyle="1" w:styleId="Para-FL-2">
    <w:name w:val="Para-FL-2"/>
    <w:basedOn w:val="Normal"/>
    <w:uiPriority w:val="14"/>
    <w:semiHidden/>
    <w:qFormat/>
    <w:rsid w:val="00D968FE"/>
    <w:pPr>
      <w:ind w:left="714"/>
    </w:pPr>
  </w:style>
  <w:style w:type="paragraph" w:customStyle="1" w:styleId="Para-FL-3">
    <w:name w:val="Para-FL-3"/>
    <w:basedOn w:val="Normal"/>
    <w:uiPriority w:val="14"/>
    <w:semiHidden/>
    <w:qFormat/>
    <w:rsid w:val="00D968FE"/>
    <w:pPr>
      <w:ind w:left="1428"/>
    </w:pPr>
  </w:style>
  <w:style w:type="paragraph" w:customStyle="1" w:styleId="PullQuote">
    <w:name w:val="PullQuote"/>
    <w:basedOn w:val="Normal"/>
    <w:uiPriority w:val="14"/>
    <w:semiHidden/>
    <w:qFormat/>
    <w:rsid w:val="00D968FE"/>
    <w:pPr>
      <w:pBdr>
        <w:top w:val="single" w:sz="12" w:space="1" w:color="FF0066"/>
        <w:bottom w:val="single" w:sz="12" w:space="1" w:color="FF0066"/>
      </w:pBdr>
    </w:pPr>
    <w:rPr>
      <w:color w:val="CC0099"/>
    </w:rPr>
  </w:style>
  <w:style w:type="paragraph" w:customStyle="1" w:styleId="eXtractTxt">
    <w:name w:val="eXtractTxt"/>
    <w:basedOn w:val="Normal"/>
    <w:uiPriority w:val="16"/>
    <w:rsid w:val="00D968FE"/>
    <w:pPr>
      <w:spacing w:before="240" w:after="240"/>
      <w:ind w:left="289" w:right="862"/>
      <w:jc w:val="both"/>
    </w:pPr>
    <w:rPr>
      <w:color w:val="999999"/>
      <w:sz w:val="22"/>
    </w:rPr>
  </w:style>
  <w:style w:type="paragraph" w:customStyle="1" w:styleId="IntroQuoteSource">
    <w:name w:val="IntroQuoteSource"/>
    <w:basedOn w:val="eXtractTxt"/>
    <w:uiPriority w:val="10"/>
    <w:rsid w:val="00D968FE"/>
    <w:pPr>
      <w:ind w:left="0"/>
      <w:jc w:val="right"/>
    </w:pPr>
  </w:style>
  <w:style w:type="paragraph" w:customStyle="1" w:styleId="eXtractSourceDescriptor">
    <w:name w:val="eXtractSourceDescriptor"/>
    <w:basedOn w:val="Normal"/>
    <w:link w:val="eXtractSourceDescriptorChar"/>
    <w:uiPriority w:val="16"/>
    <w:rsid w:val="00D968FE"/>
    <w:pPr>
      <w:spacing w:before="240" w:after="240"/>
      <w:ind w:left="289" w:right="862"/>
      <w:jc w:val="both"/>
    </w:pPr>
    <w:rPr>
      <w:i/>
      <w:color w:val="999999"/>
      <w:sz w:val="22"/>
    </w:rPr>
  </w:style>
  <w:style w:type="character" w:customStyle="1" w:styleId="eXtractSourceDescriptorChar">
    <w:name w:val="eXtractSourceDescriptor Char"/>
    <w:link w:val="eXtractSourceDescriptor"/>
    <w:uiPriority w:val="16"/>
    <w:rsid w:val="00D968FE"/>
    <w:rPr>
      <w:rFonts w:ascii="Times New Roman" w:eastAsia="Times New Roman" w:hAnsi="Times New Roman" w:cs="Times New Roman"/>
      <w:i/>
      <w:color w:val="999999"/>
      <w:sz w:val="22"/>
    </w:rPr>
  </w:style>
  <w:style w:type="paragraph" w:customStyle="1" w:styleId="eXtractTxt-Ind">
    <w:name w:val="eXtractTxt-Ind"/>
    <w:basedOn w:val="eXtractTxt"/>
    <w:uiPriority w:val="16"/>
    <w:semiHidden/>
    <w:qFormat/>
    <w:rsid w:val="00D968FE"/>
    <w:pPr>
      <w:ind w:firstLine="431"/>
    </w:pPr>
  </w:style>
  <w:style w:type="paragraph" w:customStyle="1" w:styleId="NumberList1">
    <w:name w:val="NumberList1"/>
    <w:basedOn w:val="Normal"/>
    <w:uiPriority w:val="14"/>
    <w:qFormat/>
    <w:rsid w:val="00D968FE"/>
    <w:pPr>
      <w:numPr>
        <w:numId w:val="3"/>
      </w:numPr>
      <w:spacing w:line="360" w:lineRule="auto"/>
    </w:pPr>
  </w:style>
  <w:style w:type="paragraph" w:customStyle="1" w:styleId="1-line-space">
    <w:name w:val="1-line-space"/>
    <w:basedOn w:val="Normal"/>
    <w:uiPriority w:val="17"/>
    <w:rsid w:val="00D968FE"/>
    <w:pPr>
      <w:shd w:val="clear" w:color="CC99FF" w:fill="auto"/>
      <w:spacing w:after="180" w:line="240" w:lineRule="auto"/>
    </w:pPr>
    <w:rPr>
      <w:color w:val="CC0066"/>
    </w:rPr>
  </w:style>
  <w:style w:type="paragraph" w:customStyle="1" w:styleId="-line-space">
    <w:name w:val="½-line-space"/>
    <w:basedOn w:val="Normal"/>
    <w:uiPriority w:val="17"/>
    <w:rsid w:val="00D968FE"/>
    <w:pPr>
      <w:spacing w:after="180" w:line="240" w:lineRule="auto"/>
    </w:pPr>
    <w:rPr>
      <w:color w:val="008000"/>
    </w:rPr>
  </w:style>
  <w:style w:type="paragraph" w:customStyle="1" w:styleId="Icon-08">
    <w:name w:val="Icon-08"/>
    <w:basedOn w:val="Normal"/>
    <w:uiPriority w:val="15"/>
    <w:semiHidden/>
    <w:qFormat/>
    <w:rsid w:val="00D968FE"/>
  </w:style>
  <w:style w:type="paragraph" w:customStyle="1" w:styleId="Icon-09">
    <w:name w:val="Icon-09"/>
    <w:basedOn w:val="Normal"/>
    <w:uiPriority w:val="15"/>
    <w:semiHidden/>
    <w:qFormat/>
    <w:rsid w:val="00D968FE"/>
  </w:style>
  <w:style w:type="paragraph" w:customStyle="1" w:styleId="Icon-10">
    <w:name w:val="Icon-10"/>
    <w:basedOn w:val="Normal"/>
    <w:uiPriority w:val="15"/>
    <w:semiHidden/>
    <w:qFormat/>
    <w:rsid w:val="00D968FE"/>
  </w:style>
  <w:style w:type="paragraph" w:customStyle="1" w:styleId="GerontolIcon">
    <w:name w:val="GerontolIcon"/>
    <w:basedOn w:val="Normal"/>
    <w:link w:val="GerontolIconChar"/>
    <w:uiPriority w:val="15"/>
    <w:semiHidden/>
    <w:qFormat/>
    <w:rsid w:val="00D968FE"/>
  </w:style>
  <w:style w:type="paragraph" w:customStyle="1" w:styleId="QSENIcon">
    <w:name w:val="QSENIcon"/>
    <w:basedOn w:val="Normal"/>
    <w:link w:val="QSENIconChar"/>
    <w:uiPriority w:val="15"/>
    <w:semiHidden/>
    <w:qFormat/>
    <w:rsid w:val="00D968FE"/>
  </w:style>
  <w:style w:type="paragraph" w:customStyle="1" w:styleId="NutritionIcon">
    <w:name w:val="NutritionIcon"/>
    <w:basedOn w:val="Normal"/>
    <w:uiPriority w:val="15"/>
    <w:semiHidden/>
    <w:qFormat/>
    <w:rsid w:val="00D968FE"/>
  </w:style>
  <w:style w:type="paragraph" w:customStyle="1" w:styleId="Icon-04">
    <w:name w:val="Icon-04"/>
    <w:basedOn w:val="Normal"/>
    <w:uiPriority w:val="15"/>
    <w:semiHidden/>
    <w:qFormat/>
    <w:rsid w:val="00D968FE"/>
  </w:style>
  <w:style w:type="paragraph" w:customStyle="1" w:styleId="Icon-05">
    <w:name w:val="Icon-05"/>
    <w:basedOn w:val="Normal"/>
    <w:uiPriority w:val="15"/>
    <w:semiHidden/>
    <w:qFormat/>
    <w:rsid w:val="00D968FE"/>
  </w:style>
  <w:style w:type="paragraph" w:customStyle="1" w:styleId="Icon-06">
    <w:name w:val="Icon-06"/>
    <w:basedOn w:val="Normal"/>
    <w:uiPriority w:val="15"/>
    <w:semiHidden/>
    <w:qFormat/>
    <w:rsid w:val="00D968FE"/>
  </w:style>
  <w:style w:type="paragraph" w:customStyle="1" w:styleId="Icon-07">
    <w:name w:val="Icon-07"/>
    <w:basedOn w:val="Normal"/>
    <w:uiPriority w:val="15"/>
    <w:semiHidden/>
    <w:qFormat/>
    <w:rsid w:val="00D968FE"/>
  </w:style>
  <w:style w:type="paragraph" w:styleId="FootnoteText">
    <w:name w:val="footnote text"/>
    <w:basedOn w:val="Normal"/>
    <w:link w:val="FootnoteTextChar"/>
    <w:uiPriority w:val="99"/>
    <w:semiHidden/>
    <w:rsid w:val="00D968FE"/>
    <w:pPr>
      <w:spacing w:after="240"/>
    </w:pPr>
    <w:rPr>
      <w:sz w:val="18"/>
      <w:szCs w:val="20"/>
    </w:rPr>
  </w:style>
  <w:style w:type="character" w:customStyle="1" w:styleId="FootnoteTextChar">
    <w:name w:val="Footnote Text Char"/>
    <w:basedOn w:val="DefaultParagraphFont"/>
    <w:link w:val="FootnoteText"/>
    <w:uiPriority w:val="99"/>
    <w:semiHidden/>
    <w:rsid w:val="00D968FE"/>
    <w:rPr>
      <w:rFonts w:ascii="Times New Roman" w:eastAsia="Times New Roman" w:hAnsi="Times New Roman" w:cs="Times New Roman"/>
      <w:sz w:val="18"/>
      <w:szCs w:val="20"/>
    </w:rPr>
  </w:style>
  <w:style w:type="character" w:styleId="FootnoteReference">
    <w:name w:val="footnote reference"/>
    <w:uiPriority w:val="99"/>
    <w:semiHidden/>
    <w:rsid w:val="00D968FE"/>
    <w:rPr>
      <w:vertAlign w:val="superscript"/>
    </w:rPr>
  </w:style>
  <w:style w:type="character" w:customStyle="1" w:styleId="PreserveCaseNStyle">
    <w:name w:val="PreserveCaseNStyle"/>
    <w:uiPriority w:val="15"/>
    <w:rsid w:val="00D968FE"/>
    <w:rPr>
      <w:bdr w:val="none" w:sz="0" w:space="0" w:color="auto"/>
      <w:shd w:val="clear" w:color="auto" w:fill="CCCC00"/>
    </w:rPr>
  </w:style>
  <w:style w:type="paragraph" w:customStyle="1" w:styleId="Head1">
    <w:name w:val="Head1"/>
    <w:basedOn w:val="Normal"/>
    <w:next w:val="Normal"/>
    <w:link w:val="Head1Char"/>
    <w:uiPriority w:val="8"/>
    <w:qFormat/>
    <w:rsid w:val="00D968FE"/>
    <w:pPr>
      <w:spacing w:before="480" w:after="120" w:line="360" w:lineRule="auto"/>
      <w:outlineLvl w:val="0"/>
    </w:pPr>
    <w:rPr>
      <w:rFonts w:ascii="Cambria" w:hAnsi="Cambria"/>
      <w:b/>
      <w:color w:val="FF0000"/>
      <w:sz w:val="28"/>
    </w:rPr>
  </w:style>
  <w:style w:type="character" w:customStyle="1" w:styleId="Head1Char">
    <w:name w:val="Head1 Char"/>
    <w:link w:val="Head1"/>
    <w:uiPriority w:val="8"/>
    <w:rsid w:val="00D968FE"/>
    <w:rPr>
      <w:rFonts w:ascii="Cambria" w:eastAsia="Times New Roman" w:hAnsi="Cambria" w:cs="Times New Roman"/>
      <w:b/>
      <w:color w:val="FF0000"/>
      <w:sz w:val="28"/>
    </w:rPr>
  </w:style>
  <w:style w:type="paragraph" w:customStyle="1" w:styleId="Head2">
    <w:name w:val="Head2"/>
    <w:basedOn w:val="Normal"/>
    <w:next w:val="Normal"/>
    <w:link w:val="Head2Char"/>
    <w:uiPriority w:val="8"/>
    <w:qFormat/>
    <w:rsid w:val="00D968FE"/>
    <w:pPr>
      <w:spacing w:before="480" w:after="120" w:line="360" w:lineRule="auto"/>
      <w:outlineLvl w:val="1"/>
    </w:pPr>
    <w:rPr>
      <w:rFonts w:ascii="Cambria" w:hAnsi="Cambria"/>
      <w:b/>
      <w:color w:val="008000"/>
    </w:rPr>
  </w:style>
  <w:style w:type="character" w:customStyle="1" w:styleId="Head2Char">
    <w:name w:val="Head2 Char"/>
    <w:link w:val="Head2"/>
    <w:uiPriority w:val="8"/>
    <w:rsid w:val="00D968FE"/>
    <w:rPr>
      <w:rFonts w:ascii="Cambria" w:eastAsia="Times New Roman" w:hAnsi="Cambria" w:cs="Times New Roman"/>
      <w:b/>
      <w:color w:val="008000"/>
    </w:rPr>
  </w:style>
  <w:style w:type="paragraph" w:customStyle="1" w:styleId="Head3">
    <w:name w:val="Head3"/>
    <w:basedOn w:val="Normal"/>
    <w:next w:val="Normal"/>
    <w:link w:val="Head3Char"/>
    <w:uiPriority w:val="8"/>
    <w:qFormat/>
    <w:rsid w:val="00D968FE"/>
    <w:pPr>
      <w:spacing w:before="480" w:after="120" w:line="360" w:lineRule="auto"/>
      <w:outlineLvl w:val="2"/>
    </w:pPr>
    <w:rPr>
      <w:rFonts w:ascii="Cambria" w:hAnsi="Cambria"/>
      <w:b/>
      <w:color w:val="800080"/>
    </w:rPr>
  </w:style>
  <w:style w:type="character" w:customStyle="1" w:styleId="Head3Char">
    <w:name w:val="Head3 Char"/>
    <w:link w:val="Head3"/>
    <w:uiPriority w:val="8"/>
    <w:rsid w:val="00D968FE"/>
    <w:rPr>
      <w:rFonts w:ascii="Cambria" w:eastAsia="Times New Roman" w:hAnsi="Cambria" w:cs="Times New Roman"/>
      <w:b/>
      <w:color w:val="800080"/>
    </w:rPr>
  </w:style>
  <w:style w:type="paragraph" w:customStyle="1" w:styleId="Head4">
    <w:name w:val="Head4"/>
    <w:basedOn w:val="Normal"/>
    <w:next w:val="Normal"/>
    <w:link w:val="Head4Char"/>
    <w:uiPriority w:val="8"/>
    <w:qFormat/>
    <w:rsid w:val="00D968FE"/>
    <w:pPr>
      <w:spacing w:before="360" w:after="120" w:line="360" w:lineRule="auto"/>
      <w:outlineLvl w:val="3"/>
    </w:pPr>
    <w:rPr>
      <w:rFonts w:ascii="Cambria" w:hAnsi="Cambria"/>
      <w:b/>
      <w:color w:val="FF6600"/>
    </w:rPr>
  </w:style>
  <w:style w:type="character" w:customStyle="1" w:styleId="Head4Char">
    <w:name w:val="Head4 Char"/>
    <w:link w:val="Head4"/>
    <w:uiPriority w:val="8"/>
    <w:rsid w:val="00D968FE"/>
    <w:rPr>
      <w:rFonts w:ascii="Cambria" w:eastAsia="Times New Roman" w:hAnsi="Cambria" w:cs="Times New Roman"/>
      <w:b/>
      <w:color w:val="FF6600"/>
    </w:rPr>
  </w:style>
  <w:style w:type="paragraph" w:customStyle="1" w:styleId="Head5">
    <w:name w:val="Head5"/>
    <w:basedOn w:val="Normal"/>
    <w:link w:val="Head5Char"/>
    <w:uiPriority w:val="8"/>
    <w:qFormat/>
    <w:rsid w:val="00D968FE"/>
    <w:rPr>
      <w:rFonts w:ascii="Candara" w:hAnsi="Candara"/>
      <w:b/>
      <w:color w:val="E36C0A"/>
    </w:rPr>
  </w:style>
  <w:style w:type="character" w:customStyle="1" w:styleId="Head5Char">
    <w:name w:val="Head5 Char"/>
    <w:link w:val="Head5"/>
    <w:uiPriority w:val="8"/>
    <w:rsid w:val="00D968FE"/>
    <w:rPr>
      <w:rFonts w:ascii="Candara" w:eastAsia="Times New Roman" w:hAnsi="Candara" w:cs="Times New Roman"/>
      <w:b/>
      <w:color w:val="E36C0A"/>
    </w:rPr>
  </w:style>
  <w:style w:type="paragraph" w:customStyle="1" w:styleId="Head6">
    <w:name w:val="Head6"/>
    <w:basedOn w:val="Normal"/>
    <w:next w:val="Normal"/>
    <w:link w:val="Head6Char"/>
    <w:uiPriority w:val="8"/>
    <w:qFormat/>
    <w:rsid w:val="00D968FE"/>
    <w:pPr>
      <w:outlineLvl w:val="5"/>
    </w:pPr>
    <w:rPr>
      <w:rFonts w:ascii="Century Schoolbook" w:hAnsi="Century Schoolbook"/>
      <w:b/>
      <w:i/>
      <w:color w:val="FF0066"/>
      <w:sz w:val="22"/>
    </w:rPr>
  </w:style>
  <w:style w:type="character" w:customStyle="1" w:styleId="Head6Char">
    <w:name w:val="Head6 Char"/>
    <w:link w:val="Head6"/>
    <w:uiPriority w:val="8"/>
    <w:rsid w:val="00D968FE"/>
    <w:rPr>
      <w:rFonts w:ascii="Century Schoolbook" w:eastAsia="Times New Roman" w:hAnsi="Century Schoolbook" w:cs="Times New Roman"/>
      <w:b/>
      <w:i/>
      <w:color w:val="FF0066"/>
      <w:sz w:val="22"/>
    </w:rPr>
  </w:style>
  <w:style w:type="paragraph" w:customStyle="1" w:styleId="SpecialHeading2">
    <w:name w:val="SpecialHeading2"/>
    <w:basedOn w:val="Heading1"/>
    <w:next w:val="Normal"/>
    <w:link w:val="SpecialHeading2Char"/>
    <w:uiPriority w:val="15"/>
    <w:semiHidden/>
    <w:qFormat/>
    <w:rsid w:val="00D968FE"/>
    <w:pPr>
      <w:keepLines w:val="0"/>
      <w:spacing w:after="120" w:line="360" w:lineRule="auto"/>
    </w:pPr>
    <w:rPr>
      <w:rFonts w:ascii="Cambria" w:eastAsia="Times New Roman" w:hAnsi="Cambria" w:cs="Arial"/>
      <w:caps/>
      <w:color w:val="C00000"/>
      <w:kern w:val="32"/>
      <w:szCs w:val="32"/>
    </w:rPr>
  </w:style>
  <w:style w:type="character" w:customStyle="1" w:styleId="SpecialHeading2Char">
    <w:name w:val="SpecialHeading2 Char"/>
    <w:link w:val="SpecialHeading2"/>
    <w:uiPriority w:val="15"/>
    <w:semiHidden/>
    <w:rsid w:val="00D968FE"/>
    <w:rPr>
      <w:rFonts w:ascii="Cambria" w:eastAsia="Times New Roman" w:hAnsi="Cambria" w:cs="Arial"/>
      <w:b/>
      <w:bCs/>
      <w:caps/>
      <w:color w:val="C00000"/>
      <w:kern w:val="32"/>
      <w:sz w:val="28"/>
      <w:szCs w:val="32"/>
    </w:rPr>
  </w:style>
  <w:style w:type="paragraph" w:customStyle="1" w:styleId="ItalicTxt">
    <w:name w:val="ItalicTxt"/>
    <w:basedOn w:val="Normal"/>
    <w:uiPriority w:val="14"/>
    <w:semiHidden/>
    <w:qFormat/>
    <w:rsid w:val="00D968FE"/>
    <w:rPr>
      <w:i/>
    </w:rPr>
  </w:style>
  <w:style w:type="paragraph" w:customStyle="1" w:styleId="SpecialHeading3">
    <w:name w:val="SpecialHeading3"/>
    <w:basedOn w:val="Heading1"/>
    <w:next w:val="Normal"/>
    <w:link w:val="SpecialHeading3Char"/>
    <w:uiPriority w:val="15"/>
    <w:semiHidden/>
    <w:qFormat/>
    <w:rsid w:val="00D968FE"/>
    <w:pPr>
      <w:keepLines w:val="0"/>
      <w:spacing w:after="120" w:line="360" w:lineRule="auto"/>
    </w:pPr>
    <w:rPr>
      <w:rFonts w:ascii="Cambria" w:eastAsia="Times New Roman" w:hAnsi="Cambria" w:cs="Arial"/>
      <w:caps/>
      <w:color w:val="FF0066"/>
      <w:kern w:val="32"/>
      <w:szCs w:val="32"/>
    </w:rPr>
  </w:style>
  <w:style w:type="character" w:customStyle="1" w:styleId="SpecialHeading3Char">
    <w:name w:val="SpecialHeading3 Char"/>
    <w:link w:val="SpecialHeading3"/>
    <w:uiPriority w:val="15"/>
    <w:semiHidden/>
    <w:rsid w:val="00D968FE"/>
    <w:rPr>
      <w:rFonts w:ascii="Cambria" w:eastAsia="Times New Roman" w:hAnsi="Cambria" w:cs="Arial"/>
      <w:b/>
      <w:bCs/>
      <w:caps/>
      <w:color w:val="FF0066"/>
      <w:kern w:val="32"/>
      <w:sz w:val="28"/>
      <w:szCs w:val="32"/>
    </w:rPr>
  </w:style>
  <w:style w:type="paragraph" w:customStyle="1" w:styleId="SpecialHeading1">
    <w:name w:val="SpecialHeading1"/>
    <w:basedOn w:val="Heading1"/>
    <w:next w:val="Normal"/>
    <w:link w:val="SpecialHeading1Char"/>
    <w:uiPriority w:val="15"/>
    <w:semiHidden/>
    <w:qFormat/>
    <w:rsid w:val="00D968FE"/>
    <w:pPr>
      <w:keepLines w:val="0"/>
      <w:spacing w:after="120" w:line="360" w:lineRule="auto"/>
    </w:pPr>
    <w:rPr>
      <w:rFonts w:ascii="Cambria" w:eastAsia="Times New Roman" w:hAnsi="Cambria" w:cs="Arial"/>
      <w:caps/>
      <w:color w:val="0000FF"/>
      <w:kern w:val="32"/>
      <w:szCs w:val="32"/>
    </w:rPr>
  </w:style>
  <w:style w:type="character" w:customStyle="1" w:styleId="SpecialHeading1Char">
    <w:name w:val="SpecialHeading1 Char"/>
    <w:link w:val="SpecialHeading1"/>
    <w:uiPriority w:val="15"/>
    <w:semiHidden/>
    <w:rsid w:val="00D968FE"/>
    <w:rPr>
      <w:rFonts w:ascii="Cambria" w:eastAsia="Times New Roman" w:hAnsi="Cambria" w:cs="Arial"/>
      <w:b/>
      <w:bCs/>
      <w:caps/>
      <w:color w:val="0000FF"/>
      <w:kern w:val="32"/>
      <w:sz w:val="28"/>
      <w:szCs w:val="32"/>
    </w:rPr>
  </w:style>
  <w:style w:type="paragraph" w:customStyle="1" w:styleId="SpecialHeading4">
    <w:name w:val="SpecialHeading4"/>
    <w:basedOn w:val="Heading1"/>
    <w:next w:val="Normal"/>
    <w:link w:val="SpecialHeading4Char"/>
    <w:uiPriority w:val="15"/>
    <w:semiHidden/>
    <w:qFormat/>
    <w:rsid w:val="00D968FE"/>
    <w:pPr>
      <w:keepLines w:val="0"/>
      <w:spacing w:after="120" w:line="360" w:lineRule="auto"/>
    </w:pPr>
    <w:rPr>
      <w:rFonts w:ascii="Cambria" w:eastAsia="Times New Roman" w:hAnsi="Cambria" w:cs="Arial"/>
      <w:caps/>
      <w:color w:val="auto"/>
      <w:kern w:val="32"/>
      <w:szCs w:val="32"/>
    </w:rPr>
  </w:style>
  <w:style w:type="character" w:customStyle="1" w:styleId="SpecialHeading4Char">
    <w:name w:val="SpecialHeading4 Char"/>
    <w:link w:val="SpecialHeading4"/>
    <w:uiPriority w:val="15"/>
    <w:semiHidden/>
    <w:rsid w:val="00D968FE"/>
    <w:rPr>
      <w:rFonts w:ascii="Cambria" w:eastAsia="Times New Roman" w:hAnsi="Cambria" w:cs="Arial"/>
      <w:b/>
      <w:bCs/>
      <w:caps/>
      <w:kern w:val="32"/>
      <w:sz w:val="28"/>
      <w:szCs w:val="32"/>
    </w:rPr>
  </w:style>
  <w:style w:type="paragraph" w:customStyle="1" w:styleId="MarginalTerm">
    <w:name w:val="MarginalTerm"/>
    <w:basedOn w:val="Normal"/>
    <w:link w:val="MarginalTermChar"/>
    <w:uiPriority w:val="18"/>
    <w:semiHidden/>
    <w:qFormat/>
    <w:rsid w:val="00D968FE"/>
    <w:rPr>
      <w:color w:val="FF0066"/>
    </w:rPr>
  </w:style>
  <w:style w:type="character" w:customStyle="1" w:styleId="MarginalTermChar">
    <w:name w:val="MarginalTerm Char"/>
    <w:link w:val="MarginalTerm"/>
    <w:uiPriority w:val="18"/>
    <w:semiHidden/>
    <w:rsid w:val="00D968FE"/>
    <w:rPr>
      <w:rFonts w:ascii="Times New Roman" w:eastAsia="Times New Roman" w:hAnsi="Times New Roman" w:cs="Times New Roman"/>
      <w:color w:val="FF0066"/>
    </w:rPr>
  </w:style>
  <w:style w:type="character" w:customStyle="1" w:styleId="TableCitation">
    <w:name w:val="TableCitation"/>
    <w:uiPriority w:val="19"/>
    <w:semiHidden/>
    <w:qFormat/>
    <w:rsid w:val="00D968FE"/>
    <w:rPr>
      <w:rFonts w:ascii="Forte" w:hAnsi="Forte"/>
      <w:color w:val="0000FF"/>
    </w:rPr>
  </w:style>
  <w:style w:type="character" w:customStyle="1" w:styleId="FigureCitation">
    <w:name w:val="FigureCitation"/>
    <w:uiPriority w:val="19"/>
    <w:semiHidden/>
    <w:qFormat/>
    <w:rsid w:val="00D968FE"/>
    <w:rPr>
      <w:rFonts w:ascii="Forte" w:hAnsi="Forte"/>
      <w:color w:val="FF0000"/>
    </w:rPr>
  </w:style>
  <w:style w:type="character" w:customStyle="1" w:styleId="BoxCitation">
    <w:name w:val="BoxCitation"/>
    <w:uiPriority w:val="19"/>
    <w:semiHidden/>
    <w:qFormat/>
    <w:rsid w:val="00D968FE"/>
    <w:rPr>
      <w:rFonts w:ascii="Forte" w:hAnsi="Forte"/>
      <w:color w:val="008000"/>
    </w:rPr>
  </w:style>
  <w:style w:type="character" w:customStyle="1" w:styleId="AudioCitation">
    <w:name w:val="AudioCitation"/>
    <w:uiPriority w:val="19"/>
    <w:semiHidden/>
    <w:qFormat/>
    <w:rsid w:val="00D968FE"/>
    <w:rPr>
      <w:rFonts w:ascii="Forte" w:hAnsi="Forte"/>
      <w:color w:val="E36C0A"/>
      <w:sz w:val="24"/>
    </w:rPr>
  </w:style>
  <w:style w:type="character" w:customStyle="1" w:styleId="EquationCitation">
    <w:name w:val="EquationCitation"/>
    <w:uiPriority w:val="19"/>
    <w:semiHidden/>
    <w:qFormat/>
    <w:rsid w:val="00D968FE"/>
    <w:rPr>
      <w:rFonts w:ascii="Forte" w:hAnsi="Forte"/>
      <w:color w:val="002060"/>
      <w:sz w:val="24"/>
    </w:rPr>
  </w:style>
  <w:style w:type="character" w:customStyle="1" w:styleId="VideoCitation">
    <w:name w:val="VideoCitation"/>
    <w:uiPriority w:val="19"/>
    <w:semiHidden/>
    <w:qFormat/>
    <w:rsid w:val="00D968FE"/>
    <w:rPr>
      <w:rFonts w:ascii="Forte" w:hAnsi="Forte"/>
      <w:color w:val="990099"/>
      <w:sz w:val="24"/>
    </w:rPr>
  </w:style>
  <w:style w:type="character" w:customStyle="1" w:styleId="PhotoCitation">
    <w:name w:val="PhotoCitation"/>
    <w:uiPriority w:val="19"/>
    <w:semiHidden/>
    <w:qFormat/>
    <w:rsid w:val="00D968FE"/>
    <w:rPr>
      <w:rFonts w:ascii="Forte" w:hAnsi="Forte"/>
      <w:color w:val="FF0066"/>
    </w:rPr>
  </w:style>
  <w:style w:type="character" w:customStyle="1" w:styleId="FeaturedElementCitation">
    <w:name w:val="FeaturedElementCitation"/>
    <w:uiPriority w:val="19"/>
    <w:semiHidden/>
    <w:qFormat/>
    <w:rsid w:val="00D968FE"/>
    <w:rPr>
      <w:rFonts w:ascii="Forte" w:hAnsi="Forte"/>
      <w:color w:val="C00000"/>
    </w:rPr>
  </w:style>
  <w:style w:type="character" w:customStyle="1" w:styleId="ReferenceCitation">
    <w:name w:val="ReferenceCitation"/>
    <w:uiPriority w:val="19"/>
    <w:semiHidden/>
    <w:qFormat/>
    <w:rsid w:val="00D968FE"/>
    <w:rPr>
      <w:bdr w:val="single" w:sz="4" w:space="0" w:color="FF6699"/>
      <w:shd w:val="clear" w:color="auto" w:fill="FFCCFF"/>
    </w:rPr>
  </w:style>
  <w:style w:type="paragraph" w:customStyle="1" w:styleId="ChapSumHeading2">
    <w:name w:val="ChapSumHeading2"/>
    <w:basedOn w:val="Normal"/>
    <w:link w:val="ChapSumHeading2Char"/>
    <w:uiPriority w:val="35"/>
    <w:semiHidden/>
    <w:qFormat/>
    <w:rsid w:val="00D968FE"/>
    <w:rPr>
      <w:rFonts w:ascii="Calibri" w:hAnsi="Calibri"/>
      <w:b/>
      <w:caps/>
      <w:color w:val="800080"/>
    </w:rPr>
  </w:style>
  <w:style w:type="character" w:customStyle="1" w:styleId="ChapSumHeading2Char">
    <w:name w:val="ChapSumHeading2 Char"/>
    <w:link w:val="ChapSumHeading2"/>
    <w:uiPriority w:val="35"/>
    <w:semiHidden/>
    <w:rsid w:val="00D968FE"/>
    <w:rPr>
      <w:rFonts w:ascii="Calibri" w:eastAsia="Times New Roman" w:hAnsi="Calibri" w:cs="Times New Roman"/>
      <w:b/>
      <w:caps/>
      <w:color w:val="800080"/>
    </w:rPr>
  </w:style>
  <w:style w:type="paragraph" w:customStyle="1" w:styleId="ChapSumHeading1">
    <w:name w:val="ChapSumHeading1"/>
    <w:basedOn w:val="Normal"/>
    <w:link w:val="ChapSumHeading1Char"/>
    <w:uiPriority w:val="35"/>
    <w:semiHidden/>
    <w:qFormat/>
    <w:rsid w:val="00D968FE"/>
    <w:pPr>
      <w:spacing w:line="360" w:lineRule="auto"/>
      <w:outlineLvl w:val="0"/>
    </w:pPr>
    <w:rPr>
      <w:b/>
      <w:color w:val="663300"/>
    </w:rPr>
  </w:style>
  <w:style w:type="character" w:customStyle="1" w:styleId="ChapSumHeading1Char">
    <w:name w:val="ChapSumHeading1 Char"/>
    <w:link w:val="ChapSumHeading1"/>
    <w:uiPriority w:val="35"/>
    <w:semiHidden/>
    <w:rsid w:val="00D968FE"/>
    <w:rPr>
      <w:rFonts w:ascii="Times New Roman" w:eastAsia="Times New Roman" w:hAnsi="Times New Roman" w:cs="Times New Roman"/>
      <w:b/>
      <w:color w:val="663300"/>
    </w:rPr>
  </w:style>
  <w:style w:type="character" w:customStyle="1" w:styleId="ListEntryHeading2">
    <w:name w:val="ListEntryHeading2"/>
    <w:uiPriority w:val="24"/>
    <w:semiHidden/>
    <w:qFormat/>
    <w:rsid w:val="00D968FE"/>
    <w:rPr>
      <w:b/>
      <w:i/>
      <w:color w:val="FF0066"/>
    </w:rPr>
  </w:style>
  <w:style w:type="paragraph" w:customStyle="1" w:styleId="Lc-AlphaList1">
    <w:name w:val="Lc-AlphaList1"/>
    <w:basedOn w:val="Normal"/>
    <w:uiPriority w:val="14"/>
    <w:qFormat/>
    <w:rsid w:val="00D968FE"/>
    <w:pPr>
      <w:spacing w:line="360" w:lineRule="auto"/>
    </w:pPr>
  </w:style>
  <w:style w:type="character" w:customStyle="1" w:styleId="ListEntryHeading3">
    <w:name w:val="ListEntryHeading3"/>
    <w:uiPriority w:val="24"/>
    <w:semiHidden/>
    <w:qFormat/>
    <w:rsid w:val="00D968FE"/>
    <w:rPr>
      <w:i/>
      <w:color w:val="FF0066"/>
    </w:rPr>
  </w:style>
  <w:style w:type="paragraph" w:customStyle="1" w:styleId="NumberList2">
    <w:name w:val="NumberList2"/>
    <w:basedOn w:val="Normal"/>
    <w:uiPriority w:val="14"/>
    <w:qFormat/>
    <w:rsid w:val="00D968FE"/>
    <w:pPr>
      <w:numPr>
        <w:numId w:val="4"/>
      </w:numPr>
      <w:spacing w:line="360" w:lineRule="auto"/>
    </w:pPr>
  </w:style>
  <w:style w:type="paragraph" w:customStyle="1" w:styleId="NumberList3">
    <w:name w:val="NumberList3"/>
    <w:basedOn w:val="Normal"/>
    <w:uiPriority w:val="14"/>
    <w:qFormat/>
    <w:rsid w:val="00D968FE"/>
    <w:pPr>
      <w:numPr>
        <w:numId w:val="5"/>
      </w:numPr>
      <w:spacing w:line="360" w:lineRule="auto"/>
      <w:ind w:left="1080"/>
    </w:pPr>
  </w:style>
  <w:style w:type="paragraph" w:customStyle="1" w:styleId="Lc-AlphaList2">
    <w:name w:val="Lc-AlphaList2"/>
    <w:basedOn w:val="Normal"/>
    <w:uiPriority w:val="14"/>
    <w:rsid w:val="00D968FE"/>
    <w:pPr>
      <w:numPr>
        <w:numId w:val="11"/>
      </w:numPr>
      <w:spacing w:line="360" w:lineRule="auto"/>
    </w:pPr>
  </w:style>
  <w:style w:type="paragraph" w:customStyle="1" w:styleId="Lc-AlphaList3">
    <w:name w:val="Lc-AlphaList3"/>
    <w:basedOn w:val="Normal"/>
    <w:uiPriority w:val="14"/>
    <w:rsid w:val="00D968FE"/>
    <w:pPr>
      <w:numPr>
        <w:numId w:val="12"/>
      </w:numPr>
      <w:spacing w:line="360" w:lineRule="auto"/>
      <w:ind w:left="1080"/>
    </w:pPr>
  </w:style>
  <w:style w:type="paragraph" w:customStyle="1" w:styleId="DingbatList1">
    <w:name w:val="DingbatList1"/>
    <w:basedOn w:val="Normal"/>
    <w:uiPriority w:val="14"/>
    <w:semiHidden/>
    <w:qFormat/>
    <w:rsid w:val="00D968FE"/>
    <w:pPr>
      <w:numPr>
        <w:numId w:val="24"/>
      </w:numPr>
      <w:spacing w:line="360" w:lineRule="auto"/>
      <w:ind w:left="360"/>
    </w:pPr>
  </w:style>
  <w:style w:type="paragraph" w:customStyle="1" w:styleId="DingbatList2">
    <w:name w:val="DingbatList2"/>
    <w:basedOn w:val="Normal"/>
    <w:uiPriority w:val="14"/>
    <w:semiHidden/>
    <w:qFormat/>
    <w:rsid w:val="00D968FE"/>
    <w:pPr>
      <w:numPr>
        <w:numId w:val="25"/>
      </w:numPr>
      <w:spacing w:line="360" w:lineRule="auto"/>
    </w:pPr>
  </w:style>
  <w:style w:type="paragraph" w:customStyle="1" w:styleId="DingbatList3">
    <w:name w:val="DingbatList3"/>
    <w:basedOn w:val="Normal"/>
    <w:uiPriority w:val="14"/>
    <w:semiHidden/>
    <w:qFormat/>
    <w:rsid w:val="00D968FE"/>
    <w:pPr>
      <w:numPr>
        <w:numId w:val="26"/>
      </w:numPr>
      <w:spacing w:line="360" w:lineRule="auto"/>
      <w:ind w:left="1080"/>
    </w:pPr>
  </w:style>
  <w:style w:type="paragraph" w:customStyle="1" w:styleId="ListItemParaL1">
    <w:name w:val="ListItemParaL1"/>
    <w:basedOn w:val="Normal"/>
    <w:uiPriority w:val="26"/>
    <w:semiHidden/>
    <w:qFormat/>
    <w:rsid w:val="00D968FE"/>
    <w:pPr>
      <w:spacing w:line="360" w:lineRule="auto"/>
      <w:ind w:left="357"/>
    </w:pPr>
  </w:style>
  <w:style w:type="paragraph" w:customStyle="1" w:styleId="ListItemParaL2">
    <w:name w:val="ListItemParaL2"/>
    <w:basedOn w:val="Normal"/>
    <w:uiPriority w:val="26"/>
    <w:semiHidden/>
    <w:qFormat/>
    <w:rsid w:val="00D968FE"/>
    <w:pPr>
      <w:spacing w:line="360" w:lineRule="auto"/>
      <w:ind w:left="714"/>
    </w:pPr>
  </w:style>
  <w:style w:type="paragraph" w:customStyle="1" w:styleId="ListHeading">
    <w:name w:val="ListHeading"/>
    <w:basedOn w:val="Normal"/>
    <w:uiPriority w:val="23"/>
    <w:semiHidden/>
    <w:qFormat/>
    <w:rsid w:val="00D968FE"/>
    <w:pPr>
      <w:spacing w:before="240"/>
    </w:pPr>
    <w:rPr>
      <w:b/>
      <w:color w:val="008000"/>
    </w:rPr>
  </w:style>
  <w:style w:type="paragraph" w:customStyle="1" w:styleId="QuestionNL1">
    <w:name w:val="QuestionNL1"/>
    <w:basedOn w:val="Question"/>
    <w:uiPriority w:val="42"/>
    <w:semiHidden/>
    <w:qFormat/>
    <w:rsid w:val="00D968FE"/>
    <w:pPr>
      <w:numPr>
        <w:numId w:val="37"/>
      </w:numPr>
      <w:spacing w:line="360" w:lineRule="auto"/>
    </w:pPr>
    <w:rPr>
      <w:rFonts w:ascii="Times New Roman" w:eastAsia="Times New Roman" w:hAnsi="Times New Roman" w:cs="Times New Roman"/>
    </w:rPr>
  </w:style>
  <w:style w:type="paragraph" w:customStyle="1" w:styleId="ListItemParaL3">
    <w:name w:val="ListItemParaL3"/>
    <w:basedOn w:val="Normal"/>
    <w:uiPriority w:val="26"/>
    <w:semiHidden/>
    <w:qFormat/>
    <w:rsid w:val="00D968FE"/>
    <w:pPr>
      <w:spacing w:line="360" w:lineRule="auto"/>
      <w:ind w:left="1071"/>
    </w:pPr>
  </w:style>
  <w:style w:type="paragraph" w:customStyle="1" w:styleId="ListItemParaL4">
    <w:name w:val="ListItemParaL4"/>
    <w:basedOn w:val="Normal"/>
    <w:uiPriority w:val="26"/>
    <w:semiHidden/>
    <w:qFormat/>
    <w:rsid w:val="00D968FE"/>
    <w:pPr>
      <w:spacing w:line="360" w:lineRule="auto"/>
      <w:ind w:left="1428"/>
    </w:pPr>
  </w:style>
  <w:style w:type="paragraph" w:customStyle="1" w:styleId="ListItemParaL5">
    <w:name w:val="ListItemParaL5"/>
    <w:basedOn w:val="Normal"/>
    <w:uiPriority w:val="26"/>
    <w:semiHidden/>
    <w:qFormat/>
    <w:rsid w:val="00D968FE"/>
    <w:pPr>
      <w:spacing w:line="360" w:lineRule="auto"/>
      <w:ind w:left="1785"/>
    </w:pPr>
  </w:style>
  <w:style w:type="paragraph" w:customStyle="1" w:styleId="DingbatList4">
    <w:name w:val="DingbatList4"/>
    <w:basedOn w:val="Normal"/>
    <w:uiPriority w:val="14"/>
    <w:semiHidden/>
    <w:qFormat/>
    <w:rsid w:val="00D968FE"/>
    <w:pPr>
      <w:numPr>
        <w:numId w:val="27"/>
      </w:numPr>
      <w:spacing w:line="360" w:lineRule="auto"/>
      <w:ind w:left="1428"/>
    </w:pPr>
  </w:style>
  <w:style w:type="paragraph" w:customStyle="1" w:styleId="DingbatList5">
    <w:name w:val="DingbatList5"/>
    <w:basedOn w:val="Normal"/>
    <w:uiPriority w:val="14"/>
    <w:semiHidden/>
    <w:qFormat/>
    <w:rsid w:val="00D968FE"/>
    <w:pPr>
      <w:numPr>
        <w:numId w:val="28"/>
      </w:numPr>
      <w:spacing w:line="360" w:lineRule="auto"/>
      <w:ind w:left="1800"/>
    </w:pPr>
  </w:style>
  <w:style w:type="paragraph" w:customStyle="1" w:styleId="DingbatList6">
    <w:name w:val="DingbatList6"/>
    <w:basedOn w:val="Normal"/>
    <w:uiPriority w:val="14"/>
    <w:semiHidden/>
    <w:qFormat/>
    <w:rsid w:val="00D968FE"/>
    <w:pPr>
      <w:numPr>
        <w:numId w:val="29"/>
      </w:numPr>
      <w:spacing w:line="360" w:lineRule="auto"/>
      <w:ind w:left="2142"/>
    </w:pPr>
  </w:style>
  <w:style w:type="paragraph" w:customStyle="1" w:styleId="ListItemParaL6">
    <w:name w:val="ListItemParaL6"/>
    <w:basedOn w:val="Normal"/>
    <w:uiPriority w:val="26"/>
    <w:semiHidden/>
    <w:qFormat/>
    <w:rsid w:val="00D968FE"/>
    <w:pPr>
      <w:spacing w:line="360" w:lineRule="auto"/>
      <w:ind w:left="2142"/>
    </w:pPr>
  </w:style>
  <w:style w:type="paragraph" w:customStyle="1" w:styleId="BulletList5">
    <w:name w:val="BulletList5"/>
    <w:basedOn w:val="Normal"/>
    <w:uiPriority w:val="14"/>
    <w:semiHidden/>
    <w:qFormat/>
    <w:rsid w:val="00D968FE"/>
    <w:pPr>
      <w:numPr>
        <w:numId w:val="55"/>
      </w:numPr>
      <w:spacing w:line="360" w:lineRule="auto"/>
      <w:ind w:left="1800"/>
    </w:pPr>
  </w:style>
  <w:style w:type="paragraph" w:customStyle="1" w:styleId="BulletList6">
    <w:name w:val="BulletList6"/>
    <w:basedOn w:val="Normal"/>
    <w:uiPriority w:val="14"/>
    <w:semiHidden/>
    <w:qFormat/>
    <w:rsid w:val="00D968FE"/>
    <w:pPr>
      <w:numPr>
        <w:numId w:val="56"/>
      </w:numPr>
      <w:spacing w:line="360" w:lineRule="auto"/>
      <w:ind w:left="2520"/>
    </w:pPr>
  </w:style>
  <w:style w:type="paragraph" w:customStyle="1" w:styleId="Lc-AlphaList4">
    <w:name w:val="Lc-AlphaList4"/>
    <w:basedOn w:val="Normal"/>
    <w:uiPriority w:val="14"/>
    <w:qFormat/>
    <w:rsid w:val="00D968FE"/>
    <w:pPr>
      <w:numPr>
        <w:numId w:val="13"/>
      </w:numPr>
      <w:spacing w:line="360" w:lineRule="auto"/>
      <w:ind w:left="1442"/>
    </w:pPr>
  </w:style>
  <w:style w:type="character" w:customStyle="1" w:styleId="ListEntryHeading1">
    <w:name w:val="ListEntryHeading1"/>
    <w:uiPriority w:val="24"/>
    <w:semiHidden/>
    <w:qFormat/>
    <w:rsid w:val="00D968FE"/>
    <w:rPr>
      <w:b/>
      <w:i w:val="0"/>
      <w:color w:val="FF0066"/>
    </w:rPr>
  </w:style>
  <w:style w:type="paragraph" w:customStyle="1" w:styleId="Lc-AlphaList5">
    <w:name w:val="Lc-AlphaList5"/>
    <w:basedOn w:val="Normal"/>
    <w:uiPriority w:val="14"/>
    <w:semiHidden/>
    <w:qFormat/>
    <w:rsid w:val="00D968FE"/>
    <w:pPr>
      <w:numPr>
        <w:numId w:val="14"/>
      </w:numPr>
      <w:spacing w:line="360" w:lineRule="auto"/>
      <w:ind w:left="1800"/>
    </w:pPr>
  </w:style>
  <w:style w:type="paragraph" w:customStyle="1" w:styleId="Uc-RomanList1">
    <w:name w:val="Uc-RomanList1"/>
    <w:basedOn w:val="Normal"/>
    <w:uiPriority w:val="14"/>
    <w:semiHidden/>
    <w:qFormat/>
    <w:rsid w:val="00D968FE"/>
    <w:pPr>
      <w:numPr>
        <w:numId w:val="22"/>
      </w:numPr>
      <w:spacing w:line="360" w:lineRule="auto"/>
    </w:pPr>
  </w:style>
  <w:style w:type="paragraph" w:customStyle="1" w:styleId="Uc-RomanList2">
    <w:name w:val="Uc-RomanList2"/>
    <w:basedOn w:val="Normal"/>
    <w:uiPriority w:val="14"/>
    <w:semiHidden/>
    <w:qFormat/>
    <w:rsid w:val="00D968FE"/>
    <w:pPr>
      <w:numPr>
        <w:numId w:val="23"/>
      </w:numPr>
      <w:spacing w:line="360" w:lineRule="auto"/>
    </w:pPr>
  </w:style>
  <w:style w:type="paragraph" w:customStyle="1" w:styleId="Lc-RomanList3">
    <w:name w:val="Lc-RomanList3"/>
    <w:basedOn w:val="Normal"/>
    <w:uiPriority w:val="14"/>
    <w:semiHidden/>
    <w:qFormat/>
    <w:rsid w:val="00D968FE"/>
    <w:pPr>
      <w:numPr>
        <w:numId w:val="17"/>
      </w:numPr>
      <w:spacing w:line="360" w:lineRule="auto"/>
      <w:ind w:left="1080"/>
    </w:pPr>
  </w:style>
  <w:style w:type="paragraph" w:customStyle="1" w:styleId="Lc-RomanList4">
    <w:name w:val="Lc-RomanList4"/>
    <w:basedOn w:val="Normal"/>
    <w:uiPriority w:val="14"/>
    <w:semiHidden/>
    <w:qFormat/>
    <w:rsid w:val="00D968FE"/>
    <w:pPr>
      <w:numPr>
        <w:numId w:val="18"/>
      </w:numPr>
      <w:spacing w:line="360" w:lineRule="auto"/>
      <w:ind w:left="1442"/>
    </w:pPr>
  </w:style>
  <w:style w:type="paragraph" w:customStyle="1" w:styleId="Lc-RomanList5">
    <w:name w:val="Lc-RomanList5"/>
    <w:basedOn w:val="Normal"/>
    <w:uiPriority w:val="14"/>
    <w:semiHidden/>
    <w:qFormat/>
    <w:rsid w:val="00D968FE"/>
    <w:pPr>
      <w:numPr>
        <w:numId w:val="19"/>
      </w:numPr>
      <w:spacing w:line="360" w:lineRule="auto"/>
      <w:ind w:left="1800"/>
      <w:contextualSpacing/>
    </w:pPr>
  </w:style>
  <w:style w:type="paragraph" w:customStyle="1" w:styleId="Uc-AlphaList1">
    <w:name w:val="Uc-AlphaList1"/>
    <w:basedOn w:val="Normal"/>
    <w:uiPriority w:val="14"/>
    <w:semiHidden/>
    <w:qFormat/>
    <w:rsid w:val="00D968FE"/>
    <w:pPr>
      <w:numPr>
        <w:numId w:val="20"/>
      </w:numPr>
      <w:spacing w:line="360" w:lineRule="auto"/>
    </w:pPr>
  </w:style>
  <w:style w:type="paragraph" w:customStyle="1" w:styleId="Uc-AlphaList2">
    <w:name w:val="Uc-AlphaList2"/>
    <w:basedOn w:val="Normal"/>
    <w:uiPriority w:val="14"/>
    <w:semiHidden/>
    <w:qFormat/>
    <w:rsid w:val="00D968FE"/>
    <w:pPr>
      <w:numPr>
        <w:ilvl w:val="1"/>
        <w:numId w:val="22"/>
      </w:numPr>
      <w:spacing w:line="360" w:lineRule="auto"/>
    </w:pPr>
  </w:style>
  <w:style w:type="paragraph" w:customStyle="1" w:styleId="Uc-AlphaList3">
    <w:name w:val="Uc-AlphaList3"/>
    <w:basedOn w:val="Normal"/>
    <w:uiPriority w:val="14"/>
    <w:semiHidden/>
    <w:qFormat/>
    <w:rsid w:val="00D968FE"/>
    <w:pPr>
      <w:numPr>
        <w:numId w:val="21"/>
      </w:numPr>
      <w:spacing w:line="360" w:lineRule="auto"/>
    </w:pPr>
  </w:style>
  <w:style w:type="paragraph" w:customStyle="1" w:styleId="Lc-RomanList2">
    <w:name w:val="Lc-RomanList2"/>
    <w:basedOn w:val="Normal"/>
    <w:uiPriority w:val="14"/>
    <w:semiHidden/>
    <w:qFormat/>
    <w:rsid w:val="00D968FE"/>
    <w:pPr>
      <w:numPr>
        <w:numId w:val="16"/>
      </w:numPr>
      <w:spacing w:line="360" w:lineRule="auto"/>
      <w:ind w:left="714"/>
    </w:pPr>
  </w:style>
  <w:style w:type="paragraph" w:customStyle="1" w:styleId="ListSubheading">
    <w:name w:val="ListSubheading"/>
    <w:basedOn w:val="Normal"/>
    <w:uiPriority w:val="23"/>
    <w:semiHidden/>
    <w:qFormat/>
    <w:rsid w:val="00D968FE"/>
    <w:rPr>
      <w:i/>
      <w:color w:val="FF0000"/>
    </w:rPr>
  </w:style>
  <w:style w:type="paragraph" w:customStyle="1" w:styleId="Lc-RomanList1">
    <w:name w:val="Lc-RomanList1"/>
    <w:basedOn w:val="Normal"/>
    <w:uiPriority w:val="14"/>
    <w:semiHidden/>
    <w:qFormat/>
    <w:rsid w:val="00D968FE"/>
    <w:pPr>
      <w:numPr>
        <w:numId w:val="15"/>
      </w:numPr>
      <w:spacing w:line="360" w:lineRule="auto"/>
      <w:ind w:left="360"/>
    </w:pPr>
  </w:style>
  <w:style w:type="paragraph" w:customStyle="1" w:styleId="MultipleChoiceQuestionNL">
    <w:name w:val="MultipleChoiceQuestionNL"/>
    <w:basedOn w:val="Normal"/>
    <w:uiPriority w:val="42"/>
    <w:semiHidden/>
    <w:qFormat/>
    <w:rsid w:val="00D968FE"/>
    <w:pPr>
      <w:spacing w:before="240"/>
      <w:ind w:left="357" w:hanging="357"/>
    </w:pPr>
    <w:rPr>
      <w:color w:val="3333CC"/>
    </w:rPr>
  </w:style>
  <w:style w:type="paragraph" w:customStyle="1" w:styleId="AnswerNL1">
    <w:name w:val="AnswerNL1"/>
    <w:basedOn w:val="Normal"/>
    <w:uiPriority w:val="46"/>
    <w:semiHidden/>
    <w:qFormat/>
    <w:rsid w:val="00D968FE"/>
    <w:pPr>
      <w:numPr>
        <w:numId w:val="31"/>
      </w:numPr>
    </w:pPr>
    <w:rPr>
      <w:color w:val="009900"/>
    </w:rPr>
  </w:style>
  <w:style w:type="paragraph" w:customStyle="1" w:styleId="NumberList4">
    <w:name w:val="NumberList4"/>
    <w:basedOn w:val="Normal"/>
    <w:uiPriority w:val="14"/>
    <w:qFormat/>
    <w:rsid w:val="00D968FE"/>
    <w:pPr>
      <w:numPr>
        <w:numId w:val="6"/>
      </w:numPr>
      <w:spacing w:line="360" w:lineRule="auto"/>
      <w:ind w:left="1418"/>
    </w:pPr>
  </w:style>
  <w:style w:type="paragraph" w:customStyle="1" w:styleId="NumberList5">
    <w:name w:val="NumberList5"/>
    <w:basedOn w:val="Normal"/>
    <w:uiPriority w:val="14"/>
    <w:qFormat/>
    <w:rsid w:val="00D968FE"/>
    <w:pPr>
      <w:numPr>
        <w:numId w:val="7"/>
      </w:numPr>
      <w:spacing w:line="360" w:lineRule="auto"/>
      <w:ind w:left="1800"/>
    </w:pPr>
  </w:style>
  <w:style w:type="paragraph" w:customStyle="1" w:styleId="Question-Lc-AL1">
    <w:name w:val="Question-Lc-AL1"/>
    <w:basedOn w:val="Normal"/>
    <w:uiPriority w:val="42"/>
    <w:semiHidden/>
    <w:rsid w:val="00D968FE"/>
    <w:pPr>
      <w:numPr>
        <w:numId w:val="35"/>
      </w:numPr>
      <w:spacing w:line="360" w:lineRule="auto"/>
    </w:pPr>
    <w:rPr>
      <w:color w:val="7030A0"/>
    </w:rPr>
  </w:style>
  <w:style w:type="paragraph" w:customStyle="1" w:styleId="DisplayEq-MathMode">
    <w:name w:val="DisplayEq-MathMode"/>
    <w:basedOn w:val="Normal"/>
    <w:uiPriority w:val="30"/>
    <w:qFormat/>
    <w:rsid w:val="00D968FE"/>
  </w:style>
  <w:style w:type="paragraph" w:customStyle="1" w:styleId="UL-HangInd2">
    <w:name w:val="UL-HangInd2"/>
    <w:basedOn w:val="UL-HangInd1"/>
    <w:uiPriority w:val="14"/>
    <w:semiHidden/>
    <w:qFormat/>
    <w:rsid w:val="00D968FE"/>
    <w:pPr>
      <w:ind w:left="574"/>
    </w:pPr>
  </w:style>
  <w:style w:type="paragraph" w:customStyle="1" w:styleId="UL-HangInd1">
    <w:name w:val="UL-HangInd1"/>
    <w:basedOn w:val="List"/>
    <w:uiPriority w:val="14"/>
    <w:semiHidden/>
    <w:qFormat/>
    <w:rsid w:val="00D968FE"/>
    <w:pPr>
      <w:spacing w:before="180" w:after="120" w:line="300" w:lineRule="exact"/>
      <w:ind w:left="284" w:hanging="284"/>
      <w:contextualSpacing w:val="0"/>
    </w:pPr>
  </w:style>
  <w:style w:type="paragraph" w:styleId="List">
    <w:name w:val="List"/>
    <w:basedOn w:val="Normal"/>
    <w:uiPriority w:val="99"/>
    <w:semiHidden/>
    <w:unhideWhenUsed/>
    <w:rsid w:val="00D968FE"/>
    <w:pPr>
      <w:ind w:left="360" w:hanging="360"/>
      <w:contextualSpacing/>
    </w:pPr>
  </w:style>
  <w:style w:type="character" w:customStyle="1" w:styleId="URL">
    <w:name w:val="URL"/>
    <w:basedOn w:val="DefaultParagraphFont"/>
    <w:uiPriority w:val="1"/>
    <w:qFormat/>
    <w:rsid w:val="00D968FE"/>
    <w:rPr>
      <w:color w:val="0000FF"/>
    </w:rPr>
  </w:style>
  <w:style w:type="paragraph" w:customStyle="1" w:styleId="MulticolumnList">
    <w:name w:val="MulticolumnList"/>
    <w:basedOn w:val="Normal"/>
    <w:uiPriority w:val="27"/>
    <w:qFormat/>
    <w:rsid w:val="00D968FE"/>
    <w:rPr>
      <w:color w:val="984806"/>
    </w:rPr>
  </w:style>
  <w:style w:type="paragraph" w:customStyle="1" w:styleId="StepList">
    <w:name w:val="StepList"/>
    <w:basedOn w:val="Normal"/>
    <w:uiPriority w:val="27"/>
    <w:semiHidden/>
    <w:qFormat/>
    <w:rsid w:val="00D968FE"/>
    <w:pPr>
      <w:spacing w:line="360" w:lineRule="auto"/>
    </w:pPr>
    <w:rPr>
      <w:color w:val="990033"/>
    </w:rPr>
  </w:style>
  <w:style w:type="character" w:customStyle="1" w:styleId="StepNumber">
    <w:name w:val="StepNumber"/>
    <w:uiPriority w:val="27"/>
    <w:semiHidden/>
    <w:qFormat/>
    <w:rsid w:val="00D968FE"/>
    <w:rPr>
      <w:color w:val="009900"/>
    </w:rPr>
  </w:style>
  <w:style w:type="paragraph" w:customStyle="1" w:styleId="WhereList">
    <w:name w:val="WhereList"/>
    <w:basedOn w:val="Normal"/>
    <w:uiPriority w:val="27"/>
    <w:semiHidden/>
    <w:qFormat/>
    <w:rsid w:val="00D968FE"/>
    <w:pPr>
      <w:spacing w:line="360" w:lineRule="auto"/>
    </w:pPr>
    <w:rPr>
      <w:color w:val="990099"/>
    </w:rPr>
  </w:style>
  <w:style w:type="paragraph" w:customStyle="1" w:styleId="BulletPara">
    <w:name w:val="BulletPara"/>
    <w:basedOn w:val="Normal"/>
    <w:uiPriority w:val="28"/>
    <w:semiHidden/>
    <w:qFormat/>
    <w:rsid w:val="00D968FE"/>
    <w:pPr>
      <w:spacing w:line="360" w:lineRule="auto"/>
    </w:pPr>
  </w:style>
  <w:style w:type="paragraph" w:customStyle="1" w:styleId="DisplayEq-TextMode">
    <w:name w:val="DisplayEq-TextMode"/>
    <w:basedOn w:val="Normal"/>
    <w:uiPriority w:val="30"/>
    <w:semiHidden/>
    <w:qFormat/>
    <w:rsid w:val="00D968FE"/>
    <w:pPr>
      <w:ind w:left="284" w:right="284"/>
    </w:pPr>
    <w:rPr>
      <w:color w:val="948A54"/>
    </w:rPr>
  </w:style>
  <w:style w:type="paragraph" w:customStyle="1" w:styleId="NumberedPara">
    <w:name w:val="NumberedPara"/>
    <w:basedOn w:val="Normal"/>
    <w:uiPriority w:val="28"/>
    <w:semiHidden/>
    <w:qFormat/>
    <w:rsid w:val="00D968FE"/>
    <w:pPr>
      <w:spacing w:line="360" w:lineRule="auto"/>
    </w:pPr>
  </w:style>
  <w:style w:type="paragraph" w:customStyle="1" w:styleId="DingbatPara">
    <w:name w:val="DingbatPara"/>
    <w:basedOn w:val="Normal"/>
    <w:uiPriority w:val="28"/>
    <w:semiHidden/>
    <w:qFormat/>
    <w:rsid w:val="00D968FE"/>
    <w:pPr>
      <w:spacing w:line="360" w:lineRule="auto"/>
    </w:pPr>
  </w:style>
  <w:style w:type="paragraph" w:customStyle="1" w:styleId="PoetryLine">
    <w:name w:val="PoetryLine"/>
    <w:basedOn w:val="Normal"/>
    <w:uiPriority w:val="17"/>
    <w:qFormat/>
    <w:rsid w:val="00D968FE"/>
    <w:pPr>
      <w:ind w:left="720" w:right="720"/>
    </w:pPr>
    <w:rPr>
      <w:color w:val="FF6699"/>
      <w:sz w:val="20"/>
    </w:rPr>
  </w:style>
  <w:style w:type="paragraph" w:customStyle="1" w:styleId="PoemTitle">
    <w:name w:val="PoemTitle"/>
    <w:basedOn w:val="Normal"/>
    <w:uiPriority w:val="17"/>
    <w:qFormat/>
    <w:rsid w:val="00D968FE"/>
    <w:pPr>
      <w:spacing w:before="240" w:after="120" w:line="360" w:lineRule="auto"/>
      <w:ind w:left="720" w:right="720"/>
    </w:pPr>
    <w:rPr>
      <w:rFonts w:ascii="Cambria" w:hAnsi="Cambria"/>
      <w:b/>
      <w:color w:val="FF0066"/>
      <w:sz w:val="22"/>
    </w:rPr>
  </w:style>
  <w:style w:type="paragraph" w:customStyle="1" w:styleId="PoemAuthor">
    <w:name w:val="PoemAuthor"/>
    <w:basedOn w:val="Normal"/>
    <w:uiPriority w:val="17"/>
    <w:qFormat/>
    <w:rsid w:val="00D968FE"/>
    <w:pPr>
      <w:spacing w:after="120" w:line="360" w:lineRule="auto"/>
      <w:ind w:left="720"/>
    </w:pPr>
    <w:rPr>
      <w:b/>
      <w:color w:val="D60093"/>
      <w:sz w:val="18"/>
    </w:rPr>
  </w:style>
  <w:style w:type="paragraph" w:customStyle="1" w:styleId="PoetryLineNewPara">
    <w:name w:val="PoetryLineNewPara"/>
    <w:basedOn w:val="PoetryLine"/>
    <w:uiPriority w:val="31"/>
    <w:semiHidden/>
    <w:qFormat/>
    <w:rsid w:val="00D968FE"/>
    <w:pPr>
      <w:spacing w:before="300"/>
    </w:pPr>
  </w:style>
  <w:style w:type="paragraph" w:customStyle="1" w:styleId="PoemTxt">
    <w:name w:val="PoemTxt"/>
    <w:basedOn w:val="Normal"/>
    <w:uiPriority w:val="31"/>
    <w:semiHidden/>
    <w:qFormat/>
    <w:rsid w:val="00D968FE"/>
    <w:pPr>
      <w:ind w:left="720" w:right="720"/>
    </w:pPr>
    <w:rPr>
      <w:color w:val="FF6699"/>
      <w:sz w:val="20"/>
    </w:rPr>
  </w:style>
  <w:style w:type="paragraph" w:customStyle="1" w:styleId="PoemTxt-Ind">
    <w:name w:val="PoemTxt-Ind"/>
    <w:basedOn w:val="PoemTxt"/>
    <w:uiPriority w:val="31"/>
    <w:semiHidden/>
    <w:qFormat/>
    <w:rsid w:val="00D968FE"/>
    <w:pPr>
      <w:ind w:firstLine="352"/>
    </w:pPr>
  </w:style>
  <w:style w:type="paragraph" w:customStyle="1" w:styleId="CoupletLine1">
    <w:name w:val="CoupletLine1"/>
    <w:basedOn w:val="Normal"/>
    <w:uiPriority w:val="30"/>
    <w:semiHidden/>
    <w:qFormat/>
    <w:rsid w:val="00D968FE"/>
    <w:pPr>
      <w:spacing w:before="120" w:line="360" w:lineRule="auto"/>
    </w:pPr>
    <w:rPr>
      <w:color w:val="990099"/>
    </w:rPr>
  </w:style>
  <w:style w:type="paragraph" w:customStyle="1" w:styleId="CoupletLine2">
    <w:name w:val="CoupletLine2"/>
    <w:basedOn w:val="Normal"/>
    <w:uiPriority w:val="30"/>
    <w:semiHidden/>
    <w:qFormat/>
    <w:rsid w:val="00D968FE"/>
    <w:pPr>
      <w:spacing w:after="240" w:line="360" w:lineRule="auto"/>
    </w:pPr>
    <w:rPr>
      <w:color w:val="003366"/>
    </w:rPr>
  </w:style>
  <w:style w:type="paragraph" w:customStyle="1" w:styleId="DialogSpeaker">
    <w:name w:val="DialogSpeaker"/>
    <w:basedOn w:val="Normal"/>
    <w:link w:val="DialogSpeakerChar"/>
    <w:uiPriority w:val="18"/>
    <w:qFormat/>
    <w:rsid w:val="00D968FE"/>
    <w:rPr>
      <w:color w:val="009900"/>
    </w:rPr>
  </w:style>
  <w:style w:type="character" w:customStyle="1" w:styleId="DialogSpeakerChar">
    <w:name w:val="DialogSpeaker Char"/>
    <w:link w:val="DialogSpeaker"/>
    <w:uiPriority w:val="18"/>
    <w:rsid w:val="00D968FE"/>
    <w:rPr>
      <w:rFonts w:ascii="Times New Roman" w:eastAsia="Times New Roman" w:hAnsi="Times New Roman" w:cs="Times New Roman"/>
      <w:color w:val="009900"/>
    </w:rPr>
  </w:style>
  <w:style w:type="paragraph" w:customStyle="1" w:styleId="DialogHeading">
    <w:name w:val="DialogHeading"/>
    <w:basedOn w:val="Normal"/>
    <w:uiPriority w:val="18"/>
    <w:qFormat/>
    <w:rsid w:val="00D968FE"/>
    <w:pPr>
      <w:spacing w:before="240"/>
    </w:pPr>
    <w:rPr>
      <w:color w:val="CC0066"/>
    </w:rPr>
  </w:style>
  <w:style w:type="paragraph" w:customStyle="1" w:styleId="PoemSource">
    <w:name w:val="PoemSource"/>
    <w:basedOn w:val="Normal"/>
    <w:uiPriority w:val="17"/>
    <w:qFormat/>
    <w:rsid w:val="00D968FE"/>
    <w:pPr>
      <w:ind w:left="2142"/>
      <w:jc w:val="center"/>
    </w:pPr>
    <w:rPr>
      <w:color w:val="D60093"/>
      <w:sz w:val="20"/>
    </w:rPr>
  </w:style>
  <w:style w:type="paragraph" w:customStyle="1" w:styleId="GroupedLinesHeading">
    <w:name w:val="GroupedLinesHeading"/>
    <w:basedOn w:val="Normal"/>
    <w:uiPriority w:val="30"/>
    <w:semiHidden/>
    <w:qFormat/>
    <w:rsid w:val="00D968FE"/>
    <w:pPr>
      <w:spacing w:before="360" w:after="240" w:line="240" w:lineRule="auto"/>
    </w:pPr>
    <w:rPr>
      <w:color w:val="CC0066"/>
    </w:rPr>
  </w:style>
  <w:style w:type="paragraph" w:customStyle="1" w:styleId="GroupedLineFlushRight">
    <w:name w:val="GroupedLineFlushRight"/>
    <w:basedOn w:val="Normal"/>
    <w:uiPriority w:val="31"/>
    <w:semiHidden/>
    <w:qFormat/>
    <w:rsid w:val="00D968FE"/>
    <w:pPr>
      <w:jc w:val="right"/>
    </w:pPr>
  </w:style>
  <w:style w:type="paragraph" w:customStyle="1" w:styleId="Write-onLine-Long">
    <w:name w:val="Write-onLine-Long"/>
    <w:basedOn w:val="Normal"/>
    <w:link w:val="Write-onLine-LongChar"/>
    <w:uiPriority w:val="32"/>
    <w:semiHidden/>
    <w:qFormat/>
    <w:rsid w:val="00D968FE"/>
  </w:style>
  <w:style w:type="character" w:customStyle="1" w:styleId="Write-onLine-LongChar">
    <w:name w:val="Write-onLine-Long Char"/>
    <w:link w:val="Write-onLine-Long"/>
    <w:uiPriority w:val="32"/>
    <w:semiHidden/>
    <w:rsid w:val="00D968FE"/>
    <w:rPr>
      <w:rFonts w:ascii="Times New Roman" w:eastAsia="Times New Roman" w:hAnsi="Times New Roman" w:cs="Times New Roman"/>
    </w:rPr>
  </w:style>
  <w:style w:type="paragraph" w:customStyle="1" w:styleId="GroupedLine">
    <w:name w:val="GroupedLine"/>
    <w:basedOn w:val="Normal"/>
    <w:uiPriority w:val="31"/>
    <w:semiHidden/>
    <w:qFormat/>
    <w:rsid w:val="00D968FE"/>
    <w:pPr>
      <w:spacing w:line="360" w:lineRule="auto"/>
    </w:pPr>
  </w:style>
  <w:style w:type="paragraph" w:customStyle="1" w:styleId="UL-FL1">
    <w:name w:val="UL-FL1"/>
    <w:basedOn w:val="Normal"/>
    <w:uiPriority w:val="14"/>
    <w:qFormat/>
    <w:rsid w:val="00D968FE"/>
    <w:pPr>
      <w:spacing w:before="180" w:after="120" w:line="300" w:lineRule="exact"/>
    </w:pPr>
    <w:rPr>
      <w:color w:val="7030A0"/>
    </w:rPr>
  </w:style>
  <w:style w:type="paragraph" w:customStyle="1" w:styleId="Write-onLine-Short">
    <w:name w:val="Write-onLine-Short"/>
    <w:basedOn w:val="Normal"/>
    <w:link w:val="Write-onLine-ShortChar"/>
    <w:uiPriority w:val="32"/>
    <w:semiHidden/>
    <w:qFormat/>
    <w:rsid w:val="00D968FE"/>
  </w:style>
  <w:style w:type="character" w:customStyle="1" w:styleId="Write-onLine-ShortChar">
    <w:name w:val="Write-onLine-Short Char"/>
    <w:link w:val="Write-onLine-Short"/>
    <w:uiPriority w:val="32"/>
    <w:semiHidden/>
    <w:rsid w:val="00D968FE"/>
    <w:rPr>
      <w:rFonts w:ascii="Times New Roman" w:eastAsia="Times New Roman" w:hAnsi="Times New Roman" w:cs="Times New Roman"/>
    </w:rPr>
  </w:style>
  <w:style w:type="paragraph" w:customStyle="1" w:styleId="ComputerCode">
    <w:name w:val="ComputerCode"/>
    <w:basedOn w:val="Normal"/>
    <w:link w:val="ComputerCodeChar"/>
    <w:uiPriority w:val="32"/>
    <w:qFormat/>
    <w:rsid w:val="00D968FE"/>
    <w:pPr>
      <w:spacing w:before="120" w:after="120" w:line="360" w:lineRule="auto"/>
    </w:pPr>
    <w:rPr>
      <w:rFonts w:ascii="Courier New" w:hAnsi="Courier New"/>
      <w:sz w:val="20"/>
    </w:rPr>
  </w:style>
  <w:style w:type="character" w:customStyle="1" w:styleId="ComputerCodeChar">
    <w:name w:val="ComputerCode Char"/>
    <w:link w:val="ComputerCode"/>
    <w:uiPriority w:val="32"/>
    <w:rsid w:val="00D968FE"/>
    <w:rPr>
      <w:rFonts w:ascii="Courier New" w:eastAsia="Times New Roman" w:hAnsi="Courier New" w:cs="Times New Roman"/>
      <w:sz w:val="20"/>
    </w:rPr>
  </w:style>
  <w:style w:type="paragraph" w:customStyle="1" w:styleId="AddressLine">
    <w:name w:val="AddressLine"/>
    <w:basedOn w:val="Normal"/>
    <w:uiPriority w:val="31"/>
    <w:semiHidden/>
    <w:qFormat/>
    <w:rsid w:val="00D968FE"/>
    <w:pPr>
      <w:spacing w:line="360" w:lineRule="auto"/>
    </w:pPr>
  </w:style>
  <w:style w:type="paragraph" w:customStyle="1" w:styleId="UL-HangInd3">
    <w:name w:val="UL-HangInd3"/>
    <w:basedOn w:val="UL-HangInd2"/>
    <w:uiPriority w:val="14"/>
    <w:semiHidden/>
    <w:qFormat/>
    <w:rsid w:val="00D968FE"/>
    <w:pPr>
      <w:spacing w:before="0"/>
      <w:ind w:left="938" w:hanging="362"/>
    </w:pPr>
  </w:style>
  <w:style w:type="paragraph" w:customStyle="1" w:styleId="UL-HangInd4">
    <w:name w:val="UL-HangInd4"/>
    <w:basedOn w:val="UL-HangInd3"/>
    <w:uiPriority w:val="14"/>
    <w:semiHidden/>
    <w:qFormat/>
    <w:rsid w:val="00D968FE"/>
    <w:pPr>
      <w:ind w:left="1288"/>
    </w:pPr>
  </w:style>
  <w:style w:type="paragraph" w:customStyle="1" w:styleId="UL-FL2">
    <w:name w:val="UL-FL2"/>
    <w:basedOn w:val="Normal"/>
    <w:uiPriority w:val="14"/>
    <w:qFormat/>
    <w:rsid w:val="00D968FE"/>
    <w:pPr>
      <w:spacing w:before="180" w:after="120" w:line="300" w:lineRule="exact"/>
      <w:ind w:left="357"/>
    </w:pPr>
    <w:rPr>
      <w:color w:val="008000"/>
    </w:rPr>
  </w:style>
  <w:style w:type="paragraph" w:customStyle="1" w:styleId="UL-FL3">
    <w:name w:val="UL-FL3"/>
    <w:basedOn w:val="Normal"/>
    <w:uiPriority w:val="14"/>
    <w:qFormat/>
    <w:rsid w:val="00D968FE"/>
    <w:pPr>
      <w:spacing w:before="180" w:after="120" w:line="300" w:lineRule="exact"/>
      <w:ind w:left="714"/>
    </w:pPr>
    <w:rPr>
      <w:color w:val="CC3300"/>
    </w:rPr>
  </w:style>
  <w:style w:type="paragraph" w:customStyle="1" w:styleId="UL-FL4">
    <w:name w:val="UL-FL4"/>
    <w:basedOn w:val="Normal"/>
    <w:uiPriority w:val="14"/>
    <w:qFormat/>
    <w:rsid w:val="00D968FE"/>
    <w:pPr>
      <w:spacing w:before="180" w:after="120" w:line="300" w:lineRule="exact"/>
      <w:ind w:left="1071"/>
    </w:pPr>
    <w:rPr>
      <w:color w:val="008080"/>
    </w:rPr>
  </w:style>
  <w:style w:type="character" w:customStyle="1" w:styleId="InlineEquation">
    <w:name w:val="InlineEquation"/>
    <w:uiPriority w:val="33"/>
    <w:semiHidden/>
    <w:qFormat/>
    <w:rsid w:val="00D968FE"/>
    <w:rPr>
      <w:color w:val="6600CC"/>
      <w:bdr w:val="single" w:sz="4" w:space="0" w:color="BFBFBF"/>
      <w:shd w:val="clear" w:color="auto" w:fill="FFFF99"/>
    </w:rPr>
  </w:style>
  <w:style w:type="character" w:customStyle="1" w:styleId="InlineChemicalStructure">
    <w:name w:val="InlineChemicalStructure"/>
    <w:uiPriority w:val="33"/>
    <w:semiHidden/>
    <w:qFormat/>
    <w:rsid w:val="00D968FE"/>
    <w:rPr>
      <w:color w:val="FF0066"/>
      <w:bdr w:val="single" w:sz="4" w:space="0" w:color="F79646"/>
      <w:shd w:val="clear" w:color="auto" w:fill="FFFF99"/>
    </w:rPr>
  </w:style>
  <w:style w:type="character" w:customStyle="1" w:styleId="FigPlacementAlert">
    <w:name w:val="FigPlacementAlert"/>
    <w:uiPriority w:val="99"/>
    <w:semiHidden/>
    <w:qFormat/>
    <w:rsid w:val="00D968FE"/>
    <w:rPr>
      <w:color w:val="990033"/>
      <w:bdr w:val="single" w:sz="4" w:space="0" w:color="BFBFBF"/>
      <w:shd w:val="clear" w:color="auto" w:fill="FFFF99"/>
    </w:rPr>
  </w:style>
  <w:style w:type="paragraph" w:customStyle="1" w:styleId="TableRowHead1">
    <w:name w:val="TableRowHead1"/>
    <w:basedOn w:val="TableBody"/>
    <w:uiPriority w:val="81"/>
    <w:qFormat/>
    <w:rsid w:val="00D968FE"/>
    <w:rPr>
      <w:color w:val="336600"/>
    </w:rPr>
  </w:style>
  <w:style w:type="paragraph" w:customStyle="1" w:styleId="TableBody">
    <w:name w:val="TableBody"/>
    <w:basedOn w:val="Normal"/>
    <w:uiPriority w:val="82"/>
    <w:qFormat/>
    <w:rsid w:val="00D968FE"/>
  </w:style>
  <w:style w:type="paragraph" w:customStyle="1" w:styleId="TableCaption">
    <w:name w:val="TableCaption"/>
    <w:basedOn w:val="Normal"/>
    <w:link w:val="TableCaptionChar"/>
    <w:uiPriority w:val="80"/>
    <w:rsid w:val="00D968FE"/>
    <w:rPr>
      <w:color w:val="000099"/>
    </w:rPr>
  </w:style>
  <w:style w:type="character" w:customStyle="1" w:styleId="FigureSourceChar">
    <w:name w:val="FigureSource Char"/>
    <w:link w:val="FigureSource"/>
    <w:uiPriority w:val="86"/>
    <w:rsid w:val="00D968FE"/>
    <w:rPr>
      <w:sz w:val="18"/>
    </w:rPr>
  </w:style>
  <w:style w:type="paragraph" w:customStyle="1" w:styleId="FigureSource">
    <w:name w:val="FigureSource"/>
    <w:basedOn w:val="Normal"/>
    <w:link w:val="FigureSourceChar"/>
    <w:uiPriority w:val="86"/>
    <w:qFormat/>
    <w:rsid w:val="00D968FE"/>
    <w:rPr>
      <w:rFonts w:asciiTheme="minorHAnsi" w:eastAsiaTheme="minorEastAsia" w:hAnsiTheme="minorHAnsi" w:cstheme="minorBidi"/>
      <w:sz w:val="18"/>
    </w:rPr>
  </w:style>
  <w:style w:type="paragraph" w:customStyle="1" w:styleId="TableCellGroupHead1">
    <w:name w:val="TableCellGroupHead1"/>
    <w:basedOn w:val="TableBody"/>
    <w:uiPriority w:val="81"/>
    <w:semiHidden/>
    <w:qFormat/>
    <w:rsid w:val="00D968FE"/>
    <w:rPr>
      <w:color w:val="0000FF"/>
    </w:rPr>
  </w:style>
  <w:style w:type="paragraph" w:customStyle="1" w:styleId="TableFootnote">
    <w:name w:val="TableFootnote"/>
    <w:basedOn w:val="Normal"/>
    <w:uiPriority w:val="82"/>
    <w:qFormat/>
    <w:rsid w:val="00D968FE"/>
    <w:rPr>
      <w:sz w:val="18"/>
    </w:rPr>
  </w:style>
  <w:style w:type="paragraph" w:customStyle="1" w:styleId="TableNote">
    <w:name w:val="TableNote"/>
    <w:basedOn w:val="Normal"/>
    <w:uiPriority w:val="82"/>
    <w:semiHidden/>
    <w:qFormat/>
    <w:rsid w:val="00D968FE"/>
    <w:rPr>
      <w:sz w:val="18"/>
    </w:rPr>
  </w:style>
  <w:style w:type="paragraph" w:customStyle="1" w:styleId="TableNumber">
    <w:name w:val="TableNumber"/>
    <w:basedOn w:val="Normal"/>
    <w:link w:val="TableNumberChar"/>
    <w:uiPriority w:val="79"/>
    <w:rsid w:val="00D968FE"/>
    <w:rPr>
      <w:b/>
      <w:color w:val="CC0099"/>
    </w:rPr>
  </w:style>
  <w:style w:type="character" w:customStyle="1" w:styleId="TableNumberChar">
    <w:name w:val="TableNumber Char"/>
    <w:link w:val="TableNumber"/>
    <w:uiPriority w:val="79"/>
    <w:rsid w:val="00D968FE"/>
    <w:rPr>
      <w:rFonts w:ascii="Times New Roman" w:eastAsia="Times New Roman" w:hAnsi="Times New Roman" w:cs="Times New Roman"/>
      <w:b/>
      <w:color w:val="CC0099"/>
    </w:rPr>
  </w:style>
  <w:style w:type="paragraph" w:customStyle="1" w:styleId="TableSource">
    <w:name w:val="TableSource"/>
    <w:basedOn w:val="Normal"/>
    <w:uiPriority w:val="82"/>
    <w:qFormat/>
    <w:rsid w:val="00D968FE"/>
    <w:rPr>
      <w:sz w:val="18"/>
    </w:rPr>
  </w:style>
  <w:style w:type="paragraph" w:customStyle="1" w:styleId="FigureLegendHead">
    <w:name w:val="FigureLegendHead"/>
    <w:basedOn w:val="Normal"/>
    <w:link w:val="FigureLegendHeadChar"/>
    <w:uiPriority w:val="86"/>
    <w:semiHidden/>
    <w:rsid w:val="00D968FE"/>
    <w:rPr>
      <w:b/>
    </w:rPr>
  </w:style>
  <w:style w:type="character" w:customStyle="1" w:styleId="FigureLegendHeadChar">
    <w:name w:val="FigureLegendHead Char"/>
    <w:link w:val="FigureLegendHead"/>
    <w:uiPriority w:val="86"/>
    <w:semiHidden/>
    <w:rsid w:val="00D968FE"/>
    <w:rPr>
      <w:rFonts w:ascii="Times New Roman" w:eastAsia="Times New Roman" w:hAnsi="Times New Roman" w:cs="Times New Roman"/>
      <w:b/>
    </w:rPr>
  </w:style>
  <w:style w:type="paragraph" w:customStyle="1" w:styleId="FigureLegend">
    <w:name w:val="FigureLegend"/>
    <w:basedOn w:val="Normal"/>
    <w:uiPriority w:val="86"/>
    <w:qFormat/>
    <w:rsid w:val="00D968FE"/>
  </w:style>
  <w:style w:type="paragraph" w:customStyle="1" w:styleId="FigureNote">
    <w:name w:val="FigureNote"/>
    <w:basedOn w:val="Normal"/>
    <w:uiPriority w:val="86"/>
    <w:qFormat/>
    <w:rsid w:val="00D968FE"/>
    <w:rPr>
      <w:sz w:val="18"/>
    </w:rPr>
  </w:style>
  <w:style w:type="paragraph" w:customStyle="1" w:styleId="FigureNumber">
    <w:name w:val="FigureNumber"/>
    <w:basedOn w:val="Normal"/>
    <w:link w:val="FigureNumberChar"/>
    <w:uiPriority w:val="85"/>
    <w:rsid w:val="00D968FE"/>
    <w:rPr>
      <w:color w:val="CC6600"/>
    </w:rPr>
  </w:style>
  <w:style w:type="character" w:customStyle="1" w:styleId="FigureNumberChar">
    <w:name w:val="FigureNumber Char"/>
    <w:link w:val="FigureNumber"/>
    <w:uiPriority w:val="85"/>
    <w:rsid w:val="00D968FE"/>
    <w:rPr>
      <w:rFonts w:ascii="Times New Roman" w:eastAsia="Times New Roman" w:hAnsi="Times New Roman" w:cs="Times New Roman"/>
      <w:color w:val="CC6600"/>
    </w:rPr>
  </w:style>
  <w:style w:type="paragraph" w:customStyle="1" w:styleId="FigureLabel">
    <w:name w:val="FigureLabel"/>
    <w:basedOn w:val="Normal"/>
    <w:link w:val="FigureLabelChar"/>
    <w:uiPriority w:val="87"/>
    <w:semiHidden/>
    <w:qFormat/>
    <w:rsid w:val="00D968FE"/>
  </w:style>
  <w:style w:type="character" w:customStyle="1" w:styleId="FigureLabelChar">
    <w:name w:val="FigureLabel Char"/>
    <w:link w:val="FigureLabel"/>
    <w:uiPriority w:val="87"/>
    <w:semiHidden/>
    <w:rsid w:val="00D968FE"/>
    <w:rPr>
      <w:rFonts w:ascii="Times New Roman" w:eastAsia="Times New Roman" w:hAnsi="Times New Roman" w:cs="Times New Roman"/>
    </w:rPr>
  </w:style>
  <w:style w:type="paragraph" w:customStyle="1" w:styleId="FigureCreditsHeading">
    <w:name w:val="FigureCreditsHeading"/>
    <w:basedOn w:val="Normal"/>
    <w:link w:val="FigureCreditsHeadingChar"/>
    <w:uiPriority w:val="86"/>
    <w:semiHidden/>
    <w:qFormat/>
    <w:rsid w:val="00D968FE"/>
  </w:style>
  <w:style w:type="character" w:customStyle="1" w:styleId="FigureCreditsHeadingChar">
    <w:name w:val="FigureCreditsHeading Char"/>
    <w:link w:val="FigureCreditsHeading"/>
    <w:uiPriority w:val="86"/>
    <w:semiHidden/>
    <w:rsid w:val="00D968FE"/>
    <w:rPr>
      <w:rFonts w:ascii="Times New Roman" w:eastAsia="Times New Roman" w:hAnsi="Times New Roman" w:cs="Times New Roman"/>
    </w:rPr>
  </w:style>
  <w:style w:type="paragraph" w:customStyle="1" w:styleId="PhotoLegend">
    <w:name w:val="PhotoLegend"/>
    <w:basedOn w:val="Normal"/>
    <w:link w:val="PhotoLegendChar"/>
    <w:uiPriority w:val="89"/>
    <w:semiHidden/>
    <w:qFormat/>
    <w:rsid w:val="00D968FE"/>
  </w:style>
  <w:style w:type="character" w:customStyle="1" w:styleId="PhotoLegendChar">
    <w:name w:val="PhotoLegend Char"/>
    <w:link w:val="PhotoLegend"/>
    <w:uiPriority w:val="89"/>
    <w:semiHidden/>
    <w:rsid w:val="00D968FE"/>
    <w:rPr>
      <w:rFonts w:ascii="Times New Roman" w:eastAsia="Times New Roman" w:hAnsi="Times New Roman" w:cs="Times New Roman"/>
    </w:rPr>
  </w:style>
  <w:style w:type="paragraph" w:customStyle="1" w:styleId="FigureCredit">
    <w:name w:val="FigureCredit"/>
    <w:basedOn w:val="Normal"/>
    <w:uiPriority w:val="87"/>
    <w:qFormat/>
    <w:rsid w:val="00D968FE"/>
    <w:rPr>
      <w:sz w:val="18"/>
    </w:rPr>
  </w:style>
  <w:style w:type="paragraph" w:customStyle="1" w:styleId="TableCellGroupHead2">
    <w:name w:val="TableCellGroupHead2"/>
    <w:basedOn w:val="TableBody"/>
    <w:uiPriority w:val="81"/>
    <w:semiHidden/>
    <w:qFormat/>
    <w:rsid w:val="00D968FE"/>
    <w:rPr>
      <w:color w:val="CC0099"/>
    </w:rPr>
  </w:style>
  <w:style w:type="paragraph" w:customStyle="1" w:styleId="TableColumnHead1">
    <w:name w:val="TableColumnHead1"/>
    <w:basedOn w:val="Normal"/>
    <w:uiPriority w:val="80"/>
    <w:qFormat/>
    <w:rsid w:val="00D968FE"/>
    <w:pPr>
      <w:pBdr>
        <w:top w:val="single" w:sz="4" w:space="1" w:color="BFBFBF"/>
        <w:left w:val="single" w:sz="4" w:space="4" w:color="BFBFBF"/>
        <w:bottom w:val="single" w:sz="4" w:space="1" w:color="BFBFBF"/>
        <w:right w:val="single" w:sz="4" w:space="4" w:color="BFBFBF"/>
      </w:pBdr>
      <w:shd w:val="clear" w:color="auto" w:fill="FFFFCC"/>
    </w:pPr>
    <w:rPr>
      <w:color w:val="990099"/>
    </w:rPr>
  </w:style>
  <w:style w:type="paragraph" w:customStyle="1" w:styleId="TableColumnHead3">
    <w:name w:val="TableColumnHead3"/>
    <w:basedOn w:val="Normal"/>
    <w:uiPriority w:val="80"/>
    <w:qFormat/>
    <w:rsid w:val="00D968FE"/>
    <w:pPr>
      <w:pBdr>
        <w:top w:val="single" w:sz="4" w:space="1" w:color="BFBFBF"/>
        <w:left w:val="single" w:sz="4" w:space="4" w:color="BFBFBF"/>
        <w:bottom w:val="single" w:sz="12" w:space="1" w:color="00B050"/>
        <w:right w:val="single" w:sz="4" w:space="4" w:color="BFBFBF"/>
      </w:pBdr>
      <w:shd w:val="clear" w:color="auto" w:fill="FFFFCC"/>
      <w:jc w:val="center"/>
    </w:pPr>
    <w:rPr>
      <w:color w:val="CC0000"/>
    </w:rPr>
  </w:style>
  <w:style w:type="paragraph" w:customStyle="1" w:styleId="TableColumnHead2">
    <w:name w:val="TableColumnHead2"/>
    <w:basedOn w:val="TableBody"/>
    <w:uiPriority w:val="80"/>
    <w:qFormat/>
    <w:rsid w:val="00D968FE"/>
    <w:pPr>
      <w:pBdr>
        <w:bottom w:val="single" w:sz="12" w:space="1" w:color="CC0066"/>
      </w:pBdr>
      <w:shd w:val="clear" w:color="auto" w:fill="FFFFCC"/>
    </w:pPr>
    <w:rPr>
      <w:b/>
      <w:color w:val="FF0066"/>
      <w:sz w:val="22"/>
    </w:rPr>
  </w:style>
  <w:style w:type="paragraph" w:customStyle="1" w:styleId="TableCaptionHead">
    <w:name w:val="TableCaptionHead"/>
    <w:basedOn w:val="Normal"/>
    <w:link w:val="TableCaptionHeadChar"/>
    <w:uiPriority w:val="80"/>
    <w:semiHidden/>
    <w:qFormat/>
    <w:rsid w:val="00D968FE"/>
    <w:rPr>
      <w:b/>
    </w:rPr>
  </w:style>
  <w:style w:type="character" w:customStyle="1" w:styleId="TableCaptionHeadChar">
    <w:name w:val="TableCaptionHead Char"/>
    <w:link w:val="TableCaptionHead"/>
    <w:uiPriority w:val="80"/>
    <w:semiHidden/>
    <w:rsid w:val="00D968FE"/>
    <w:rPr>
      <w:rFonts w:ascii="Times New Roman" w:eastAsia="Times New Roman" w:hAnsi="Times New Roman" w:cs="Times New Roman"/>
      <w:b/>
    </w:rPr>
  </w:style>
  <w:style w:type="paragraph" w:customStyle="1" w:styleId="BodyBulletTxt2">
    <w:name w:val="BodyBulletTxt2"/>
    <w:basedOn w:val="BodyText2"/>
    <w:uiPriority w:val="20"/>
    <w:semiHidden/>
    <w:qFormat/>
    <w:rsid w:val="00D968FE"/>
    <w:pPr>
      <w:numPr>
        <w:numId w:val="9"/>
      </w:numPr>
    </w:pPr>
    <w:rPr>
      <w:lang w:val="x-none" w:eastAsia="x-none"/>
    </w:rPr>
  </w:style>
  <w:style w:type="paragraph" w:styleId="BodyText2">
    <w:name w:val="Body Text 2"/>
    <w:basedOn w:val="Normal"/>
    <w:link w:val="BodyText2Char"/>
    <w:uiPriority w:val="99"/>
    <w:semiHidden/>
    <w:unhideWhenUsed/>
    <w:rsid w:val="00D968FE"/>
    <w:pPr>
      <w:spacing w:after="120"/>
    </w:pPr>
  </w:style>
  <w:style w:type="character" w:customStyle="1" w:styleId="BodyText2Char">
    <w:name w:val="Body Text 2 Char"/>
    <w:basedOn w:val="DefaultParagraphFont"/>
    <w:link w:val="BodyText2"/>
    <w:uiPriority w:val="99"/>
    <w:semiHidden/>
    <w:rsid w:val="00D968FE"/>
    <w:rPr>
      <w:rFonts w:ascii="Times New Roman" w:eastAsia="Times New Roman" w:hAnsi="Times New Roman" w:cs="Times New Roman"/>
    </w:rPr>
  </w:style>
  <w:style w:type="paragraph" w:customStyle="1" w:styleId="BodyBulletTxt3">
    <w:name w:val="BodyBulletTxt3"/>
    <w:basedOn w:val="BodyText3"/>
    <w:uiPriority w:val="20"/>
    <w:semiHidden/>
    <w:qFormat/>
    <w:rsid w:val="00D968FE"/>
    <w:pPr>
      <w:numPr>
        <w:numId w:val="10"/>
      </w:numPr>
    </w:pPr>
    <w:rPr>
      <w:sz w:val="24"/>
      <w:lang w:val="x-none" w:eastAsia="x-none"/>
    </w:rPr>
  </w:style>
  <w:style w:type="paragraph" w:styleId="BodyText3">
    <w:name w:val="Body Text 3"/>
    <w:basedOn w:val="Normal"/>
    <w:link w:val="BodyText3Char"/>
    <w:uiPriority w:val="99"/>
    <w:semiHidden/>
    <w:unhideWhenUsed/>
    <w:rsid w:val="00D968FE"/>
    <w:pPr>
      <w:spacing w:after="120"/>
    </w:pPr>
    <w:rPr>
      <w:sz w:val="16"/>
      <w:szCs w:val="16"/>
    </w:rPr>
  </w:style>
  <w:style w:type="character" w:customStyle="1" w:styleId="BodyText3Char">
    <w:name w:val="Body Text 3 Char"/>
    <w:basedOn w:val="DefaultParagraphFont"/>
    <w:link w:val="BodyText3"/>
    <w:uiPriority w:val="99"/>
    <w:semiHidden/>
    <w:rsid w:val="00D968FE"/>
    <w:rPr>
      <w:rFonts w:ascii="Times New Roman" w:eastAsia="Times New Roman" w:hAnsi="Times New Roman" w:cs="Times New Roman"/>
      <w:sz w:val="16"/>
      <w:szCs w:val="16"/>
    </w:rPr>
  </w:style>
  <w:style w:type="paragraph" w:customStyle="1" w:styleId="TablePartCaption">
    <w:name w:val="TablePartCaption"/>
    <w:basedOn w:val="Normal"/>
    <w:uiPriority w:val="80"/>
    <w:semiHidden/>
    <w:qFormat/>
    <w:rsid w:val="00D968FE"/>
    <w:rPr>
      <w:color w:val="008000"/>
    </w:rPr>
  </w:style>
  <w:style w:type="paragraph" w:customStyle="1" w:styleId="QuestionBL1">
    <w:name w:val="QuestionBL1"/>
    <w:basedOn w:val="Normal"/>
    <w:uiPriority w:val="42"/>
    <w:semiHidden/>
    <w:qFormat/>
    <w:rsid w:val="00D968FE"/>
    <w:pPr>
      <w:numPr>
        <w:numId w:val="32"/>
      </w:numPr>
      <w:spacing w:line="360" w:lineRule="auto"/>
      <w:ind w:left="360"/>
    </w:pPr>
    <w:rPr>
      <w:color w:val="9900CC"/>
    </w:rPr>
  </w:style>
  <w:style w:type="paragraph" w:customStyle="1" w:styleId="PhotoNumber">
    <w:name w:val="PhotoNumber"/>
    <w:basedOn w:val="PhotoLegend"/>
    <w:link w:val="PhotoNumberChar"/>
    <w:uiPriority w:val="89"/>
    <w:semiHidden/>
    <w:qFormat/>
    <w:rsid w:val="00D968FE"/>
    <w:rPr>
      <w:color w:val="990099"/>
    </w:rPr>
  </w:style>
  <w:style w:type="character" w:customStyle="1" w:styleId="PhotoNumberChar">
    <w:name w:val="PhotoNumber Char"/>
    <w:link w:val="PhotoNumber"/>
    <w:uiPriority w:val="89"/>
    <w:semiHidden/>
    <w:rsid w:val="00D968FE"/>
    <w:rPr>
      <w:rFonts w:ascii="Times New Roman" w:eastAsia="Times New Roman" w:hAnsi="Times New Roman" w:cs="Times New Roman"/>
      <w:color w:val="990099"/>
    </w:rPr>
  </w:style>
  <w:style w:type="paragraph" w:customStyle="1" w:styleId="QuestionBL">
    <w:name w:val="QuestionBL"/>
    <w:basedOn w:val="ListParagraph"/>
    <w:uiPriority w:val="1"/>
    <w:qFormat/>
    <w:rsid w:val="00D968FE"/>
    <w:pPr>
      <w:numPr>
        <w:numId w:val="71"/>
      </w:numPr>
      <w:jc w:val="both"/>
    </w:pPr>
    <w:rPr>
      <w:color w:val="0070C0"/>
    </w:rPr>
  </w:style>
  <w:style w:type="paragraph" w:customStyle="1" w:styleId="QuestionsHeading3">
    <w:name w:val="QuestionsHeading3"/>
    <w:basedOn w:val="Normal"/>
    <w:link w:val="QuestionsHeading3Char"/>
    <w:uiPriority w:val="38"/>
    <w:semiHidden/>
    <w:qFormat/>
    <w:rsid w:val="00D968FE"/>
    <w:pPr>
      <w:outlineLvl w:val="2"/>
    </w:pPr>
    <w:rPr>
      <w:rFonts w:ascii="Calibri" w:hAnsi="Calibri"/>
      <w:b/>
      <w:color w:val="CC3300"/>
      <w:sz w:val="20"/>
      <w:lang w:val="x-none" w:eastAsia="x-none"/>
    </w:rPr>
  </w:style>
  <w:style w:type="character" w:customStyle="1" w:styleId="QuestionsHeading3Char">
    <w:name w:val="QuestionsHeading3 Char"/>
    <w:link w:val="QuestionsHeading3"/>
    <w:uiPriority w:val="38"/>
    <w:semiHidden/>
    <w:rsid w:val="00D968FE"/>
    <w:rPr>
      <w:rFonts w:ascii="Calibri" w:eastAsia="Times New Roman" w:hAnsi="Calibri" w:cs="Times New Roman"/>
      <w:b/>
      <w:color w:val="CC3300"/>
      <w:sz w:val="20"/>
      <w:lang w:val="x-none" w:eastAsia="x-none"/>
    </w:rPr>
  </w:style>
  <w:style w:type="paragraph" w:customStyle="1" w:styleId="QuestionTxt2">
    <w:name w:val="QuestionTxt2"/>
    <w:basedOn w:val="BodyText2"/>
    <w:uiPriority w:val="40"/>
    <w:semiHidden/>
    <w:qFormat/>
    <w:rsid w:val="00D968FE"/>
    <w:pPr>
      <w:spacing w:after="0"/>
      <w:ind w:left="357"/>
    </w:pPr>
    <w:rPr>
      <w:lang w:val="x-none" w:eastAsia="x-none"/>
    </w:rPr>
  </w:style>
  <w:style w:type="paragraph" w:customStyle="1" w:styleId="QuestionTxt-Ind">
    <w:name w:val="QuestionTxt-Ind"/>
    <w:basedOn w:val="BodyTextFirstIndent"/>
    <w:uiPriority w:val="40"/>
    <w:semiHidden/>
    <w:qFormat/>
    <w:rsid w:val="00D968FE"/>
    <w:pPr>
      <w:ind w:firstLine="720"/>
      <w:contextualSpacing/>
    </w:pPr>
  </w:style>
  <w:style w:type="paragraph" w:styleId="BodyTextFirstIndent">
    <w:name w:val="Body Text First Indent"/>
    <w:basedOn w:val="BodyText"/>
    <w:link w:val="BodyTextFirstIndentChar"/>
    <w:uiPriority w:val="99"/>
    <w:semiHidden/>
    <w:unhideWhenUsed/>
    <w:rsid w:val="00D968FE"/>
    <w:pPr>
      <w:spacing w:after="0"/>
      <w:ind w:firstLine="360"/>
    </w:pPr>
  </w:style>
  <w:style w:type="character" w:customStyle="1" w:styleId="BodyTextFirstIndentChar">
    <w:name w:val="Body Text First Indent Char"/>
    <w:basedOn w:val="BodyTextChar"/>
    <w:link w:val="BodyTextFirstIndent"/>
    <w:uiPriority w:val="99"/>
    <w:semiHidden/>
    <w:rsid w:val="00D968FE"/>
    <w:rPr>
      <w:rFonts w:ascii="Times New Roman" w:eastAsia="Times New Roman" w:hAnsi="Times New Roman" w:cs="Times New Roman"/>
    </w:rPr>
  </w:style>
  <w:style w:type="paragraph" w:customStyle="1" w:styleId="QuestionTxt">
    <w:name w:val="QuestionTxt"/>
    <w:basedOn w:val="BodyText"/>
    <w:uiPriority w:val="40"/>
    <w:semiHidden/>
    <w:qFormat/>
    <w:rsid w:val="00D968FE"/>
    <w:pPr>
      <w:spacing w:after="0"/>
    </w:pPr>
  </w:style>
  <w:style w:type="character" w:customStyle="1" w:styleId="QuestionChar">
    <w:name w:val="Question Char"/>
    <w:link w:val="Question"/>
    <w:uiPriority w:val="45"/>
    <w:rsid w:val="00D968FE"/>
    <w:rPr>
      <w:color w:val="009900"/>
    </w:rPr>
  </w:style>
  <w:style w:type="paragraph" w:customStyle="1" w:styleId="Question">
    <w:name w:val="Question"/>
    <w:basedOn w:val="Normal"/>
    <w:link w:val="QuestionChar"/>
    <w:uiPriority w:val="45"/>
    <w:qFormat/>
    <w:rsid w:val="00D968FE"/>
    <w:rPr>
      <w:rFonts w:asciiTheme="minorHAnsi" w:eastAsiaTheme="minorEastAsia" w:hAnsiTheme="minorHAnsi" w:cstheme="minorBidi"/>
      <w:color w:val="009900"/>
    </w:rPr>
  </w:style>
  <w:style w:type="paragraph" w:customStyle="1" w:styleId="AnswerExplanTxt-Ind">
    <w:name w:val="AnswerExplanTxt-Ind"/>
    <w:basedOn w:val="Normal"/>
    <w:uiPriority w:val="47"/>
    <w:semiHidden/>
    <w:qFormat/>
    <w:rsid w:val="00D968FE"/>
    <w:pPr>
      <w:spacing w:after="200"/>
      <w:ind w:firstLine="720"/>
    </w:pPr>
    <w:rPr>
      <w:szCs w:val="22"/>
    </w:rPr>
  </w:style>
  <w:style w:type="paragraph" w:customStyle="1" w:styleId="VignetteNumber">
    <w:name w:val="VignetteNumber"/>
    <w:basedOn w:val="Normal"/>
    <w:link w:val="VignetteNumberChar"/>
    <w:uiPriority w:val="41"/>
    <w:semiHidden/>
    <w:qFormat/>
    <w:rsid w:val="00D968FE"/>
    <w:rPr>
      <w:rFonts w:ascii="Calibri" w:hAnsi="Calibri"/>
      <w:b/>
      <w:color w:val="0033CC"/>
      <w:sz w:val="20"/>
      <w:lang w:val="x-none" w:eastAsia="x-none"/>
    </w:rPr>
  </w:style>
  <w:style w:type="character" w:customStyle="1" w:styleId="VignetteNumberChar">
    <w:name w:val="VignetteNumber Char"/>
    <w:link w:val="VignetteNumber"/>
    <w:uiPriority w:val="41"/>
    <w:semiHidden/>
    <w:rsid w:val="00D968FE"/>
    <w:rPr>
      <w:rFonts w:ascii="Calibri" w:eastAsia="Times New Roman" w:hAnsi="Calibri" w:cs="Times New Roman"/>
      <w:b/>
      <w:color w:val="0033CC"/>
      <w:sz w:val="20"/>
      <w:lang w:val="x-none" w:eastAsia="x-none"/>
    </w:rPr>
  </w:style>
  <w:style w:type="paragraph" w:customStyle="1" w:styleId="Question-Lc-AL2">
    <w:name w:val="Question-Lc-AL2"/>
    <w:basedOn w:val="Normal"/>
    <w:uiPriority w:val="42"/>
    <w:semiHidden/>
    <w:qFormat/>
    <w:rsid w:val="00D968FE"/>
    <w:pPr>
      <w:numPr>
        <w:numId w:val="36"/>
      </w:numPr>
      <w:spacing w:line="360" w:lineRule="auto"/>
    </w:pPr>
    <w:rPr>
      <w:color w:val="FF0000"/>
    </w:rPr>
  </w:style>
  <w:style w:type="paragraph" w:customStyle="1" w:styleId="QuestionNumber">
    <w:name w:val="QuestionNumber"/>
    <w:basedOn w:val="Normal"/>
    <w:link w:val="QuestionNumberChar"/>
    <w:uiPriority w:val="41"/>
    <w:semiHidden/>
    <w:qFormat/>
    <w:rsid w:val="00D968FE"/>
    <w:rPr>
      <w:rFonts w:ascii="Calibri" w:hAnsi="Calibri"/>
      <w:b/>
      <w:color w:val="CC3300"/>
      <w:sz w:val="20"/>
      <w:lang w:val="x-none" w:eastAsia="x-none"/>
    </w:rPr>
  </w:style>
  <w:style w:type="character" w:customStyle="1" w:styleId="QuestionNumberChar">
    <w:name w:val="QuestionNumber Char"/>
    <w:link w:val="QuestionNumber"/>
    <w:uiPriority w:val="41"/>
    <w:semiHidden/>
    <w:rsid w:val="00D968FE"/>
    <w:rPr>
      <w:rFonts w:ascii="Calibri" w:eastAsia="Times New Roman" w:hAnsi="Calibri" w:cs="Times New Roman"/>
      <w:b/>
      <w:color w:val="CC3300"/>
      <w:sz w:val="20"/>
      <w:lang w:val="x-none" w:eastAsia="x-none"/>
    </w:rPr>
  </w:style>
  <w:style w:type="character" w:customStyle="1" w:styleId="AnswerChar">
    <w:name w:val="Answer Char"/>
    <w:link w:val="Answer"/>
    <w:uiPriority w:val="45"/>
    <w:rsid w:val="00D968FE"/>
    <w:rPr>
      <w:rFonts w:ascii="Candara" w:hAnsi="Candara"/>
      <w:b/>
      <w:color w:val="FF0000"/>
      <w:sz w:val="26"/>
      <w:szCs w:val="26"/>
      <w:lang w:val="x-none" w:eastAsia="x-none"/>
    </w:rPr>
  </w:style>
  <w:style w:type="paragraph" w:customStyle="1" w:styleId="Answer">
    <w:name w:val="Answer"/>
    <w:basedOn w:val="Normal"/>
    <w:link w:val="AnswerChar"/>
    <w:uiPriority w:val="45"/>
    <w:qFormat/>
    <w:rsid w:val="00D968FE"/>
    <w:pPr>
      <w:spacing w:before="240" w:line="360" w:lineRule="auto"/>
    </w:pPr>
    <w:rPr>
      <w:rFonts w:ascii="Candara" w:eastAsiaTheme="minorEastAsia" w:hAnsi="Candara" w:cstheme="minorBidi"/>
      <w:b/>
      <w:color w:val="FF0000"/>
      <w:sz w:val="26"/>
      <w:szCs w:val="26"/>
      <w:lang w:val="x-none" w:eastAsia="x-none"/>
    </w:rPr>
  </w:style>
  <w:style w:type="paragraph" w:customStyle="1" w:styleId="MultipleChoiceQuestion">
    <w:name w:val="MultipleChoiceQuestion"/>
    <w:basedOn w:val="Normal"/>
    <w:uiPriority w:val="42"/>
    <w:semiHidden/>
    <w:qFormat/>
    <w:rsid w:val="00D968FE"/>
    <w:pPr>
      <w:spacing w:before="240"/>
    </w:pPr>
    <w:rPr>
      <w:color w:val="3333CC"/>
    </w:rPr>
  </w:style>
  <w:style w:type="paragraph" w:customStyle="1" w:styleId="MCQ-Options">
    <w:name w:val="MCQ-Options"/>
    <w:basedOn w:val="Normal"/>
    <w:uiPriority w:val="43"/>
    <w:semiHidden/>
    <w:qFormat/>
    <w:rsid w:val="00D968FE"/>
    <w:rPr>
      <w:color w:val="CC0066"/>
    </w:rPr>
  </w:style>
  <w:style w:type="paragraph" w:customStyle="1" w:styleId="AnswerExplanHeading">
    <w:name w:val="AnswerExplanHeading"/>
    <w:basedOn w:val="Normal"/>
    <w:uiPriority w:val="47"/>
    <w:semiHidden/>
    <w:qFormat/>
    <w:rsid w:val="00D968FE"/>
    <w:rPr>
      <w:color w:val="990033"/>
    </w:rPr>
  </w:style>
  <w:style w:type="paragraph" w:customStyle="1" w:styleId="QuestionBL2">
    <w:name w:val="QuestionBL2"/>
    <w:basedOn w:val="Normal"/>
    <w:uiPriority w:val="42"/>
    <w:semiHidden/>
    <w:qFormat/>
    <w:rsid w:val="00D968FE"/>
    <w:pPr>
      <w:numPr>
        <w:numId w:val="33"/>
      </w:numPr>
      <w:spacing w:line="360" w:lineRule="auto"/>
    </w:pPr>
    <w:rPr>
      <w:color w:val="FF0000"/>
    </w:rPr>
  </w:style>
  <w:style w:type="paragraph" w:customStyle="1" w:styleId="TypicalBoardQuestion">
    <w:name w:val="TypicalBoardQuestion"/>
    <w:basedOn w:val="Normal"/>
    <w:link w:val="TypicalBoardQuestionChar"/>
    <w:uiPriority w:val="42"/>
    <w:semiHidden/>
    <w:qFormat/>
    <w:rsid w:val="00D968FE"/>
    <w:rPr>
      <w:color w:val="FF6600"/>
    </w:rPr>
  </w:style>
  <w:style w:type="character" w:customStyle="1" w:styleId="TypicalBoardQuestionChar">
    <w:name w:val="TypicalBoardQuestion Char"/>
    <w:link w:val="TypicalBoardQuestion"/>
    <w:uiPriority w:val="42"/>
    <w:semiHidden/>
    <w:rsid w:val="00D968FE"/>
    <w:rPr>
      <w:rFonts w:ascii="Times New Roman" w:eastAsia="Times New Roman" w:hAnsi="Times New Roman" w:cs="Times New Roman"/>
      <w:color w:val="FF6600"/>
    </w:rPr>
  </w:style>
  <w:style w:type="paragraph" w:customStyle="1" w:styleId="PointerToAnswer">
    <w:name w:val="PointerToAnswer"/>
    <w:basedOn w:val="Normal"/>
    <w:uiPriority w:val="43"/>
    <w:semiHidden/>
    <w:qFormat/>
    <w:rsid w:val="00D968FE"/>
    <w:rPr>
      <w:i/>
    </w:rPr>
  </w:style>
  <w:style w:type="paragraph" w:customStyle="1" w:styleId="QuestionInstruction">
    <w:name w:val="QuestionInstruction"/>
    <w:basedOn w:val="Normal"/>
    <w:uiPriority w:val="41"/>
    <w:semiHidden/>
    <w:qFormat/>
    <w:rsid w:val="00D968FE"/>
    <w:rPr>
      <w:color w:val="996633"/>
    </w:rPr>
  </w:style>
  <w:style w:type="paragraph" w:customStyle="1" w:styleId="NoteOnQuestion">
    <w:name w:val="NoteOnQuestion"/>
    <w:basedOn w:val="Normal"/>
    <w:link w:val="NoteOnQuestionChar"/>
    <w:uiPriority w:val="41"/>
    <w:semiHidden/>
    <w:qFormat/>
    <w:rsid w:val="00D968FE"/>
    <w:rPr>
      <w:rFonts w:ascii="Calibri" w:hAnsi="Calibri"/>
      <w:b/>
      <w:color w:val="FF0000"/>
      <w:sz w:val="26"/>
      <w:lang w:val="x-none" w:eastAsia="x-none"/>
    </w:rPr>
  </w:style>
  <w:style w:type="character" w:customStyle="1" w:styleId="NoteOnQuestionChar">
    <w:name w:val="NoteOnQuestion Char"/>
    <w:link w:val="NoteOnQuestion"/>
    <w:uiPriority w:val="41"/>
    <w:semiHidden/>
    <w:rsid w:val="00D968FE"/>
    <w:rPr>
      <w:rFonts w:ascii="Calibri" w:eastAsia="Times New Roman" w:hAnsi="Calibri" w:cs="Times New Roman"/>
      <w:b/>
      <w:color w:val="FF0000"/>
      <w:sz w:val="26"/>
      <w:lang w:val="x-none" w:eastAsia="x-none"/>
    </w:rPr>
  </w:style>
  <w:style w:type="paragraph" w:customStyle="1" w:styleId="MatchFollowingHeading">
    <w:name w:val="MatchFollowingHeading"/>
    <w:basedOn w:val="Normal"/>
    <w:uiPriority w:val="39"/>
    <w:semiHidden/>
    <w:qFormat/>
    <w:rsid w:val="00D968FE"/>
    <w:pPr>
      <w:spacing w:before="120"/>
    </w:pPr>
    <w:rPr>
      <w:rFonts w:ascii="Cambria" w:hAnsi="Cambria"/>
      <w:b/>
      <w:color w:val="660033"/>
    </w:rPr>
  </w:style>
  <w:style w:type="paragraph" w:customStyle="1" w:styleId="ApplyingTheorytoPracticeHeading">
    <w:name w:val="ApplyingTheorytoPracticeHeading"/>
    <w:basedOn w:val="Normal"/>
    <w:uiPriority w:val="39"/>
    <w:semiHidden/>
    <w:qFormat/>
    <w:rsid w:val="00D968FE"/>
    <w:pPr>
      <w:spacing w:before="120"/>
    </w:pPr>
    <w:rPr>
      <w:b/>
      <w:color w:val="A50021"/>
    </w:rPr>
  </w:style>
  <w:style w:type="paragraph" w:customStyle="1" w:styleId="True-FalseHeading">
    <w:name w:val="True-FalseHeading"/>
    <w:basedOn w:val="Normal"/>
    <w:uiPriority w:val="39"/>
    <w:semiHidden/>
    <w:qFormat/>
    <w:rsid w:val="00D968FE"/>
    <w:rPr>
      <w:rFonts w:ascii="Cambria" w:hAnsi="Cambria"/>
      <w:b/>
      <w:color w:val="A50021"/>
    </w:rPr>
  </w:style>
  <w:style w:type="paragraph" w:customStyle="1" w:styleId="FillInBlanksHeading">
    <w:name w:val="FillInBlanksHeading"/>
    <w:basedOn w:val="Normal"/>
    <w:uiPriority w:val="39"/>
    <w:semiHidden/>
    <w:qFormat/>
    <w:rsid w:val="00D968FE"/>
    <w:rPr>
      <w:rFonts w:ascii="Cambria" w:hAnsi="Cambria"/>
      <w:b/>
      <w:color w:val="FF0000"/>
    </w:rPr>
  </w:style>
  <w:style w:type="paragraph" w:customStyle="1" w:styleId="Compare-ContrastHeading">
    <w:name w:val="Compare-ContrastHeading"/>
    <w:basedOn w:val="Normal"/>
    <w:uiPriority w:val="39"/>
    <w:semiHidden/>
    <w:qFormat/>
    <w:rsid w:val="00D968FE"/>
    <w:rPr>
      <w:rFonts w:ascii="Cambria" w:hAnsi="Cambria"/>
      <w:b/>
      <w:color w:val="FF0066"/>
    </w:rPr>
  </w:style>
  <w:style w:type="paragraph" w:customStyle="1" w:styleId="Identify-LabelHeading">
    <w:name w:val="Identify-LabelHeading"/>
    <w:basedOn w:val="Normal"/>
    <w:uiPriority w:val="39"/>
    <w:semiHidden/>
    <w:qFormat/>
    <w:rsid w:val="00D968FE"/>
    <w:rPr>
      <w:rFonts w:ascii="Cambria" w:hAnsi="Cambria"/>
      <w:b/>
      <w:color w:val="800080"/>
    </w:rPr>
  </w:style>
  <w:style w:type="paragraph" w:customStyle="1" w:styleId="MCQ-Options-Ind">
    <w:name w:val="MCQ-Options-Ind"/>
    <w:basedOn w:val="MCQ-Options"/>
    <w:uiPriority w:val="43"/>
    <w:semiHidden/>
    <w:qFormat/>
    <w:rsid w:val="00D968FE"/>
    <w:pPr>
      <w:ind w:left="357"/>
    </w:pPr>
  </w:style>
  <w:style w:type="paragraph" w:customStyle="1" w:styleId="AnswerExplanTxt">
    <w:name w:val="AnswerExplanTxt"/>
    <w:basedOn w:val="Normal"/>
    <w:uiPriority w:val="47"/>
    <w:semiHidden/>
    <w:qFormat/>
    <w:rsid w:val="00D968FE"/>
  </w:style>
  <w:style w:type="paragraph" w:customStyle="1" w:styleId="AnswerNote">
    <w:name w:val="AnswerNote"/>
    <w:basedOn w:val="Normal"/>
    <w:uiPriority w:val="47"/>
    <w:semiHidden/>
    <w:qFormat/>
    <w:rsid w:val="00D968FE"/>
    <w:pPr>
      <w:spacing w:before="240" w:after="300" w:line="360" w:lineRule="auto"/>
    </w:pPr>
    <w:rPr>
      <w:color w:val="CC0099"/>
      <w:sz w:val="18"/>
    </w:rPr>
  </w:style>
  <w:style w:type="paragraph" w:customStyle="1" w:styleId="AnswerReference">
    <w:name w:val="AnswerReference"/>
    <w:basedOn w:val="Normal"/>
    <w:uiPriority w:val="48"/>
    <w:semiHidden/>
    <w:qFormat/>
    <w:rsid w:val="00D968FE"/>
    <w:pPr>
      <w:spacing w:before="240" w:after="300" w:line="360" w:lineRule="auto"/>
      <w:ind w:left="357"/>
    </w:pPr>
    <w:rPr>
      <w:color w:val="CC0099"/>
      <w:sz w:val="18"/>
    </w:rPr>
  </w:style>
  <w:style w:type="paragraph" w:customStyle="1" w:styleId="QuestionDL1">
    <w:name w:val="QuestionDL1"/>
    <w:basedOn w:val="Normal"/>
    <w:uiPriority w:val="42"/>
    <w:semiHidden/>
    <w:qFormat/>
    <w:rsid w:val="00D968FE"/>
    <w:pPr>
      <w:numPr>
        <w:numId w:val="34"/>
      </w:numPr>
      <w:spacing w:line="360" w:lineRule="auto"/>
      <w:ind w:left="360"/>
    </w:pPr>
    <w:rPr>
      <w:color w:val="7030A0"/>
    </w:rPr>
  </w:style>
  <w:style w:type="paragraph" w:customStyle="1" w:styleId="AnswersHeading">
    <w:name w:val="AnswersHeading"/>
    <w:basedOn w:val="Normal"/>
    <w:uiPriority w:val="44"/>
    <w:semiHidden/>
    <w:qFormat/>
    <w:rsid w:val="00D968FE"/>
    <w:pPr>
      <w:outlineLvl w:val="0"/>
    </w:pPr>
    <w:rPr>
      <w:rFonts w:ascii="Calibri" w:hAnsi="Calibri"/>
      <w:b/>
      <w:color w:val="009900"/>
      <w:sz w:val="28"/>
    </w:rPr>
  </w:style>
  <w:style w:type="paragraph" w:customStyle="1" w:styleId="AnswerTxt">
    <w:name w:val="AnswerTxt"/>
    <w:basedOn w:val="BodyText"/>
    <w:uiPriority w:val="45"/>
    <w:qFormat/>
    <w:rsid w:val="00D968FE"/>
    <w:pPr>
      <w:spacing w:after="0"/>
    </w:pPr>
  </w:style>
  <w:style w:type="paragraph" w:customStyle="1" w:styleId="AnswerTxt-Ind">
    <w:name w:val="AnswerTxt-Ind"/>
    <w:basedOn w:val="BodyTextFirstIndent"/>
    <w:uiPriority w:val="45"/>
    <w:semiHidden/>
    <w:qFormat/>
    <w:rsid w:val="00D968FE"/>
    <w:pPr>
      <w:ind w:firstLine="720"/>
      <w:contextualSpacing/>
    </w:pPr>
  </w:style>
  <w:style w:type="paragraph" w:customStyle="1" w:styleId="QuestMulticolummnList">
    <w:name w:val="QuestMulticolummnList"/>
    <w:basedOn w:val="Normal"/>
    <w:uiPriority w:val="42"/>
    <w:semiHidden/>
    <w:qFormat/>
    <w:rsid w:val="00D968FE"/>
  </w:style>
  <w:style w:type="character" w:customStyle="1" w:styleId="AnswerNumberChar">
    <w:name w:val="AnswerNumber Char"/>
    <w:link w:val="AnswerNumber"/>
    <w:uiPriority w:val="47"/>
    <w:semiHidden/>
    <w:rsid w:val="00D968FE"/>
    <w:rPr>
      <w:rFonts w:ascii="Candara" w:hAnsi="Candara"/>
      <w:b/>
      <w:color w:val="9900CC"/>
      <w:sz w:val="26"/>
      <w:szCs w:val="26"/>
      <w:lang w:val="x-none" w:eastAsia="x-none"/>
    </w:rPr>
  </w:style>
  <w:style w:type="paragraph" w:customStyle="1" w:styleId="AnswerNumber">
    <w:name w:val="AnswerNumber"/>
    <w:basedOn w:val="Normal"/>
    <w:link w:val="AnswerNumberChar"/>
    <w:uiPriority w:val="47"/>
    <w:semiHidden/>
    <w:qFormat/>
    <w:rsid w:val="00D968FE"/>
    <w:pPr>
      <w:spacing w:before="240" w:line="360" w:lineRule="auto"/>
    </w:pPr>
    <w:rPr>
      <w:rFonts w:ascii="Candara" w:eastAsiaTheme="minorEastAsia" w:hAnsi="Candara" w:cstheme="minorBidi"/>
      <w:b/>
      <w:color w:val="9900CC"/>
      <w:sz w:val="26"/>
      <w:szCs w:val="26"/>
      <w:lang w:val="x-none" w:eastAsia="x-none"/>
    </w:rPr>
  </w:style>
  <w:style w:type="paragraph" w:customStyle="1" w:styleId="AnswerAddnlReading">
    <w:name w:val="AnswerAddnlReading"/>
    <w:basedOn w:val="Normal"/>
    <w:uiPriority w:val="48"/>
    <w:semiHidden/>
    <w:qFormat/>
    <w:rsid w:val="00D968FE"/>
  </w:style>
  <w:style w:type="paragraph" w:customStyle="1" w:styleId="AnswerBL1">
    <w:name w:val="AnswerBL1"/>
    <w:basedOn w:val="Normal"/>
    <w:uiPriority w:val="46"/>
    <w:semiHidden/>
    <w:qFormat/>
    <w:rsid w:val="00D968FE"/>
    <w:pPr>
      <w:numPr>
        <w:numId w:val="30"/>
      </w:numPr>
      <w:spacing w:line="360" w:lineRule="auto"/>
    </w:pPr>
    <w:rPr>
      <w:color w:val="CC0099"/>
    </w:rPr>
  </w:style>
  <w:style w:type="paragraph" w:customStyle="1" w:styleId="Answer-Lc-AL1">
    <w:name w:val="Answer-Lc-AL1"/>
    <w:basedOn w:val="Normal"/>
    <w:uiPriority w:val="46"/>
    <w:semiHidden/>
    <w:rsid w:val="00D968FE"/>
    <w:pPr>
      <w:tabs>
        <w:tab w:val="num" w:pos="360"/>
      </w:tabs>
      <w:spacing w:line="360" w:lineRule="auto"/>
      <w:ind w:left="360" w:hanging="360"/>
    </w:pPr>
    <w:rPr>
      <w:color w:val="7030A0"/>
    </w:rPr>
  </w:style>
  <w:style w:type="paragraph" w:customStyle="1" w:styleId="AnswerUL1">
    <w:name w:val="AnswerUL1"/>
    <w:basedOn w:val="Normal"/>
    <w:uiPriority w:val="46"/>
    <w:semiHidden/>
    <w:qFormat/>
    <w:rsid w:val="00D968FE"/>
    <w:pPr>
      <w:spacing w:before="180" w:after="120" w:line="300" w:lineRule="exact"/>
    </w:pPr>
    <w:rPr>
      <w:color w:val="800000"/>
    </w:rPr>
  </w:style>
  <w:style w:type="paragraph" w:customStyle="1" w:styleId="HintTxt">
    <w:name w:val="HintTxt"/>
    <w:basedOn w:val="Normal"/>
    <w:uiPriority w:val="41"/>
    <w:semiHidden/>
    <w:qFormat/>
    <w:rsid w:val="00D968FE"/>
    <w:rPr>
      <w:rFonts w:ascii="Calibri" w:hAnsi="Calibri"/>
      <w:sz w:val="20"/>
    </w:rPr>
  </w:style>
  <w:style w:type="paragraph" w:customStyle="1" w:styleId="HintHeading">
    <w:name w:val="HintHeading"/>
    <w:basedOn w:val="Normal"/>
    <w:link w:val="HintHeadingChar"/>
    <w:uiPriority w:val="41"/>
    <w:semiHidden/>
    <w:qFormat/>
    <w:rsid w:val="00D968FE"/>
    <w:pPr>
      <w:spacing w:line="360" w:lineRule="auto"/>
    </w:pPr>
    <w:rPr>
      <w:rFonts w:ascii="Calibri" w:hAnsi="Calibri"/>
      <w:b/>
      <w:color w:val="FF0066"/>
      <w:sz w:val="20"/>
      <w:lang w:val="x-none" w:eastAsia="x-none"/>
    </w:rPr>
  </w:style>
  <w:style w:type="character" w:customStyle="1" w:styleId="HintHeadingChar">
    <w:name w:val="HintHeading Char"/>
    <w:link w:val="HintHeading"/>
    <w:uiPriority w:val="41"/>
    <w:semiHidden/>
    <w:rsid w:val="00D968FE"/>
    <w:rPr>
      <w:rFonts w:ascii="Calibri" w:eastAsia="Times New Roman" w:hAnsi="Calibri" w:cs="Times New Roman"/>
      <w:b/>
      <w:color w:val="FF0066"/>
      <w:sz w:val="20"/>
      <w:lang w:val="x-none" w:eastAsia="x-none"/>
    </w:rPr>
  </w:style>
  <w:style w:type="paragraph" w:customStyle="1" w:styleId="QuestionDL2">
    <w:name w:val="QuestionDL2"/>
    <w:basedOn w:val="Normal"/>
    <w:uiPriority w:val="42"/>
    <w:semiHidden/>
    <w:qFormat/>
    <w:rsid w:val="00D968FE"/>
    <w:pPr>
      <w:numPr>
        <w:numId w:val="2"/>
      </w:numPr>
      <w:spacing w:line="360" w:lineRule="auto"/>
      <w:ind w:left="717"/>
    </w:pPr>
    <w:rPr>
      <w:color w:val="FF0000"/>
    </w:rPr>
  </w:style>
  <w:style w:type="paragraph" w:customStyle="1" w:styleId="AnswerDL1">
    <w:name w:val="AnswerDL1"/>
    <w:basedOn w:val="Normal"/>
    <w:uiPriority w:val="46"/>
    <w:semiHidden/>
    <w:qFormat/>
    <w:rsid w:val="00D968FE"/>
    <w:pPr>
      <w:ind w:left="720" w:hanging="360"/>
    </w:pPr>
    <w:rPr>
      <w:color w:val="CC0099"/>
    </w:rPr>
  </w:style>
  <w:style w:type="paragraph" w:customStyle="1" w:styleId="TypicalBoardQuestAnswer">
    <w:name w:val="TypicalBoardQuestAnswer"/>
    <w:basedOn w:val="Normal"/>
    <w:uiPriority w:val="47"/>
    <w:semiHidden/>
    <w:qFormat/>
    <w:rsid w:val="00D968FE"/>
    <w:rPr>
      <w:color w:val="FF6600"/>
    </w:rPr>
  </w:style>
  <w:style w:type="paragraph" w:customStyle="1" w:styleId="BodyBulletTxt1">
    <w:name w:val="BodyBulletTxt1"/>
    <w:basedOn w:val="BodyText"/>
    <w:uiPriority w:val="20"/>
    <w:semiHidden/>
    <w:qFormat/>
    <w:rsid w:val="00D968FE"/>
    <w:pPr>
      <w:numPr>
        <w:numId w:val="8"/>
      </w:numPr>
      <w:spacing w:after="0"/>
    </w:pPr>
  </w:style>
  <w:style w:type="character" w:customStyle="1" w:styleId="MainDiscussionRef">
    <w:name w:val="MainDiscussionRef"/>
    <w:uiPriority w:val="47"/>
    <w:semiHidden/>
    <w:qFormat/>
    <w:rsid w:val="00D968FE"/>
    <w:rPr>
      <w:caps w:val="0"/>
      <w:smallCaps/>
      <w:color w:val="0000FF"/>
      <w:bdr w:val="none" w:sz="0" w:space="0" w:color="auto"/>
      <w:shd w:val="clear" w:color="auto" w:fill="66FFFF"/>
    </w:rPr>
  </w:style>
  <w:style w:type="paragraph" w:customStyle="1" w:styleId="FE-01-Name">
    <w:name w:val="FE-01-Name"/>
    <w:basedOn w:val="Heading6"/>
    <w:uiPriority w:val="50"/>
    <w:qFormat/>
    <w:rsid w:val="00D968FE"/>
    <w:pPr>
      <w:keepNext w:val="0"/>
      <w:keepLines w:val="0"/>
      <w:spacing w:before="0" w:line="360" w:lineRule="auto"/>
    </w:pPr>
    <w:rPr>
      <w:rFonts w:ascii="Calibri" w:eastAsia="Times New Roman" w:hAnsi="Calibri" w:cs="Times New Roman"/>
      <w:bCs/>
      <w:i w:val="0"/>
      <w:iCs w:val="0"/>
      <w:color w:val="7030A0"/>
      <w:sz w:val="28"/>
      <w:szCs w:val="22"/>
      <w:lang w:val="x-none" w:eastAsia="x-none"/>
    </w:rPr>
  </w:style>
  <w:style w:type="paragraph" w:customStyle="1" w:styleId="FE-01-Title">
    <w:name w:val="FE-01-Title"/>
    <w:basedOn w:val="Heading7"/>
    <w:uiPriority w:val="50"/>
    <w:qFormat/>
    <w:rsid w:val="00D968FE"/>
    <w:pPr>
      <w:numPr>
        <w:ilvl w:val="0"/>
        <w:numId w:val="0"/>
      </w:numPr>
      <w:spacing w:before="0" w:after="0" w:line="360" w:lineRule="auto"/>
    </w:pPr>
    <w:rPr>
      <w:b/>
      <w:color w:val="009900"/>
      <w:sz w:val="28"/>
    </w:rPr>
  </w:style>
  <w:style w:type="paragraph" w:customStyle="1" w:styleId="FE-02-Name">
    <w:name w:val="FE-02-Name"/>
    <w:basedOn w:val="Heading6"/>
    <w:uiPriority w:val="51"/>
    <w:semiHidden/>
    <w:qFormat/>
    <w:rsid w:val="00D968FE"/>
    <w:pPr>
      <w:keepNext w:val="0"/>
      <w:keepLines w:val="0"/>
      <w:spacing w:before="0" w:line="360" w:lineRule="auto"/>
    </w:pPr>
    <w:rPr>
      <w:rFonts w:ascii="Calibri" w:eastAsia="Times New Roman" w:hAnsi="Calibri" w:cs="Times New Roman"/>
      <w:i w:val="0"/>
      <w:iCs w:val="0"/>
      <w:caps/>
      <w:color w:val="C00000"/>
      <w:sz w:val="28"/>
      <w:szCs w:val="22"/>
      <w:lang w:val="x-none" w:eastAsia="x-none"/>
    </w:rPr>
  </w:style>
  <w:style w:type="paragraph" w:customStyle="1" w:styleId="FE-02-Title">
    <w:name w:val="FE-02-Title"/>
    <w:basedOn w:val="Heading7"/>
    <w:uiPriority w:val="51"/>
    <w:semiHidden/>
    <w:qFormat/>
    <w:rsid w:val="00D968FE"/>
    <w:pPr>
      <w:numPr>
        <w:ilvl w:val="0"/>
        <w:numId w:val="0"/>
      </w:numPr>
      <w:spacing w:before="0" w:after="0" w:line="360" w:lineRule="auto"/>
    </w:pPr>
    <w:rPr>
      <w:b/>
      <w:color w:val="7030A0"/>
      <w:sz w:val="28"/>
    </w:rPr>
  </w:style>
  <w:style w:type="paragraph" w:customStyle="1" w:styleId="FE-Heading1">
    <w:name w:val="FE-Heading1"/>
    <w:basedOn w:val="Normal"/>
    <w:link w:val="FE-Heading1Char"/>
    <w:uiPriority w:val="63"/>
    <w:semiHidden/>
    <w:qFormat/>
    <w:rsid w:val="00D968FE"/>
    <w:pPr>
      <w:spacing w:line="360" w:lineRule="auto"/>
      <w:outlineLvl w:val="5"/>
    </w:pPr>
    <w:rPr>
      <w:rFonts w:ascii="Calibri" w:hAnsi="Calibri"/>
      <w:b/>
      <w:color w:val="CC3300"/>
    </w:rPr>
  </w:style>
  <w:style w:type="character" w:customStyle="1" w:styleId="FE-Heading1Char">
    <w:name w:val="FE-Heading1 Char"/>
    <w:link w:val="FE-Heading1"/>
    <w:uiPriority w:val="63"/>
    <w:semiHidden/>
    <w:rsid w:val="00D968FE"/>
    <w:rPr>
      <w:rFonts w:ascii="Calibri" w:eastAsia="Times New Roman" w:hAnsi="Calibri" w:cs="Times New Roman"/>
      <w:b/>
      <w:color w:val="CC3300"/>
    </w:rPr>
  </w:style>
  <w:style w:type="paragraph" w:customStyle="1" w:styleId="FE-Heading4">
    <w:name w:val="FE-Heading4"/>
    <w:basedOn w:val="Normal"/>
    <w:link w:val="FE-Heading4Char"/>
    <w:uiPriority w:val="63"/>
    <w:semiHidden/>
    <w:qFormat/>
    <w:rsid w:val="00D968FE"/>
    <w:pPr>
      <w:spacing w:line="360" w:lineRule="auto"/>
      <w:outlineLvl w:val="8"/>
    </w:pPr>
    <w:rPr>
      <w:rFonts w:ascii="Calibri" w:hAnsi="Calibri"/>
      <w:b/>
      <w:color w:val="CC0099"/>
      <w:sz w:val="18"/>
    </w:rPr>
  </w:style>
  <w:style w:type="character" w:customStyle="1" w:styleId="FE-Heading4Char">
    <w:name w:val="FE-Heading4 Char"/>
    <w:link w:val="FE-Heading4"/>
    <w:uiPriority w:val="63"/>
    <w:semiHidden/>
    <w:rsid w:val="00D968FE"/>
    <w:rPr>
      <w:rFonts w:ascii="Calibri" w:eastAsia="Times New Roman" w:hAnsi="Calibri" w:cs="Times New Roman"/>
      <w:b/>
      <w:color w:val="CC0099"/>
      <w:sz w:val="18"/>
    </w:rPr>
  </w:style>
  <w:style w:type="paragraph" w:customStyle="1" w:styleId="FE-Heading3">
    <w:name w:val="FE-Heading3"/>
    <w:basedOn w:val="Normal"/>
    <w:link w:val="FE-Heading3Char"/>
    <w:uiPriority w:val="63"/>
    <w:semiHidden/>
    <w:qFormat/>
    <w:rsid w:val="00D968FE"/>
    <w:pPr>
      <w:spacing w:line="360" w:lineRule="auto"/>
      <w:outlineLvl w:val="7"/>
    </w:pPr>
    <w:rPr>
      <w:rFonts w:ascii="Calibri" w:hAnsi="Calibri"/>
      <w:b/>
      <w:color w:val="7030A0"/>
      <w:sz w:val="20"/>
    </w:rPr>
  </w:style>
  <w:style w:type="character" w:customStyle="1" w:styleId="FE-Heading3Char">
    <w:name w:val="FE-Heading3 Char"/>
    <w:link w:val="FE-Heading3"/>
    <w:uiPriority w:val="63"/>
    <w:semiHidden/>
    <w:rsid w:val="00D968FE"/>
    <w:rPr>
      <w:rFonts w:ascii="Calibri" w:eastAsia="Times New Roman" w:hAnsi="Calibri" w:cs="Times New Roman"/>
      <w:b/>
      <w:color w:val="7030A0"/>
      <w:sz w:val="20"/>
    </w:rPr>
  </w:style>
  <w:style w:type="paragraph" w:customStyle="1" w:styleId="FE-Heading2">
    <w:name w:val="FE-Heading2"/>
    <w:basedOn w:val="Normal"/>
    <w:link w:val="FE-Heading2Char"/>
    <w:uiPriority w:val="63"/>
    <w:semiHidden/>
    <w:qFormat/>
    <w:rsid w:val="00D968FE"/>
    <w:pPr>
      <w:spacing w:line="360" w:lineRule="auto"/>
      <w:outlineLvl w:val="6"/>
    </w:pPr>
    <w:rPr>
      <w:rFonts w:ascii="Calibri" w:hAnsi="Calibri"/>
      <w:b/>
      <w:color w:val="006600"/>
      <w:sz w:val="22"/>
      <w:lang w:val="x-none" w:eastAsia="x-none"/>
    </w:rPr>
  </w:style>
  <w:style w:type="character" w:customStyle="1" w:styleId="FE-Heading2Char">
    <w:name w:val="FE-Heading2 Char"/>
    <w:link w:val="FE-Heading2"/>
    <w:uiPriority w:val="63"/>
    <w:semiHidden/>
    <w:rsid w:val="00D968FE"/>
    <w:rPr>
      <w:rFonts w:ascii="Calibri" w:eastAsia="Times New Roman" w:hAnsi="Calibri" w:cs="Times New Roman"/>
      <w:b/>
      <w:color w:val="006600"/>
      <w:sz w:val="22"/>
      <w:lang w:val="x-none" w:eastAsia="x-none"/>
    </w:rPr>
  </w:style>
  <w:style w:type="paragraph" w:customStyle="1" w:styleId="FE-03-Name">
    <w:name w:val="FE-03-Name"/>
    <w:basedOn w:val="Heading6"/>
    <w:uiPriority w:val="52"/>
    <w:semiHidden/>
    <w:qFormat/>
    <w:rsid w:val="00D968FE"/>
    <w:pPr>
      <w:keepNext w:val="0"/>
      <w:keepLines w:val="0"/>
      <w:spacing w:before="0" w:line="360" w:lineRule="auto"/>
    </w:pPr>
    <w:rPr>
      <w:rFonts w:ascii="Calibri" w:eastAsia="Times New Roman" w:hAnsi="Calibri" w:cs="Times New Roman"/>
      <w:bCs/>
      <w:iCs w:val="0"/>
      <w:caps/>
      <w:color w:val="008000"/>
      <w:sz w:val="28"/>
      <w:szCs w:val="22"/>
      <w:lang w:val="x-none" w:eastAsia="x-none"/>
    </w:rPr>
  </w:style>
  <w:style w:type="paragraph" w:customStyle="1" w:styleId="FE-03-Title">
    <w:name w:val="FE-03-Title"/>
    <w:basedOn w:val="Heading7"/>
    <w:uiPriority w:val="52"/>
    <w:semiHidden/>
    <w:qFormat/>
    <w:rsid w:val="00D968FE"/>
    <w:pPr>
      <w:numPr>
        <w:ilvl w:val="0"/>
        <w:numId w:val="0"/>
      </w:numPr>
      <w:spacing w:before="0" w:after="0" w:line="360" w:lineRule="auto"/>
      <w:outlineLvl w:val="4"/>
    </w:pPr>
    <w:rPr>
      <w:b/>
      <w:color w:val="FF0066"/>
      <w:sz w:val="28"/>
    </w:rPr>
  </w:style>
  <w:style w:type="paragraph" w:customStyle="1" w:styleId="FE-Source">
    <w:name w:val="FE-Source"/>
    <w:basedOn w:val="Normal"/>
    <w:uiPriority w:val="64"/>
    <w:semiHidden/>
    <w:qFormat/>
    <w:rsid w:val="00D968FE"/>
    <w:rPr>
      <w:rFonts w:ascii="Arial Narrow" w:hAnsi="Arial Narrow"/>
      <w:color w:val="984806"/>
      <w:sz w:val="18"/>
    </w:rPr>
  </w:style>
  <w:style w:type="paragraph" w:customStyle="1" w:styleId="FE-Author">
    <w:name w:val="FE-Author"/>
    <w:basedOn w:val="Normal"/>
    <w:uiPriority w:val="62"/>
    <w:semiHidden/>
    <w:qFormat/>
    <w:rsid w:val="00D968FE"/>
    <w:pPr>
      <w:spacing w:line="360" w:lineRule="auto"/>
    </w:pPr>
    <w:rPr>
      <w:rFonts w:ascii="Calibri" w:hAnsi="Calibri"/>
      <w:b/>
      <w:color w:val="333300"/>
      <w:sz w:val="20"/>
    </w:rPr>
  </w:style>
  <w:style w:type="paragraph" w:customStyle="1" w:styleId="FE-AuthorDescriptor">
    <w:name w:val="FE-AuthorDescriptor"/>
    <w:basedOn w:val="Normal"/>
    <w:link w:val="FE-AuthorDescriptorChar"/>
    <w:uiPriority w:val="62"/>
    <w:semiHidden/>
    <w:qFormat/>
    <w:rsid w:val="00D968FE"/>
    <w:rPr>
      <w:rFonts w:ascii="Bell MT" w:hAnsi="Bell MT"/>
      <w:i/>
      <w:color w:val="FF0000"/>
      <w:sz w:val="22"/>
    </w:rPr>
  </w:style>
  <w:style w:type="character" w:customStyle="1" w:styleId="FE-AuthorDescriptorChar">
    <w:name w:val="FE-AuthorDescriptor Char"/>
    <w:link w:val="FE-AuthorDescriptor"/>
    <w:uiPriority w:val="62"/>
    <w:semiHidden/>
    <w:rsid w:val="00D968FE"/>
    <w:rPr>
      <w:rFonts w:ascii="Bell MT" w:eastAsia="Times New Roman" w:hAnsi="Bell MT" w:cs="Times New Roman"/>
      <w:i/>
      <w:color w:val="FF0000"/>
      <w:sz w:val="22"/>
    </w:rPr>
  </w:style>
  <w:style w:type="paragraph" w:customStyle="1" w:styleId="FE-ReferencesHeading">
    <w:name w:val="FE-ReferencesHeading"/>
    <w:basedOn w:val="Normal"/>
    <w:uiPriority w:val="64"/>
    <w:semiHidden/>
    <w:qFormat/>
    <w:rsid w:val="00D968FE"/>
    <w:pPr>
      <w:spacing w:before="120" w:line="360" w:lineRule="auto"/>
    </w:pPr>
    <w:rPr>
      <w:rFonts w:ascii="Calibri" w:hAnsi="Calibri"/>
      <w:b/>
      <w:color w:val="008000"/>
      <w:sz w:val="20"/>
    </w:rPr>
  </w:style>
  <w:style w:type="paragraph" w:customStyle="1" w:styleId="FE-BiblioHeading">
    <w:name w:val="FE-BiblioHeading"/>
    <w:basedOn w:val="Normal"/>
    <w:uiPriority w:val="64"/>
    <w:semiHidden/>
    <w:qFormat/>
    <w:rsid w:val="00D968FE"/>
    <w:pPr>
      <w:spacing w:before="120" w:line="360" w:lineRule="auto"/>
    </w:pPr>
    <w:rPr>
      <w:rFonts w:ascii="Calibri" w:hAnsi="Calibri"/>
      <w:b/>
      <w:color w:val="C00000"/>
      <w:sz w:val="20"/>
    </w:rPr>
  </w:style>
  <w:style w:type="paragraph" w:customStyle="1" w:styleId="FE-ActivityHeading">
    <w:name w:val="FE-ActivityHeading"/>
    <w:basedOn w:val="Normal"/>
    <w:uiPriority w:val="64"/>
    <w:semiHidden/>
    <w:qFormat/>
    <w:rsid w:val="00D968FE"/>
    <w:pPr>
      <w:spacing w:before="120" w:line="360" w:lineRule="auto"/>
      <w:outlineLvl w:val="4"/>
    </w:pPr>
    <w:rPr>
      <w:rFonts w:ascii="Calibri" w:hAnsi="Calibri"/>
      <w:b/>
      <w:color w:val="009900"/>
      <w:sz w:val="20"/>
    </w:rPr>
  </w:style>
  <w:style w:type="paragraph" w:customStyle="1" w:styleId="FE-IntroSummary">
    <w:name w:val="FE-IntroSummary"/>
    <w:basedOn w:val="Normal"/>
    <w:uiPriority w:val="62"/>
    <w:semiHidden/>
    <w:qFormat/>
    <w:rsid w:val="00D968FE"/>
    <w:pPr>
      <w:spacing w:line="360" w:lineRule="auto"/>
    </w:pPr>
    <w:rPr>
      <w:rFonts w:ascii="Palatino Linotype" w:hAnsi="Palatino Linotype"/>
      <w:b/>
      <w:i/>
      <w:color w:val="000066"/>
      <w:sz w:val="20"/>
    </w:rPr>
  </w:style>
  <w:style w:type="paragraph" w:customStyle="1" w:styleId="FE-ObjectivesHeading">
    <w:name w:val="FE-ObjectivesHeading"/>
    <w:basedOn w:val="Normal"/>
    <w:uiPriority w:val="62"/>
    <w:semiHidden/>
    <w:qFormat/>
    <w:rsid w:val="00D968FE"/>
    <w:pPr>
      <w:spacing w:before="120" w:line="360" w:lineRule="auto"/>
    </w:pPr>
    <w:rPr>
      <w:rFonts w:ascii="Calibri" w:hAnsi="Calibri"/>
      <w:b/>
      <w:color w:val="3333CC"/>
      <w:sz w:val="20"/>
    </w:rPr>
  </w:style>
  <w:style w:type="paragraph" w:customStyle="1" w:styleId="FE-ObjectivesStatement">
    <w:name w:val="FE-ObjectivesStatement"/>
    <w:basedOn w:val="Normal"/>
    <w:uiPriority w:val="62"/>
    <w:semiHidden/>
    <w:qFormat/>
    <w:rsid w:val="00D968FE"/>
    <w:rPr>
      <w:rFonts w:ascii="Lucida Calligraphy" w:hAnsi="Lucida Calligraphy"/>
      <w:color w:val="003300"/>
      <w:sz w:val="16"/>
    </w:rPr>
  </w:style>
  <w:style w:type="paragraph" w:customStyle="1" w:styleId="FE-Note">
    <w:name w:val="FE-Note"/>
    <w:basedOn w:val="Normal"/>
    <w:uiPriority w:val="64"/>
    <w:semiHidden/>
    <w:qFormat/>
    <w:rsid w:val="00D968FE"/>
    <w:rPr>
      <w:rFonts w:ascii="Arial Narrow" w:hAnsi="Arial Narrow"/>
      <w:color w:val="984806"/>
      <w:sz w:val="18"/>
    </w:rPr>
  </w:style>
  <w:style w:type="paragraph" w:customStyle="1" w:styleId="FE-CreditLine">
    <w:name w:val="FE-CreditLine"/>
    <w:basedOn w:val="Normal"/>
    <w:uiPriority w:val="64"/>
    <w:semiHidden/>
    <w:qFormat/>
    <w:rsid w:val="00D968FE"/>
    <w:rPr>
      <w:rFonts w:ascii="Arial Narrow" w:hAnsi="Arial Narrow"/>
      <w:color w:val="984806"/>
      <w:sz w:val="18"/>
    </w:rPr>
  </w:style>
  <w:style w:type="paragraph" w:customStyle="1" w:styleId="FE-CaseDescriptnTxt">
    <w:name w:val="FE-CaseDescriptnTxt"/>
    <w:basedOn w:val="BodyText"/>
    <w:uiPriority w:val="63"/>
    <w:semiHidden/>
    <w:qFormat/>
    <w:rsid w:val="00D968FE"/>
    <w:pPr>
      <w:spacing w:after="240"/>
    </w:pPr>
    <w:rPr>
      <w:color w:val="E36C0A"/>
      <w:sz w:val="20"/>
    </w:rPr>
  </w:style>
  <w:style w:type="paragraph" w:customStyle="1" w:styleId="FE-CaseDescriptnTxt-Ind">
    <w:name w:val="FE-CaseDescriptnTxt-Ind"/>
    <w:basedOn w:val="FE-CaseDescriptnTxt"/>
    <w:uiPriority w:val="63"/>
    <w:semiHidden/>
    <w:qFormat/>
    <w:rsid w:val="00D968FE"/>
    <w:pPr>
      <w:ind w:firstLine="357"/>
    </w:pPr>
  </w:style>
  <w:style w:type="paragraph" w:customStyle="1" w:styleId="FE-WebResourcesHeading">
    <w:name w:val="FE-WebResourcesHeading"/>
    <w:basedOn w:val="Normal"/>
    <w:uiPriority w:val="64"/>
    <w:semiHidden/>
    <w:qFormat/>
    <w:rsid w:val="00D968FE"/>
    <w:pPr>
      <w:spacing w:before="120" w:line="360" w:lineRule="auto"/>
    </w:pPr>
    <w:rPr>
      <w:rFonts w:ascii="Calibri" w:hAnsi="Calibri"/>
      <w:b/>
      <w:color w:val="3333CC"/>
      <w:sz w:val="20"/>
    </w:rPr>
  </w:style>
  <w:style w:type="paragraph" w:customStyle="1" w:styleId="FE-04-Name">
    <w:name w:val="FE-04-Name"/>
    <w:basedOn w:val="Heading6"/>
    <w:uiPriority w:val="53"/>
    <w:semiHidden/>
    <w:qFormat/>
    <w:rsid w:val="00D968FE"/>
    <w:pPr>
      <w:keepNext w:val="0"/>
      <w:keepLines w:val="0"/>
      <w:spacing w:before="0" w:line="360" w:lineRule="auto"/>
    </w:pPr>
    <w:rPr>
      <w:rFonts w:ascii="Calibri" w:eastAsia="Times New Roman" w:hAnsi="Calibri" w:cs="Times New Roman"/>
      <w:bCs/>
      <w:iCs w:val="0"/>
      <w:color w:val="9900CC"/>
      <w:sz w:val="28"/>
      <w:szCs w:val="22"/>
      <w:lang w:val="x-none" w:eastAsia="x-none"/>
    </w:rPr>
  </w:style>
  <w:style w:type="paragraph" w:customStyle="1" w:styleId="FE-04-Title">
    <w:name w:val="FE-04-Title"/>
    <w:basedOn w:val="Heading7"/>
    <w:uiPriority w:val="53"/>
    <w:semiHidden/>
    <w:qFormat/>
    <w:rsid w:val="00D968FE"/>
    <w:pPr>
      <w:numPr>
        <w:ilvl w:val="0"/>
        <w:numId w:val="0"/>
      </w:numPr>
      <w:spacing w:before="0" w:after="0" w:line="360" w:lineRule="auto"/>
    </w:pPr>
    <w:rPr>
      <w:b/>
      <w:color w:val="800000"/>
    </w:rPr>
  </w:style>
  <w:style w:type="paragraph" w:customStyle="1" w:styleId="FE-06-Title">
    <w:name w:val="FE-06-Title"/>
    <w:basedOn w:val="Heading7"/>
    <w:uiPriority w:val="55"/>
    <w:semiHidden/>
    <w:qFormat/>
    <w:rsid w:val="00D968FE"/>
    <w:pPr>
      <w:numPr>
        <w:ilvl w:val="0"/>
        <w:numId w:val="0"/>
      </w:numPr>
      <w:spacing w:before="0" w:after="0" w:line="360" w:lineRule="auto"/>
    </w:pPr>
    <w:rPr>
      <w:i/>
      <w:color w:val="9900FF"/>
      <w:sz w:val="28"/>
    </w:rPr>
  </w:style>
  <w:style w:type="paragraph" w:customStyle="1" w:styleId="ReferencesHeading1">
    <w:name w:val="ReferencesHeading1"/>
    <w:basedOn w:val="Heading1"/>
    <w:uiPriority w:val="91"/>
    <w:qFormat/>
    <w:rsid w:val="00D968FE"/>
    <w:pPr>
      <w:keepLines w:val="0"/>
      <w:spacing w:line="360" w:lineRule="auto"/>
    </w:pPr>
    <w:rPr>
      <w:rFonts w:ascii="Cambria" w:eastAsia="Times New Roman" w:hAnsi="Cambria" w:cs="Arial"/>
      <w:color w:val="auto"/>
      <w:kern w:val="32"/>
      <w:sz w:val="24"/>
      <w:szCs w:val="32"/>
    </w:rPr>
  </w:style>
  <w:style w:type="paragraph" w:customStyle="1" w:styleId="Reference-Alphabetical">
    <w:name w:val="Reference-Alphabetical"/>
    <w:basedOn w:val="Normal"/>
    <w:uiPriority w:val="93"/>
    <w:qFormat/>
    <w:rsid w:val="00D968FE"/>
    <w:pPr>
      <w:spacing w:line="360" w:lineRule="auto"/>
      <w:ind w:left="284" w:hanging="284"/>
    </w:pPr>
  </w:style>
  <w:style w:type="paragraph" w:customStyle="1" w:styleId="Reference-Numbered">
    <w:name w:val="Reference-Numbered"/>
    <w:basedOn w:val="Normal"/>
    <w:uiPriority w:val="93"/>
    <w:qFormat/>
    <w:rsid w:val="00D968FE"/>
  </w:style>
  <w:style w:type="paragraph" w:customStyle="1" w:styleId="ReferencesHeading2">
    <w:name w:val="ReferencesHeading2"/>
    <w:basedOn w:val="Heading2"/>
    <w:uiPriority w:val="92"/>
    <w:qFormat/>
    <w:rsid w:val="00D968FE"/>
    <w:pPr>
      <w:keepLines w:val="0"/>
      <w:spacing w:before="240" w:after="60" w:line="360" w:lineRule="auto"/>
    </w:pPr>
    <w:rPr>
      <w:rFonts w:ascii="Calibri" w:eastAsia="Times New Roman" w:hAnsi="Calibri" w:cs="Times New Roman"/>
      <w:iCs/>
      <w:color w:val="C00000"/>
      <w:sz w:val="22"/>
      <w:szCs w:val="28"/>
    </w:rPr>
  </w:style>
  <w:style w:type="paragraph" w:customStyle="1" w:styleId="ReferenceAnnotation">
    <w:name w:val="ReferenceAnnotation"/>
    <w:basedOn w:val="Normal"/>
    <w:uiPriority w:val="94"/>
    <w:semiHidden/>
    <w:qFormat/>
    <w:rsid w:val="00D968FE"/>
    <w:pPr>
      <w:tabs>
        <w:tab w:val="left" w:pos="357"/>
      </w:tabs>
      <w:spacing w:after="240" w:line="360" w:lineRule="auto"/>
      <w:ind w:left="357"/>
    </w:pPr>
    <w:rPr>
      <w:rFonts w:ascii="Century Schoolbook" w:hAnsi="Century Schoolbook"/>
      <w:i/>
      <w:sz w:val="22"/>
    </w:rPr>
  </w:style>
  <w:style w:type="paragraph" w:customStyle="1" w:styleId="WebResourcesHeading">
    <w:name w:val="WebResourcesHeading"/>
    <w:basedOn w:val="Heading1"/>
    <w:uiPriority w:val="91"/>
    <w:semiHidden/>
    <w:qFormat/>
    <w:rsid w:val="00D968FE"/>
    <w:pPr>
      <w:keepLines w:val="0"/>
      <w:spacing w:line="360" w:lineRule="auto"/>
    </w:pPr>
    <w:rPr>
      <w:rFonts w:ascii="Cambria" w:eastAsia="Times New Roman" w:hAnsi="Cambria" w:cs="Arial"/>
      <w:caps/>
      <w:color w:val="auto"/>
      <w:kern w:val="32"/>
      <w:sz w:val="24"/>
      <w:szCs w:val="32"/>
    </w:rPr>
  </w:style>
  <w:style w:type="paragraph" w:customStyle="1" w:styleId="WebResource-Alphabetical">
    <w:name w:val="WebResource-Alphabetical"/>
    <w:basedOn w:val="Reference-Alphabetical"/>
    <w:uiPriority w:val="93"/>
    <w:semiHidden/>
    <w:qFormat/>
    <w:rsid w:val="00D968FE"/>
  </w:style>
  <w:style w:type="paragraph" w:customStyle="1" w:styleId="BibReference-Alphabetical">
    <w:name w:val="BibReference-Alphabetical"/>
    <w:basedOn w:val="Reference-Alphabetical"/>
    <w:uiPriority w:val="93"/>
    <w:semiHidden/>
    <w:qFormat/>
    <w:rsid w:val="00D968FE"/>
  </w:style>
  <w:style w:type="paragraph" w:customStyle="1" w:styleId="BibliographyHeading">
    <w:name w:val="BibliographyHeading"/>
    <w:basedOn w:val="ReferencesHeading1"/>
    <w:uiPriority w:val="91"/>
    <w:semiHidden/>
    <w:qFormat/>
    <w:rsid w:val="00D968FE"/>
  </w:style>
  <w:style w:type="paragraph" w:customStyle="1" w:styleId="SuggestedReadingHeading">
    <w:name w:val="SuggestedReadingHeading"/>
    <w:basedOn w:val="BibliographyHeading"/>
    <w:uiPriority w:val="91"/>
    <w:qFormat/>
    <w:rsid w:val="00D968FE"/>
  </w:style>
  <w:style w:type="paragraph" w:customStyle="1" w:styleId="SuggestReadRef-Alphabetical">
    <w:name w:val="SuggestReadRef-Alphabetical"/>
    <w:basedOn w:val="BibReference-Alphabetical"/>
    <w:uiPriority w:val="93"/>
    <w:qFormat/>
    <w:rsid w:val="00D968FE"/>
  </w:style>
  <w:style w:type="paragraph" w:customStyle="1" w:styleId="BoxNumber">
    <w:name w:val="BoxNumber"/>
    <w:basedOn w:val="Normal"/>
    <w:link w:val="BoxNumberChar"/>
    <w:uiPriority w:val="20"/>
    <w:qFormat/>
    <w:rsid w:val="00D968FE"/>
    <w:rPr>
      <w:b/>
      <w:caps/>
      <w:color w:val="0000CC"/>
    </w:rPr>
  </w:style>
  <w:style w:type="character" w:customStyle="1" w:styleId="BoxNumberChar">
    <w:name w:val="BoxNumber Char"/>
    <w:link w:val="BoxNumber"/>
    <w:uiPriority w:val="20"/>
    <w:rsid w:val="00D968FE"/>
    <w:rPr>
      <w:rFonts w:ascii="Times New Roman" w:eastAsia="Times New Roman" w:hAnsi="Times New Roman" w:cs="Times New Roman"/>
      <w:b/>
      <w:caps/>
      <w:color w:val="0000CC"/>
    </w:rPr>
  </w:style>
  <w:style w:type="paragraph" w:customStyle="1" w:styleId="Box1Title">
    <w:name w:val="Box1Title"/>
    <w:basedOn w:val="Normal"/>
    <w:uiPriority w:val="20"/>
    <w:qFormat/>
    <w:rsid w:val="00D968FE"/>
    <w:pPr>
      <w:outlineLvl w:val="0"/>
    </w:pPr>
    <w:rPr>
      <w:b/>
      <w:color w:val="008000"/>
    </w:rPr>
  </w:style>
  <w:style w:type="character" w:customStyle="1" w:styleId="Abbreviation">
    <w:name w:val="Abbreviation"/>
    <w:basedOn w:val="DefaultParagraphFont"/>
    <w:uiPriority w:val="87"/>
    <w:qFormat/>
    <w:rsid w:val="00D968FE"/>
    <w:rPr>
      <w:color w:val="FF0066"/>
    </w:rPr>
  </w:style>
  <w:style w:type="paragraph" w:customStyle="1" w:styleId="CaseStudy-eXtractSource">
    <w:name w:val="CaseStudy-eXtractSource"/>
    <w:basedOn w:val="eXtractSource"/>
    <w:uiPriority w:val="1"/>
    <w:qFormat/>
    <w:rsid w:val="00D968FE"/>
  </w:style>
  <w:style w:type="paragraph" w:customStyle="1" w:styleId="AbbreviationExpansion">
    <w:name w:val="AbbreviationExpansion"/>
    <w:basedOn w:val="Normal"/>
    <w:uiPriority w:val="1"/>
    <w:qFormat/>
    <w:rsid w:val="00D968FE"/>
    <w:rPr>
      <w:color w:val="007E39"/>
    </w:rPr>
  </w:style>
  <w:style w:type="numbering" w:styleId="111111">
    <w:name w:val="Outline List 2"/>
    <w:basedOn w:val="NoList"/>
    <w:uiPriority w:val="99"/>
    <w:semiHidden/>
    <w:unhideWhenUsed/>
    <w:rsid w:val="00D968FE"/>
    <w:pPr>
      <w:numPr>
        <w:numId w:val="38"/>
      </w:numPr>
    </w:pPr>
  </w:style>
  <w:style w:type="numbering" w:styleId="1ai">
    <w:name w:val="Outline List 1"/>
    <w:basedOn w:val="NoList"/>
    <w:uiPriority w:val="99"/>
    <w:semiHidden/>
    <w:unhideWhenUsed/>
    <w:rsid w:val="00D968FE"/>
    <w:pPr>
      <w:numPr>
        <w:numId w:val="39"/>
      </w:numPr>
    </w:pPr>
  </w:style>
  <w:style w:type="numbering" w:styleId="ArticleSection">
    <w:name w:val="Outline List 3"/>
    <w:basedOn w:val="NoList"/>
    <w:uiPriority w:val="99"/>
    <w:semiHidden/>
    <w:unhideWhenUsed/>
    <w:rsid w:val="00D968FE"/>
    <w:pPr>
      <w:numPr>
        <w:numId w:val="40"/>
      </w:numPr>
    </w:pPr>
  </w:style>
  <w:style w:type="paragraph" w:styleId="Bibliography">
    <w:name w:val="Bibliography"/>
    <w:basedOn w:val="Normal"/>
    <w:next w:val="Normal"/>
    <w:uiPriority w:val="37"/>
    <w:semiHidden/>
    <w:unhideWhenUsed/>
    <w:rsid w:val="00D968FE"/>
  </w:style>
  <w:style w:type="paragraph" w:styleId="BlockText">
    <w:name w:val="Block Text"/>
    <w:basedOn w:val="Normal"/>
    <w:uiPriority w:val="99"/>
    <w:semiHidden/>
    <w:unhideWhenUsed/>
    <w:rsid w:val="00D968F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Indent">
    <w:name w:val="Body Text Indent"/>
    <w:basedOn w:val="Normal"/>
    <w:link w:val="BodyTextIndentChar"/>
    <w:uiPriority w:val="99"/>
    <w:semiHidden/>
    <w:unhideWhenUsed/>
    <w:rsid w:val="00D968FE"/>
    <w:pPr>
      <w:spacing w:after="120"/>
      <w:ind w:left="283"/>
    </w:pPr>
  </w:style>
  <w:style w:type="character" w:customStyle="1" w:styleId="BodyTextIndentChar">
    <w:name w:val="Body Text Indent Char"/>
    <w:basedOn w:val="DefaultParagraphFont"/>
    <w:link w:val="BodyTextIndent"/>
    <w:uiPriority w:val="99"/>
    <w:semiHidden/>
    <w:rsid w:val="00D968FE"/>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semiHidden/>
    <w:unhideWhenUsed/>
    <w:rsid w:val="00D968FE"/>
    <w:pPr>
      <w:spacing w:after="0"/>
      <w:ind w:left="360" w:firstLine="360"/>
    </w:pPr>
  </w:style>
  <w:style w:type="character" w:customStyle="1" w:styleId="BodyTextFirstIndent2Char">
    <w:name w:val="Body Text First Indent 2 Char"/>
    <w:basedOn w:val="BodyTextIndentChar"/>
    <w:link w:val="BodyTextFirstIndent2"/>
    <w:uiPriority w:val="99"/>
    <w:semiHidden/>
    <w:rsid w:val="00D968FE"/>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D968FE"/>
    <w:pPr>
      <w:spacing w:after="120"/>
      <w:ind w:left="283"/>
    </w:pPr>
  </w:style>
  <w:style w:type="character" w:customStyle="1" w:styleId="BodyTextIndent2Char">
    <w:name w:val="Body Text Indent 2 Char"/>
    <w:basedOn w:val="DefaultParagraphFont"/>
    <w:link w:val="BodyTextIndent2"/>
    <w:uiPriority w:val="99"/>
    <w:semiHidden/>
    <w:rsid w:val="00D968FE"/>
    <w:rPr>
      <w:rFonts w:ascii="Times New Roman" w:eastAsia="Times New Roman" w:hAnsi="Times New Roman" w:cs="Times New Roman"/>
    </w:rPr>
  </w:style>
  <w:style w:type="paragraph" w:styleId="BodyTextIndent3">
    <w:name w:val="Body Text Indent 3"/>
    <w:basedOn w:val="Normal"/>
    <w:link w:val="BodyTextIndent3Char"/>
    <w:uiPriority w:val="99"/>
    <w:semiHidden/>
    <w:unhideWhenUsed/>
    <w:rsid w:val="00D968F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968FE"/>
    <w:rPr>
      <w:rFonts w:ascii="Times New Roman" w:eastAsia="Times New Roman" w:hAnsi="Times New Roman" w:cs="Times New Roman"/>
      <w:sz w:val="16"/>
      <w:szCs w:val="16"/>
    </w:rPr>
  </w:style>
  <w:style w:type="character" w:styleId="BookTitle">
    <w:name w:val="Book Title"/>
    <w:basedOn w:val="DefaultParagraphFont"/>
    <w:uiPriority w:val="33"/>
    <w:qFormat/>
    <w:rsid w:val="00D968FE"/>
    <w:rPr>
      <w:b/>
      <w:bCs/>
      <w:smallCaps/>
      <w:spacing w:val="5"/>
    </w:rPr>
  </w:style>
  <w:style w:type="paragraph" w:styleId="Caption">
    <w:name w:val="caption"/>
    <w:basedOn w:val="Normal"/>
    <w:next w:val="Normal"/>
    <w:uiPriority w:val="35"/>
    <w:semiHidden/>
    <w:unhideWhenUsed/>
    <w:qFormat/>
    <w:rsid w:val="00D968FE"/>
    <w:pPr>
      <w:spacing w:after="200" w:line="240" w:lineRule="auto"/>
    </w:pPr>
    <w:rPr>
      <w:b/>
      <w:bCs/>
      <w:color w:val="4F81BD" w:themeColor="accent1"/>
      <w:sz w:val="18"/>
      <w:szCs w:val="18"/>
    </w:rPr>
  </w:style>
  <w:style w:type="paragraph" w:styleId="Closing">
    <w:name w:val="Closing"/>
    <w:basedOn w:val="Normal"/>
    <w:link w:val="ClosingChar"/>
    <w:uiPriority w:val="99"/>
    <w:semiHidden/>
    <w:unhideWhenUsed/>
    <w:rsid w:val="00D968FE"/>
    <w:pPr>
      <w:spacing w:line="240" w:lineRule="auto"/>
      <w:ind w:left="4252"/>
    </w:pPr>
  </w:style>
  <w:style w:type="character" w:customStyle="1" w:styleId="ClosingChar">
    <w:name w:val="Closing Char"/>
    <w:basedOn w:val="DefaultParagraphFont"/>
    <w:link w:val="Closing"/>
    <w:uiPriority w:val="99"/>
    <w:semiHidden/>
    <w:rsid w:val="00D968FE"/>
    <w:rPr>
      <w:rFonts w:ascii="Times New Roman" w:eastAsia="Times New Roman" w:hAnsi="Times New Roman" w:cs="Times New Roman"/>
    </w:rPr>
  </w:style>
  <w:style w:type="table" w:styleId="ColorfulGrid">
    <w:name w:val="Colorful Grid"/>
    <w:basedOn w:val="TableNormal"/>
    <w:uiPriority w:val="73"/>
    <w:rsid w:val="00D968FE"/>
    <w:rPr>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D968FE"/>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D968FE"/>
    <w:rPr>
      <w:color w:val="000000" w:themeColor="text1"/>
      <w:sz w:val="22"/>
      <w:szCs w:val="22"/>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D968FE"/>
    <w:rPr>
      <w:color w:val="000000" w:themeColor="text1"/>
      <w:sz w:val="22"/>
      <w:szCs w:val="22"/>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D968FE"/>
    <w:rPr>
      <w:color w:val="000000" w:themeColor="text1"/>
      <w:sz w:val="22"/>
      <w:szCs w:val="22"/>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D968FE"/>
    <w:rPr>
      <w:color w:val="000000" w:themeColor="text1"/>
      <w:sz w:val="22"/>
      <w:szCs w:val="22"/>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D968FE"/>
    <w:rPr>
      <w:color w:val="000000" w:themeColor="text1"/>
      <w:sz w:val="22"/>
      <w:szCs w:val="22"/>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rsid w:val="00D968FE"/>
    <w:rPr>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D968FE"/>
    <w:rPr>
      <w:color w:val="000000" w:themeColor="text1"/>
      <w:sz w:val="22"/>
      <w:szCs w:val="22"/>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D968FE"/>
    <w:rPr>
      <w:color w:val="000000" w:themeColor="text1"/>
      <w:sz w:val="22"/>
      <w:szCs w:val="22"/>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D968FE"/>
    <w:rPr>
      <w:color w:val="000000" w:themeColor="text1"/>
      <w:sz w:val="22"/>
      <w:szCs w:val="22"/>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D968FE"/>
    <w:rPr>
      <w:color w:val="000000" w:themeColor="text1"/>
      <w:sz w:val="22"/>
      <w:szCs w:val="22"/>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D968FE"/>
    <w:rPr>
      <w:color w:val="000000" w:themeColor="text1"/>
      <w:sz w:val="22"/>
      <w:szCs w:val="22"/>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D968FE"/>
    <w:rPr>
      <w:color w:val="000000" w:themeColor="text1"/>
      <w:sz w:val="22"/>
      <w:szCs w:val="22"/>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sid w:val="00D968FE"/>
    <w:rPr>
      <w:color w:val="000000" w:themeColor="text1"/>
      <w:sz w:val="22"/>
      <w:szCs w:val="22"/>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968FE"/>
    <w:rPr>
      <w:color w:val="000000" w:themeColor="text1"/>
      <w:sz w:val="22"/>
      <w:szCs w:val="22"/>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968FE"/>
    <w:rPr>
      <w:color w:val="000000" w:themeColor="text1"/>
      <w:sz w:val="22"/>
      <w:szCs w:val="22"/>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968FE"/>
    <w:rPr>
      <w:color w:val="000000" w:themeColor="text1"/>
      <w:sz w:val="22"/>
      <w:szCs w:val="22"/>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D968FE"/>
    <w:rPr>
      <w:color w:val="000000" w:themeColor="text1"/>
      <w:sz w:val="22"/>
      <w:szCs w:val="22"/>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D968FE"/>
    <w:rPr>
      <w:color w:val="000000" w:themeColor="text1"/>
      <w:sz w:val="22"/>
      <w:szCs w:val="22"/>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968FE"/>
    <w:rPr>
      <w:color w:val="000000" w:themeColor="text1"/>
      <w:sz w:val="22"/>
      <w:szCs w:val="22"/>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D968FE"/>
    <w:rPr>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968FE"/>
    <w:rPr>
      <w:color w:val="FFFFFF" w:themeColor="background1"/>
      <w:sz w:val="22"/>
      <w:szCs w:val="22"/>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D968FE"/>
    <w:rPr>
      <w:color w:val="FFFFFF" w:themeColor="background1"/>
      <w:sz w:val="22"/>
      <w:szCs w:val="22"/>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D968FE"/>
    <w:rPr>
      <w:color w:val="FFFFFF" w:themeColor="background1"/>
      <w:sz w:val="22"/>
      <w:szCs w:val="22"/>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D968FE"/>
    <w:rPr>
      <w:color w:val="FFFFFF" w:themeColor="background1"/>
      <w:sz w:val="22"/>
      <w:szCs w:val="22"/>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D968FE"/>
    <w:rPr>
      <w:color w:val="FFFFFF" w:themeColor="background1"/>
      <w:sz w:val="22"/>
      <w:szCs w:val="22"/>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D968FE"/>
    <w:rPr>
      <w:color w:val="FFFFFF" w:themeColor="background1"/>
      <w:sz w:val="22"/>
      <w:szCs w:val="22"/>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D968FE"/>
  </w:style>
  <w:style w:type="character" w:customStyle="1" w:styleId="DateChar">
    <w:name w:val="Date Char"/>
    <w:basedOn w:val="DefaultParagraphFont"/>
    <w:link w:val="Date"/>
    <w:uiPriority w:val="99"/>
    <w:semiHidden/>
    <w:rsid w:val="00D968FE"/>
    <w:rPr>
      <w:rFonts w:ascii="Times New Roman" w:eastAsia="Times New Roman" w:hAnsi="Times New Roman" w:cs="Times New Roman"/>
    </w:rPr>
  </w:style>
  <w:style w:type="paragraph" w:styleId="DocumentMap">
    <w:name w:val="Document Map"/>
    <w:basedOn w:val="Normal"/>
    <w:link w:val="DocumentMapChar"/>
    <w:uiPriority w:val="99"/>
    <w:semiHidden/>
    <w:unhideWhenUsed/>
    <w:rsid w:val="00D968FE"/>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968FE"/>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D968FE"/>
    <w:pPr>
      <w:spacing w:line="240" w:lineRule="auto"/>
    </w:pPr>
  </w:style>
  <w:style w:type="character" w:customStyle="1" w:styleId="E-mailSignatureChar">
    <w:name w:val="E-mail Signature Char"/>
    <w:basedOn w:val="DefaultParagraphFont"/>
    <w:link w:val="E-mailSignature"/>
    <w:uiPriority w:val="99"/>
    <w:semiHidden/>
    <w:rsid w:val="00D968FE"/>
    <w:rPr>
      <w:rFonts w:ascii="Times New Roman" w:eastAsia="Times New Roman" w:hAnsi="Times New Roman" w:cs="Times New Roman"/>
    </w:rPr>
  </w:style>
  <w:style w:type="character" w:styleId="Emphasis">
    <w:name w:val="Emphasis"/>
    <w:basedOn w:val="DefaultParagraphFont"/>
    <w:uiPriority w:val="20"/>
    <w:qFormat/>
    <w:rsid w:val="00D968FE"/>
    <w:rPr>
      <w:i/>
      <w:iCs/>
    </w:rPr>
  </w:style>
  <w:style w:type="character" w:styleId="EndnoteReference">
    <w:name w:val="endnote reference"/>
    <w:basedOn w:val="DefaultParagraphFont"/>
    <w:uiPriority w:val="99"/>
    <w:semiHidden/>
    <w:unhideWhenUsed/>
    <w:rsid w:val="00D968FE"/>
    <w:rPr>
      <w:vertAlign w:val="superscript"/>
    </w:rPr>
  </w:style>
  <w:style w:type="paragraph" w:styleId="EndnoteText">
    <w:name w:val="endnote text"/>
    <w:basedOn w:val="Normal"/>
    <w:link w:val="EndnoteTextChar"/>
    <w:uiPriority w:val="99"/>
    <w:semiHidden/>
    <w:unhideWhenUsed/>
    <w:rsid w:val="00D968FE"/>
    <w:pPr>
      <w:spacing w:line="240" w:lineRule="auto"/>
    </w:pPr>
    <w:rPr>
      <w:sz w:val="20"/>
      <w:szCs w:val="20"/>
    </w:rPr>
  </w:style>
  <w:style w:type="character" w:customStyle="1" w:styleId="EndnoteTextChar">
    <w:name w:val="Endnote Text Char"/>
    <w:basedOn w:val="DefaultParagraphFont"/>
    <w:link w:val="EndnoteText"/>
    <w:uiPriority w:val="99"/>
    <w:semiHidden/>
    <w:rsid w:val="00D968FE"/>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D968FE"/>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D968FE"/>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D968FE"/>
    <w:rPr>
      <w:color w:val="800080" w:themeColor="followedHyperlink"/>
      <w:u w:val="single"/>
    </w:rPr>
  </w:style>
  <w:style w:type="character" w:styleId="HTMLAcronym">
    <w:name w:val="HTML Acronym"/>
    <w:basedOn w:val="DefaultParagraphFont"/>
    <w:uiPriority w:val="99"/>
    <w:semiHidden/>
    <w:unhideWhenUsed/>
    <w:rsid w:val="00D968FE"/>
  </w:style>
  <w:style w:type="paragraph" w:styleId="HTMLAddress">
    <w:name w:val="HTML Address"/>
    <w:basedOn w:val="Normal"/>
    <w:link w:val="HTMLAddressChar"/>
    <w:uiPriority w:val="99"/>
    <w:semiHidden/>
    <w:unhideWhenUsed/>
    <w:rsid w:val="00D968FE"/>
    <w:pPr>
      <w:spacing w:line="240" w:lineRule="auto"/>
    </w:pPr>
    <w:rPr>
      <w:i/>
      <w:iCs/>
    </w:rPr>
  </w:style>
  <w:style w:type="character" w:customStyle="1" w:styleId="HTMLAddressChar">
    <w:name w:val="HTML Address Char"/>
    <w:basedOn w:val="DefaultParagraphFont"/>
    <w:link w:val="HTMLAddress"/>
    <w:uiPriority w:val="99"/>
    <w:semiHidden/>
    <w:rsid w:val="00D968FE"/>
    <w:rPr>
      <w:rFonts w:ascii="Times New Roman" w:eastAsia="Times New Roman" w:hAnsi="Times New Roman" w:cs="Times New Roman"/>
      <w:i/>
      <w:iCs/>
    </w:rPr>
  </w:style>
  <w:style w:type="character" w:styleId="HTMLCite">
    <w:name w:val="HTML Cite"/>
    <w:basedOn w:val="DefaultParagraphFont"/>
    <w:uiPriority w:val="99"/>
    <w:semiHidden/>
    <w:unhideWhenUsed/>
    <w:rsid w:val="00D968FE"/>
    <w:rPr>
      <w:i/>
      <w:iCs/>
    </w:rPr>
  </w:style>
  <w:style w:type="character" w:styleId="HTMLCode">
    <w:name w:val="HTML Code"/>
    <w:basedOn w:val="DefaultParagraphFont"/>
    <w:uiPriority w:val="99"/>
    <w:semiHidden/>
    <w:unhideWhenUsed/>
    <w:rsid w:val="00D968FE"/>
    <w:rPr>
      <w:rFonts w:ascii="Consolas" w:hAnsi="Consolas"/>
      <w:sz w:val="20"/>
      <w:szCs w:val="20"/>
    </w:rPr>
  </w:style>
  <w:style w:type="character" w:styleId="HTMLDefinition">
    <w:name w:val="HTML Definition"/>
    <w:basedOn w:val="DefaultParagraphFont"/>
    <w:uiPriority w:val="99"/>
    <w:semiHidden/>
    <w:unhideWhenUsed/>
    <w:rsid w:val="00D968FE"/>
    <w:rPr>
      <w:i/>
      <w:iCs/>
    </w:rPr>
  </w:style>
  <w:style w:type="character" w:styleId="HTMLKeyboard">
    <w:name w:val="HTML Keyboard"/>
    <w:basedOn w:val="DefaultParagraphFont"/>
    <w:uiPriority w:val="99"/>
    <w:semiHidden/>
    <w:unhideWhenUsed/>
    <w:rsid w:val="00D968FE"/>
    <w:rPr>
      <w:rFonts w:ascii="Consolas" w:hAnsi="Consolas"/>
      <w:sz w:val="20"/>
      <w:szCs w:val="20"/>
    </w:rPr>
  </w:style>
  <w:style w:type="paragraph" w:styleId="HTMLPreformatted">
    <w:name w:val="HTML Preformatted"/>
    <w:basedOn w:val="Normal"/>
    <w:link w:val="HTMLPreformattedChar"/>
    <w:uiPriority w:val="99"/>
    <w:semiHidden/>
    <w:unhideWhenUsed/>
    <w:rsid w:val="00D968FE"/>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968FE"/>
    <w:rPr>
      <w:rFonts w:ascii="Consolas" w:eastAsia="Times New Roman" w:hAnsi="Consolas" w:cs="Times New Roman"/>
      <w:sz w:val="20"/>
      <w:szCs w:val="20"/>
    </w:rPr>
  </w:style>
  <w:style w:type="character" w:styleId="HTMLSample">
    <w:name w:val="HTML Sample"/>
    <w:basedOn w:val="DefaultParagraphFont"/>
    <w:uiPriority w:val="99"/>
    <w:semiHidden/>
    <w:unhideWhenUsed/>
    <w:rsid w:val="00D968FE"/>
    <w:rPr>
      <w:rFonts w:ascii="Consolas" w:hAnsi="Consolas"/>
      <w:sz w:val="24"/>
      <w:szCs w:val="24"/>
    </w:rPr>
  </w:style>
  <w:style w:type="character" w:styleId="HTMLTypewriter">
    <w:name w:val="HTML Typewriter"/>
    <w:basedOn w:val="DefaultParagraphFont"/>
    <w:uiPriority w:val="99"/>
    <w:semiHidden/>
    <w:unhideWhenUsed/>
    <w:rsid w:val="00D968FE"/>
    <w:rPr>
      <w:rFonts w:ascii="Consolas" w:hAnsi="Consolas"/>
      <w:sz w:val="20"/>
      <w:szCs w:val="20"/>
    </w:rPr>
  </w:style>
  <w:style w:type="character" w:styleId="HTMLVariable">
    <w:name w:val="HTML Variable"/>
    <w:basedOn w:val="DefaultParagraphFont"/>
    <w:uiPriority w:val="99"/>
    <w:semiHidden/>
    <w:unhideWhenUsed/>
    <w:rsid w:val="00D968FE"/>
    <w:rPr>
      <w:i/>
      <w:iCs/>
    </w:rPr>
  </w:style>
  <w:style w:type="character" w:styleId="Hyperlink">
    <w:name w:val="Hyperlink"/>
    <w:basedOn w:val="DefaultParagraphFont"/>
    <w:uiPriority w:val="99"/>
    <w:semiHidden/>
    <w:unhideWhenUsed/>
    <w:rsid w:val="00D968FE"/>
    <w:rPr>
      <w:color w:val="0000FF" w:themeColor="hyperlink"/>
      <w:u w:val="single"/>
    </w:rPr>
  </w:style>
  <w:style w:type="paragraph" w:styleId="Index1">
    <w:name w:val="index 1"/>
    <w:basedOn w:val="Normal"/>
    <w:next w:val="Normal"/>
    <w:autoRedefine/>
    <w:uiPriority w:val="99"/>
    <w:semiHidden/>
    <w:unhideWhenUsed/>
    <w:rsid w:val="00D968FE"/>
    <w:pPr>
      <w:spacing w:line="240" w:lineRule="auto"/>
      <w:ind w:left="240" w:hanging="240"/>
    </w:pPr>
  </w:style>
  <w:style w:type="paragraph" w:styleId="Index2">
    <w:name w:val="index 2"/>
    <w:basedOn w:val="Normal"/>
    <w:next w:val="Normal"/>
    <w:autoRedefine/>
    <w:uiPriority w:val="99"/>
    <w:semiHidden/>
    <w:unhideWhenUsed/>
    <w:rsid w:val="00D968FE"/>
    <w:pPr>
      <w:spacing w:line="240" w:lineRule="auto"/>
      <w:ind w:left="480" w:hanging="240"/>
    </w:pPr>
  </w:style>
  <w:style w:type="paragraph" w:styleId="Index3">
    <w:name w:val="index 3"/>
    <w:basedOn w:val="Normal"/>
    <w:next w:val="Normal"/>
    <w:autoRedefine/>
    <w:uiPriority w:val="99"/>
    <w:semiHidden/>
    <w:unhideWhenUsed/>
    <w:rsid w:val="00D968FE"/>
    <w:pPr>
      <w:spacing w:line="240" w:lineRule="auto"/>
      <w:ind w:left="720" w:hanging="240"/>
    </w:pPr>
  </w:style>
  <w:style w:type="paragraph" w:styleId="Index4">
    <w:name w:val="index 4"/>
    <w:basedOn w:val="Normal"/>
    <w:next w:val="Normal"/>
    <w:autoRedefine/>
    <w:uiPriority w:val="99"/>
    <w:semiHidden/>
    <w:unhideWhenUsed/>
    <w:rsid w:val="00D968FE"/>
    <w:pPr>
      <w:spacing w:line="240" w:lineRule="auto"/>
      <w:ind w:left="960" w:hanging="240"/>
    </w:pPr>
  </w:style>
  <w:style w:type="paragraph" w:styleId="Index5">
    <w:name w:val="index 5"/>
    <w:basedOn w:val="Normal"/>
    <w:next w:val="Normal"/>
    <w:autoRedefine/>
    <w:uiPriority w:val="99"/>
    <w:semiHidden/>
    <w:unhideWhenUsed/>
    <w:rsid w:val="00D968FE"/>
    <w:pPr>
      <w:spacing w:line="240" w:lineRule="auto"/>
      <w:ind w:left="1200" w:hanging="240"/>
    </w:pPr>
  </w:style>
  <w:style w:type="paragraph" w:styleId="Index6">
    <w:name w:val="index 6"/>
    <w:basedOn w:val="Normal"/>
    <w:next w:val="Normal"/>
    <w:autoRedefine/>
    <w:uiPriority w:val="99"/>
    <w:semiHidden/>
    <w:unhideWhenUsed/>
    <w:rsid w:val="00D968FE"/>
    <w:pPr>
      <w:spacing w:line="240" w:lineRule="auto"/>
      <w:ind w:left="1440" w:hanging="240"/>
    </w:pPr>
  </w:style>
  <w:style w:type="paragraph" w:styleId="Index7">
    <w:name w:val="index 7"/>
    <w:basedOn w:val="Normal"/>
    <w:next w:val="Normal"/>
    <w:autoRedefine/>
    <w:uiPriority w:val="99"/>
    <w:semiHidden/>
    <w:unhideWhenUsed/>
    <w:rsid w:val="00D968FE"/>
    <w:pPr>
      <w:spacing w:line="240" w:lineRule="auto"/>
      <w:ind w:left="1680" w:hanging="240"/>
    </w:pPr>
  </w:style>
  <w:style w:type="paragraph" w:styleId="Index8">
    <w:name w:val="index 8"/>
    <w:basedOn w:val="Normal"/>
    <w:next w:val="Normal"/>
    <w:autoRedefine/>
    <w:uiPriority w:val="99"/>
    <w:semiHidden/>
    <w:unhideWhenUsed/>
    <w:rsid w:val="00D968FE"/>
    <w:pPr>
      <w:spacing w:line="240" w:lineRule="auto"/>
      <w:ind w:left="1920" w:hanging="240"/>
    </w:pPr>
  </w:style>
  <w:style w:type="paragraph" w:styleId="Index9">
    <w:name w:val="index 9"/>
    <w:basedOn w:val="Normal"/>
    <w:next w:val="Normal"/>
    <w:autoRedefine/>
    <w:uiPriority w:val="99"/>
    <w:semiHidden/>
    <w:unhideWhenUsed/>
    <w:rsid w:val="00D968FE"/>
    <w:pPr>
      <w:spacing w:line="240" w:lineRule="auto"/>
      <w:ind w:left="2160" w:hanging="240"/>
    </w:pPr>
  </w:style>
  <w:style w:type="paragraph" w:styleId="IndexHeading">
    <w:name w:val="index heading"/>
    <w:basedOn w:val="Normal"/>
    <w:next w:val="Index1"/>
    <w:uiPriority w:val="99"/>
    <w:semiHidden/>
    <w:unhideWhenUsed/>
    <w:rsid w:val="00D968FE"/>
    <w:rPr>
      <w:rFonts w:asciiTheme="majorHAnsi" w:eastAsiaTheme="majorEastAsia" w:hAnsiTheme="majorHAnsi" w:cstheme="majorBidi"/>
      <w:b/>
      <w:bCs/>
    </w:rPr>
  </w:style>
  <w:style w:type="character" w:styleId="IntenseEmphasis">
    <w:name w:val="Intense Emphasis"/>
    <w:basedOn w:val="DefaultParagraphFont"/>
    <w:uiPriority w:val="21"/>
    <w:qFormat/>
    <w:rsid w:val="00D968FE"/>
    <w:rPr>
      <w:b/>
      <w:bCs/>
      <w:i/>
      <w:iCs/>
      <w:color w:val="4F81BD" w:themeColor="accent1"/>
    </w:rPr>
  </w:style>
  <w:style w:type="paragraph" w:styleId="IntenseQuote">
    <w:name w:val="Intense Quote"/>
    <w:basedOn w:val="Normal"/>
    <w:next w:val="Normal"/>
    <w:link w:val="IntenseQuoteChar"/>
    <w:uiPriority w:val="30"/>
    <w:qFormat/>
    <w:rsid w:val="00D968F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968FE"/>
    <w:rPr>
      <w:rFonts w:ascii="Times New Roman" w:eastAsia="Times New Roman" w:hAnsi="Times New Roman" w:cs="Times New Roman"/>
      <w:b/>
      <w:bCs/>
      <w:i/>
      <w:iCs/>
      <w:color w:val="4F81BD" w:themeColor="accent1"/>
    </w:rPr>
  </w:style>
  <w:style w:type="character" w:styleId="IntenseReference">
    <w:name w:val="Intense Reference"/>
    <w:basedOn w:val="DefaultParagraphFont"/>
    <w:uiPriority w:val="32"/>
    <w:qFormat/>
    <w:rsid w:val="00D968FE"/>
    <w:rPr>
      <w:b/>
      <w:bCs/>
      <w:smallCaps/>
      <w:color w:val="C0504D" w:themeColor="accent2"/>
      <w:spacing w:val="5"/>
      <w:u w:val="single"/>
    </w:rPr>
  </w:style>
  <w:style w:type="table" w:styleId="LightGrid">
    <w:name w:val="Light Grid"/>
    <w:basedOn w:val="TableNormal"/>
    <w:uiPriority w:val="62"/>
    <w:rsid w:val="00D968FE"/>
    <w:rPr>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968FE"/>
    <w:rPr>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D968FE"/>
    <w:rPr>
      <w:sz w:val="22"/>
      <w:szCs w:val="22"/>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D968FE"/>
    <w:rPr>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D968FE"/>
    <w:rPr>
      <w:sz w:val="22"/>
      <w:szCs w:val="22"/>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D968FE"/>
    <w:rPr>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D968FE"/>
    <w:rPr>
      <w:sz w:val="22"/>
      <w:szCs w:val="22"/>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rsid w:val="00D968FE"/>
    <w:rPr>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D968FE"/>
    <w:rPr>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D968FE"/>
    <w:rPr>
      <w:sz w:val="22"/>
      <w:szCs w:val="22"/>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D968FE"/>
    <w:rPr>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D968FE"/>
    <w:rPr>
      <w:sz w:val="22"/>
      <w:szCs w:val="22"/>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D968FE"/>
    <w:rPr>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D968FE"/>
    <w:rPr>
      <w:sz w:val="22"/>
      <w:szCs w:val="22"/>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rsid w:val="00D968FE"/>
    <w:rPr>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D968FE"/>
    <w:rPr>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D968FE"/>
    <w:rPr>
      <w:color w:val="943634" w:themeColor="accent2" w:themeShade="BF"/>
      <w:sz w:val="22"/>
      <w:szCs w:val="22"/>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D968FE"/>
    <w:rPr>
      <w:color w:val="76923C" w:themeColor="accent3" w:themeShade="BF"/>
      <w:sz w:val="22"/>
      <w:szCs w:val="22"/>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D968FE"/>
    <w:rPr>
      <w:color w:val="5F497A" w:themeColor="accent4" w:themeShade="BF"/>
      <w:sz w:val="22"/>
      <w:szCs w:val="22"/>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D968FE"/>
    <w:rPr>
      <w:color w:val="31849B" w:themeColor="accent5" w:themeShade="BF"/>
      <w:sz w:val="22"/>
      <w:szCs w:val="22"/>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D968FE"/>
    <w:rPr>
      <w:color w:val="E36C0A" w:themeColor="accent6" w:themeShade="BF"/>
      <w:sz w:val="22"/>
      <w:szCs w:val="22"/>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968FE"/>
  </w:style>
  <w:style w:type="paragraph" w:styleId="List2">
    <w:name w:val="List 2"/>
    <w:basedOn w:val="Normal"/>
    <w:uiPriority w:val="99"/>
    <w:semiHidden/>
    <w:unhideWhenUsed/>
    <w:rsid w:val="00D968FE"/>
    <w:pPr>
      <w:ind w:left="566" w:hanging="283"/>
      <w:contextualSpacing/>
    </w:pPr>
  </w:style>
  <w:style w:type="paragraph" w:styleId="List3">
    <w:name w:val="List 3"/>
    <w:basedOn w:val="Normal"/>
    <w:uiPriority w:val="99"/>
    <w:semiHidden/>
    <w:unhideWhenUsed/>
    <w:rsid w:val="00D968FE"/>
    <w:pPr>
      <w:ind w:left="849" w:hanging="283"/>
      <w:contextualSpacing/>
    </w:pPr>
  </w:style>
  <w:style w:type="paragraph" w:styleId="List4">
    <w:name w:val="List 4"/>
    <w:basedOn w:val="Normal"/>
    <w:uiPriority w:val="99"/>
    <w:semiHidden/>
    <w:unhideWhenUsed/>
    <w:rsid w:val="00D968FE"/>
    <w:pPr>
      <w:ind w:left="1132" w:hanging="283"/>
      <w:contextualSpacing/>
    </w:pPr>
  </w:style>
  <w:style w:type="paragraph" w:styleId="List5">
    <w:name w:val="List 5"/>
    <w:basedOn w:val="Normal"/>
    <w:uiPriority w:val="99"/>
    <w:semiHidden/>
    <w:unhideWhenUsed/>
    <w:rsid w:val="00D968FE"/>
    <w:pPr>
      <w:ind w:left="1415" w:hanging="283"/>
      <w:contextualSpacing/>
    </w:pPr>
  </w:style>
  <w:style w:type="paragraph" w:styleId="ListBullet">
    <w:name w:val="List Bullet"/>
    <w:basedOn w:val="Normal"/>
    <w:uiPriority w:val="99"/>
    <w:semiHidden/>
    <w:unhideWhenUsed/>
    <w:rsid w:val="00D968FE"/>
    <w:pPr>
      <w:numPr>
        <w:numId w:val="41"/>
      </w:numPr>
      <w:contextualSpacing/>
    </w:pPr>
  </w:style>
  <w:style w:type="paragraph" w:styleId="ListBullet2">
    <w:name w:val="List Bullet 2"/>
    <w:basedOn w:val="Normal"/>
    <w:uiPriority w:val="99"/>
    <w:semiHidden/>
    <w:unhideWhenUsed/>
    <w:rsid w:val="00D968FE"/>
    <w:pPr>
      <w:numPr>
        <w:numId w:val="42"/>
      </w:numPr>
      <w:contextualSpacing/>
    </w:pPr>
  </w:style>
  <w:style w:type="paragraph" w:styleId="ListBullet3">
    <w:name w:val="List Bullet 3"/>
    <w:basedOn w:val="Normal"/>
    <w:uiPriority w:val="99"/>
    <w:semiHidden/>
    <w:unhideWhenUsed/>
    <w:rsid w:val="00D968FE"/>
    <w:pPr>
      <w:numPr>
        <w:numId w:val="43"/>
      </w:numPr>
      <w:contextualSpacing/>
    </w:pPr>
  </w:style>
  <w:style w:type="paragraph" w:styleId="ListBullet4">
    <w:name w:val="List Bullet 4"/>
    <w:basedOn w:val="Normal"/>
    <w:uiPriority w:val="99"/>
    <w:semiHidden/>
    <w:unhideWhenUsed/>
    <w:rsid w:val="00D968FE"/>
    <w:pPr>
      <w:numPr>
        <w:numId w:val="44"/>
      </w:numPr>
      <w:contextualSpacing/>
    </w:pPr>
  </w:style>
  <w:style w:type="paragraph" w:styleId="ListBullet5">
    <w:name w:val="List Bullet 5"/>
    <w:basedOn w:val="Normal"/>
    <w:uiPriority w:val="99"/>
    <w:semiHidden/>
    <w:unhideWhenUsed/>
    <w:rsid w:val="00D968FE"/>
    <w:pPr>
      <w:numPr>
        <w:numId w:val="45"/>
      </w:numPr>
      <w:contextualSpacing/>
    </w:pPr>
  </w:style>
  <w:style w:type="paragraph" w:styleId="ListContinue">
    <w:name w:val="List Continue"/>
    <w:basedOn w:val="Normal"/>
    <w:uiPriority w:val="99"/>
    <w:semiHidden/>
    <w:unhideWhenUsed/>
    <w:rsid w:val="00D968FE"/>
    <w:pPr>
      <w:spacing w:after="120"/>
      <w:ind w:left="283"/>
      <w:contextualSpacing/>
    </w:pPr>
  </w:style>
  <w:style w:type="paragraph" w:styleId="ListContinue2">
    <w:name w:val="List Continue 2"/>
    <w:basedOn w:val="Normal"/>
    <w:uiPriority w:val="99"/>
    <w:semiHidden/>
    <w:unhideWhenUsed/>
    <w:rsid w:val="00D968FE"/>
    <w:pPr>
      <w:spacing w:after="120"/>
      <w:ind w:left="566"/>
      <w:contextualSpacing/>
    </w:pPr>
  </w:style>
  <w:style w:type="paragraph" w:styleId="ListContinue3">
    <w:name w:val="List Continue 3"/>
    <w:basedOn w:val="Normal"/>
    <w:uiPriority w:val="99"/>
    <w:semiHidden/>
    <w:unhideWhenUsed/>
    <w:rsid w:val="00D968FE"/>
    <w:pPr>
      <w:spacing w:after="120"/>
      <w:ind w:left="849"/>
      <w:contextualSpacing/>
    </w:pPr>
  </w:style>
  <w:style w:type="paragraph" w:styleId="ListContinue4">
    <w:name w:val="List Continue 4"/>
    <w:basedOn w:val="Normal"/>
    <w:uiPriority w:val="99"/>
    <w:semiHidden/>
    <w:unhideWhenUsed/>
    <w:rsid w:val="00D968FE"/>
    <w:pPr>
      <w:spacing w:after="120"/>
      <w:ind w:left="1132"/>
      <w:contextualSpacing/>
    </w:pPr>
  </w:style>
  <w:style w:type="paragraph" w:styleId="ListContinue5">
    <w:name w:val="List Continue 5"/>
    <w:basedOn w:val="Normal"/>
    <w:uiPriority w:val="99"/>
    <w:semiHidden/>
    <w:unhideWhenUsed/>
    <w:rsid w:val="00D968FE"/>
    <w:pPr>
      <w:spacing w:after="120"/>
      <w:ind w:left="1415"/>
      <w:contextualSpacing/>
    </w:pPr>
  </w:style>
  <w:style w:type="paragraph" w:styleId="ListNumber">
    <w:name w:val="List Number"/>
    <w:basedOn w:val="Normal"/>
    <w:uiPriority w:val="99"/>
    <w:semiHidden/>
    <w:unhideWhenUsed/>
    <w:rsid w:val="00D968FE"/>
    <w:pPr>
      <w:numPr>
        <w:numId w:val="46"/>
      </w:numPr>
      <w:contextualSpacing/>
    </w:pPr>
  </w:style>
  <w:style w:type="paragraph" w:styleId="ListNumber2">
    <w:name w:val="List Number 2"/>
    <w:basedOn w:val="Normal"/>
    <w:uiPriority w:val="99"/>
    <w:semiHidden/>
    <w:unhideWhenUsed/>
    <w:rsid w:val="00D968FE"/>
    <w:pPr>
      <w:numPr>
        <w:numId w:val="47"/>
      </w:numPr>
      <w:contextualSpacing/>
    </w:pPr>
  </w:style>
  <w:style w:type="paragraph" w:styleId="ListNumber3">
    <w:name w:val="List Number 3"/>
    <w:basedOn w:val="Normal"/>
    <w:uiPriority w:val="99"/>
    <w:semiHidden/>
    <w:unhideWhenUsed/>
    <w:rsid w:val="00D968FE"/>
    <w:pPr>
      <w:numPr>
        <w:numId w:val="48"/>
      </w:numPr>
      <w:contextualSpacing/>
    </w:pPr>
  </w:style>
  <w:style w:type="paragraph" w:styleId="ListNumber4">
    <w:name w:val="List Number 4"/>
    <w:basedOn w:val="Normal"/>
    <w:uiPriority w:val="99"/>
    <w:semiHidden/>
    <w:unhideWhenUsed/>
    <w:rsid w:val="00D968FE"/>
    <w:pPr>
      <w:numPr>
        <w:numId w:val="49"/>
      </w:numPr>
      <w:contextualSpacing/>
    </w:pPr>
  </w:style>
  <w:style w:type="paragraph" w:styleId="ListNumber5">
    <w:name w:val="List Number 5"/>
    <w:basedOn w:val="Normal"/>
    <w:uiPriority w:val="99"/>
    <w:semiHidden/>
    <w:unhideWhenUsed/>
    <w:rsid w:val="00D968FE"/>
    <w:pPr>
      <w:numPr>
        <w:numId w:val="50"/>
      </w:numPr>
      <w:contextualSpacing/>
    </w:pPr>
  </w:style>
  <w:style w:type="paragraph" w:styleId="MacroText">
    <w:name w:val="macro"/>
    <w:link w:val="MacroTextChar"/>
    <w:uiPriority w:val="99"/>
    <w:semiHidden/>
    <w:unhideWhenUsed/>
    <w:rsid w:val="00D968FE"/>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D968FE"/>
    <w:rPr>
      <w:rFonts w:ascii="Consolas" w:eastAsia="Times New Roman" w:hAnsi="Consolas" w:cs="Times New Roman"/>
      <w:sz w:val="20"/>
      <w:szCs w:val="20"/>
    </w:rPr>
  </w:style>
  <w:style w:type="table" w:styleId="MediumGrid1">
    <w:name w:val="Medium Grid 1"/>
    <w:basedOn w:val="TableNormal"/>
    <w:uiPriority w:val="67"/>
    <w:rsid w:val="00D968FE"/>
    <w:rPr>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968FE"/>
    <w:rPr>
      <w:sz w:val="22"/>
      <w:szCs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D968FE"/>
    <w:rPr>
      <w:sz w:val="22"/>
      <w:szCs w:val="22"/>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D968FE"/>
    <w:rPr>
      <w:sz w:val="22"/>
      <w:szCs w:val="22"/>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D968FE"/>
    <w:rPr>
      <w:sz w:val="22"/>
      <w:szCs w:val="22"/>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D968FE"/>
    <w:rPr>
      <w:sz w:val="22"/>
      <w:szCs w:val="22"/>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D968FE"/>
    <w:rPr>
      <w:sz w:val="22"/>
      <w:szCs w:val="22"/>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D968FE"/>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968FE"/>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D968FE"/>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D968FE"/>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D968FE"/>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D968FE"/>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D968FE"/>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rsid w:val="00D968FE"/>
    <w:rPr>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968FE"/>
    <w:rPr>
      <w:color w:val="000000" w:themeColor="text1"/>
      <w:sz w:val="22"/>
      <w:szCs w:val="22"/>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D968FE"/>
    <w:rPr>
      <w:color w:val="000000" w:themeColor="text1"/>
      <w:sz w:val="22"/>
      <w:szCs w:val="22"/>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D968FE"/>
    <w:rPr>
      <w:color w:val="000000" w:themeColor="text1"/>
      <w:sz w:val="22"/>
      <w:szCs w:val="22"/>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D968FE"/>
    <w:rPr>
      <w:color w:val="000000" w:themeColor="text1"/>
      <w:sz w:val="22"/>
      <w:szCs w:val="22"/>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D968FE"/>
    <w:rPr>
      <w:color w:val="000000" w:themeColor="text1"/>
      <w:sz w:val="22"/>
      <w:szCs w:val="22"/>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D968FE"/>
    <w:rPr>
      <w:color w:val="000000" w:themeColor="text1"/>
      <w:sz w:val="22"/>
      <w:szCs w:val="22"/>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D968FE"/>
    <w:rPr>
      <w:rFonts w:asciiTheme="majorHAnsi" w:eastAsiaTheme="majorEastAsia" w:hAnsiTheme="majorHAnsi" w:cstheme="majorBidi"/>
      <w:color w:val="000000" w:themeColor="text1"/>
      <w:sz w:val="22"/>
      <w:szCs w:val="22"/>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D968FE"/>
    <w:rPr>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968FE"/>
    <w:rPr>
      <w:sz w:val="22"/>
      <w:szCs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968FE"/>
    <w:rPr>
      <w:sz w:val="22"/>
      <w:szCs w:val="22"/>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968FE"/>
    <w:rPr>
      <w:sz w:val="22"/>
      <w:szCs w:val="22"/>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D968FE"/>
    <w:rPr>
      <w:sz w:val="22"/>
      <w:szCs w:val="22"/>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D968FE"/>
    <w:rPr>
      <w:sz w:val="22"/>
      <w:szCs w:val="22"/>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968FE"/>
    <w:rPr>
      <w:sz w:val="22"/>
      <w:szCs w:val="22"/>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D968FE"/>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D968FE"/>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D968FE"/>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968FE"/>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968FE"/>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968FE"/>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D968FE"/>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D968FE"/>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968FE"/>
    <w:rPr>
      <w:rFonts w:asciiTheme="majorHAnsi" w:eastAsiaTheme="majorEastAsia" w:hAnsiTheme="majorHAnsi" w:cstheme="majorBidi"/>
      <w:shd w:val="pct20" w:color="auto" w:fill="auto"/>
    </w:rPr>
  </w:style>
  <w:style w:type="paragraph" w:styleId="NoSpacing">
    <w:name w:val="No Spacing"/>
    <w:uiPriority w:val="1"/>
    <w:qFormat/>
    <w:rsid w:val="00D968FE"/>
    <w:rPr>
      <w:rFonts w:ascii="Times New Roman" w:eastAsia="Times New Roman" w:hAnsi="Times New Roman" w:cs="Times New Roman"/>
    </w:rPr>
  </w:style>
  <w:style w:type="paragraph" w:styleId="NormalIndent">
    <w:name w:val="Normal Indent"/>
    <w:basedOn w:val="Normal"/>
    <w:uiPriority w:val="99"/>
    <w:semiHidden/>
    <w:unhideWhenUsed/>
    <w:rsid w:val="00D968FE"/>
    <w:pPr>
      <w:ind w:left="720"/>
    </w:pPr>
  </w:style>
  <w:style w:type="paragraph" w:styleId="NoteHeading">
    <w:name w:val="Note Heading"/>
    <w:basedOn w:val="Normal"/>
    <w:next w:val="Normal"/>
    <w:link w:val="NoteHeadingChar"/>
    <w:uiPriority w:val="99"/>
    <w:semiHidden/>
    <w:unhideWhenUsed/>
    <w:rsid w:val="00D968FE"/>
    <w:pPr>
      <w:spacing w:line="240" w:lineRule="auto"/>
    </w:pPr>
  </w:style>
  <w:style w:type="character" w:customStyle="1" w:styleId="NoteHeadingChar">
    <w:name w:val="Note Heading Char"/>
    <w:basedOn w:val="DefaultParagraphFont"/>
    <w:link w:val="NoteHeading"/>
    <w:uiPriority w:val="99"/>
    <w:semiHidden/>
    <w:rsid w:val="00D968FE"/>
    <w:rPr>
      <w:rFonts w:ascii="Times New Roman" w:eastAsia="Times New Roman" w:hAnsi="Times New Roman" w:cs="Times New Roman"/>
    </w:rPr>
  </w:style>
  <w:style w:type="paragraph" w:styleId="PlainText">
    <w:name w:val="Plain Text"/>
    <w:basedOn w:val="Normal"/>
    <w:link w:val="PlainTextChar"/>
    <w:uiPriority w:val="99"/>
    <w:semiHidden/>
    <w:unhideWhenUsed/>
    <w:rsid w:val="00D968FE"/>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968FE"/>
    <w:rPr>
      <w:rFonts w:ascii="Consolas" w:eastAsia="Times New Roman" w:hAnsi="Consolas" w:cs="Times New Roman"/>
      <w:sz w:val="21"/>
      <w:szCs w:val="21"/>
    </w:rPr>
  </w:style>
  <w:style w:type="paragraph" w:styleId="Quote">
    <w:name w:val="Quote"/>
    <w:basedOn w:val="Normal"/>
    <w:next w:val="Normal"/>
    <w:link w:val="QuoteChar"/>
    <w:uiPriority w:val="29"/>
    <w:qFormat/>
    <w:rsid w:val="00D968FE"/>
    <w:rPr>
      <w:i/>
      <w:iCs/>
      <w:color w:val="000000" w:themeColor="text1"/>
    </w:rPr>
  </w:style>
  <w:style w:type="character" w:customStyle="1" w:styleId="QuoteChar">
    <w:name w:val="Quote Char"/>
    <w:basedOn w:val="DefaultParagraphFont"/>
    <w:link w:val="Quote"/>
    <w:uiPriority w:val="29"/>
    <w:rsid w:val="00D968FE"/>
    <w:rPr>
      <w:rFonts w:ascii="Times New Roman" w:eastAsia="Times New Roman" w:hAnsi="Times New Roman" w:cs="Times New Roman"/>
      <w:i/>
      <w:iCs/>
      <w:color w:val="000000" w:themeColor="text1"/>
    </w:rPr>
  </w:style>
  <w:style w:type="paragraph" w:styleId="Salutation">
    <w:name w:val="Salutation"/>
    <w:basedOn w:val="Normal"/>
    <w:next w:val="Normal"/>
    <w:link w:val="SalutationChar"/>
    <w:uiPriority w:val="99"/>
    <w:semiHidden/>
    <w:unhideWhenUsed/>
    <w:rsid w:val="00D968FE"/>
  </w:style>
  <w:style w:type="character" w:customStyle="1" w:styleId="SalutationChar">
    <w:name w:val="Salutation Char"/>
    <w:basedOn w:val="DefaultParagraphFont"/>
    <w:link w:val="Salutation"/>
    <w:uiPriority w:val="99"/>
    <w:semiHidden/>
    <w:rsid w:val="00D968FE"/>
    <w:rPr>
      <w:rFonts w:ascii="Times New Roman" w:eastAsia="Times New Roman" w:hAnsi="Times New Roman" w:cs="Times New Roman"/>
    </w:rPr>
  </w:style>
  <w:style w:type="paragraph" w:styleId="Signature">
    <w:name w:val="Signature"/>
    <w:basedOn w:val="Normal"/>
    <w:link w:val="SignatureChar"/>
    <w:uiPriority w:val="99"/>
    <w:semiHidden/>
    <w:unhideWhenUsed/>
    <w:rsid w:val="00D968FE"/>
    <w:pPr>
      <w:spacing w:line="240" w:lineRule="auto"/>
      <w:ind w:left="4252"/>
    </w:pPr>
  </w:style>
  <w:style w:type="character" w:customStyle="1" w:styleId="SignatureChar">
    <w:name w:val="Signature Char"/>
    <w:basedOn w:val="DefaultParagraphFont"/>
    <w:link w:val="Signature"/>
    <w:uiPriority w:val="99"/>
    <w:semiHidden/>
    <w:rsid w:val="00D968FE"/>
    <w:rPr>
      <w:rFonts w:ascii="Times New Roman" w:eastAsia="Times New Roman" w:hAnsi="Times New Roman" w:cs="Times New Roman"/>
    </w:rPr>
  </w:style>
  <w:style w:type="character" w:styleId="Strong">
    <w:name w:val="Strong"/>
    <w:basedOn w:val="DefaultParagraphFont"/>
    <w:uiPriority w:val="22"/>
    <w:qFormat/>
    <w:rsid w:val="00D968FE"/>
    <w:rPr>
      <w:b/>
      <w:bCs/>
    </w:rPr>
  </w:style>
  <w:style w:type="paragraph" w:styleId="Subtitle">
    <w:name w:val="Subtitle"/>
    <w:basedOn w:val="Normal"/>
    <w:next w:val="Normal"/>
    <w:link w:val="SubtitleChar"/>
    <w:uiPriority w:val="11"/>
    <w:qFormat/>
    <w:rsid w:val="00D968FE"/>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D968FE"/>
    <w:rPr>
      <w:rFonts w:asciiTheme="majorHAnsi" w:eastAsiaTheme="majorEastAsia" w:hAnsiTheme="majorHAnsi" w:cstheme="majorBidi"/>
      <w:i/>
      <w:iCs/>
      <w:color w:val="4F81BD" w:themeColor="accent1"/>
      <w:spacing w:val="15"/>
    </w:rPr>
  </w:style>
  <w:style w:type="character" w:styleId="SubtleEmphasis">
    <w:name w:val="Subtle Emphasis"/>
    <w:basedOn w:val="DefaultParagraphFont"/>
    <w:uiPriority w:val="19"/>
    <w:qFormat/>
    <w:rsid w:val="00D968FE"/>
    <w:rPr>
      <w:i/>
      <w:iCs/>
      <w:color w:val="808080" w:themeColor="text1" w:themeTint="7F"/>
    </w:rPr>
  </w:style>
  <w:style w:type="character" w:styleId="SubtleReference">
    <w:name w:val="Subtle Reference"/>
    <w:basedOn w:val="DefaultParagraphFont"/>
    <w:uiPriority w:val="31"/>
    <w:qFormat/>
    <w:rsid w:val="00D968FE"/>
    <w:rPr>
      <w:smallCaps/>
      <w:color w:val="C0504D" w:themeColor="accent2"/>
      <w:u w:val="single"/>
    </w:rPr>
  </w:style>
  <w:style w:type="table" w:styleId="Table3Deffects1">
    <w:name w:val="Table 3D effects 1"/>
    <w:basedOn w:val="TableNormal"/>
    <w:uiPriority w:val="99"/>
    <w:semiHidden/>
    <w:unhideWhenUsed/>
    <w:rsid w:val="00D968FE"/>
    <w:pPr>
      <w:spacing w:line="480" w:lineRule="auto"/>
    </w:pPr>
    <w:rPr>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968FE"/>
    <w:pPr>
      <w:spacing w:line="480" w:lineRule="auto"/>
    </w:pPr>
    <w:rPr>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968FE"/>
    <w:pPr>
      <w:spacing w:line="480" w:lineRule="auto"/>
    </w:pPr>
    <w:rPr>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968FE"/>
    <w:pPr>
      <w:spacing w:line="480" w:lineRule="auto"/>
    </w:pPr>
    <w:rPr>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968FE"/>
    <w:pPr>
      <w:spacing w:line="480" w:lineRule="auto"/>
    </w:pPr>
    <w:rPr>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968FE"/>
    <w:pPr>
      <w:spacing w:line="480" w:lineRule="auto"/>
    </w:pPr>
    <w:rPr>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968FE"/>
    <w:pPr>
      <w:spacing w:line="480" w:lineRule="auto"/>
    </w:pPr>
    <w:rPr>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968FE"/>
    <w:pPr>
      <w:spacing w:line="480" w:lineRule="auto"/>
    </w:pPr>
    <w:rPr>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968FE"/>
    <w:pPr>
      <w:spacing w:line="480" w:lineRule="auto"/>
    </w:pPr>
    <w:rPr>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968FE"/>
    <w:pPr>
      <w:spacing w:line="480" w:lineRule="auto"/>
    </w:pPr>
    <w:rPr>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968FE"/>
    <w:pPr>
      <w:spacing w:line="480" w:lineRule="auto"/>
    </w:pPr>
    <w:rPr>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968FE"/>
    <w:pPr>
      <w:spacing w:line="480" w:lineRule="auto"/>
    </w:pPr>
    <w:rPr>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968FE"/>
    <w:pPr>
      <w:spacing w:line="480" w:lineRule="auto"/>
    </w:pPr>
    <w:rPr>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968FE"/>
    <w:pPr>
      <w:spacing w:line="480" w:lineRule="auto"/>
    </w:pPr>
    <w:rPr>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968FE"/>
    <w:pPr>
      <w:spacing w:line="480" w:lineRule="auto"/>
    </w:pPr>
    <w:rPr>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968FE"/>
    <w:pPr>
      <w:spacing w:line="480" w:lineRule="auto"/>
    </w:pPr>
    <w:rPr>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968FE"/>
    <w:pPr>
      <w:spacing w:line="480" w:lineRule="auto"/>
    </w:pPr>
    <w:rPr>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968FE"/>
    <w:pPr>
      <w:spacing w:line="480"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968FE"/>
    <w:pPr>
      <w:spacing w:line="480" w:lineRule="auto"/>
    </w:pPr>
    <w:rPr>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968FE"/>
    <w:pPr>
      <w:spacing w:line="480" w:lineRule="auto"/>
    </w:pPr>
    <w:rPr>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968FE"/>
    <w:pPr>
      <w:spacing w:line="480" w:lineRule="auto"/>
    </w:pPr>
    <w:rPr>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968FE"/>
    <w:pPr>
      <w:spacing w:line="480" w:lineRule="auto"/>
    </w:pPr>
    <w:rPr>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968FE"/>
    <w:pPr>
      <w:spacing w:line="480" w:lineRule="auto"/>
    </w:pPr>
    <w:rPr>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968FE"/>
    <w:pPr>
      <w:spacing w:line="480" w:lineRule="auto"/>
    </w:pPr>
    <w:rPr>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968FE"/>
    <w:pPr>
      <w:spacing w:line="480" w:lineRule="auto"/>
    </w:pPr>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968FE"/>
    <w:pPr>
      <w:spacing w:line="480" w:lineRule="auto"/>
    </w:pPr>
    <w:rPr>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968FE"/>
    <w:pPr>
      <w:spacing w:line="480" w:lineRule="auto"/>
    </w:pPr>
    <w:rPr>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968FE"/>
    <w:pPr>
      <w:spacing w:line="480" w:lineRule="auto"/>
    </w:pPr>
    <w:rPr>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968FE"/>
    <w:pPr>
      <w:spacing w:line="480" w:lineRule="auto"/>
    </w:pPr>
    <w:rPr>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968FE"/>
    <w:pPr>
      <w:spacing w:line="480"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968FE"/>
    <w:pPr>
      <w:spacing w:line="480" w:lineRule="auto"/>
    </w:pPr>
    <w:rPr>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968FE"/>
    <w:pPr>
      <w:spacing w:line="480" w:lineRule="auto"/>
    </w:pPr>
    <w:rPr>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968FE"/>
    <w:pPr>
      <w:spacing w:line="480" w:lineRule="auto"/>
    </w:pPr>
    <w:rPr>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968FE"/>
    <w:pPr>
      <w:ind w:left="240" w:hanging="240"/>
    </w:pPr>
  </w:style>
  <w:style w:type="paragraph" w:styleId="TableofFigures">
    <w:name w:val="table of figures"/>
    <w:basedOn w:val="Normal"/>
    <w:next w:val="Normal"/>
    <w:uiPriority w:val="99"/>
    <w:semiHidden/>
    <w:unhideWhenUsed/>
    <w:rsid w:val="00D968FE"/>
  </w:style>
  <w:style w:type="table" w:styleId="TableProfessional">
    <w:name w:val="Table Professional"/>
    <w:basedOn w:val="TableNormal"/>
    <w:uiPriority w:val="99"/>
    <w:semiHidden/>
    <w:unhideWhenUsed/>
    <w:rsid w:val="00D968FE"/>
    <w:pPr>
      <w:spacing w:line="480"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968FE"/>
    <w:pPr>
      <w:spacing w:line="480" w:lineRule="auto"/>
    </w:pPr>
    <w:rPr>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968FE"/>
    <w:pPr>
      <w:spacing w:line="480" w:lineRule="auto"/>
    </w:pPr>
    <w:rPr>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968FE"/>
    <w:pPr>
      <w:spacing w:line="480" w:lineRule="auto"/>
    </w:pPr>
    <w:rPr>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968FE"/>
    <w:pPr>
      <w:spacing w:line="480" w:lineRule="auto"/>
    </w:pPr>
    <w:rPr>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968FE"/>
    <w:pPr>
      <w:spacing w:line="480" w:lineRule="auto"/>
    </w:pPr>
    <w:rPr>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968FE"/>
    <w:pPr>
      <w:spacing w:line="48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968FE"/>
    <w:pPr>
      <w:spacing w:line="480" w:lineRule="auto"/>
    </w:pPr>
    <w:rPr>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968FE"/>
    <w:pPr>
      <w:spacing w:line="480" w:lineRule="auto"/>
    </w:pPr>
    <w:rPr>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968FE"/>
    <w:pPr>
      <w:spacing w:line="480" w:lineRule="auto"/>
    </w:pPr>
    <w:rPr>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D968F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968FE"/>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uiPriority w:val="99"/>
    <w:semiHidden/>
    <w:unhideWhenUsed/>
    <w:rsid w:val="00D968FE"/>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D968FE"/>
    <w:pPr>
      <w:spacing w:after="100"/>
    </w:pPr>
  </w:style>
  <w:style w:type="paragraph" w:styleId="TOC2">
    <w:name w:val="toc 2"/>
    <w:basedOn w:val="Normal"/>
    <w:next w:val="Normal"/>
    <w:autoRedefine/>
    <w:uiPriority w:val="39"/>
    <w:semiHidden/>
    <w:unhideWhenUsed/>
    <w:rsid w:val="00D968FE"/>
    <w:pPr>
      <w:spacing w:after="100"/>
      <w:ind w:left="240"/>
    </w:pPr>
  </w:style>
  <w:style w:type="paragraph" w:styleId="TOC3">
    <w:name w:val="toc 3"/>
    <w:basedOn w:val="Normal"/>
    <w:next w:val="Normal"/>
    <w:autoRedefine/>
    <w:uiPriority w:val="39"/>
    <w:semiHidden/>
    <w:unhideWhenUsed/>
    <w:rsid w:val="00D968FE"/>
    <w:pPr>
      <w:spacing w:after="100"/>
      <w:ind w:left="480"/>
    </w:pPr>
  </w:style>
  <w:style w:type="paragraph" w:styleId="TOC4">
    <w:name w:val="toc 4"/>
    <w:basedOn w:val="Normal"/>
    <w:next w:val="Normal"/>
    <w:autoRedefine/>
    <w:uiPriority w:val="39"/>
    <w:semiHidden/>
    <w:unhideWhenUsed/>
    <w:rsid w:val="00D968FE"/>
    <w:pPr>
      <w:spacing w:after="100"/>
      <w:ind w:left="720"/>
    </w:pPr>
  </w:style>
  <w:style w:type="paragraph" w:styleId="TOC5">
    <w:name w:val="toc 5"/>
    <w:basedOn w:val="Normal"/>
    <w:next w:val="Normal"/>
    <w:autoRedefine/>
    <w:uiPriority w:val="39"/>
    <w:semiHidden/>
    <w:unhideWhenUsed/>
    <w:rsid w:val="00D968FE"/>
    <w:pPr>
      <w:spacing w:after="100"/>
      <w:ind w:left="960"/>
    </w:pPr>
  </w:style>
  <w:style w:type="paragraph" w:styleId="TOC6">
    <w:name w:val="toc 6"/>
    <w:basedOn w:val="Normal"/>
    <w:next w:val="Normal"/>
    <w:autoRedefine/>
    <w:uiPriority w:val="39"/>
    <w:semiHidden/>
    <w:unhideWhenUsed/>
    <w:rsid w:val="00D968FE"/>
    <w:pPr>
      <w:spacing w:after="100"/>
      <w:ind w:left="1200"/>
    </w:pPr>
  </w:style>
  <w:style w:type="paragraph" w:styleId="TOC7">
    <w:name w:val="toc 7"/>
    <w:basedOn w:val="Normal"/>
    <w:next w:val="Normal"/>
    <w:autoRedefine/>
    <w:uiPriority w:val="39"/>
    <w:semiHidden/>
    <w:unhideWhenUsed/>
    <w:rsid w:val="00D968FE"/>
    <w:pPr>
      <w:spacing w:after="100"/>
      <w:ind w:left="1440"/>
    </w:pPr>
  </w:style>
  <w:style w:type="paragraph" w:styleId="TOC8">
    <w:name w:val="toc 8"/>
    <w:basedOn w:val="Normal"/>
    <w:next w:val="Normal"/>
    <w:autoRedefine/>
    <w:uiPriority w:val="39"/>
    <w:semiHidden/>
    <w:unhideWhenUsed/>
    <w:rsid w:val="00D968FE"/>
    <w:pPr>
      <w:spacing w:after="100"/>
      <w:ind w:left="1680"/>
    </w:pPr>
  </w:style>
  <w:style w:type="paragraph" w:styleId="TOC9">
    <w:name w:val="toc 9"/>
    <w:basedOn w:val="Normal"/>
    <w:next w:val="Normal"/>
    <w:autoRedefine/>
    <w:uiPriority w:val="39"/>
    <w:semiHidden/>
    <w:unhideWhenUsed/>
    <w:rsid w:val="00D968FE"/>
    <w:pPr>
      <w:spacing w:after="100"/>
      <w:ind w:left="1920"/>
    </w:pPr>
  </w:style>
  <w:style w:type="paragraph" w:styleId="TOCHeading">
    <w:name w:val="TOC Heading"/>
    <w:basedOn w:val="Heading1"/>
    <w:next w:val="Normal"/>
    <w:uiPriority w:val="39"/>
    <w:semiHidden/>
    <w:unhideWhenUsed/>
    <w:qFormat/>
    <w:rsid w:val="00D968FE"/>
    <w:pPr>
      <w:outlineLvl w:val="9"/>
    </w:pPr>
  </w:style>
  <w:style w:type="paragraph" w:customStyle="1" w:styleId="BalloonTxt">
    <w:name w:val="BalloonTxt"/>
    <w:basedOn w:val="Normal"/>
    <w:uiPriority w:val="91"/>
    <w:semiHidden/>
    <w:qFormat/>
    <w:rsid w:val="00D968FE"/>
    <w:pPr>
      <w:spacing w:line="240" w:lineRule="auto"/>
      <w:ind w:left="357"/>
    </w:pPr>
    <w:rPr>
      <w:color w:val="A6A6A6"/>
      <w:sz w:val="20"/>
    </w:rPr>
  </w:style>
  <w:style w:type="paragraph" w:customStyle="1" w:styleId="FE-05-Name">
    <w:name w:val="FE-05-Name"/>
    <w:basedOn w:val="Heading6"/>
    <w:uiPriority w:val="54"/>
    <w:semiHidden/>
    <w:qFormat/>
    <w:rsid w:val="00D968FE"/>
    <w:pPr>
      <w:keepNext w:val="0"/>
      <w:keepLines w:val="0"/>
      <w:spacing w:before="0" w:line="360" w:lineRule="auto"/>
    </w:pPr>
    <w:rPr>
      <w:rFonts w:ascii="Calibri" w:eastAsia="Times New Roman" w:hAnsi="Calibri" w:cs="Times New Roman"/>
      <w:b/>
      <w:bCs/>
      <w:i w:val="0"/>
      <w:iCs w:val="0"/>
      <w:caps/>
      <w:color w:val="663300"/>
      <w:sz w:val="28"/>
      <w:szCs w:val="22"/>
      <w:lang w:val="x-none" w:eastAsia="x-none"/>
    </w:rPr>
  </w:style>
  <w:style w:type="paragraph" w:customStyle="1" w:styleId="FE-06-Name">
    <w:name w:val="FE-06-Name"/>
    <w:basedOn w:val="Heading6"/>
    <w:link w:val="FE-06-NameChar"/>
    <w:uiPriority w:val="55"/>
    <w:semiHidden/>
    <w:qFormat/>
    <w:rsid w:val="00D968FE"/>
    <w:pPr>
      <w:keepNext w:val="0"/>
      <w:keepLines w:val="0"/>
      <w:spacing w:before="0" w:line="360" w:lineRule="auto"/>
    </w:pPr>
    <w:rPr>
      <w:rFonts w:ascii="Calibri" w:eastAsia="Times New Roman" w:hAnsi="Calibri" w:cs="Times New Roman"/>
      <w:bCs/>
      <w:iCs w:val="0"/>
      <w:caps/>
      <w:color w:val="660066"/>
      <w:sz w:val="28"/>
      <w:szCs w:val="22"/>
      <w:lang w:val="x-none" w:eastAsia="x-none"/>
    </w:rPr>
  </w:style>
  <w:style w:type="paragraph" w:customStyle="1" w:styleId="FE-05-Title">
    <w:name w:val="FE-05-Title"/>
    <w:basedOn w:val="Normal"/>
    <w:uiPriority w:val="54"/>
    <w:semiHidden/>
    <w:qFormat/>
    <w:rsid w:val="00D968FE"/>
    <w:pPr>
      <w:spacing w:line="360" w:lineRule="auto"/>
    </w:pPr>
    <w:rPr>
      <w:rFonts w:ascii="Calibri" w:hAnsi="Calibri"/>
      <w:b/>
      <w:caps/>
      <w:color w:val="CC3300"/>
      <w:sz w:val="28"/>
    </w:rPr>
  </w:style>
  <w:style w:type="paragraph" w:customStyle="1" w:styleId="FE-07-Name">
    <w:name w:val="FE-07-Name"/>
    <w:basedOn w:val="Heading6"/>
    <w:uiPriority w:val="56"/>
    <w:semiHidden/>
    <w:qFormat/>
    <w:rsid w:val="00D968FE"/>
    <w:pPr>
      <w:keepNext w:val="0"/>
      <w:keepLines w:val="0"/>
      <w:spacing w:before="0" w:line="360" w:lineRule="auto"/>
    </w:pPr>
    <w:rPr>
      <w:rFonts w:ascii="Calibri" w:eastAsia="Times New Roman" w:hAnsi="Calibri" w:cs="Times New Roman"/>
      <w:bCs/>
      <w:iCs w:val="0"/>
      <w:caps/>
      <w:color w:val="0000FF"/>
      <w:sz w:val="28"/>
      <w:szCs w:val="22"/>
      <w:lang w:val="x-none" w:eastAsia="x-none"/>
    </w:rPr>
  </w:style>
  <w:style w:type="paragraph" w:customStyle="1" w:styleId="FE-08-Name">
    <w:name w:val="FE-08-Name"/>
    <w:basedOn w:val="Heading6"/>
    <w:uiPriority w:val="57"/>
    <w:semiHidden/>
    <w:qFormat/>
    <w:rsid w:val="00D968FE"/>
    <w:pPr>
      <w:keepNext w:val="0"/>
      <w:keepLines w:val="0"/>
      <w:spacing w:before="0" w:line="360" w:lineRule="auto"/>
    </w:pPr>
    <w:rPr>
      <w:rFonts w:ascii="Calibri" w:eastAsia="Times New Roman" w:hAnsi="Calibri" w:cs="Times New Roman"/>
      <w:bCs/>
      <w:iCs w:val="0"/>
      <w:caps/>
      <w:color w:val="CC0099"/>
      <w:sz w:val="28"/>
      <w:szCs w:val="22"/>
      <w:lang w:val="x-none" w:eastAsia="x-none"/>
    </w:rPr>
  </w:style>
  <w:style w:type="paragraph" w:customStyle="1" w:styleId="FE-09-Name">
    <w:name w:val="FE-09-Name"/>
    <w:basedOn w:val="Heading6"/>
    <w:uiPriority w:val="58"/>
    <w:semiHidden/>
    <w:qFormat/>
    <w:rsid w:val="00D968FE"/>
    <w:pPr>
      <w:keepNext w:val="0"/>
      <w:keepLines w:val="0"/>
      <w:spacing w:before="0" w:line="360" w:lineRule="auto"/>
    </w:pPr>
    <w:rPr>
      <w:rFonts w:ascii="Calibri" w:eastAsia="Times New Roman" w:hAnsi="Calibri" w:cs="Times New Roman"/>
      <w:bCs/>
      <w:iCs w:val="0"/>
      <w:caps/>
      <w:color w:val="943634" w:themeColor="accent2" w:themeShade="BF"/>
      <w:sz w:val="28"/>
      <w:szCs w:val="22"/>
      <w:lang w:val="x-none" w:eastAsia="x-none"/>
    </w:rPr>
  </w:style>
  <w:style w:type="paragraph" w:customStyle="1" w:styleId="BulletList7">
    <w:name w:val="BulletList7"/>
    <w:basedOn w:val="Normal"/>
    <w:uiPriority w:val="14"/>
    <w:semiHidden/>
    <w:qFormat/>
    <w:rsid w:val="00D968FE"/>
    <w:pPr>
      <w:numPr>
        <w:numId w:val="57"/>
      </w:numPr>
      <w:spacing w:line="360" w:lineRule="auto"/>
      <w:ind w:left="2870"/>
    </w:pPr>
  </w:style>
  <w:style w:type="paragraph" w:customStyle="1" w:styleId="BulletList8">
    <w:name w:val="BulletList8"/>
    <w:basedOn w:val="Normal"/>
    <w:uiPriority w:val="14"/>
    <w:semiHidden/>
    <w:qFormat/>
    <w:rsid w:val="00D968FE"/>
    <w:pPr>
      <w:numPr>
        <w:numId w:val="58"/>
      </w:numPr>
      <w:spacing w:line="360" w:lineRule="auto"/>
      <w:ind w:left="3240"/>
    </w:pPr>
  </w:style>
  <w:style w:type="paragraph" w:customStyle="1" w:styleId="BulletList9">
    <w:name w:val="BulletList9"/>
    <w:basedOn w:val="Normal"/>
    <w:uiPriority w:val="14"/>
    <w:semiHidden/>
    <w:qFormat/>
    <w:rsid w:val="00D968FE"/>
    <w:pPr>
      <w:numPr>
        <w:numId w:val="59"/>
      </w:numPr>
      <w:spacing w:line="360" w:lineRule="auto"/>
      <w:ind w:left="3960"/>
    </w:pPr>
  </w:style>
  <w:style w:type="paragraph" w:customStyle="1" w:styleId="QuestHeadingType1">
    <w:name w:val="QuestHeadingType1"/>
    <w:basedOn w:val="Normal"/>
    <w:uiPriority w:val="39"/>
    <w:semiHidden/>
    <w:qFormat/>
    <w:rsid w:val="00D968FE"/>
    <w:rPr>
      <w:rFonts w:ascii="Cambria" w:hAnsi="Cambria"/>
      <w:b/>
      <w:color w:val="FF0066"/>
    </w:rPr>
  </w:style>
  <w:style w:type="paragraph" w:customStyle="1" w:styleId="QuestHeadingType2">
    <w:name w:val="QuestHeadingType2"/>
    <w:basedOn w:val="Normal"/>
    <w:uiPriority w:val="39"/>
    <w:semiHidden/>
    <w:qFormat/>
    <w:rsid w:val="00D968FE"/>
    <w:rPr>
      <w:rFonts w:ascii="Cambria" w:hAnsi="Cambria"/>
      <w:b/>
      <w:color w:val="800080"/>
    </w:rPr>
  </w:style>
  <w:style w:type="paragraph" w:customStyle="1" w:styleId="FE-07-Title">
    <w:name w:val="FE-07-Title"/>
    <w:basedOn w:val="Heading7"/>
    <w:uiPriority w:val="56"/>
    <w:semiHidden/>
    <w:qFormat/>
    <w:rsid w:val="00D968FE"/>
    <w:pPr>
      <w:numPr>
        <w:ilvl w:val="0"/>
        <w:numId w:val="0"/>
      </w:numPr>
      <w:spacing w:before="0" w:after="0" w:line="360" w:lineRule="auto"/>
    </w:pPr>
    <w:rPr>
      <w:b/>
      <w:color w:val="009900"/>
      <w:sz w:val="28"/>
    </w:rPr>
  </w:style>
  <w:style w:type="paragraph" w:customStyle="1" w:styleId="FE-08-Title">
    <w:name w:val="FE-08-Title"/>
    <w:basedOn w:val="Heading7"/>
    <w:uiPriority w:val="57"/>
    <w:semiHidden/>
    <w:qFormat/>
    <w:rsid w:val="00D968FE"/>
    <w:pPr>
      <w:numPr>
        <w:ilvl w:val="0"/>
        <w:numId w:val="0"/>
      </w:numPr>
      <w:spacing w:before="0" w:after="0" w:line="360" w:lineRule="auto"/>
    </w:pPr>
    <w:rPr>
      <w:b/>
      <w:color w:val="800000"/>
      <w:sz w:val="28"/>
    </w:rPr>
  </w:style>
  <w:style w:type="character" w:customStyle="1" w:styleId="GerontolIconChar">
    <w:name w:val="GerontolIcon Char"/>
    <w:basedOn w:val="DefaultParagraphFont"/>
    <w:link w:val="GerontolIcon"/>
    <w:uiPriority w:val="15"/>
    <w:semiHidden/>
    <w:rsid w:val="00D968FE"/>
    <w:rPr>
      <w:rFonts w:ascii="Times New Roman" w:eastAsia="Times New Roman" w:hAnsi="Times New Roman" w:cs="Times New Roman"/>
    </w:rPr>
  </w:style>
  <w:style w:type="character" w:customStyle="1" w:styleId="QSENIconChar">
    <w:name w:val="QSENIcon Char"/>
    <w:basedOn w:val="DefaultParagraphFont"/>
    <w:link w:val="QSENIcon"/>
    <w:uiPriority w:val="15"/>
    <w:semiHidden/>
    <w:rsid w:val="00D968FE"/>
    <w:rPr>
      <w:rFonts w:ascii="Times New Roman" w:eastAsia="Times New Roman" w:hAnsi="Times New Roman" w:cs="Times New Roman"/>
    </w:rPr>
  </w:style>
  <w:style w:type="character" w:customStyle="1" w:styleId="FE-06-NameChar">
    <w:name w:val="FE-06-Name Char"/>
    <w:basedOn w:val="Heading6Char"/>
    <w:link w:val="FE-06-Name"/>
    <w:uiPriority w:val="55"/>
    <w:semiHidden/>
    <w:rsid w:val="00D968FE"/>
    <w:rPr>
      <w:rFonts w:ascii="Calibri" w:eastAsia="Times New Roman" w:hAnsi="Calibri" w:cs="Times New Roman"/>
      <w:bCs/>
      <w:i/>
      <w:iCs w:val="0"/>
      <w:caps/>
      <w:color w:val="660066"/>
      <w:sz w:val="28"/>
      <w:szCs w:val="22"/>
      <w:lang w:val="x-none" w:eastAsia="x-none"/>
    </w:rPr>
  </w:style>
  <w:style w:type="paragraph" w:customStyle="1" w:styleId="Para">
    <w:name w:val="Para"/>
    <w:basedOn w:val="Normal"/>
    <w:uiPriority w:val="2"/>
    <w:qFormat/>
    <w:rsid w:val="00D968FE"/>
  </w:style>
  <w:style w:type="paragraph" w:customStyle="1" w:styleId="PartPara">
    <w:name w:val="PartPara"/>
    <w:basedOn w:val="Normal"/>
    <w:uiPriority w:val="1"/>
    <w:qFormat/>
    <w:rsid w:val="00D968FE"/>
  </w:style>
  <w:style w:type="paragraph" w:customStyle="1" w:styleId="PartAuthor">
    <w:name w:val="PartAuthor"/>
    <w:basedOn w:val="ChapterTitle"/>
    <w:uiPriority w:val="1"/>
    <w:qFormat/>
    <w:rsid w:val="00D968FE"/>
  </w:style>
  <w:style w:type="paragraph" w:customStyle="1" w:styleId="Para-AfterListDisplay">
    <w:name w:val="Para-AfterList/Display"/>
    <w:basedOn w:val="Normal"/>
    <w:uiPriority w:val="9"/>
    <w:qFormat/>
    <w:rsid w:val="00D968FE"/>
    <w:pPr>
      <w:spacing w:before="180"/>
    </w:pPr>
  </w:style>
  <w:style w:type="character" w:customStyle="1" w:styleId="Head1-CENTERChar">
    <w:name w:val="Head1-CENTER Char"/>
    <w:basedOn w:val="Head1Char"/>
    <w:link w:val="Head1-CENTER"/>
    <w:uiPriority w:val="8"/>
    <w:rsid w:val="00D968FE"/>
    <w:rPr>
      <w:rFonts w:ascii="Cambria" w:eastAsia="Times New Roman" w:hAnsi="Cambria" w:cs="Times New Roman"/>
      <w:b/>
      <w:color w:val="FF0000"/>
      <w:sz w:val="28"/>
    </w:rPr>
  </w:style>
  <w:style w:type="paragraph" w:customStyle="1" w:styleId="Ornament">
    <w:name w:val="Ornament"/>
    <w:basedOn w:val="Para"/>
    <w:uiPriority w:val="9"/>
    <w:qFormat/>
    <w:rsid w:val="00D968FE"/>
    <w:pPr>
      <w:jc w:val="center"/>
    </w:pPr>
  </w:style>
  <w:style w:type="paragraph" w:customStyle="1" w:styleId="CaseStudyPara">
    <w:name w:val="CaseStudyPara"/>
    <w:basedOn w:val="Para"/>
    <w:uiPriority w:val="20"/>
    <w:qFormat/>
    <w:rsid w:val="00D968FE"/>
  </w:style>
  <w:style w:type="paragraph" w:customStyle="1" w:styleId="CaseStudyHeading">
    <w:name w:val="CaseStudyHeading"/>
    <w:basedOn w:val="CaseStudyTitle"/>
    <w:link w:val="CaseStudyHeadingChar"/>
    <w:uiPriority w:val="20"/>
    <w:qFormat/>
    <w:rsid w:val="00D968FE"/>
    <w:rPr>
      <w:color w:val="C00000"/>
    </w:rPr>
  </w:style>
  <w:style w:type="character" w:customStyle="1" w:styleId="CaseStudyHeadingChar">
    <w:name w:val="CaseStudyHeading Char"/>
    <w:basedOn w:val="CaseStudyTitleChar"/>
    <w:link w:val="CaseStudyHeading"/>
    <w:uiPriority w:val="20"/>
    <w:rsid w:val="00D968FE"/>
    <w:rPr>
      <w:rFonts w:ascii="Calibri" w:hAnsi="Calibri"/>
      <w:color w:val="C00000"/>
      <w:sz w:val="28"/>
      <w:lang w:val="x-none" w:eastAsia="x-none"/>
    </w:rPr>
  </w:style>
  <w:style w:type="paragraph" w:customStyle="1" w:styleId="Box1Author">
    <w:name w:val="Box1Author"/>
    <w:basedOn w:val="ChapterAuthor"/>
    <w:uiPriority w:val="20"/>
    <w:qFormat/>
    <w:rsid w:val="00D968FE"/>
  </w:style>
  <w:style w:type="paragraph" w:customStyle="1" w:styleId="CaseStudy-BL1">
    <w:name w:val="CaseStudy-BL1"/>
    <w:basedOn w:val="BulletList1"/>
    <w:uiPriority w:val="20"/>
    <w:qFormat/>
    <w:rsid w:val="00D968FE"/>
    <w:pPr>
      <w:numPr>
        <w:numId w:val="66"/>
      </w:numPr>
    </w:pPr>
  </w:style>
  <w:style w:type="paragraph" w:customStyle="1" w:styleId="CaseStudy-eXtract">
    <w:name w:val="CaseStudy-eXtract"/>
    <w:basedOn w:val="eXtractTxt"/>
    <w:uiPriority w:val="20"/>
    <w:qFormat/>
    <w:rsid w:val="00D968FE"/>
  </w:style>
  <w:style w:type="paragraph" w:customStyle="1" w:styleId="BoxTitle">
    <w:name w:val="BoxTitle"/>
    <w:basedOn w:val="Normal"/>
    <w:uiPriority w:val="20"/>
    <w:qFormat/>
    <w:rsid w:val="00D968FE"/>
    <w:pPr>
      <w:outlineLvl w:val="0"/>
    </w:pPr>
    <w:rPr>
      <w:b/>
      <w:color w:val="008000"/>
    </w:rPr>
  </w:style>
  <w:style w:type="paragraph" w:customStyle="1" w:styleId="BulletListHeading">
    <w:name w:val="BulletListHeading"/>
    <w:basedOn w:val="ListHeading"/>
    <w:uiPriority w:val="14"/>
    <w:qFormat/>
    <w:rsid w:val="00D968FE"/>
  </w:style>
  <w:style w:type="paragraph" w:customStyle="1" w:styleId="Uc-RomanListHeading">
    <w:name w:val="Uc-RomanListHeading"/>
    <w:basedOn w:val="ListHeading"/>
    <w:uiPriority w:val="14"/>
    <w:qFormat/>
    <w:rsid w:val="00D968FE"/>
  </w:style>
  <w:style w:type="paragraph" w:customStyle="1" w:styleId="ULListHeading1">
    <w:name w:val="ULListHeading1"/>
    <w:basedOn w:val="ListHeading"/>
    <w:uiPriority w:val="14"/>
    <w:qFormat/>
    <w:rsid w:val="00D968FE"/>
  </w:style>
  <w:style w:type="paragraph" w:customStyle="1" w:styleId="Uc-AlphaListHeading">
    <w:name w:val="Uc-AlphaListHeading"/>
    <w:basedOn w:val="ListHeading"/>
    <w:uiPriority w:val="14"/>
    <w:qFormat/>
    <w:rsid w:val="00D968FE"/>
  </w:style>
  <w:style w:type="paragraph" w:customStyle="1" w:styleId="NumberListHeading">
    <w:name w:val="NumberListHeading"/>
    <w:basedOn w:val="ListHeading"/>
    <w:uiPriority w:val="14"/>
    <w:qFormat/>
    <w:rsid w:val="00D968FE"/>
  </w:style>
  <w:style w:type="paragraph" w:customStyle="1" w:styleId="Lc-RomanListHeading">
    <w:name w:val="Lc-RomanListHeading"/>
    <w:basedOn w:val="ListHeading"/>
    <w:uiPriority w:val="14"/>
    <w:qFormat/>
    <w:rsid w:val="00D968FE"/>
  </w:style>
  <w:style w:type="paragraph" w:customStyle="1" w:styleId="Lc-AlphaListHeading">
    <w:name w:val="Lc-AlphaListHeading"/>
    <w:basedOn w:val="ListHeading"/>
    <w:uiPriority w:val="14"/>
    <w:qFormat/>
    <w:rsid w:val="00D968FE"/>
  </w:style>
  <w:style w:type="paragraph" w:customStyle="1" w:styleId="Bullet1Para">
    <w:name w:val="Bullet1Para"/>
    <w:basedOn w:val="BulletList1"/>
    <w:uiPriority w:val="14"/>
    <w:qFormat/>
    <w:rsid w:val="00D968FE"/>
    <w:pPr>
      <w:numPr>
        <w:numId w:val="0"/>
      </w:numPr>
      <w:ind w:left="360"/>
    </w:pPr>
  </w:style>
  <w:style w:type="paragraph" w:customStyle="1" w:styleId="Bullet2Para">
    <w:name w:val="Bullet2Para"/>
    <w:basedOn w:val="BulletList2"/>
    <w:uiPriority w:val="14"/>
    <w:qFormat/>
    <w:rsid w:val="00D968FE"/>
    <w:pPr>
      <w:numPr>
        <w:numId w:val="0"/>
      </w:numPr>
      <w:ind w:left="717"/>
    </w:pPr>
  </w:style>
  <w:style w:type="paragraph" w:customStyle="1" w:styleId="Lc-Alpha1Para">
    <w:name w:val="Lc-Alpha1Para"/>
    <w:basedOn w:val="Lc-AlphaList1"/>
    <w:uiPriority w:val="14"/>
    <w:qFormat/>
    <w:rsid w:val="00D968FE"/>
    <w:pPr>
      <w:ind w:left="360"/>
    </w:pPr>
  </w:style>
  <w:style w:type="paragraph" w:customStyle="1" w:styleId="Lc-Alpha2Para">
    <w:name w:val="Lc-Alpha2Para"/>
    <w:basedOn w:val="Lc-AlphaList2"/>
    <w:uiPriority w:val="14"/>
    <w:qFormat/>
    <w:rsid w:val="00D968FE"/>
    <w:pPr>
      <w:numPr>
        <w:numId w:val="0"/>
      </w:numPr>
      <w:ind w:left="720"/>
    </w:pPr>
  </w:style>
  <w:style w:type="paragraph" w:customStyle="1" w:styleId="Lc-Roman1Para">
    <w:name w:val="Lc-Roman1Para"/>
    <w:basedOn w:val="Lc-RomanList1"/>
    <w:uiPriority w:val="14"/>
    <w:qFormat/>
    <w:rsid w:val="00D968FE"/>
    <w:pPr>
      <w:numPr>
        <w:numId w:val="0"/>
      </w:numPr>
      <w:ind w:left="360"/>
    </w:pPr>
  </w:style>
  <w:style w:type="paragraph" w:customStyle="1" w:styleId="Lc-Roman2Para">
    <w:name w:val="Lc-Roman2Para"/>
    <w:basedOn w:val="Lc-RomanList2"/>
    <w:uiPriority w:val="14"/>
    <w:qFormat/>
    <w:rsid w:val="00D968FE"/>
    <w:pPr>
      <w:numPr>
        <w:numId w:val="0"/>
      </w:numPr>
      <w:ind w:left="714"/>
    </w:pPr>
  </w:style>
  <w:style w:type="paragraph" w:customStyle="1" w:styleId="Number1Para">
    <w:name w:val="Number1Para"/>
    <w:basedOn w:val="NumberList1"/>
    <w:uiPriority w:val="14"/>
    <w:qFormat/>
    <w:rsid w:val="00D968FE"/>
    <w:pPr>
      <w:numPr>
        <w:numId w:val="0"/>
      </w:numPr>
      <w:ind w:left="360"/>
    </w:pPr>
  </w:style>
  <w:style w:type="paragraph" w:customStyle="1" w:styleId="Number2Para">
    <w:name w:val="Number2Para"/>
    <w:basedOn w:val="NumberList2"/>
    <w:uiPriority w:val="14"/>
    <w:qFormat/>
    <w:rsid w:val="00D968FE"/>
    <w:pPr>
      <w:numPr>
        <w:numId w:val="0"/>
      </w:numPr>
      <w:ind w:left="720"/>
    </w:pPr>
  </w:style>
  <w:style w:type="paragraph" w:customStyle="1" w:styleId="Uc-Roman1Para">
    <w:name w:val="Uc-Roman1Para"/>
    <w:basedOn w:val="Uc-RomanList1"/>
    <w:uiPriority w:val="14"/>
    <w:qFormat/>
    <w:rsid w:val="00D968FE"/>
    <w:pPr>
      <w:numPr>
        <w:numId w:val="0"/>
      </w:numPr>
      <w:ind w:left="357"/>
    </w:pPr>
  </w:style>
  <w:style w:type="paragraph" w:customStyle="1" w:styleId="Uc-Roman2Para">
    <w:name w:val="Uc-Roman2Para"/>
    <w:basedOn w:val="Uc-RomanList2"/>
    <w:uiPriority w:val="14"/>
    <w:qFormat/>
    <w:rsid w:val="00D968FE"/>
    <w:pPr>
      <w:numPr>
        <w:numId w:val="0"/>
      </w:numPr>
      <w:ind w:left="720"/>
    </w:pPr>
  </w:style>
  <w:style w:type="paragraph" w:customStyle="1" w:styleId="Uc-Alpha1Para">
    <w:name w:val="Uc-Alpha1Para"/>
    <w:basedOn w:val="Uc-AlphaList1"/>
    <w:uiPriority w:val="14"/>
    <w:qFormat/>
    <w:rsid w:val="00D968FE"/>
    <w:pPr>
      <w:numPr>
        <w:numId w:val="0"/>
      </w:numPr>
      <w:ind w:left="360"/>
    </w:pPr>
  </w:style>
  <w:style w:type="paragraph" w:customStyle="1" w:styleId="Uc-Alpha2Para">
    <w:name w:val="Uc-Alpha2Para"/>
    <w:basedOn w:val="Uc-AlphaList2"/>
    <w:uiPriority w:val="14"/>
    <w:qFormat/>
    <w:rsid w:val="00D968FE"/>
    <w:pPr>
      <w:numPr>
        <w:ilvl w:val="0"/>
        <w:numId w:val="0"/>
      </w:numPr>
      <w:ind w:left="714"/>
    </w:pPr>
  </w:style>
  <w:style w:type="paragraph" w:customStyle="1" w:styleId="Dialog1">
    <w:name w:val="Dialog1"/>
    <w:basedOn w:val="CoupletLine1"/>
    <w:uiPriority w:val="15"/>
    <w:qFormat/>
    <w:rsid w:val="00D968FE"/>
  </w:style>
  <w:style w:type="paragraph" w:customStyle="1" w:styleId="Dialog3">
    <w:name w:val="Dialog3"/>
    <w:basedOn w:val="CoupletLine1"/>
    <w:uiPriority w:val="15"/>
    <w:qFormat/>
    <w:rsid w:val="00D968FE"/>
  </w:style>
  <w:style w:type="paragraph" w:customStyle="1" w:styleId="Dialog2">
    <w:name w:val="Dialog2"/>
    <w:basedOn w:val="CoupletLine1"/>
    <w:uiPriority w:val="15"/>
    <w:qFormat/>
    <w:rsid w:val="00D968FE"/>
  </w:style>
  <w:style w:type="paragraph" w:customStyle="1" w:styleId="Box1Para">
    <w:name w:val="Box1Para"/>
    <w:basedOn w:val="Normal"/>
    <w:uiPriority w:val="20"/>
    <w:qFormat/>
    <w:rsid w:val="00D968FE"/>
  </w:style>
  <w:style w:type="paragraph" w:customStyle="1" w:styleId="Box2Para">
    <w:name w:val="Box2Para"/>
    <w:basedOn w:val="Para-FL"/>
    <w:uiPriority w:val="20"/>
    <w:qFormat/>
    <w:rsid w:val="00D968FE"/>
  </w:style>
  <w:style w:type="paragraph" w:customStyle="1" w:styleId="Box3Para">
    <w:name w:val="Box3Para"/>
    <w:basedOn w:val="Para-FL"/>
    <w:uiPriority w:val="20"/>
    <w:qFormat/>
    <w:rsid w:val="00D968FE"/>
  </w:style>
  <w:style w:type="paragraph" w:customStyle="1" w:styleId="Box1Head1">
    <w:name w:val="Box1Head1"/>
    <w:basedOn w:val="CaseStudyID"/>
    <w:link w:val="Box1Head1Char"/>
    <w:uiPriority w:val="20"/>
    <w:qFormat/>
    <w:rsid w:val="00D968FE"/>
    <w:rPr>
      <w:b w:val="0"/>
    </w:rPr>
  </w:style>
  <w:style w:type="character" w:customStyle="1" w:styleId="Box1Head1Char">
    <w:name w:val="Box1Head1 Char"/>
    <w:basedOn w:val="CaseStudyIDChar"/>
    <w:link w:val="Box1Head1"/>
    <w:uiPriority w:val="20"/>
    <w:rsid w:val="00D968FE"/>
    <w:rPr>
      <w:rFonts w:ascii="Calibri" w:hAnsi="Calibri"/>
      <w:b w:val="0"/>
      <w:color w:val="FF0066"/>
      <w:lang w:val="x-none" w:eastAsia="x-none"/>
    </w:rPr>
  </w:style>
  <w:style w:type="paragraph" w:customStyle="1" w:styleId="Box1Source">
    <w:name w:val="Box1Source"/>
    <w:basedOn w:val="TableSource"/>
    <w:uiPriority w:val="20"/>
    <w:qFormat/>
    <w:rsid w:val="00D968FE"/>
  </w:style>
  <w:style w:type="paragraph" w:customStyle="1" w:styleId="NumberList1eXtract">
    <w:name w:val="NumberList1eXtract"/>
    <w:basedOn w:val="eXtractTxt"/>
    <w:uiPriority w:val="14"/>
    <w:qFormat/>
    <w:rsid w:val="00D968FE"/>
  </w:style>
  <w:style w:type="paragraph" w:customStyle="1" w:styleId="eXtractTitle">
    <w:name w:val="eXtractTitle"/>
    <w:basedOn w:val="Head5"/>
    <w:uiPriority w:val="16"/>
    <w:qFormat/>
    <w:rsid w:val="00D968FE"/>
    <w:pPr>
      <w:jc w:val="center"/>
    </w:pPr>
  </w:style>
  <w:style w:type="paragraph" w:customStyle="1" w:styleId="eXtractHead1">
    <w:name w:val="eXtractHead1"/>
    <w:basedOn w:val="PoemTitle"/>
    <w:uiPriority w:val="16"/>
    <w:qFormat/>
    <w:rsid w:val="00D968FE"/>
  </w:style>
  <w:style w:type="paragraph" w:customStyle="1" w:styleId="eXtractBulletList">
    <w:name w:val="eXtractBulletList"/>
    <w:basedOn w:val="BulletList1"/>
    <w:uiPriority w:val="16"/>
    <w:qFormat/>
    <w:rsid w:val="00D968FE"/>
    <w:pPr>
      <w:numPr>
        <w:numId w:val="65"/>
      </w:numPr>
    </w:pPr>
  </w:style>
  <w:style w:type="paragraph" w:customStyle="1" w:styleId="eXtract-NL1">
    <w:name w:val="eXtract-NL1"/>
    <w:basedOn w:val="NumberList1"/>
    <w:uiPriority w:val="16"/>
    <w:qFormat/>
    <w:rsid w:val="00D968FE"/>
  </w:style>
  <w:style w:type="paragraph" w:customStyle="1" w:styleId="eXtract-NL1Para">
    <w:name w:val="eXtract-NL1Para"/>
    <w:basedOn w:val="NumberList1"/>
    <w:uiPriority w:val="16"/>
    <w:qFormat/>
    <w:rsid w:val="00D968FE"/>
    <w:pPr>
      <w:numPr>
        <w:numId w:val="0"/>
      </w:numPr>
      <w:ind w:left="360"/>
    </w:pPr>
  </w:style>
  <w:style w:type="paragraph" w:customStyle="1" w:styleId="eXtractDialog">
    <w:name w:val="eXtractDialog"/>
    <w:basedOn w:val="Dialog1"/>
    <w:uiPriority w:val="16"/>
    <w:qFormat/>
    <w:rsid w:val="00D968FE"/>
  </w:style>
  <w:style w:type="paragraph" w:customStyle="1" w:styleId="TableBullet1Para">
    <w:name w:val="TableBullet1Para"/>
    <w:basedOn w:val="Bullet1Para"/>
    <w:uiPriority w:val="79"/>
    <w:qFormat/>
    <w:rsid w:val="00D968FE"/>
    <w:pPr>
      <w:ind w:left="720"/>
    </w:pPr>
  </w:style>
  <w:style w:type="paragraph" w:customStyle="1" w:styleId="PoemeXtractHead">
    <w:name w:val="PoemeXtractHead"/>
    <w:basedOn w:val="eXtractTitle"/>
    <w:uiPriority w:val="17"/>
    <w:qFormat/>
    <w:rsid w:val="00D968FE"/>
  </w:style>
  <w:style w:type="paragraph" w:customStyle="1" w:styleId="PoemeXtract">
    <w:name w:val="PoemeXtract"/>
    <w:basedOn w:val="NumberList1eXtract"/>
    <w:uiPriority w:val="17"/>
    <w:qFormat/>
    <w:rsid w:val="00D968FE"/>
  </w:style>
  <w:style w:type="paragraph" w:customStyle="1" w:styleId="PoemeXtractSource">
    <w:name w:val="PoemeXtractSource"/>
    <w:basedOn w:val="IntroQuoteSource"/>
    <w:uiPriority w:val="17"/>
    <w:qFormat/>
    <w:rsid w:val="00D968FE"/>
  </w:style>
  <w:style w:type="paragraph" w:customStyle="1" w:styleId="PhotoSource">
    <w:name w:val="PhotoSource"/>
    <w:basedOn w:val="FigureSource"/>
    <w:link w:val="PhotoSourceChar"/>
    <w:uiPriority w:val="86"/>
    <w:qFormat/>
    <w:rsid w:val="00D968FE"/>
  </w:style>
  <w:style w:type="character" w:customStyle="1" w:styleId="PhotoSourceChar">
    <w:name w:val="PhotoSource Char"/>
    <w:basedOn w:val="FigureSourceChar"/>
    <w:link w:val="PhotoSource"/>
    <w:uiPriority w:val="86"/>
    <w:rsid w:val="00D968FE"/>
    <w:rPr>
      <w:sz w:val="18"/>
    </w:rPr>
  </w:style>
  <w:style w:type="paragraph" w:customStyle="1" w:styleId="TableBulletList1">
    <w:name w:val="TableBulletList1"/>
    <w:basedOn w:val="BulletList1"/>
    <w:uiPriority w:val="79"/>
    <w:qFormat/>
    <w:rsid w:val="00D968FE"/>
    <w:pPr>
      <w:numPr>
        <w:numId w:val="60"/>
      </w:numPr>
    </w:pPr>
  </w:style>
  <w:style w:type="paragraph" w:customStyle="1" w:styleId="TableBulletList2">
    <w:name w:val="TableBulletList2"/>
    <w:basedOn w:val="BulletList2"/>
    <w:uiPriority w:val="79"/>
    <w:qFormat/>
    <w:rsid w:val="00D968FE"/>
    <w:pPr>
      <w:numPr>
        <w:ilvl w:val="1"/>
        <w:numId w:val="60"/>
      </w:numPr>
    </w:pPr>
  </w:style>
  <w:style w:type="paragraph" w:customStyle="1" w:styleId="TableNumberList1">
    <w:name w:val="TableNumberList1"/>
    <w:basedOn w:val="NumberList1"/>
    <w:uiPriority w:val="79"/>
    <w:qFormat/>
    <w:rsid w:val="00D968FE"/>
    <w:pPr>
      <w:numPr>
        <w:numId w:val="61"/>
      </w:numPr>
    </w:pPr>
  </w:style>
  <w:style w:type="paragraph" w:customStyle="1" w:styleId="TableNumber1Para">
    <w:name w:val="TableNumber1Para"/>
    <w:basedOn w:val="Number1Para"/>
    <w:uiPriority w:val="79"/>
    <w:qFormat/>
    <w:rsid w:val="00D968FE"/>
    <w:pPr>
      <w:ind w:left="720"/>
    </w:pPr>
  </w:style>
  <w:style w:type="paragraph" w:customStyle="1" w:styleId="Bullet1Dialog">
    <w:name w:val="Bullet1Dialog"/>
    <w:basedOn w:val="eXtractDialog"/>
    <w:uiPriority w:val="14"/>
    <w:qFormat/>
    <w:rsid w:val="00D968FE"/>
    <w:pPr>
      <w:ind w:firstLine="360"/>
    </w:pPr>
  </w:style>
  <w:style w:type="paragraph" w:customStyle="1" w:styleId="FN-eXtract">
    <w:name w:val="FN-eXtract"/>
    <w:basedOn w:val="eXtractTxt"/>
    <w:uiPriority w:val="15"/>
    <w:qFormat/>
    <w:rsid w:val="00D968FE"/>
    <w:rPr>
      <w:sz w:val="18"/>
    </w:rPr>
  </w:style>
  <w:style w:type="paragraph" w:customStyle="1" w:styleId="FN-eXtractSource">
    <w:name w:val="FN-eXtractSource"/>
    <w:basedOn w:val="IntroQuoteSource"/>
    <w:uiPriority w:val="15"/>
    <w:qFormat/>
    <w:rsid w:val="00D968FE"/>
    <w:rPr>
      <w:sz w:val="18"/>
    </w:rPr>
  </w:style>
  <w:style w:type="paragraph" w:customStyle="1" w:styleId="IntroQuoteTitle">
    <w:name w:val="IntroQuoteTitle"/>
    <w:basedOn w:val="eXtractTitle"/>
    <w:uiPriority w:val="10"/>
    <w:qFormat/>
    <w:rsid w:val="00D968FE"/>
  </w:style>
  <w:style w:type="paragraph" w:customStyle="1" w:styleId="IntroQuoteAuthor">
    <w:name w:val="IntroQuoteAuthor"/>
    <w:basedOn w:val="Box1Author"/>
    <w:uiPriority w:val="10"/>
    <w:qFormat/>
    <w:rsid w:val="00D968FE"/>
  </w:style>
  <w:style w:type="paragraph" w:customStyle="1" w:styleId="GlossaryHeading1">
    <w:name w:val="GlossaryHeading1"/>
    <w:basedOn w:val="Normal"/>
    <w:uiPriority w:val="89"/>
    <w:qFormat/>
    <w:rsid w:val="00D968FE"/>
    <w:pPr>
      <w:spacing w:before="480" w:after="200" w:line="276" w:lineRule="auto"/>
    </w:pPr>
    <w:rPr>
      <w:rFonts w:ascii="Calibri" w:hAnsi="Calibri"/>
      <w:b/>
      <w:color w:val="0000FF"/>
      <w:sz w:val="28"/>
      <w:szCs w:val="22"/>
    </w:rPr>
  </w:style>
  <w:style w:type="paragraph" w:customStyle="1" w:styleId="BibliographyHeading1">
    <w:name w:val="BibliographyHeading1"/>
    <w:basedOn w:val="BibliographyHeading"/>
    <w:uiPriority w:val="91"/>
    <w:qFormat/>
    <w:rsid w:val="00D968FE"/>
  </w:style>
  <w:style w:type="paragraph" w:customStyle="1" w:styleId="BibliographyHeading2">
    <w:name w:val="BibliographyHeading2"/>
    <w:basedOn w:val="BibliographyHeading1"/>
    <w:uiPriority w:val="91"/>
    <w:qFormat/>
    <w:rsid w:val="00D968FE"/>
    <w:rPr>
      <w:sz w:val="22"/>
    </w:rPr>
  </w:style>
  <w:style w:type="paragraph" w:customStyle="1" w:styleId="BibliographyHeading3">
    <w:name w:val="BibliographyHeading3"/>
    <w:basedOn w:val="ReferencesHeading2"/>
    <w:uiPriority w:val="91"/>
    <w:qFormat/>
    <w:rsid w:val="00D968FE"/>
    <w:rPr>
      <w:sz w:val="24"/>
    </w:rPr>
  </w:style>
  <w:style w:type="paragraph" w:customStyle="1" w:styleId="BibliographyHeading4">
    <w:name w:val="BibliographyHeading4"/>
    <w:basedOn w:val="ReferencesHeading2"/>
    <w:uiPriority w:val="91"/>
    <w:qFormat/>
    <w:rsid w:val="00D968FE"/>
  </w:style>
  <w:style w:type="character" w:customStyle="1" w:styleId="GlossaryTerm">
    <w:name w:val="GlossaryTerm"/>
    <w:basedOn w:val="DefaultParagraphFont"/>
    <w:uiPriority w:val="1"/>
    <w:qFormat/>
    <w:rsid w:val="00D968FE"/>
    <w:rPr>
      <w:b/>
    </w:rPr>
  </w:style>
  <w:style w:type="paragraph" w:customStyle="1" w:styleId="GlossaryTermDefinition">
    <w:name w:val="GlossaryTermDefinition"/>
    <w:basedOn w:val="Normal"/>
    <w:uiPriority w:val="89"/>
    <w:qFormat/>
    <w:rsid w:val="00D968FE"/>
    <w:pPr>
      <w:spacing w:after="200" w:line="276" w:lineRule="auto"/>
    </w:pPr>
    <w:rPr>
      <w:rFonts w:ascii="Calibri" w:hAnsi="Calibri"/>
      <w:sz w:val="22"/>
      <w:szCs w:val="22"/>
    </w:rPr>
  </w:style>
  <w:style w:type="paragraph" w:customStyle="1" w:styleId="IndexHeading1">
    <w:name w:val="IndexHeading1"/>
    <w:basedOn w:val="Normal"/>
    <w:uiPriority w:val="89"/>
    <w:qFormat/>
    <w:rsid w:val="00D968FE"/>
    <w:pPr>
      <w:spacing w:before="480" w:after="200" w:line="276" w:lineRule="auto"/>
    </w:pPr>
    <w:rPr>
      <w:rFonts w:ascii="Calibri" w:hAnsi="Calibri"/>
      <w:b/>
      <w:color w:val="FF0000"/>
      <w:sz w:val="28"/>
      <w:szCs w:val="22"/>
    </w:rPr>
  </w:style>
  <w:style w:type="paragraph" w:customStyle="1" w:styleId="IndexHeading2">
    <w:name w:val="IndexHeading2"/>
    <w:basedOn w:val="Normal"/>
    <w:uiPriority w:val="89"/>
    <w:qFormat/>
    <w:rsid w:val="00D968FE"/>
    <w:pPr>
      <w:spacing w:before="360" w:after="200" w:line="276" w:lineRule="auto"/>
    </w:pPr>
    <w:rPr>
      <w:rFonts w:ascii="Calibri" w:hAnsi="Calibri"/>
      <w:b/>
      <w:color w:val="0000FF"/>
      <w:szCs w:val="22"/>
    </w:rPr>
  </w:style>
  <w:style w:type="paragraph" w:customStyle="1" w:styleId="IndexEntry1">
    <w:name w:val="IndexEntry1"/>
    <w:basedOn w:val="Normal"/>
    <w:uiPriority w:val="89"/>
    <w:qFormat/>
    <w:rsid w:val="00D968FE"/>
    <w:pPr>
      <w:spacing w:after="200" w:line="276" w:lineRule="auto"/>
    </w:pPr>
    <w:rPr>
      <w:rFonts w:ascii="Calibri" w:hAnsi="Calibri"/>
      <w:sz w:val="22"/>
      <w:szCs w:val="22"/>
    </w:rPr>
  </w:style>
  <w:style w:type="paragraph" w:customStyle="1" w:styleId="IndexEntry2">
    <w:name w:val="IndexEntry2"/>
    <w:basedOn w:val="Normal"/>
    <w:uiPriority w:val="89"/>
    <w:qFormat/>
    <w:rsid w:val="00D968FE"/>
    <w:pPr>
      <w:spacing w:after="200" w:line="276" w:lineRule="auto"/>
      <w:ind w:firstLine="720"/>
    </w:pPr>
    <w:rPr>
      <w:rFonts w:ascii="Calibri" w:hAnsi="Calibri"/>
      <w:sz w:val="22"/>
      <w:szCs w:val="22"/>
    </w:rPr>
  </w:style>
  <w:style w:type="paragraph" w:customStyle="1" w:styleId="IndexEntry3">
    <w:name w:val="IndexEntry3"/>
    <w:basedOn w:val="Normal"/>
    <w:uiPriority w:val="89"/>
    <w:qFormat/>
    <w:rsid w:val="00D968FE"/>
    <w:pPr>
      <w:spacing w:after="200" w:line="276" w:lineRule="auto"/>
      <w:ind w:left="720" w:firstLine="720"/>
    </w:pPr>
    <w:rPr>
      <w:rFonts w:ascii="Calibri" w:hAnsi="Calibri"/>
      <w:sz w:val="22"/>
      <w:szCs w:val="22"/>
    </w:rPr>
  </w:style>
  <w:style w:type="paragraph" w:customStyle="1" w:styleId="EpilogueHeading">
    <w:name w:val="EpilogueHeading"/>
    <w:basedOn w:val="Normal"/>
    <w:uiPriority w:val="89"/>
    <w:qFormat/>
    <w:rsid w:val="00D968FE"/>
    <w:pPr>
      <w:spacing w:before="480" w:after="200" w:line="276" w:lineRule="auto"/>
    </w:pPr>
    <w:rPr>
      <w:rFonts w:ascii="Calibri" w:hAnsi="Calibri"/>
      <w:b/>
      <w:color w:val="C00000"/>
      <w:sz w:val="28"/>
      <w:szCs w:val="22"/>
    </w:rPr>
  </w:style>
  <w:style w:type="paragraph" w:customStyle="1" w:styleId="GlossaryHeading2">
    <w:name w:val="GlossaryHeading2"/>
    <w:basedOn w:val="GlossaryHeading1"/>
    <w:uiPriority w:val="89"/>
    <w:qFormat/>
    <w:rsid w:val="00D968FE"/>
    <w:rPr>
      <w:color w:val="FFC000"/>
      <w:sz w:val="24"/>
    </w:rPr>
  </w:style>
  <w:style w:type="paragraph" w:customStyle="1" w:styleId="PrefaceTxtFL">
    <w:name w:val="PrefaceTxt_FL"/>
    <w:basedOn w:val="Normal"/>
    <w:semiHidden/>
    <w:qFormat/>
    <w:rsid w:val="00D968FE"/>
    <w:pPr>
      <w:spacing w:after="200" w:line="276" w:lineRule="auto"/>
    </w:pPr>
    <w:rPr>
      <w:rFonts w:ascii="Calibri" w:hAnsi="Calibri"/>
      <w:sz w:val="22"/>
      <w:szCs w:val="22"/>
    </w:rPr>
  </w:style>
  <w:style w:type="paragraph" w:customStyle="1" w:styleId="PrefaceTxtIndented">
    <w:name w:val="PrefaceTxt_Indented"/>
    <w:basedOn w:val="Normal"/>
    <w:semiHidden/>
    <w:qFormat/>
    <w:rsid w:val="00D968FE"/>
    <w:pPr>
      <w:spacing w:after="200" w:line="276" w:lineRule="auto"/>
      <w:ind w:firstLine="720"/>
    </w:pPr>
    <w:rPr>
      <w:rFonts w:ascii="Calibri" w:hAnsi="Calibri"/>
      <w:sz w:val="22"/>
      <w:szCs w:val="22"/>
    </w:rPr>
  </w:style>
  <w:style w:type="paragraph" w:customStyle="1" w:styleId="AfterwordHeading">
    <w:name w:val="AfterwordHeading"/>
    <w:basedOn w:val="Normal"/>
    <w:uiPriority w:val="89"/>
    <w:qFormat/>
    <w:rsid w:val="00D968FE"/>
    <w:pPr>
      <w:spacing w:before="480" w:after="200" w:line="276" w:lineRule="auto"/>
    </w:pPr>
    <w:rPr>
      <w:rFonts w:ascii="Calibri" w:hAnsi="Calibri"/>
      <w:b/>
      <w:color w:val="FF0000"/>
      <w:sz w:val="28"/>
      <w:szCs w:val="22"/>
    </w:rPr>
  </w:style>
  <w:style w:type="paragraph" w:customStyle="1" w:styleId="ForewordTxtFL">
    <w:name w:val="ForewordTxt_FL"/>
    <w:basedOn w:val="Normal"/>
    <w:semiHidden/>
    <w:qFormat/>
    <w:rsid w:val="00D968FE"/>
    <w:pPr>
      <w:spacing w:after="200" w:line="276" w:lineRule="auto"/>
    </w:pPr>
    <w:rPr>
      <w:rFonts w:ascii="Calibri" w:hAnsi="Calibri"/>
      <w:sz w:val="22"/>
      <w:szCs w:val="22"/>
    </w:rPr>
  </w:style>
  <w:style w:type="paragraph" w:customStyle="1" w:styleId="ForewordTxtIndented">
    <w:name w:val="ForewordTxt_Indented"/>
    <w:basedOn w:val="ForewordTxtFL"/>
    <w:semiHidden/>
    <w:qFormat/>
    <w:rsid w:val="00D968FE"/>
    <w:pPr>
      <w:ind w:firstLine="720"/>
    </w:pPr>
  </w:style>
  <w:style w:type="paragraph" w:customStyle="1" w:styleId="AcknowlHeading">
    <w:name w:val="AcknowlHeading"/>
    <w:basedOn w:val="Normal"/>
    <w:uiPriority w:val="89"/>
    <w:qFormat/>
    <w:rsid w:val="00D968FE"/>
    <w:pPr>
      <w:spacing w:before="480" w:after="200" w:line="276" w:lineRule="auto"/>
    </w:pPr>
    <w:rPr>
      <w:rFonts w:ascii="Calibri" w:hAnsi="Calibri"/>
      <w:b/>
      <w:color w:val="660066"/>
      <w:sz w:val="28"/>
      <w:szCs w:val="22"/>
    </w:rPr>
  </w:style>
  <w:style w:type="paragraph" w:customStyle="1" w:styleId="AppendixHeading">
    <w:name w:val="AppendixHeading"/>
    <w:basedOn w:val="Normal"/>
    <w:uiPriority w:val="89"/>
    <w:qFormat/>
    <w:rsid w:val="00D968FE"/>
    <w:pPr>
      <w:spacing w:before="480" w:after="200" w:line="276" w:lineRule="auto"/>
    </w:pPr>
    <w:rPr>
      <w:rFonts w:ascii="Calibri" w:hAnsi="Calibri"/>
      <w:b/>
      <w:szCs w:val="22"/>
    </w:rPr>
  </w:style>
  <w:style w:type="paragraph" w:customStyle="1" w:styleId="TOCBackMatterAuthor">
    <w:name w:val="TOC_BackMatterAuthor"/>
    <w:basedOn w:val="Normal"/>
    <w:semiHidden/>
    <w:qFormat/>
    <w:rsid w:val="00D968FE"/>
    <w:pPr>
      <w:spacing w:after="200" w:line="276" w:lineRule="auto"/>
    </w:pPr>
    <w:rPr>
      <w:rFonts w:ascii="Arial Narrow" w:hAnsi="Arial Narrow"/>
      <w:sz w:val="22"/>
      <w:szCs w:val="22"/>
    </w:rPr>
  </w:style>
  <w:style w:type="paragraph" w:customStyle="1" w:styleId="AppendixTitle">
    <w:name w:val="AppendixTitle"/>
    <w:basedOn w:val="AppendixHeading"/>
    <w:uiPriority w:val="89"/>
    <w:qFormat/>
    <w:rsid w:val="00D968FE"/>
  </w:style>
  <w:style w:type="paragraph" w:customStyle="1" w:styleId="eXtractSource">
    <w:name w:val="eXtractSource"/>
    <w:basedOn w:val="IntroQuoteSource"/>
    <w:uiPriority w:val="16"/>
    <w:qFormat/>
    <w:rsid w:val="00D968FE"/>
  </w:style>
  <w:style w:type="paragraph" w:customStyle="1" w:styleId="LearnObjBulletList1">
    <w:name w:val="LearnObjBulletList1"/>
    <w:basedOn w:val="BulletList1"/>
    <w:uiPriority w:val="9"/>
    <w:qFormat/>
    <w:rsid w:val="00D968FE"/>
    <w:pPr>
      <w:numPr>
        <w:numId w:val="64"/>
      </w:numPr>
    </w:pPr>
  </w:style>
  <w:style w:type="paragraph" w:customStyle="1" w:styleId="CaseStudy-BL2">
    <w:name w:val="CaseStudy-BL2"/>
    <w:basedOn w:val="BulletList2"/>
    <w:uiPriority w:val="20"/>
    <w:qFormat/>
    <w:rsid w:val="00D968FE"/>
    <w:pPr>
      <w:numPr>
        <w:numId w:val="67"/>
      </w:numPr>
    </w:pPr>
  </w:style>
  <w:style w:type="paragraph" w:customStyle="1" w:styleId="CaseStudy-BL3">
    <w:name w:val="CaseStudy-BL3"/>
    <w:basedOn w:val="BulletList3"/>
    <w:uiPriority w:val="20"/>
    <w:qFormat/>
    <w:rsid w:val="00D968FE"/>
    <w:pPr>
      <w:numPr>
        <w:numId w:val="68"/>
      </w:numPr>
    </w:pPr>
  </w:style>
  <w:style w:type="paragraph" w:customStyle="1" w:styleId="CaseStudy-BL1Para">
    <w:name w:val="CaseStudy-BL1Para"/>
    <w:basedOn w:val="Bullet1Para"/>
    <w:uiPriority w:val="20"/>
    <w:qFormat/>
    <w:rsid w:val="00D968FE"/>
  </w:style>
  <w:style w:type="paragraph" w:customStyle="1" w:styleId="CaseStudy-BL2Para">
    <w:name w:val="CaseStudy-BL2Para"/>
    <w:basedOn w:val="Bullet2Para"/>
    <w:uiPriority w:val="20"/>
    <w:qFormat/>
    <w:rsid w:val="00D968FE"/>
  </w:style>
  <w:style w:type="paragraph" w:customStyle="1" w:styleId="Box1-BL1">
    <w:name w:val="Box1-BL1"/>
    <w:basedOn w:val="BulletList1"/>
    <w:uiPriority w:val="20"/>
    <w:qFormat/>
    <w:rsid w:val="00D968FE"/>
  </w:style>
  <w:style w:type="paragraph" w:customStyle="1" w:styleId="Box1-BL2">
    <w:name w:val="Box1-BL2"/>
    <w:basedOn w:val="BulletList2"/>
    <w:next w:val="ListHeading"/>
    <w:uiPriority w:val="20"/>
    <w:qFormat/>
    <w:rsid w:val="00D968FE"/>
  </w:style>
  <w:style w:type="paragraph" w:customStyle="1" w:styleId="Box1-BL3">
    <w:name w:val="Box1-BL3"/>
    <w:basedOn w:val="BulletList3"/>
    <w:uiPriority w:val="20"/>
    <w:qFormat/>
    <w:rsid w:val="00D968FE"/>
  </w:style>
  <w:style w:type="paragraph" w:customStyle="1" w:styleId="Box1-BL1Para">
    <w:name w:val="Box1-BL1Para"/>
    <w:basedOn w:val="Bullet1Para"/>
    <w:uiPriority w:val="20"/>
    <w:qFormat/>
    <w:rsid w:val="00D968FE"/>
  </w:style>
  <w:style w:type="paragraph" w:customStyle="1" w:styleId="Box1-BL2Para">
    <w:name w:val="Box1-BL2Para"/>
    <w:basedOn w:val="Bullet2Para"/>
    <w:uiPriority w:val="20"/>
    <w:qFormat/>
    <w:rsid w:val="00D968FE"/>
  </w:style>
  <w:style w:type="paragraph" w:customStyle="1" w:styleId="TableGraphicCaption">
    <w:name w:val="TableGraphicCaption"/>
    <w:basedOn w:val="TableCaption"/>
    <w:uiPriority w:val="1"/>
    <w:qFormat/>
    <w:rsid w:val="00D968FE"/>
  </w:style>
  <w:style w:type="paragraph" w:customStyle="1" w:styleId="Graphic">
    <w:name w:val="Graphic"/>
    <w:basedOn w:val="Normal"/>
    <w:uiPriority w:val="1"/>
    <w:qFormat/>
    <w:rsid w:val="00D968FE"/>
  </w:style>
  <w:style w:type="paragraph" w:customStyle="1" w:styleId="IntroChapterTitle">
    <w:name w:val="Intro_ChapterTitle"/>
    <w:basedOn w:val="ChapterTitle"/>
    <w:uiPriority w:val="1"/>
    <w:qFormat/>
    <w:rsid w:val="00D968FE"/>
  </w:style>
  <w:style w:type="paragraph" w:customStyle="1" w:styleId="IntroChapterSubtitle">
    <w:name w:val="Intro_ChapterSubtitle"/>
    <w:basedOn w:val="ChapterSubtitle"/>
    <w:uiPriority w:val="1"/>
    <w:qFormat/>
    <w:rsid w:val="00D968FE"/>
  </w:style>
  <w:style w:type="paragraph" w:customStyle="1" w:styleId="IntroChapterAuthor">
    <w:name w:val="Intro_ChapterAuthor"/>
    <w:basedOn w:val="ChapterAuthor"/>
    <w:uiPriority w:val="1"/>
    <w:qFormat/>
    <w:rsid w:val="00D968FE"/>
  </w:style>
  <w:style w:type="paragraph" w:customStyle="1" w:styleId="IntroChapAuthorAffiliation">
    <w:name w:val="Intro_ChapAuthorAffiliation"/>
    <w:basedOn w:val="ChapAuthorAffiliation"/>
    <w:uiPriority w:val="1"/>
    <w:qFormat/>
    <w:rsid w:val="00D968FE"/>
  </w:style>
  <w:style w:type="paragraph" w:customStyle="1" w:styleId="ChapterSource">
    <w:name w:val="ChapterSource"/>
    <w:basedOn w:val="ChapAuthorAffiliation"/>
    <w:uiPriority w:val="6"/>
    <w:qFormat/>
    <w:rsid w:val="00D968FE"/>
  </w:style>
  <w:style w:type="character" w:customStyle="1" w:styleId="EndnoteNo">
    <w:name w:val="EndnoteNo"/>
    <w:basedOn w:val="DefaultParagraphFont"/>
    <w:uiPriority w:val="89"/>
    <w:qFormat/>
    <w:rsid w:val="00D968FE"/>
    <w:rPr>
      <w:vertAlign w:val="superscript"/>
    </w:rPr>
  </w:style>
  <w:style w:type="paragraph" w:customStyle="1" w:styleId="EndnotePara">
    <w:name w:val="EndnotePara"/>
    <w:basedOn w:val="FootnoteText"/>
    <w:uiPriority w:val="89"/>
    <w:qFormat/>
    <w:rsid w:val="00D968FE"/>
  </w:style>
  <w:style w:type="character" w:customStyle="1" w:styleId="EndnoteCitation">
    <w:name w:val="EndnoteCitation"/>
    <w:basedOn w:val="DefaultParagraphFont"/>
    <w:uiPriority w:val="89"/>
    <w:qFormat/>
    <w:rsid w:val="00D968FE"/>
    <w:rPr>
      <w:vertAlign w:val="superscript"/>
    </w:rPr>
  </w:style>
  <w:style w:type="paragraph" w:customStyle="1" w:styleId="EndnoteHeading1">
    <w:name w:val="EndnoteHeading1"/>
    <w:basedOn w:val="ReferencesHeading1"/>
    <w:uiPriority w:val="89"/>
    <w:qFormat/>
    <w:rsid w:val="00D968FE"/>
    <w:rPr>
      <w:color w:val="9E2283"/>
    </w:rPr>
  </w:style>
  <w:style w:type="paragraph" w:customStyle="1" w:styleId="Figure">
    <w:name w:val="Figure"/>
    <w:basedOn w:val="Normal"/>
    <w:uiPriority w:val="85"/>
    <w:qFormat/>
    <w:rsid w:val="00D968FE"/>
  </w:style>
  <w:style w:type="paragraph" w:customStyle="1" w:styleId="TableRowHead2">
    <w:name w:val="TableRowHead2"/>
    <w:basedOn w:val="TableBody"/>
    <w:uiPriority w:val="81"/>
    <w:qFormat/>
    <w:rsid w:val="00D968FE"/>
    <w:rPr>
      <w:color w:val="00B0F0"/>
    </w:rPr>
  </w:style>
  <w:style w:type="paragraph" w:customStyle="1" w:styleId="EN-eXtract">
    <w:name w:val="EN-eXtract"/>
    <w:basedOn w:val="FN-eXtract"/>
    <w:uiPriority w:val="31"/>
    <w:qFormat/>
    <w:rsid w:val="00D968FE"/>
  </w:style>
  <w:style w:type="paragraph" w:customStyle="1" w:styleId="EN-eXtractSource">
    <w:name w:val="EN-eXtractSource"/>
    <w:basedOn w:val="FN-eXtractSource"/>
    <w:uiPriority w:val="31"/>
    <w:qFormat/>
    <w:rsid w:val="00D968FE"/>
  </w:style>
  <w:style w:type="character" w:customStyle="1" w:styleId="Bach">
    <w:name w:val="Bach"/>
    <w:basedOn w:val="DefaultParagraphFont"/>
    <w:uiPriority w:val="1"/>
    <w:qFormat/>
    <w:rsid w:val="00D968FE"/>
    <w:rPr>
      <w:color w:val="FF0000"/>
    </w:rPr>
  </w:style>
  <w:style w:type="paragraph" w:customStyle="1" w:styleId="DialogSource">
    <w:name w:val="DialogSource"/>
    <w:basedOn w:val="eXtractSource"/>
    <w:uiPriority w:val="15"/>
    <w:qFormat/>
    <w:rsid w:val="00D968FE"/>
    <w:rPr>
      <w:color w:val="990099"/>
    </w:rPr>
  </w:style>
  <w:style w:type="paragraph" w:customStyle="1" w:styleId="UL-FL1Para">
    <w:name w:val="UL-FL1Para"/>
    <w:basedOn w:val="Lc-Alpha1Para"/>
    <w:uiPriority w:val="14"/>
    <w:qFormat/>
    <w:rsid w:val="00D968FE"/>
    <w:rPr>
      <w:color w:val="7030A0"/>
    </w:rPr>
  </w:style>
  <w:style w:type="paragraph" w:customStyle="1" w:styleId="TableUL-FL1">
    <w:name w:val="TableUL-FL1"/>
    <w:basedOn w:val="UL-FL1"/>
    <w:uiPriority w:val="1"/>
    <w:qFormat/>
    <w:rsid w:val="00D968FE"/>
    <w:rPr>
      <w:color w:val="auto"/>
    </w:rPr>
  </w:style>
  <w:style w:type="paragraph" w:customStyle="1" w:styleId="TableLc-AlphaList1">
    <w:name w:val="TableLc-AlphaList1"/>
    <w:basedOn w:val="Lc-AlphaList1"/>
    <w:uiPriority w:val="79"/>
    <w:qFormat/>
    <w:rsid w:val="00D968FE"/>
  </w:style>
  <w:style w:type="paragraph" w:customStyle="1" w:styleId="TableLc-AlphaList2">
    <w:name w:val="TableLc-AlphaList2"/>
    <w:basedOn w:val="Lc-AlphaList2"/>
    <w:uiPriority w:val="1"/>
    <w:qFormat/>
    <w:rsid w:val="00D968FE"/>
  </w:style>
  <w:style w:type="paragraph" w:customStyle="1" w:styleId="TableUL-FL2">
    <w:name w:val="TableUL-FL2"/>
    <w:basedOn w:val="UL-FL2"/>
    <w:uiPriority w:val="1"/>
    <w:qFormat/>
    <w:rsid w:val="00D968FE"/>
    <w:rPr>
      <w:color w:val="auto"/>
    </w:rPr>
  </w:style>
  <w:style w:type="character" w:customStyle="1" w:styleId="Spionic-font">
    <w:name w:val="Spionic-font"/>
    <w:basedOn w:val="DefaultParagraphFont"/>
    <w:uiPriority w:val="1"/>
    <w:qFormat/>
    <w:rsid w:val="00D968FE"/>
    <w:rPr>
      <w:color w:val="FF33CC"/>
    </w:rPr>
  </w:style>
  <w:style w:type="paragraph" w:customStyle="1" w:styleId="eXtractLc-AlphaList1">
    <w:name w:val="eXtractLc-AlphaList1"/>
    <w:basedOn w:val="Lc-AlphaList1"/>
    <w:uiPriority w:val="16"/>
    <w:qFormat/>
    <w:rsid w:val="00D968FE"/>
  </w:style>
  <w:style w:type="paragraph" w:customStyle="1" w:styleId="eXtractLc-AlphaList2">
    <w:name w:val="eXtractLc-AlphaList2"/>
    <w:basedOn w:val="Lc-AlphaList2"/>
    <w:uiPriority w:val="16"/>
    <w:qFormat/>
    <w:rsid w:val="00D968FE"/>
  </w:style>
  <w:style w:type="paragraph" w:customStyle="1" w:styleId="eXtractLc-RomanList1">
    <w:name w:val="eXtractLc-RomanList1"/>
    <w:basedOn w:val="Lc-RomanList1"/>
    <w:uiPriority w:val="16"/>
    <w:qFormat/>
    <w:rsid w:val="00D968FE"/>
  </w:style>
  <w:style w:type="paragraph" w:customStyle="1" w:styleId="eXtractLc-RomanList2">
    <w:name w:val="eXtractLc-RomanList2"/>
    <w:basedOn w:val="Lc-RomanList2"/>
    <w:uiPriority w:val="16"/>
    <w:qFormat/>
    <w:rsid w:val="00D968FE"/>
  </w:style>
  <w:style w:type="paragraph" w:customStyle="1" w:styleId="eXtractLc-RomanList3">
    <w:name w:val="eXtractLc-RomanList3"/>
    <w:basedOn w:val="Lc-RomanList3"/>
    <w:uiPriority w:val="1"/>
    <w:qFormat/>
    <w:rsid w:val="00D968FE"/>
  </w:style>
  <w:style w:type="paragraph" w:customStyle="1" w:styleId="Dialog-StageAction">
    <w:name w:val="Dialog-StageAction"/>
    <w:basedOn w:val="Normal"/>
    <w:uiPriority w:val="15"/>
    <w:qFormat/>
    <w:rsid w:val="00D968FE"/>
    <w:rPr>
      <w:color w:val="0F0FE1"/>
    </w:rPr>
  </w:style>
  <w:style w:type="paragraph" w:customStyle="1" w:styleId="ContinuedDialogue">
    <w:name w:val="Continued Dialogue"/>
    <w:basedOn w:val="Normal"/>
    <w:link w:val="ContinuedDialogueChar"/>
    <w:qFormat/>
    <w:rsid w:val="00D968FE"/>
    <w:pPr>
      <w:ind w:left="187"/>
    </w:pPr>
    <w:rPr>
      <w:rFonts w:ascii="Garamond" w:eastAsiaTheme="minorHAnsi" w:hAnsi="Garamond" w:cstheme="minorBidi"/>
    </w:rPr>
  </w:style>
  <w:style w:type="character" w:customStyle="1" w:styleId="ContinuedDialogueChar">
    <w:name w:val="Continued Dialogue Char"/>
    <w:basedOn w:val="DefaultParagraphFont"/>
    <w:link w:val="ContinuedDialogue"/>
    <w:qFormat/>
    <w:rsid w:val="00D968FE"/>
    <w:rPr>
      <w:rFonts w:ascii="Garamond" w:eastAsiaTheme="minorHAnsi" w:hAnsi="Garamond"/>
    </w:rPr>
  </w:style>
  <w:style w:type="paragraph" w:customStyle="1" w:styleId="Dialog-Continued">
    <w:name w:val="Dialog-Continued"/>
    <w:basedOn w:val="Normal"/>
    <w:uiPriority w:val="15"/>
    <w:qFormat/>
    <w:rsid w:val="00D968FE"/>
  </w:style>
  <w:style w:type="paragraph" w:customStyle="1" w:styleId="SpecialHeading">
    <w:name w:val="SpecialHeading"/>
    <w:basedOn w:val="PartSubtitle"/>
    <w:uiPriority w:val="1"/>
    <w:qFormat/>
    <w:rsid w:val="00D968FE"/>
  </w:style>
  <w:style w:type="paragraph" w:customStyle="1" w:styleId="ULListHeading2">
    <w:name w:val="ULListHeading2"/>
    <w:basedOn w:val="ULListHeading1"/>
    <w:uiPriority w:val="1"/>
    <w:qFormat/>
    <w:rsid w:val="00D968FE"/>
    <w:rPr>
      <w:color w:val="FF0066"/>
    </w:rPr>
  </w:style>
  <w:style w:type="paragraph" w:customStyle="1" w:styleId="EN-BulletList1">
    <w:name w:val="EN-BulletList1"/>
    <w:basedOn w:val="BulletList1"/>
    <w:uiPriority w:val="89"/>
    <w:qFormat/>
    <w:rsid w:val="00D968FE"/>
    <w:pPr>
      <w:numPr>
        <w:numId w:val="62"/>
      </w:numPr>
    </w:pPr>
  </w:style>
  <w:style w:type="paragraph" w:customStyle="1" w:styleId="ExampleHead1">
    <w:name w:val="ExampleHead1"/>
    <w:basedOn w:val="Head1"/>
    <w:uiPriority w:val="1"/>
    <w:qFormat/>
    <w:rsid w:val="00D968FE"/>
  </w:style>
  <w:style w:type="paragraph" w:customStyle="1" w:styleId="ExamplePara">
    <w:name w:val="ExamplePara"/>
    <w:basedOn w:val="Para"/>
    <w:uiPriority w:val="1"/>
    <w:qFormat/>
    <w:rsid w:val="00D968FE"/>
  </w:style>
  <w:style w:type="paragraph" w:customStyle="1" w:styleId="ExampleNumberList1">
    <w:name w:val="ExampleNumberList1"/>
    <w:basedOn w:val="NumberList1"/>
    <w:uiPriority w:val="1"/>
    <w:qFormat/>
    <w:rsid w:val="00D968FE"/>
  </w:style>
  <w:style w:type="paragraph" w:customStyle="1" w:styleId="ExampleNumber1Para">
    <w:name w:val="ExampleNumber1Para"/>
    <w:basedOn w:val="Number1Para"/>
    <w:uiPriority w:val="1"/>
    <w:qFormat/>
    <w:rsid w:val="00D968FE"/>
  </w:style>
  <w:style w:type="paragraph" w:customStyle="1" w:styleId="ExampleUL-FL1">
    <w:name w:val="ExampleUL-FL1"/>
    <w:basedOn w:val="Normal"/>
    <w:uiPriority w:val="14"/>
    <w:qFormat/>
    <w:rsid w:val="00D968FE"/>
    <w:pPr>
      <w:spacing w:before="180" w:after="120" w:line="300" w:lineRule="exact"/>
    </w:pPr>
  </w:style>
  <w:style w:type="paragraph" w:customStyle="1" w:styleId="ExampleHead2">
    <w:name w:val="ExampleHead2"/>
    <w:basedOn w:val="Head2"/>
    <w:uiPriority w:val="1"/>
    <w:qFormat/>
    <w:rsid w:val="00D968FE"/>
  </w:style>
  <w:style w:type="paragraph" w:customStyle="1" w:styleId="ExampleBulletList1">
    <w:name w:val="ExampleBulletList1"/>
    <w:basedOn w:val="eXtractBulletList"/>
    <w:uiPriority w:val="1"/>
    <w:qFormat/>
    <w:rsid w:val="00D968FE"/>
  </w:style>
  <w:style w:type="paragraph" w:customStyle="1" w:styleId="ExampleUc-AlphaList1">
    <w:name w:val="ExampleUc-AlphaList1"/>
    <w:basedOn w:val="Uc-AlphaList1"/>
    <w:uiPriority w:val="1"/>
    <w:qFormat/>
    <w:rsid w:val="00D968FE"/>
  </w:style>
  <w:style w:type="paragraph" w:customStyle="1" w:styleId="ExampleUc-AlphaList2">
    <w:name w:val="ExampleUc-AlphaList2"/>
    <w:basedOn w:val="Uc-AlphaList2"/>
    <w:uiPriority w:val="1"/>
    <w:qFormat/>
    <w:rsid w:val="00D968FE"/>
  </w:style>
  <w:style w:type="paragraph" w:customStyle="1" w:styleId="ExampleBulletList2">
    <w:name w:val="ExampleBulletList2"/>
    <w:basedOn w:val="BulletList2"/>
    <w:uiPriority w:val="1"/>
    <w:qFormat/>
    <w:rsid w:val="00D968FE"/>
  </w:style>
  <w:style w:type="paragraph" w:customStyle="1" w:styleId="ExampleLc-AlphaList1">
    <w:name w:val="ExampleLc-AlphaList1"/>
    <w:basedOn w:val="Lc-AlphaList1"/>
    <w:uiPriority w:val="14"/>
    <w:qFormat/>
    <w:rsid w:val="00D968FE"/>
  </w:style>
  <w:style w:type="paragraph" w:customStyle="1" w:styleId="ExampleUc-Alpha1Para">
    <w:name w:val="ExampleUc-Alpha1Para"/>
    <w:basedOn w:val="Uc-Alpha1Para"/>
    <w:uiPriority w:val="1"/>
    <w:qFormat/>
    <w:rsid w:val="00D968FE"/>
  </w:style>
  <w:style w:type="paragraph" w:customStyle="1" w:styleId="ExampleUc-Alpha2Para">
    <w:name w:val="ExampleUc-Alpha2Para"/>
    <w:basedOn w:val="Uc-Alpha2Para"/>
    <w:uiPriority w:val="1"/>
    <w:qFormat/>
    <w:rsid w:val="00D968FE"/>
  </w:style>
  <w:style w:type="paragraph" w:customStyle="1" w:styleId="ExampleNumberListHeading">
    <w:name w:val="ExampleNumberListHeading"/>
    <w:basedOn w:val="NumberListHeading"/>
    <w:uiPriority w:val="1"/>
    <w:qFormat/>
    <w:rsid w:val="00D968FE"/>
  </w:style>
  <w:style w:type="paragraph" w:customStyle="1" w:styleId="ExampleNumberList2">
    <w:name w:val="ExampleNumberList2"/>
    <w:basedOn w:val="NumberList2"/>
    <w:uiPriority w:val="1"/>
    <w:qFormat/>
    <w:rsid w:val="00D968FE"/>
  </w:style>
  <w:style w:type="paragraph" w:customStyle="1" w:styleId="ExampleULListHeading">
    <w:name w:val="ExampleULListHeading"/>
    <w:basedOn w:val="Normal"/>
    <w:uiPriority w:val="1"/>
    <w:qFormat/>
    <w:rsid w:val="00D968FE"/>
    <w:pPr>
      <w:spacing w:before="240"/>
    </w:pPr>
    <w:rPr>
      <w:b/>
      <w:color w:val="008000"/>
    </w:rPr>
  </w:style>
  <w:style w:type="paragraph" w:customStyle="1" w:styleId="ExampleNumber2Para">
    <w:name w:val="ExampleNumber2Para"/>
    <w:basedOn w:val="Number2Para"/>
    <w:uiPriority w:val="1"/>
    <w:qFormat/>
    <w:rsid w:val="00D968FE"/>
  </w:style>
  <w:style w:type="paragraph" w:customStyle="1" w:styleId="ExampleLc-Alpha1Para">
    <w:name w:val="ExampleLc-Alpha1Para"/>
    <w:basedOn w:val="Lc-Alpha1Para"/>
    <w:uiPriority w:val="1"/>
    <w:qFormat/>
    <w:rsid w:val="00D968FE"/>
  </w:style>
  <w:style w:type="paragraph" w:customStyle="1" w:styleId="ExampleLc-Alpha2Para">
    <w:name w:val="ExampleLc-Alpha2Para"/>
    <w:basedOn w:val="Lc-Alpha2Para"/>
    <w:uiPriority w:val="1"/>
    <w:qFormat/>
    <w:rsid w:val="00D968FE"/>
  </w:style>
  <w:style w:type="paragraph" w:customStyle="1" w:styleId="ExampleLc-AlphaList2">
    <w:name w:val="ExampleLc-AlphaList2"/>
    <w:basedOn w:val="Lc-AlphaList2"/>
    <w:uiPriority w:val="1"/>
    <w:qFormat/>
    <w:rsid w:val="00D968FE"/>
  </w:style>
  <w:style w:type="paragraph" w:customStyle="1" w:styleId="ExampleUL-FL1Para">
    <w:name w:val="ExampleUL-FL1Para"/>
    <w:basedOn w:val="ExampleUL-FL1"/>
    <w:uiPriority w:val="14"/>
    <w:qFormat/>
    <w:rsid w:val="00D968FE"/>
  </w:style>
  <w:style w:type="paragraph" w:customStyle="1" w:styleId="ExampleLc-RomanList1">
    <w:name w:val="ExampleLc-RomanList1"/>
    <w:basedOn w:val="Lc-RomanList1"/>
    <w:uiPriority w:val="1"/>
    <w:qFormat/>
    <w:rsid w:val="00D968FE"/>
  </w:style>
  <w:style w:type="paragraph" w:customStyle="1" w:styleId="ExampleLc-RomanList2">
    <w:name w:val="ExampleLc-RomanList2"/>
    <w:basedOn w:val="Lc-RomanList2"/>
    <w:uiPriority w:val="1"/>
    <w:qFormat/>
    <w:rsid w:val="00D968FE"/>
  </w:style>
  <w:style w:type="paragraph" w:customStyle="1" w:styleId="ExampleLc-Roman1Para">
    <w:name w:val="ExampleLc-Roman1Para"/>
    <w:basedOn w:val="Lc-Roman1Para"/>
    <w:uiPriority w:val="1"/>
    <w:qFormat/>
    <w:rsid w:val="00D968FE"/>
  </w:style>
  <w:style w:type="paragraph" w:customStyle="1" w:styleId="ExampleUL-FL2">
    <w:name w:val="ExampleUL-FL2"/>
    <w:basedOn w:val="UL-FL2"/>
    <w:uiPriority w:val="1"/>
    <w:qFormat/>
    <w:rsid w:val="00D968FE"/>
    <w:rPr>
      <w:color w:val="auto"/>
    </w:rPr>
  </w:style>
  <w:style w:type="paragraph" w:customStyle="1" w:styleId="EN-PoetryLineNewPara">
    <w:name w:val="EN-PoetryLineNewPara"/>
    <w:basedOn w:val="PoetryLineNewPara"/>
    <w:uiPriority w:val="31"/>
    <w:qFormat/>
    <w:rsid w:val="00D968FE"/>
  </w:style>
  <w:style w:type="paragraph" w:customStyle="1" w:styleId="EN-PoetryLine">
    <w:name w:val="EN-PoetryLine"/>
    <w:basedOn w:val="PoetryLine"/>
    <w:uiPriority w:val="31"/>
    <w:qFormat/>
    <w:rsid w:val="00D968FE"/>
  </w:style>
  <w:style w:type="paragraph" w:customStyle="1" w:styleId="EN-PoemSource">
    <w:name w:val="EN-PoemSource"/>
    <w:basedOn w:val="PoemSource"/>
    <w:uiPriority w:val="31"/>
    <w:qFormat/>
    <w:rsid w:val="00D968FE"/>
  </w:style>
  <w:style w:type="paragraph" w:customStyle="1" w:styleId="AppendixAuthor">
    <w:name w:val="AppendixAuthor"/>
    <w:basedOn w:val="Para"/>
    <w:uiPriority w:val="1"/>
    <w:qFormat/>
    <w:rsid w:val="00D968FE"/>
  </w:style>
  <w:style w:type="paragraph" w:customStyle="1" w:styleId="Box1-NL1">
    <w:name w:val="Box1-NL1"/>
    <w:basedOn w:val="NumberList1"/>
    <w:uiPriority w:val="1"/>
    <w:qFormat/>
    <w:rsid w:val="00D968FE"/>
  </w:style>
  <w:style w:type="paragraph" w:customStyle="1" w:styleId="Box1Aff">
    <w:name w:val="Box1Aff"/>
    <w:basedOn w:val="Box1Author"/>
    <w:uiPriority w:val="1"/>
    <w:qFormat/>
    <w:rsid w:val="00D968FE"/>
  </w:style>
  <w:style w:type="paragraph" w:customStyle="1" w:styleId="CaseStudyLtr-From">
    <w:name w:val="CaseStudyLtr-From"/>
    <w:basedOn w:val="Normal"/>
    <w:uiPriority w:val="1"/>
    <w:qFormat/>
    <w:rsid w:val="00D968FE"/>
    <w:rPr>
      <w:rFonts w:eastAsia="Courier New"/>
    </w:rPr>
  </w:style>
  <w:style w:type="paragraph" w:customStyle="1" w:styleId="CaseStudyLtr-Sub">
    <w:name w:val="CaseStudyLtr-Sub"/>
    <w:basedOn w:val="Normal"/>
    <w:uiPriority w:val="1"/>
    <w:qFormat/>
    <w:rsid w:val="00D968FE"/>
    <w:rPr>
      <w:rFonts w:eastAsia="Courier New"/>
    </w:rPr>
  </w:style>
  <w:style w:type="paragraph" w:customStyle="1" w:styleId="CaseStudyLtr-Date">
    <w:name w:val="CaseStudyLtr-Date"/>
    <w:basedOn w:val="Normal"/>
    <w:uiPriority w:val="1"/>
    <w:qFormat/>
    <w:rsid w:val="00D968FE"/>
    <w:rPr>
      <w:rFonts w:eastAsia="Courier New"/>
    </w:rPr>
  </w:style>
  <w:style w:type="paragraph" w:customStyle="1" w:styleId="CaseStudyLtr-Salutation">
    <w:name w:val="CaseStudyLtr-Salutation"/>
    <w:basedOn w:val="Normal"/>
    <w:uiPriority w:val="1"/>
    <w:qFormat/>
    <w:rsid w:val="00D968FE"/>
    <w:rPr>
      <w:rFonts w:eastAsia="Courier New"/>
    </w:rPr>
  </w:style>
  <w:style w:type="paragraph" w:customStyle="1" w:styleId="CaseStudyLtr-Para">
    <w:name w:val="CaseStudyLtr-Para"/>
    <w:basedOn w:val="Normal"/>
    <w:uiPriority w:val="1"/>
    <w:qFormat/>
    <w:rsid w:val="00D968FE"/>
    <w:rPr>
      <w:rFonts w:eastAsia="Courier New"/>
    </w:rPr>
  </w:style>
  <w:style w:type="paragraph" w:customStyle="1" w:styleId="CaseStudyLtr-Signature">
    <w:name w:val="CaseStudyLtr-Signature"/>
    <w:basedOn w:val="Normal"/>
    <w:uiPriority w:val="1"/>
    <w:qFormat/>
    <w:rsid w:val="00D968FE"/>
    <w:rPr>
      <w:rFonts w:eastAsia="Courier New"/>
    </w:rPr>
  </w:style>
  <w:style w:type="paragraph" w:customStyle="1" w:styleId="CaseStudy-NL1">
    <w:name w:val="CaseStudy-NL1"/>
    <w:basedOn w:val="NumberList1"/>
    <w:uiPriority w:val="1"/>
    <w:qFormat/>
    <w:rsid w:val="00D968FE"/>
  </w:style>
  <w:style w:type="paragraph" w:customStyle="1" w:styleId="CaseStudy-NL1-eXtract">
    <w:name w:val="CaseStudy-NL1-eXtract"/>
    <w:basedOn w:val="CaseStudy-eXtract"/>
    <w:uiPriority w:val="1"/>
    <w:qFormat/>
    <w:rsid w:val="00D968FE"/>
  </w:style>
  <w:style w:type="paragraph" w:customStyle="1" w:styleId="CaseStudy-NL1-eXtractSource">
    <w:name w:val="CaseStudy-NL1-eXtractSource"/>
    <w:basedOn w:val="CaseStudy-eXtractSource"/>
    <w:uiPriority w:val="1"/>
    <w:qFormat/>
    <w:rsid w:val="00D968FE"/>
  </w:style>
  <w:style w:type="paragraph" w:customStyle="1" w:styleId="CaseStudy-NL1Para">
    <w:name w:val="CaseStudy-NL1Para"/>
    <w:basedOn w:val="Number1Para"/>
    <w:uiPriority w:val="1"/>
    <w:qFormat/>
    <w:rsid w:val="00D968FE"/>
  </w:style>
  <w:style w:type="paragraph" w:customStyle="1" w:styleId="NL1-PoetryLineNewPara">
    <w:name w:val="NL1-PoetryLineNewPara"/>
    <w:basedOn w:val="PoetryLineNewPara"/>
    <w:uiPriority w:val="1"/>
    <w:qFormat/>
    <w:rsid w:val="00D968FE"/>
  </w:style>
  <w:style w:type="paragraph" w:customStyle="1" w:styleId="NL1-PoetryLine">
    <w:name w:val="NL1-PoetryLine"/>
    <w:basedOn w:val="PoetryLine"/>
    <w:uiPriority w:val="1"/>
    <w:qFormat/>
    <w:rsid w:val="00D968FE"/>
  </w:style>
  <w:style w:type="paragraph" w:customStyle="1" w:styleId="Ltr-From">
    <w:name w:val="Ltr-From"/>
    <w:basedOn w:val="CaseStudyLtr-From"/>
    <w:uiPriority w:val="1"/>
    <w:qFormat/>
    <w:rsid w:val="00D968FE"/>
  </w:style>
  <w:style w:type="paragraph" w:customStyle="1" w:styleId="Ltr-Sub">
    <w:name w:val="Ltr-Sub"/>
    <w:basedOn w:val="CaseStudyLtr-Sub"/>
    <w:uiPriority w:val="89"/>
    <w:qFormat/>
    <w:rsid w:val="00D968FE"/>
  </w:style>
  <w:style w:type="paragraph" w:customStyle="1" w:styleId="Ltr-Date">
    <w:name w:val="Ltr-Date"/>
    <w:basedOn w:val="CaseStudyLtr-Date"/>
    <w:uiPriority w:val="89"/>
    <w:qFormat/>
    <w:rsid w:val="00D968FE"/>
  </w:style>
  <w:style w:type="paragraph" w:customStyle="1" w:styleId="Ltr-Salutation">
    <w:name w:val="Ltr-Salutation"/>
    <w:basedOn w:val="CaseStudyLtr-Salutation"/>
    <w:uiPriority w:val="89"/>
    <w:qFormat/>
    <w:rsid w:val="00D968FE"/>
  </w:style>
  <w:style w:type="paragraph" w:customStyle="1" w:styleId="Ltr-Para">
    <w:name w:val="Ltr-Para"/>
    <w:basedOn w:val="CaseStudyLtr-Para"/>
    <w:uiPriority w:val="89"/>
    <w:qFormat/>
    <w:rsid w:val="00D968FE"/>
  </w:style>
  <w:style w:type="paragraph" w:customStyle="1" w:styleId="Ltr-Signature">
    <w:name w:val="Ltr-Signature"/>
    <w:basedOn w:val="CaseStudyLtr-Signature"/>
    <w:uiPriority w:val="89"/>
    <w:qFormat/>
    <w:rsid w:val="00D968FE"/>
    <w:pPr>
      <w:jc w:val="right"/>
    </w:pPr>
  </w:style>
  <w:style w:type="paragraph" w:customStyle="1" w:styleId="Number3Para">
    <w:name w:val="Number3Para"/>
    <w:basedOn w:val="NumberList3"/>
    <w:uiPriority w:val="1"/>
    <w:qFormat/>
    <w:rsid w:val="00D968FE"/>
    <w:pPr>
      <w:numPr>
        <w:numId w:val="0"/>
      </w:numPr>
      <w:ind w:left="1080"/>
    </w:pPr>
  </w:style>
  <w:style w:type="paragraph" w:customStyle="1" w:styleId="BL-eXtractTxt">
    <w:name w:val="BL-eXtractTxt"/>
    <w:basedOn w:val="eXtractTxt"/>
    <w:uiPriority w:val="1"/>
    <w:qFormat/>
    <w:rsid w:val="00D968FE"/>
  </w:style>
  <w:style w:type="paragraph" w:customStyle="1" w:styleId="BL-eXtractSource">
    <w:name w:val="BL-eXtractSource"/>
    <w:basedOn w:val="eXtractSource"/>
    <w:uiPriority w:val="1"/>
    <w:qFormat/>
    <w:rsid w:val="00D968FE"/>
  </w:style>
  <w:style w:type="paragraph" w:customStyle="1" w:styleId="eXtractUL-FL1">
    <w:name w:val="eXtractUL-FL1"/>
    <w:basedOn w:val="UL-FL1"/>
    <w:uiPriority w:val="16"/>
    <w:qFormat/>
    <w:rsid w:val="00D968FE"/>
    <w:rPr>
      <w:color w:val="7D537D"/>
    </w:rPr>
  </w:style>
  <w:style w:type="paragraph" w:customStyle="1" w:styleId="TableLc-RomanList1">
    <w:name w:val="TableLc-RomanList1"/>
    <w:basedOn w:val="TableBody"/>
    <w:uiPriority w:val="79"/>
    <w:qFormat/>
    <w:rsid w:val="00D968FE"/>
    <w:pPr>
      <w:numPr>
        <w:numId w:val="63"/>
      </w:numPr>
    </w:pPr>
  </w:style>
  <w:style w:type="paragraph" w:customStyle="1" w:styleId="UL-FL2Para">
    <w:name w:val="UL-FL2Para"/>
    <w:basedOn w:val="UL-FL2"/>
    <w:uiPriority w:val="1"/>
    <w:qFormat/>
    <w:rsid w:val="00D968FE"/>
  </w:style>
  <w:style w:type="paragraph" w:customStyle="1" w:styleId="Reference-AlphabeticalJrnl">
    <w:name w:val="Reference-Alphabetical_Jrnl"/>
    <w:basedOn w:val="Reference-Alphabetical"/>
    <w:uiPriority w:val="1"/>
    <w:qFormat/>
    <w:rsid w:val="00D968FE"/>
  </w:style>
  <w:style w:type="paragraph" w:customStyle="1" w:styleId="Reference-AlphabeticalBook">
    <w:name w:val="Reference-Alphabetical_Book"/>
    <w:basedOn w:val="Reference-Alphabetical"/>
    <w:uiPriority w:val="1"/>
    <w:qFormat/>
    <w:rsid w:val="00D968FE"/>
  </w:style>
  <w:style w:type="paragraph" w:customStyle="1" w:styleId="Reference-AlphabeticalConf">
    <w:name w:val="Reference-Alphabetical_Conf"/>
    <w:basedOn w:val="Reference-Alphabetical"/>
    <w:uiPriority w:val="1"/>
    <w:qFormat/>
    <w:rsid w:val="00D968FE"/>
  </w:style>
  <w:style w:type="paragraph" w:customStyle="1" w:styleId="Reference-AlphabeticalOthers">
    <w:name w:val="Reference-Alphabetical_Others"/>
    <w:basedOn w:val="Reference-Alphabetical"/>
    <w:uiPriority w:val="1"/>
    <w:qFormat/>
    <w:rsid w:val="00D968FE"/>
  </w:style>
  <w:style w:type="paragraph" w:customStyle="1" w:styleId="Reference-AlphabeticalWeb">
    <w:name w:val="Reference-Alphabetical_Web"/>
    <w:basedOn w:val="Reference-Alphabetical"/>
    <w:uiPriority w:val="1"/>
    <w:qFormat/>
    <w:rsid w:val="00D968FE"/>
  </w:style>
  <w:style w:type="paragraph" w:customStyle="1" w:styleId="Reference-AlphabeticalNP">
    <w:name w:val="Reference-Alphabetical_NP"/>
    <w:basedOn w:val="Reference-AlphabeticalWeb"/>
    <w:uiPriority w:val="1"/>
    <w:qFormat/>
    <w:rsid w:val="00D968FE"/>
  </w:style>
  <w:style w:type="paragraph" w:customStyle="1" w:styleId="Reference-NumberedJrnl">
    <w:name w:val="Reference-Numbered_Jrnl"/>
    <w:basedOn w:val="Reference-Numbered"/>
    <w:uiPriority w:val="1"/>
    <w:qFormat/>
    <w:rsid w:val="00D968FE"/>
  </w:style>
  <w:style w:type="paragraph" w:customStyle="1" w:styleId="Reference-NumberedBook">
    <w:name w:val="Reference-Numbered_Book"/>
    <w:basedOn w:val="Reference-Numbered"/>
    <w:uiPriority w:val="1"/>
    <w:qFormat/>
    <w:rsid w:val="00D968FE"/>
  </w:style>
  <w:style w:type="paragraph" w:customStyle="1" w:styleId="Reference-NumberedConf">
    <w:name w:val="Reference-Numbered_Conf"/>
    <w:basedOn w:val="Reference-Numbered"/>
    <w:uiPriority w:val="1"/>
    <w:qFormat/>
    <w:rsid w:val="00D968FE"/>
  </w:style>
  <w:style w:type="paragraph" w:customStyle="1" w:styleId="Reference-NumberedOthers">
    <w:name w:val="Reference-Numbered_Others"/>
    <w:basedOn w:val="Reference-Numbered"/>
    <w:uiPriority w:val="1"/>
    <w:qFormat/>
    <w:rsid w:val="00D968FE"/>
  </w:style>
  <w:style w:type="paragraph" w:customStyle="1" w:styleId="Reference-NumberedWeb">
    <w:name w:val="Reference-Numbered_Web"/>
    <w:basedOn w:val="Reference-Numbered"/>
    <w:uiPriority w:val="1"/>
    <w:qFormat/>
    <w:rsid w:val="00D968FE"/>
  </w:style>
  <w:style w:type="paragraph" w:customStyle="1" w:styleId="Reference-NumberedNP">
    <w:name w:val="Reference-Numbered_NP"/>
    <w:basedOn w:val="Reference-Numbered"/>
    <w:uiPriority w:val="1"/>
    <w:qFormat/>
    <w:rsid w:val="00D968FE"/>
  </w:style>
  <w:style w:type="paragraph" w:customStyle="1" w:styleId="BibReference-AlphabeticalJrnl">
    <w:name w:val="BibReference-Alphabetical_Jrnl"/>
    <w:basedOn w:val="BibReference-Alphabetical"/>
    <w:uiPriority w:val="1"/>
    <w:qFormat/>
    <w:rsid w:val="00D968FE"/>
  </w:style>
  <w:style w:type="paragraph" w:customStyle="1" w:styleId="BibReference-AlphabeticalBook">
    <w:name w:val="BibReference-Alphabetical_Book"/>
    <w:basedOn w:val="BibReference-Alphabetical"/>
    <w:uiPriority w:val="1"/>
    <w:qFormat/>
    <w:rsid w:val="00D968FE"/>
  </w:style>
  <w:style w:type="paragraph" w:customStyle="1" w:styleId="BibReference-AlphabeticalConf">
    <w:name w:val="BibReference-Alphabetical_Conf"/>
    <w:basedOn w:val="BibReference-Alphabetical"/>
    <w:uiPriority w:val="1"/>
    <w:qFormat/>
    <w:rsid w:val="00D968FE"/>
  </w:style>
  <w:style w:type="paragraph" w:customStyle="1" w:styleId="BibReference-AlphabeticalOthers">
    <w:name w:val="BibReference-Alphabetical_Others"/>
    <w:basedOn w:val="BibReference-Alphabetical"/>
    <w:uiPriority w:val="1"/>
    <w:qFormat/>
    <w:rsid w:val="00D968FE"/>
  </w:style>
  <w:style w:type="paragraph" w:customStyle="1" w:styleId="BibReference-AlphabeticalWeb">
    <w:name w:val="BibReference-Alphabetical_Web"/>
    <w:basedOn w:val="BibReference-Alphabetical"/>
    <w:uiPriority w:val="1"/>
    <w:qFormat/>
    <w:rsid w:val="00D968FE"/>
  </w:style>
  <w:style w:type="paragraph" w:customStyle="1" w:styleId="BibReference-AlphabeticalNP">
    <w:name w:val="BibReference-Alphabetical_NP"/>
    <w:basedOn w:val="BibReference-Alphabetical"/>
    <w:uiPriority w:val="1"/>
    <w:qFormat/>
    <w:rsid w:val="00D968FE"/>
  </w:style>
  <w:style w:type="paragraph" w:customStyle="1" w:styleId="BibReference-NumberedBook">
    <w:name w:val="BibReference-Numbered_Book"/>
    <w:basedOn w:val="Reference-NumberedBook"/>
    <w:uiPriority w:val="1"/>
    <w:qFormat/>
    <w:rsid w:val="00D968FE"/>
  </w:style>
  <w:style w:type="paragraph" w:customStyle="1" w:styleId="BibReference-NumberedConf">
    <w:name w:val="BibReference-Numbered_Conf"/>
    <w:basedOn w:val="Reference-NumberedConf"/>
    <w:uiPriority w:val="1"/>
    <w:qFormat/>
    <w:rsid w:val="00D968FE"/>
  </w:style>
  <w:style w:type="paragraph" w:customStyle="1" w:styleId="BibReference-NumberedOthers">
    <w:name w:val="BibReference-Numbered_Others"/>
    <w:basedOn w:val="Reference-NumberedOthers"/>
    <w:uiPriority w:val="1"/>
    <w:qFormat/>
    <w:rsid w:val="00D968FE"/>
  </w:style>
  <w:style w:type="paragraph" w:customStyle="1" w:styleId="BibReference-NumberedWeb">
    <w:name w:val="BibReference-Numbered_Web"/>
    <w:basedOn w:val="Reference-NumberedWeb"/>
    <w:uiPriority w:val="1"/>
    <w:qFormat/>
    <w:rsid w:val="00D968FE"/>
  </w:style>
  <w:style w:type="paragraph" w:customStyle="1" w:styleId="BibReference-NumberedNP">
    <w:name w:val="BibReference-Numbered_NP"/>
    <w:basedOn w:val="Reference-NumberedNP"/>
    <w:uiPriority w:val="1"/>
    <w:qFormat/>
    <w:rsid w:val="00D968FE"/>
  </w:style>
  <w:style w:type="paragraph" w:customStyle="1" w:styleId="BibReference-Numbered">
    <w:name w:val="BibReference-Numbered"/>
    <w:basedOn w:val="BibReference-NumberedJrnl"/>
    <w:uiPriority w:val="1"/>
    <w:qFormat/>
    <w:rsid w:val="00D968FE"/>
  </w:style>
  <w:style w:type="paragraph" w:customStyle="1" w:styleId="BibReference-NumberedJrnl">
    <w:name w:val="BibReference-Numbered_Jrnl"/>
    <w:basedOn w:val="BibReference-NumberedBook"/>
    <w:uiPriority w:val="1"/>
    <w:qFormat/>
    <w:rsid w:val="00D968FE"/>
  </w:style>
  <w:style w:type="paragraph" w:customStyle="1" w:styleId="CaseStudy-PlayChar">
    <w:name w:val="CaseStudy-PlayChar"/>
    <w:basedOn w:val="CaseStudyPara"/>
    <w:uiPriority w:val="20"/>
    <w:qFormat/>
    <w:rsid w:val="00D968FE"/>
    <w:pPr>
      <w:spacing w:line="360" w:lineRule="auto"/>
    </w:pPr>
  </w:style>
  <w:style w:type="paragraph" w:customStyle="1" w:styleId="CaseStudyLc-AlphaList1">
    <w:name w:val="CaseStudyLc-AlphaList1"/>
    <w:basedOn w:val="Lc-AlphaList1"/>
    <w:uiPriority w:val="20"/>
    <w:qFormat/>
    <w:rsid w:val="00D968FE"/>
  </w:style>
  <w:style w:type="paragraph" w:customStyle="1" w:styleId="CaseStudyLc-AlphaList2">
    <w:name w:val="CaseStudyLc-AlphaList2"/>
    <w:basedOn w:val="Lc-AlphaList2"/>
    <w:uiPriority w:val="20"/>
    <w:qFormat/>
    <w:rsid w:val="00D968FE"/>
  </w:style>
  <w:style w:type="paragraph" w:customStyle="1" w:styleId="SidebarTxt">
    <w:name w:val="Sidebar_Txt"/>
    <w:basedOn w:val="PullQuote"/>
    <w:uiPriority w:val="1"/>
    <w:qFormat/>
    <w:rsid w:val="00D968FE"/>
  </w:style>
  <w:style w:type="paragraph" w:customStyle="1" w:styleId="SidebarTitle">
    <w:name w:val="Sidebar_Title"/>
    <w:basedOn w:val="SidebarTxt"/>
    <w:uiPriority w:val="1"/>
    <w:qFormat/>
    <w:rsid w:val="00D968FE"/>
    <w:rPr>
      <w:color w:val="6600CC"/>
      <w:sz w:val="28"/>
      <w:szCs w:val="28"/>
    </w:rPr>
  </w:style>
  <w:style w:type="paragraph" w:customStyle="1" w:styleId="SidebarHead1">
    <w:name w:val="Sidebar_Head1"/>
    <w:basedOn w:val="SidebarTxt"/>
    <w:uiPriority w:val="1"/>
    <w:qFormat/>
    <w:rsid w:val="00D968FE"/>
    <w:rPr>
      <w:color w:val="000099"/>
      <w:sz w:val="27"/>
    </w:rPr>
  </w:style>
  <w:style w:type="paragraph" w:customStyle="1" w:styleId="SidebarHead2">
    <w:name w:val="Sidebar_Head2"/>
    <w:basedOn w:val="SidebarTxt"/>
    <w:uiPriority w:val="1"/>
    <w:qFormat/>
    <w:rsid w:val="00D968FE"/>
    <w:rPr>
      <w:color w:val="CC3300"/>
    </w:rPr>
  </w:style>
  <w:style w:type="paragraph" w:customStyle="1" w:styleId="SidebarUL-FL1">
    <w:name w:val="Sidebar_UL-FL1"/>
    <w:basedOn w:val="SidebarTxt"/>
    <w:uiPriority w:val="1"/>
    <w:qFormat/>
    <w:rsid w:val="00D968FE"/>
    <w:rPr>
      <w:color w:val="000000"/>
    </w:rPr>
  </w:style>
  <w:style w:type="paragraph" w:customStyle="1" w:styleId="SidebarBL1">
    <w:name w:val="Sidebar_BL1"/>
    <w:basedOn w:val="BulletList1"/>
    <w:uiPriority w:val="1"/>
    <w:qFormat/>
    <w:rsid w:val="00D968FE"/>
  </w:style>
  <w:style w:type="paragraph" w:customStyle="1" w:styleId="SidebarNL1">
    <w:name w:val="Sidebar_NL1"/>
    <w:basedOn w:val="NumberList1"/>
    <w:uiPriority w:val="1"/>
    <w:qFormat/>
    <w:rsid w:val="00D968FE"/>
  </w:style>
  <w:style w:type="paragraph" w:customStyle="1" w:styleId="SidebarSource">
    <w:name w:val="Sidebar_Source"/>
    <w:basedOn w:val="Normal"/>
    <w:uiPriority w:val="1"/>
    <w:qFormat/>
    <w:rsid w:val="00D968FE"/>
    <w:rPr>
      <w:sz w:val="18"/>
    </w:rPr>
  </w:style>
  <w:style w:type="paragraph" w:customStyle="1" w:styleId="ExampleextractTxt">
    <w:name w:val="Example_extractTxt"/>
    <w:basedOn w:val="ExamplePara"/>
    <w:uiPriority w:val="1"/>
    <w:qFormat/>
    <w:rsid w:val="00D968FE"/>
    <w:rPr>
      <w:color w:val="948A54" w:themeColor="background2" w:themeShade="80"/>
    </w:rPr>
  </w:style>
  <w:style w:type="paragraph" w:customStyle="1" w:styleId="AfterwordAuthor">
    <w:name w:val="AfterwordAuthor"/>
    <w:basedOn w:val="Para"/>
    <w:uiPriority w:val="1"/>
    <w:qFormat/>
    <w:rsid w:val="00D968FE"/>
  </w:style>
  <w:style w:type="paragraph" w:customStyle="1" w:styleId="eXtractPoem">
    <w:name w:val="eXtractPoem"/>
    <w:basedOn w:val="Normal"/>
    <w:uiPriority w:val="1"/>
    <w:qFormat/>
    <w:rsid w:val="00D968FE"/>
    <w:pPr>
      <w:ind w:left="720" w:firstLine="720"/>
      <w:jc w:val="both"/>
    </w:pPr>
    <w:rPr>
      <w:color w:val="D99594" w:themeColor="accent2" w:themeTint="99"/>
    </w:rPr>
  </w:style>
  <w:style w:type="paragraph" w:customStyle="1" w:styleId="Lc-AlphaListeXtractTxt">
    <w:name w:val="Lc-AlphaList_eXtractTxt"/>
    <w:basedOn w:val="Lc-Alpha1Para"/>
    <w:uiPriority w:val="1"/>
    <w:qFormat/>
    <w:rsid w:val="00D968FE"/>
    <w:rPr>
      <w:color w:val="D9D9D9" w:themeColor="background1" w:themeShade="D9"/>
    </w:rPr>
  </w:style>
  <w:style w:type="paragraph" w:customStyle="1" w:styleId="Lc-AlphaListeXtractSource">
    <w:name w:val="Lc-AlphaList_eXtract_Source"/>
    <w:basedOn w:val="Lc-AlphaListeXtractTxt"/>
    <w:uiPriority w:val="1"/>
    <w:qFormat/>
    <w:rsid w:val="00D968FE"/>
    <w:pPr>
      <w:jc w:val="right"/>
    </w:pPr>
  </w:style>
  <w:style w:type="paragraph" w:customStyle="1" w:styleId="Box1Dialog-StageAction">
    <w:name w:val="Box1_Dialog-StageAction"/>
    <w:basedOn w:val="Normal"/>
    <w:uiPriority w:val="1"/>
    <w:qFormat/>
    <w:rsid w:val="00D968FE"/>
  </w:style>
  <w:style w:type="paragraph" w:customStyle="1" w:styleId="Box1Dialog1">
    <w:name w:val="Box1_Dialog1"/>
    <w:basedOn w:val="Normal"/>
    <w:uiPriority w:val="1"/>
    <w:qFormat/>
    <w:rsid w:val="00D968FE"/>
    <w:rPr>
      <w:color w:val="990099"/>
    </w:rPr>
  </w:style>
  <w:style w:type="paragraph" w:customStyle="1" w:styleId="Box1TableCaption">
    <w:name w:val="Box1_TableCaption"/>
    <w:basedOn w:val="TableCaption"/>
    <w:link w:val="Box1TableCaptionChar"/>
    <w:uiPriority w:val="1"/>
    <w:qFormat/>
    <w:rsid w:val="00D968FE"/>
  </w:style>
  <w:style w:type="paragraph" w:customStyle="1" w:styleId="Box1TableNumber">
    <w:name w:val="Box1_TableNumber"/>
    <w:basedOn w:val="Box1TableCaption"/>
    <w:link w:val="Box1TableNumberChar"/>
    <w:uiPriority w:val="1"/>
    <w:qFormat/>
    <w:rsid w:val="00D968FE"/>
    <w:rPr>
      <w:b/>
      <w:caps/>
      <w:color w:val="D60093"/>
    </w:rPr>
  </w:style>
  <w:style w:type="paragraph" w:customStyle="1" w:styleId="Box1TableColumnHead1">
    <w:name w:val="Box1_TableColumnHead1"/>
    <w:basedOn w:val="TableColumnHead1"/>
    <w:uiPriority w:val="1"/>
    <w:qFormat/>
    <w:rsid w:val="00D968FE"/>
  </w:style>
  <w:style w:type="character" w:customStyle="1" w:styleId="TableCaptionChar">
    <w:name w:val="TableCaption Char"/>
    <w:basedOn w:val="DefaultParagraphFont"/>
    <w:link w:val="TableCaption"/>
    <w:uiPriority w:val="80"/>
    <w:rsid w:val="00D968FE"/>
    <w:rPr>
      <w:rFonts w:ascii="Times New Roman" w:eastAsia="Times New Roman" w:hAnsi="Times New Roman" w:cs="Times New Roman"/>
      <w:color w:val="000099"/>
    </w:rPr>
  </w:style>
  <w:style w:type="character" w:customStyle="1" w:styleId="Box1TableCaptionChar">
    <w:name w:val="Box1_TableCaption Char"/>
    <w:basedOn w:val="TableCaptionChar"/>
    <w:link w:val="Box1TableCaption"/>
    <w:uiPriority w:val="1"/>
    <w:rsid w:val="00D968FE"/>
    <w:rPr>
      <w:rFonts w:ascii="Times New Roman" w:eastAsia="Times New Roman" w:hAnsi="Times New Roman" w:cs="Times New Roman"/>
      <w:color w:val="000099"/>
    </w:rPr>
  </w:style>
  <w:style w:type="character" w:customStyle="1" w:styleId="Box1TableNumberChar">
    <w:name w:val="Box1_TableNumber Char"/>
    <w:basedOn w:val="Box1TableCaptionChar"/>
    <w:link w:val="Box1TableNumber"/>
    <w:uiPriority w:val="1"/>
    <w:rsid w:val="00D968FE"/>
    <w:rPr>
      <w:rFonts w:ascii="Times New Roman" w:eastAsia="Times New Roman" w:hAnsi="Times New Roman" w:cs="Times New Roman"/>
      <w:b/>
      <w:caps/>
      <w:color w:val="D60093"/>
    </w:rPr>
  </w:style>
  <w:style w:type="paragraph" w:customStyle="1" w:styleId="Box1TableBody">
    <w:name w:val="Box1_TableBody"/>
    <w:basedOn w:val="TableBody"/>
    <w:uiPriority w:val="1"/>
    <w:qFormat/>
    <w:rsid w:val="00D968FE"/>
  </w:style>
  <w:style w:type="paragraph" w:customStyle="1" w:styleId="Box1TableRowHead1">
    <w:name w:val="Box1_TableRowHead1"/>
    <w:basedOn w:val="Box1TableBody"/>
    <w:uiPriority w:val="1"/>
    <w:qFormat/>
    <w:rsid w:val="00D968FE"/>
    <w:rPr>
      <w:color w:val="92D050"/>
    </w:rPr>
  </w:style>
  <w:style w:type="paragraph" w:customStyle="1" w:styleId="Box1TableFootnote">
    <w:name w:val="Box1_TableFootnote"/>
    <w:basedOn w:val="Normal"/>
    <w:uiPriority w:val="1"/>
    <w:qFormat/>
    <w:rsid w:val="00D968FE"/>
    <w:rPr>
      <w:sz w:val="20"/>
    </w:rPr>
  </w:style>
  <w:style w:type="paragraph" w:customStyle="1" w:styleId="Box1TableSource">
    <w:name w:val="Box1_TableSource"/>
    <w:basedOn w:val="Box1TableFootnote"/>
    <w:uiPriority w:val="1"/>
    <w:qFormat/>
    <w:rsid w:val="00D968FE"/>
  </w:style>
  <w:style w:type="paragraph" w:customStyle="1" w:styleId="Box1-LCRomanList1">
    <w:name w:val="Box1-LCRomanList1"/>
    <w:basedOn w:val="Box1Para"/>
    <w:uiPriority w:val="1"/>
    <w:qFormat/>
    <w:rsid w:val="00D968FE"/>
    <w:pPr>
      <w:numPr>
        <w:numId w:val="69"/>
      </w:numPr>
    </w:pPr>
  </w:style>
  <w:style w:type="paragraph" w:customStyle="1" w:styleId="Box1-LCAlphaList1">
    <w:name w:val="Box1-LCAlphaList1"/>
    <w:basedOn w:val="Lc-AlphaList1"/>
    <w:uiPriority w:val="1"/>
    <w:qFormat/>
    <w:rsid w:val="00D968FE"/>
    <w:pPr>
      <w:numPr>
        <w:numId w:val="77"/>
      </w:numPr>
      <w:ind w:left="792"/>
    </w:pPr>
  </w:style>
  <w:style w:type="paragraph" w:customStyle="1" w:styleId="Box1-UL-FL1">
    <w:name w:val="Box1-UL-FL1"/>
    <w:basedOn w:val="Box1-LCRomanList1"/>
    <w:uiPriority w:val="1"/>
    <w:qFormat/>
    <w:rsid w:val="00D968FE"/>
    <w:pPr>
      <w:numPr>
        <w:numId w:val="0"/>
      </w:numPr>
      <w:ind w:left="720" w:hanging="360"/>
    </w:pPr>
    <w:rPr>
      <w:color w:val="C2D69B" w:themeColor="accent3" w:themeTint="99"/>
    </w:rPr>
  </w:style>
  <w:style w:type="paragraph" w:customStyle="1" w:styleId="TableNumberList2">
    <w:name w:val="TableNumberList2"/>
    <w:basedOn w:val="NumberList2"/>
    <w:uiPriority w:val="1"/>
    <w:qFormat/>
    <w:rsid w:val="00D968FE"/>
  </w:style>
  <w:style w:type="paragraph" w:customStyle="1" w:styleId="SuggestReadRef-AlphabeticalJrnl">
    <w:name w:val="SuggestReadRef-Alphabetical_Jrnl"/>
    <w:basedOn w:val="SuggestReadRef-Alphabetical"/>
    <w:uiPriority w:val="1"/>
    <w:qFormat/>
    <w:rsid w:val="00D968FE"/>
  </w:style>
  <w:style w:type="paragraph" w:customStyle="1" w:styleId="SuggestReadRef-AlphabeticalBook">
    <w:name w:val="SuggestReadRef-Alphabetical_Book"/>
    <w:basedOn w:val="SuggestReadRef-Alphabetical"/>
    <w:uiPriority w:val="1"/>
    <w:qFormat/>
    <w:rsid w:val="00D968FE"/>
  </w:style>
  <w:style w:type="paragraph" w:customStyle="1" w:styleId="SuggestReadRef-AlphabeticalConf">
    <w:name w:val="SuggestReadRef-Alphabetical_Conf"/>
    <w:basedOn w:val="SuggestReadRef-Alphabetical"/>
    <w:uiPriority w:val="1"/>
    <w:qFormat/>
    <w:rsid w:val="00D968FE"/>
  </w:style>
  <w:style w:type="paragraph" w:customStyle="1" w:styleId="SuggestReadRef-AlphabeticalOthers">
    <w:name w:val="SuggestReadRef-Alphabetical_Others"/>
    <w:basedOn w:val="SuggestReadRef-Alphabetical"/>
    <w:uiPriority w:val="1"/>
    <w:qFormat/>
    <w:rsid w:val="00D968FE"/>
  </w:style>
  <w:style w:type="paragraph" w:customStyle="1" w:styleId="SuggestReadRef-AlphabeticalWeb">
    <w:name w:val="SuggestReadRef-Alphabetical_Web"/>
    <w:basedOn w:val="SuggestReadRef-Alphabetical"/>
    <w:uiPriority w:val="1"/>
    <w:qFormat/>
    <w:rsid w:val="00D968FE"/>
  </w:style>
  <w:style w:type="paragraph" w:customStyle="1" w:styleId="SuggestReadRef-AlphabeticalNP">
    <w:name w:val="SuggestReadRef-Alphabetical_NP"/>
    <w:basedOn w:val="SuggestReadRef-Alphabetical"/>
    <w:uiPriority w:val="1"/>
    <w:qFormat/>
    <w:rsid w:val="00D968FE"/>
  </w:style>
  <w:style w:type="paragraph" w:customStyle="1" w:styleId="Ltr-To">
    <w:name w:val="Ltr-To"/>
    <w:basedOn w:val="Normal"/>
    <w:uiPriority w:val="1"/>
    <w:qFormat/>
    <w:rsid w:val="00D968FE"/>
  </w:style>
  <w:style w:type="paragraph" w:customStyle="1" w:styleId="Ltr-eXtractHeading">
    <w:name w:val="Ltr-eXtractHeading"/>
    <w:basedOn w:val="Normal"/>
    <w:uiPriority w:val="1"/>
    <w:qFormat/>
    <w:rsid w:val="00D968FE"/>
    <w:rPr>
      <w:b/>
      <w:color w:val="00B0F0"/>
    </w:rPr>
  </w:style>
  <w:style w:type="paragraph" w:customStyle="1" w:styleId="Ltr-eXtractTxt">
    <w:name w:val="Ltr-eXtractTxt"/>
    <w:basedOn w:val="Normal"/>
    <w:uiPriority w:val="1"/>
    <w:qFormat/>
    <w:rsid w:val="00D968FE"/>
    <w:pPr>
      <w:ind w:left="288"/>
    </w:pPr>
    <w:rPr>
      <w:color w:val="808080" w:themeColor="background1" w:themeShade="80"/>
    </w:rPr>
  </w:style>
  <w:style w:type="paragraph" w:customStyle="1" w:styleId="Ltr-eXtractSource">
    <w:name w:val="Ltr-eXtractSource"/>
    <w:basedOn w:val="Normal"/>
    <w:uiPriority w:val="1"/>
    <w:qFormat/>
    <w:rsid w:val="00D968FE"/>
    <w:pPr>
      <w:jc w:val="right"/>
    </w:pPr>
    <w:rPr>
      <w:color w:val="808080" w:themeColor="background1" w:themeShade="80"/>
    </w:rPr>
  </w:style>
  <w:style w:type="paragraph" w:customStyle="1" w:styleId="NumberList1eXtractSource">
    <w:name w:val="NumberList1eXtractSource"/>
    <w:basedOn w:val="IntroQuoteSource"/>
    <w:uiPriority w:val="1"/>
    <w:qFormat/>
    <w:rsid w:val="00D968FE"/>
  </w:style>
  <w:style w:type="paragraph" w:customStyle="1" w:styleId="QuestionNL">
    <w:name w:val="QuestionNL"/>
    <w:basedOn w:val="Normal"/>
    <w:uiPriority w:val="1"/>
    <w:qFormat/>
    <w:rsid w:val="00D968FE"/>
    <w:pPr>
      <w:numPr>
        <w:numId w:val="70"/>
      </w:numPr>
    </w:pPr>
    <w:rPr>
      <w:color w:val="00B050"/>
    </w:rPr>
  </w:style>
  <w:style w:type="paragraph" w:customStyle="1" w:styleId="QuestionsHeading1">
    <w:name w:val="QuestionsHeading1"/>
    <w:basedOn w:val="Normal"/>
    <w:uiPriority w:val="1"/>
    <w:qFormat/>
    <w:rsid w:val="00D968FE"/>
    <w:rPr>
      <w:b/>
      <w:color w:val="7030A0"/>
    </w:rPr>
  </w:style>
  <w:style w:type="paragraph" w:customStyle="1" w:styleId="Box1-LCRomanList2">
    <w:name w:val="Box1-LCRomanList2"/>
    <w:basedOn w:val="Normal"/>
    <w:uiPriority w:val="1"/>
    <w:qFormat/>
    <w:rsid w:val="00D968FE"/>
    <w:pPr>
      <w:numPr>
        <w:numId w:val="72"/>
      </w:numPr>
      <w:ind w:left="1224"/>
    </w:pPr>
  </w:style>
  <w:style w:type="paragraph" w:customStyle="1" w:styleId="Box1-UCAlphaList1">
    <w:name w:val="Box1-UCAlphaList1"/>
    <w:basedOn w:val="Normal"/>
    <w:uiPriority w:val="1"/>
    <w:qFormat/>
    <w:rsid w:val="00D968FE"/>
    <w:pPr>
      <w:numPr>
        <w:numId w:val="73"/>
      </w:numPr>
    </w:pPr>
  </w:style>
  <w:style w:type="paragraph" w:customStyle="1" w:styleId="Box1-UCAlphaList2">
    <w:name w:val="Box1-UCAlphaList2"/>
    <w:basedOn w:val="Normal"/>
    <w:uiPriority w:val="1"/>
    <w:qFormat/>
    <w:rsid w:val="00D968FE"/>
    <w:pPr>
      <w:numPr>
        <w:numId w:val="74"/>
      </w:numPr>
      <w:ind w:left="1224"/>
    </w:pPr>
  </w:style>
  <w:style w:type="paragraph" w:customStyle="1" w:styleId="AnswerHead1">
    <w:name w:val="AnswerHead1"/>
    <w:basedOn w:val="Normal"/>
    <w:uiPriority w:val="1"/>
    <w:qFormat/>
    <w:rsid w:val="00D968FE"/>
    <w:rPr>
      <w:color w:val="00B050"/>
      <w:sz w:val="32"/>
    </w:rPr>
  </w:style>
  <w:style w:type="paragraph" w:customStyle="1" w:styleId="ReferencePara">
    <w:name w:val="ReferencePara"/>
    <w:basedOn w:val="Normal"/>
    <w:uiPriority w:val="1"/>
    <w:qFormat/>
    <w:rsid w:val="00D968FE"/>
  </w:style>
  <w:style w:type="paragraph" w:customStyle="1" w:styleId="ExampleDialog">
    <w:name w:val="ExampleDialog"/>
    <w:basedOn w:val="Normal"/>
    <w:uiPriority w:val="1"/>
    <w:qFormat/>
    <w:rsid w:val="00D968FE"/>
    <w:pPr>
      <w:ind w:left="288"/>
    </w:pPr>
    <w:rPr>
      <w:color w:val="8DB3E2" w:themeColor="text2" w:themeTint="66"/>
    </w:rPr>
  </w:style>
  <w:style w:type="paragraph" w:customStyle="1" w:styleId="DialogPara">
    <w:name w:val="DialogPara"/>
    <w:basedOn w:val="Normal"/>
    <w:uiPriority w:val="15"/>
    <w:qFormat/>
    <w:rsid w:val="00D968FE"/>
    <w:pPr>
      <w:spacing w:line="240" w:lineRule="auto"/>
    </w:pPr>
    <w:rPr>
      <w:rFonts w:cstheme="minorHAnsi"/>
    </w:rPr>
  </w:style>
  <w:style w:type="paragraph" w:customStyle="1" w:styleId="Box1Head2">
    <w:name w:val="Box1Head2"/>
    <w:basedOn w:val="Box1Head1"/>
    <w:link w:val="Box1Head2Char"/>
    <w:uiPriority w:val="1"/>
    <w:qFormat/>
    <w:rsid w:val="00D968FE"/>
    <w:rPr>
      <w:color w:val="8064A2" w:themeColor="accent4"/>
    </w:rPr>
  </w:style>
  <w:style w:type="character" w:customStyle="1" w:styleId="Box1Head2Char">
    <w:name w:val="Box1Head2 Char"/>
    <w:basedOn w:val="Box1Head1Char"/>
    <w:link w:val="Box1Head2"/>
    <w:uiPriority w:val="1"/>
    <w:rsid w:val="00D968FE"/>
    <w:rPr>
      <w:rFonts w:ascii="Calibri" w:hAnsi="Calibri"/>
      <w:b w:val="0"/>
      <w:color w:val="8064A2" w:themeColor="accent4"/>
      <w:lang w:val="x-none" w:eastAsia="x-none"/>
    </w:rPr>
  </w:style>
  <w:style w:type="paragraph" w:customStyle="1" w:styleId="Box1-ULFL1Para">
    <w:name w:val="Box1-ULFL1Para"/>
    <w:basedOn w:val="Box1-BL1Para"/>
    <w:uiPriority w:val="1"/>
    <w:qFormat/>
    <w:rsid w:val="00D968FE"/>
  </w:style>
  <w:style w:type="paragraph" w:customStyle="1" w:styleId="Box1-ULFL1Title">
    <w:name w:val="Box1-ULFL1Title"/>
    <w:basedOn w:val="Box1Head2"/>
    <w:uiPriority w:val="1"/>
    <w:qFormat/>
    <w:rsid w:val="00D968FE"/>
    <w:rPr>
      <w:color w:val="C0504D" w:themeColor="accent2"/>
    </w:rPr>
  </w:style>
  <w:style w:type="paragraph" w:customStyle="1" w:styleId="Box1-eXtractTxt">
    <w:name w:val="Box1-eXtractTxt"/>
    <w:basedOn w:val="Lc-AlphaListeXtractTxt"/>
    <w:uiPriority w:val="1"/>
    <w:qFormat/>
    <w:rsid w:val="00D968FE"/>
  </w:style>
  <w:style w:type="paragraph" w:customStyle="1" w:styleId="Box1-LCAlphaList2">
    <w:name w:val="Box1-LCAlphaList2"/>
    <w:basedOn w:val="Lc-AlphaList2"/>
    <w:uiPriority w:val="1"/>
    <w:qFormat/>
    <w:rsid w:val="00D968FE"/>
    <w:pPr>
      <w:numPr>
        <w:numId w:val="75"/>
      </w:numPr>
    </w:pPr>
  </w:style>
  <w:style w:type="paragraph" w:customStyle="1" w:styleId="VignettePara">
    <w:name w:val="VignettePara"/>
    <w:basedOn w:val="Normal"/>
    <w:uiPriority w:val="1"/>
    <w:qFormat/>
    <w:rsid w:val="00D968FE"/>
  </w:style>
  <w:style w:type="paragraph" w:customStyle="1" w:styleId="EpigraphTitle">
    <w:name w:val="EpigraphTitle"/>
    <w:basedOn w:val="IntroQuoteTitle"/>
    <w:uiPriority w:val="88"/>
    <w:qFormat/>
    <w:rsid w:val="00D968FE"/>
  </w:style>
  <w:style w:type="paragraph" w:customStyle="1" w:styleId="EpigraphTxt">
    <w:name w:val="EpigraphTxt"/>
    <w:basedOn w:val="IntroQuoteTxt"/>
    <w:uiPriority w:val="88"/>
    <w:qFormat/>
    <w:rsid w:val="00D968FE"/>
  </w:style>
  <w:style w:type="paragraph" w:customStyle="1" w:styleId="EpigraphSource">
    <w:name w:val="EpigraphSource"/>
    <w:basedOn w:val="IntroQuoteSource"/>
    <w:uiPriority w:val="88"/>
    <w:semiHidden/>
    <w:unhideWhenUsed/>
    <w:qFormat/>
    <w:rsid w:val="00D968FE"/>
  </w:style>
  <w:style w:type="paragraph" w:customStyle="1" w:styleId="ExampleeXtractSource">
    <w:name w:val="Example_eXtractSource"/>
    <w:basedOn w:val="eXtractSource"/>
    <w:uiPriority w:val="1"/>
    <w:qFormat/>
    <w:rsid w:val="00D968FE"/>
  </w:style>
  <w:style w:type="paragraph" w:customStyle="1" w:styleId="ExamplePoetryLine">
    <w:name w:val="ExamplePoetryLine"/>
    <w:basedOn w:val="PoetryLine"/>
    <w:uiPriority w:val="1"/>
    <w:qFormat/>
    <w:rsid w:val="00D968FE"/>
  </w:style>
  <w:style w:type="paragraph" w:customStyle="1" w:styleId="BulletListSource">
    <w:name w:val="BulletListSource"/>
    <w:basedOn w:val="NumberList1eXtractSource"/>
    <w:uiPriority w:val="1"/>
    <w:qFormat/>
    <w:rsid w:val="00D968FE"/>
  </w:style>
  <w:style w:type="paragraph" w:customStyle="1" w:styleId="LearnObjNumberList2">
    <w:name w:val="LearnObjNumberList2"/>
    <w:basedOn w:val="NumberList2"/>
    <w:uiPriority w:val="1"/>
    <w:qFormat/>
    <w:rsid w:val="00D968FE"/>
    <w:pPr>
      <w:numPr>
        <w:ilvl w:val="1"/>
        <w:numId w:val="76"/>
      </w:numPr>
    </w:pPr>
  </w:style>
  <w:style w:type="paragraph" w:customStyle="1" w:styleId="PartQuoteTxt">
    <w:name w:val="Part_QuoteTxt"/>
    <w:basedOn w:val="IntroQuoteTxt"/>
    <w:uiPriority w:val="1"/>
    <w:qFormat/>
    <w:rsid w:val="00D968FE"/>
  </w:style>
  <w:style w:type="paragraph" w:customStyle="1" w:styleId="PartQuoteSource">
    <w:name w:val="Part_QuoteSource"/>
    <w:basedOn w:val="IntroQuoteSource"/>
    <w:uiPriority w:val="1"/>
    <w:qFormat/>
    <w:rsid w:val="00D968FE"/>
  </w:style>
  <w:style w:type="paragraph" w:customStyle="1" w:styleId="PartQuoteAuthor">
    <w:name w:val="Part_QuoteAuthor"/>
    <w:basedOn w:val="IntroQuoteAuthor"/>
    <w:uiPriority w:val="1"/>
    <w:qFormat/>
    <w:rsid w:val="00D968FE"/>
  </w:style>
  <w:style w:type="paragraph" w:customStyle="1" w:styleId="ExampleTitle">
    <w:name w:val="ExampleTitle"/>
    <w:basedOn w:val="Normal"/>
    <w:uiPriority w:val="1"/>
    <w:qFormat/>
    <w:rsid w:val="00D968FE"/>
    <w:rPr>
      <w:color w:val="00B0F0"/>
      <w:sz w:val="32"/>
    </w:rPr>
  </w:style>
  <w:style w:type="paragraph" w:customStyle="1" w:styleId="ExampleHead3">
    <w:name w:val="ExampleHead3"/>
    <w:basedOn w:val="Normal"/>
    <w:uiPriority w:val="1"/>
    <w:qFormat/>
    <w:rsid w:val="00D968FE"/>
    <w:rPr>
      <w:color w:val="7030A0"/>
    </w:rPr>
  </w:style>
  <w:style w:type="paragraph" w:customStyle="1" w:styleId="ExampleBulletList1Para">
    <w:name w:val="ExampleBulletList1Para"/>
    <w:basedOn w:val="Normal"/>
    <w:uiPriority w:val="1"/>
    <w:qFormat/>
    <w:rsid w:val="00D968FE"/>
    <w:pPr>
      <w:ind w:left="720"/>
    </w:pPr>
  </w:style>
  <w:style w:type="paragraph" w:customStyle="1" w:styleId="ExampleBulletList2Para">
    <w:name w:val="ExampleBulletList2Para"/>
    <w:basedOn w:val="Normal"/>
    <w:uiPriority w:val="1"/>
    <w:qFormat/>
    <w:rsid w:val="00D968FE"/>
    <w:pPr>
      <w:ind w:left="720"/>
    </w:pPr>
  </w:style>
  <w:style w:type="paragraph" w:customStyle="1" w:styleId="ExampleUc-Roman1Para">
    <w:name w:val="ExampleUc-Roman1Para"/>
    <w:basedOn w:val="ExampleLc-Roman1Para"/>
    <w:uiPriority w:val="1"/>
    <w:qFormat/>
    <w:rsid w:val="00D968FE"/>
  </w:style>
  <w:style w:type="paragraph" w:customStyle="1" w:styleId="ExampleUc-RomanList1">
    <w:name w:val="ExampleUc-RomanList1"/>
    <w:basedOn w:val="ExampleLc-RomanList1"/>
    <w:uiPriority w:val="1"/>
    <w:qFormat/>
    <w:rsid w:val="00D968FE"/>
    <w:pPr>
      <w:numPr>
        <w:numId w:val="78"/>
      </w:numPr>
      <w:ind w:left="504"/>
    </w:pPr>
  </w:style>
  <w:style w:type="paragraph" w:customStyle="1" w:styleId="TableUc-AlphaList1">
    <w:name w:val="TableUc-AlphaList1"/>
    <w:basedOn w:val="TableLc-AlphaList2"/>
    <w:uiPriority w:val="1"/>
    <w:qFormat/>
    <w:rsid w:val="00D968FE"/>
    <w:pPr>
      <w:numPr>
        <w:numId w:val="79"/>
      </w:numPr>
      <w:spacing w:line="240" w:lineRule="auto"/>
      <w:ind w:left="792"/>
    </w:pPr>
  </w:style>
  <w:style w:type="paragraph" w:customStyle="1" w:styleId="Box1-UCAlphaList1Para">
    <w:name w:val="Box1-UCAlphaList1Para"/>
    <w:basedOn w:val="Box1-ULFL1Para"/>
    <w:uiPriority w:val="1"/>
    <w:qFormat/>
    <w:rsid w:val="00D968FE"/>
    <w:pPr>
      <w:ind w:left="720"/>
    </w:pPr>
  </w:style>
  <w:style w:type="paragraph" w:customStyle="1" w:styleId="Box2Title">
    <w:name w:val="Box2Title"/>
    <w:basedOn w:val="Normal"/>
    <w:next w:val="Box1Title"/>
    <w:uiPriority w:val="1"/>
    <w:qFormat/>
    <w:rsid w:val="00D968FE"/>
    <w:rPr>
      <w:b/>
      <w:color w:val="C00000"/>
    </w:rPr>
  </w:style>
  <w:style w:type="paragraph" w:customStyle="1" w:styleId="Box2-BL1">
    <w:name w:val="Box2-BL1"/>
    <w:basedOn w:val="Box1-BL1"/>
    <w:uiPriority w:val="1"/>
    <w:qFormat/>
    <w:rsid w:val="00D968FE"/>
  </w:style>
  <w:style w:type="paragraph" w:customStyle="1" w:styleId="ArticleTitle">
    <w:name w:val="ArticleTitle"/>
    <w:basedOn w:val="ChapterTitle"/>
    <w:uiPriority w:val="1"/>
    <w:qFormat/>
    <w:rsid w:val="00D968FE"/>
  </w:style>
  <w:style w:type="paragraph" w:customStyle="1" w:styleId="ArticleAuthor">
    <w:name w:val="ArticleAuthor"/>
    <w:basedOn w:val="ChapterAuthor"/>
    <w:uiPriority w:val="1"/>
    <w:qFormat/>
    <w:rsid w:val="00D968FE"/>
  </w:style>
  <w:style w:type="paragraph" w:customStyle="1" w:styleId="ArticleSource">
    <w:name w:val="ArticleSource"/>
    <w:basedOn w:val="Normal"/>
    <w:uiPriority w:val="1"/>
    <w:qFormat/>
    <w:rsid w:val="00D968FE"/>
  </w:style>
  <w:style w:type="paragraph" w:customStyle="1" w:styleId="Box1-eXtractSource">
    <w:name w:val="Box1-eXtractSource"/>
    <w:basedOn w:val="Box1-eXtractTxt"/>
    <w:uiPriority w:val="1"/>
    <w:qFormat/>
    <w:rsid w:val="00D968FE"/>
    <w:pPr>
      <w:jc w:val="right"/>
    </w:pPr>
  </w:style>
  <w:style w:type="paragraph" w:customStyle="1" w:styleId="Box1-NL1Para">
    <w:name w:val="Box1-NL1Para"/>
    <w:basedOn w:val="Box1-NL1"/>
    <w:uiPriority w:val="1"/>
    <w:qFormat/>
    <w:rsid w:val="00D968FE"/>
    <w:pPr>
      <w:numPr>
        <w:numId w:val="0"/>
      </w:numPr>
      <w:ind w:left="360"/>
    </w:pPr>
  </w:style>
  <w:style w:type="paragraph" w:customStyle="1" w:styleId="EN-Dialog">
    <w:name w:val="EN-Dialog"/>
    <w:basedOn w:val="eXtractDialog"/>
    <w:uiPriority w:val="31"/>
    <w:qFormat/>
    <w:rsid w:val="00D968FE"/>
    <w:rPr>
      <w:sz w:val="20"/>
      <w:szCs w:val="20"/>
    </w:rPr>
  </w:style>
  <w:style w:type="paragraph" w:customStyle="1" w:styleId="PartAuthorAffiliation">
    <w:name w:val="PartAuthorAffiliation"/>
    <w:basedOn w:val="ChapAuthorAffiliation"/>
    <w:uiPriority w:val="1"/>
    <w:qFormat/>
    <w:rsid w:val="00D968FE"/>
  </w:style>
  <w:style w:type="character" w:customStyle="1" w:styleId="Speaker">
    <w:name w:val="Speaker"/>
    <w:basedOn w:val="DefaultParagraphFont"/>
    <w:uiPriority w:val="1"/>
    <w:qFormat/>
    <w:rsid w:val="00D968FE"/>
    <w:rPr>
      <w:caps w:val="0"/>
      <w:smallCaps/>
      <w:color w:val="0070C0"/>
    </w:rPr>
  </w:style>
  <w:style w:type="paragraph" w:customStyle="1" w:styleId="Dialog-PoetryLine">
    <w:name w:val="Dialog-PoetryLine"/>
    <w:basedOn w:val="PoetryLine"/>
    <w:uiPriority w:val="15"/>
    <w:qFormat/>
    <w:rsid w:val="00D968FE"/>
  </w:style>
  <w:style w:type="paragraph" w:customStyle="1" w:styleId="eXtract-NL2">
    <w:name w:val="eXtract-NL2"/>
    <w:basedOn w:val="NumberList2"/>
    <w:uiPriority w:val="1"/>
    <w:qFormat/>
    <w:rsid w:val="00D968FE"/>
  </w:style>
  <w:style w:type="paragraph" w:customStyle="1" w:styleId="FN-eXtractBL1">
    <w:name w:val="FN-eXtractBL1"/>
    <w:basedOn w:val="eXtractBulletList"/>
    <w:uiPriority w:val="1"/>
    <w:qFormat/>
    <w:rsid w:val="00D968FE"/>
    <w:rPr>
      <w:sz w:val="18"/>
    </w:rPr>
  </w:style>
  <w:style w:type="paragraph" w:customStyle="1" w:styleId="FN-Lc-AlphaList1">
    <w:name w:val="FN-Lc-AlphaList1"/>
    <w:basedOn w:val="Box1-LCAlphaList1"/>
    <w:uiPriority w:val="1"/>
    <w:qFormat/>
    <w:rsid w:val="00D968FE"/>
    <w:rPr>
      <w:sz w:val="18"/>
    </w:rPr>
  </w:style>
  <w:style w:type="paragraph" w:customStyle="1" w:styleId="eXtractLc-Alpha2Para">
    <w:name w:val="eXtractLc-Alpha2Para"/>
    <w:basedOn w:val="eXtractLc-AlphaList2"/>
    <w:uiPriority w:val="1"/>
    <w:qFormat/>
    <w:rsid w:val="00D968FE"/>
    <w:pPr>
      <w:numPr>
        <w:numId w:val="0"/>
      </w:numPr>
      <w:ind w:left="720"/>
    </w:pPr>
  </w:style>
  <w:style w:type="paragraph" w:customStyle="1" w:styleId="TableBulletList3">
    <w:name w:val="TableBulletList3"/>
    <w:basedOn w:val="BulletList3"/>
    <w:uiPriority w:val="1"/>
    <w:qFormat/>
    <w:rsid w:val="00D968FE"/>
    <w:pPr>
      <w:ind w:left="1656"/>
    </w:pPr>
  </w:style>
  <w:style w:type="paragraph" w:customStyle="1" w:styleId="EN-NumberList1">
    <w:name w:val="EN-NumberList1"/>
    <w:basedOn w:val="ListParagraph"/>
    <w:uiPriority w:val="1"/>
    <w:qFormat/>
    <w:rsid w:val="00D968FE"/>
    <w:pPr>
      <w:numPr>
        <w:numId w:val="80"/>
      </w:numPr>
    </w:pPr>
    <w:rPr>
      <w:sz w:val="18"/>
      <w:szCs w:val="18"/>
    </w:rPr>
  </w:style>
  <w:style w:type="paragraph" w:customStyle="1" w:styleId="EN-Lc-AlphaList2">
    <w:name w:val="EN-Lc-AlphaList2"/>
    <w:basedOn w:val="ListParagraph"/>
    <w:uiPriority w:val="1"/>
    <w:qFormat/>
    <w:rsid w:val="00D968FE"/>
    <w:pPr>
      <w:numPr>
        <w:numId w:val="81"/>
      </w:numPr>
    </w:pPr>
    <w:rPr>
      <w:sz w:val="18"/>
    </w:rPr>
  </w:style>
  <w:style w:type="paragraph" w:customStyle="1" w:styleId="QuestionNL1ExtractTxt">
    <w:name w:val="QuestionNL1_ExtractTxt"/>
    <w:basedOn w:val="EpigraphTxt"/>
    <w:uiPriority w:val="1"/>
    <w:qFormat/>
    <w:rsid w:val="00D968FE"/>
  </w:style>
  <w:style w:type="paragraph" w:customStyle="1" w:styleId="Box3Title">
    <w:name w:val="Box3Title"/>
    <w:basedOn w:val="Box2Title"/>
    <w:uiPriority w:val="1"/>
    <w:qFormat/>
    <w:rsid w:val="00D968FE"/>
    <w:rPr>
      <w:color w:val="B208C4"/>
    </w:rPr>
  </w:style>
  <w:style w:type="paragraph" w:customStyle="1" w:styleId="Box2-eXtractTxt">
    <w:name w:val="Box2-eXtractTxt"/>
    <w:basedOn w:val="Box1-eXtractTxt"/>
    <w:uiPriority w:val="1"/>
    <w:qFormat/>
    <w:rsid w:val="00D968FE"/>
  </w:style>
  <w:style w:type="paragraph" w:customStyle="1" w:styleId="Box2-eXtractSource">
    <w:name w:val="Box2-eXtractSource"/>
    <w:basedOn w:val="Box1-eXtractSource"/>
    <w:uiPriority w:val="1"/>
    <w:qFormat/>
    <w:rsid w:val="00D968FE"/>
  </w:style>
  <w:style w:type="paragraph" w:customStyle="1" w:styleId="Box3-eXtractTxt">
    <w:name w:val="Box3-eXtractTxt"/>
    <w:basedOn w:val="Box2-eXtractTxt"/>
    <w:uiPriority w:val="1"/>
    <w:qFormat/>
    <w:rsid w:val="00D968FE"/>
  </w:style>
  <w:style w:type="paragraph" w:customStyle="1" w:styleId="Box3-eXtractSource">
    <w:name w:val="Box3-eXtractSource"/>
    <w:basedOn w:val="Box2-eXtractSource"/>
    <w:uiPriority w:val="1"/>
    <w:qFormat/>
    <w:rsid w:val="00D968FE"/>
  </w:style>
  <w:style w:type="paragraph" w:customStyle="1" w:styleId="Box2-NL1">
    <w:name w:val="Box2-NL1"/>
    <w:basedOn w:val="Box1-NL1"/>
    <w:uiPriority w:val="1"/>
    <w:qFormat/>
    <w:rsid w:val="00D968FE"/>
  </w:style>
  <w:style w:type="paragraph" w:customStyle="1" w:styleId="Dialog1Para">
    <w:name w:val="Dialog1Para"/>
    <w:basedOn w:val="Para"/>
    <w:uiPriority w:val="1"/>
    <w:qFormat/>
    <w:rsid w:val="00D968FE"/>
  </w:style>
  <w:style w:type="paragraph" w:customStyle="1" w:styleId="Box1Dialog1Para">
    <w:name w:val="Box1_Dialog1Para"/>
    <w:basedOn w:val="Dialog1Para"/>
    <w:uiPriority w:val="1"/>
    <w:qFormat/>
    <w:rsid w:val="00D968FE"/>
  </w:style>
  <w:style w:type="paragraph" w:customStyle="1" w:styleId="Box3-BL1">
    <w:name w:val="Box3-BL1"/>
    <w:basedOn w:val="Box2-BL1"/>
    <w:uiPriority w:val="1"/>
    <w:qFormat/>
    <w:rsid w:val="00D968FE"/>
  </w:style>
  <w:style w:type="paragraph" w:customStyle="1" w:styleId="Box3-BL2">
    <w:name w:val="Box3-BL2"/>
    <w:basedOn w:val="Box1-BL2"/>
    <w:uiPriority w:val="1"/>
    <w:qFormat/>
    <w:rsid w:val="00D968FE"/>
  </w:style>
  <w:style w:type="paragraph" w:customStyle="1" w:styleId="Box4Para">
    <w:name w:val="Box4Para"/>
    <w:basedOn w:val="Box3Para"/>
    <w:uiPriority w:val="1"/>
    <w:qFormat/>
    <w:rsid w:val="00D968FE"/>
  </w:style>
  <w:style w:type="paragraph" w:customStyle="1" w:styleId="Box4-eXtractTxt">
    <w:name w:val="Box4-eXtractTxt"/>
    <w:basedOn w:val="Box3-eXtractTxt"/>
    <w:uiPriority w:val="1"/>
    <w:qFormat/>
    <w:rsid w:val="00D968FE"/>
  </w:style>
  <w:style w:type="paragraph" w:customStyle="1" w:styleId="Box4-eXtractSource">
    <w:name w:val="Box4-eXtractSource"/>
    <w:basedOn w:val="Box3-eXtractSource"/>
    <w:uiPriority w:val="1"/>
    <w:qFormat/>
    <w:rsid w:val="00D968FE"/>
  </w:style>
  <w:style w:type="paragraph" w:customStyle="1" w:styleId="Box4-BL1">
    <w:name w:val="Box4-BL1"/>
    <w:basedOn w:val="Box3-BL1"/>
    <w:uiPriority w:val="1"/>
    <w:qFormat/>
    <w:rsid w:val="00D968FE"/>
  </w:style>
  <w:style w:type="paragraph" w:customStyle="1" w:styleId="Box5-BL1">
    <w:name w:val="Box5-BL1"/>
    <w:basedOn w:val="Box4-BL1"/>
    <w:uiPriority w:val="1"/>
    <w:qFormat/>
    <w:rsid w:val="00D968FE"/>
  </w:style>
  <w:style w:type="paragraph" w:customStyle="1" w:styleId="SidebareXtractTxt">
    <w:name w:val="Sidebar_eXtractTxt"/>
    <w:basedOn w:val="eXtractTxt"/>
    <w:uiPriority w:val="1"/>
    <w:qFormat/>
    <w:rsid w:val="00D968FE"/>
  </w:style>
  <w:style w:type="paragraph" w:customStyle="1" w:styleId="SidebareXtractSource">
    <w:name w:val="Sidebar_eXtractSource"/>
    <w:basedOn w:val="eXtractSource"/>
    <w:uiPriority w:val="1"/>
    <w:qFormat/>
    <w:rsid w:val="00D968FE"/>
  </w:style>
  <w:style w:type="paragraph" w:customStyle="1" w:styleId="Box1Ltr-From">
    <w:name w:val="Box1_Ltr-From"/>
    <w:basedOn w:val="Ltr-From"/>
    <w:uiPriority w:val="1"/>
    <w:qFormat/>
    <w:rsid w:val="00D968FE"/>
  </w:style>
  <w:style w:type="paragraph" w:customStyle="1" w:styleId="Box1Ltr-To">
    <w:name w:val="Box1_Ltr-To"/>
    <w:basedOn w:val="Ltr-To"/>
    <w:uiPriority w:val="1"/>
    <w:qFormat/>
    <w:rsid w:val="00D968FE"/>
  </w:style>
  <w:style w:type="paragraph" w:customStyle="1" w:styleId="Box1Ltr-Sub">
    <w:name w:val="Box1_Ltr-Sub"/>
    <w:basedOn w:val="Ltr-Sub"/>
    <w:uiPriority w:val="1"/>
    <w:qFormat/>
    <w:rsid w:val="00D968FE"/>
  </w:style>
  <w:style w:type="paragraph" w:customStyle="1" w:styleId="Box1Ltr-Date">
    <w:name w:val="Box1_Ltr-Date"/>
    <w:basedOn w:val="Ltr-Date"/>
    <w:uiPriority w:val="1"/>
    <w:qFormat/>
    <w:rsid w:val="00D968FE"/>
  </w:style>
  <w:style w:type="paragraph" w:customStyle="1" w:styleId="Box1Ltr-Salutation">
    <w:name w:val="Box1_Ltr-Salutation"/>
    <w:basedOn w:val="Ltr-Salutation"/>
    <w:uiPriority w:val="1"/>
    <w:qFormat/>
    <w:rsid w:val="00D968FE"/>
  </w:style>
  <w:style w:type="paragraph" w:customStyle="1" w:styleId="Box1Ltr-Para">
    <w:name w:val="Box1_Ltr-Para"/>
    <w:basedOn w:val="Ltr-Para"/>
    <w:uiPriority w:val="1"/>
    <w:qFormat/>
    <w:rsid w:val="00D968FE"/>
  </w:style>
  <w:style w:type="paragraph" w:customStyle="1" w:styleId="Box1Ltr-Signature">
    <w:name w:val="Box1_Ltr-Signature"/>
    <w:basedOn w:val="Ltr-Signature"/>
    <w:uiPriority w:val="1"/>
    <w:qFormat/>
    <w:rsid w:val="00D968FE"/>
  </w:style>
  <w:style w:type="paragraph" w:customStyle="1" w:styleId="SectionHeading">
    <w:name w:val="SectionHeading"/>
    <w:basedOn w:val="SpecialHeading"/>
    <w:uiPriority w:val="1"/>
    <w:qFormat/>
    <w:rsid w:val="00D968FE"/>
    <w:rPr>
      <w:color w:val="7030A0"/>
      <w:sz w:val="28"/>
    </w:rPr>
  </w:style>
  <w:style w:type="paragraph" w:customStyle="1" w:styleId="SectionAuthor">
    <w:name w:val="SectionAuthor"/>
    <w:basedOn w:val="PartAuthor"/>
    <w:uiPriority w:val="1"/>
    <w:qFormat/>
    <w:rsid w:val="00D968FE"/>
    <w:rPr>
      <w:sz w:val="28"/>
    </w:rPr>
  </w:style>
  <w:style w:type="paragraph" w:customStyle="1" w:styleId="Box2-UL-FL2">
    <w:name w:val="Box2-UL-FL2"/>
    <w:basedOn w:val="Box1-UL-FL1"/>
    <w:uiPriority w:val="1"/>
    <w:qFormat/>
    <w:rsid w:val="00D968FE"/>
    <w:rPr>
      <w:color w:val="auto"/>
    </w:rPr>
  </w:style>
  <w:style w:type="paragraph" w:customStyle="1" w:styleId="Box2-UL-FL2Para">
    <w:name w:val="Box2-UL-FL2Para"/>
    <w:basedOn w:val="Box1-ULFL1Para"/>
    <w:uiPriority w:val="1"/>
    <w:qFormat/>
    <w:rsid w:val="00D968FE"/>
  </w:style>
  <w:style w:type="paragraph" w:customStyle="1" w:styleId="Box2-NL2">
    <w:name w:val="Box2-NL2"/>
    <w:basedOn w:val="NumberList2"/>
    <w:uiPriority w:val="1"/>
    <w:qFormat/>
    <w:rsid w:val="00D968FE"/>
  </w:style>
  <w:style w:type="paragraph" w:customStyle="1" w:styleId="Box2Dialog1">
    <w:name w:val="Box2_Dialog1"/>
    <w:basedOn w:val="Box1Dialog1"/>
    <w:uiPriority w:val="1"/>
    <w:qFormat/>
    <w:rsid w:val="00D968FE"/>
  </w:style>
  <w:style w:type="paragraph" w:customStyle="1" w:styleId="Box2Dialog1Para">
    <w:name w:val="Box2_Dialog1Para"/>
    <w:basedOn w:val="Box1Dialog1Para"/>
    <w:uiPriority w:val="1"/>
    <w:qFormat/>
    <w:rsid w:val="00D968FE"/>
  </w:style>
  <w:style w:type="paragraph" w:customStyle="1" w:styleId="Box2Dialog-StageAction">
    <w:name w:val="Box2_Dialog-StageAction"/>
    <w:basedOn w:val="Box1Dialog-StageAction"/>
    <w:uiPriority w:val="1"/>
    <w:qFormat/>
    <w:rsid w:val="00D968FE"/>
  </w:style>
  <w:style w:type="paragraph" w:customStyle="1" w:styleId="Box2Ltr-From">
    <w:name w:val="Box2_Ltr-From"/>
    <w:basedOn w:val="Box1Ltr-From"/>
    <w:uiPriority w:val="1"/>
    <w:qFormat/>
    <w:rsid w:val="00D968FE"/>
  </w:style>
  <w:style w:type="paragraph" w:customStyle="1" w:styleId="Box2Ltr-To">
    <w:name w:val="Box2_Ltr-To"/>
    <w:basedOn w:val="Box1Ltr-To"/>
    <w:uiPriority w:val="1"/>
    <w:qFormat/>
    <w:rsid w:val="00D968FE"/>
  </w:style>
  <w:style w:type="paragraph" w:customStyle="1" w:styleId="Box2Ltr-Sub">
    <w:name w:val="Box2_Ltr-Sub"/>
    <w:basedOn w:val="Box1Ltr-Sub"/>
    <w:uiPriority w:val="1"/>
    <w:qFormat/>
    <w:rsid w:val="00D968FE"/>
  </w:style>
  <w:style w:type="paragraph" w:customStyle="1" w:styleId="Box2Ltr-Date">
    <w:name w:val="Box2_Ltr-Date"/>
    <w:basedOn w:val="Box1Ltr-Date"/>
    <w:uiPriority w:val="1"/>
    <w:qFormat/>
    <w:rsid w:val="00D968FE"/>
  </w:style>
  <w:style w:type="paragraph" w:customStyle="1" w:styleId="Box2Ltr-Salutation">
    <w:name w:val="Box2_Ltr-Salutation"/>
    <w:basedOn w:val="Box1Ltr-Salutation"/>
    <w:uiPriority w:val="1"/>
    <w:qFormat/>
    <w:rsid w:val="00D968FE"/>
  </w:style>
  <w:style w:type="paragraph" w:customStyle="1" w:styleId="Box2Ltr-Para">
    <w:name w:val="Box2_Ltr-Para"/>
    <w:basedOn w:val="Box1Ltr-Para"/>
    <w:uiPriority w:val="1"/>
    <w:qFormat/>
    <w:rsid w:val="00D968FE"/>
  </w:style>
  <w:style w:type="paragraph" w:customStyle="1" w:styleId="Box2Ltr-Signature">
    <w:name w:val="Box2_Ltr-Signature"/>
    <w:basedOn w:val="Box1Ltr-Signature"/>
    <w:uiPriority w:val="1"/>
    <w:qFormat/>
    <w:rsid w:val="00D968FE"/>
  </w:style>
  <w:style w:type="paragraph" w:customStyle="1" w:styleId="EN-Lc-RomanList1">
    <w:name w:val="EN-Lc-RomanList1"/>
    <w:basedOn w:val="eXtractLc-RomanList1"/>
    <w:uiPriority w:val="1"/>
    <w:qFormat/>
    <w:rsid w:val="00D968FE"/>
    <w:rPr>
      <w:sz w:val="18"/>
      <w:szCs w:val="18"/>
    </w:rPr>
  </w:style>
  <w:style w:type="paragraph" w:customStyle="1" w:styleId="eXtractUL-FL2">
    <w:name w:val="eXtractUL-FL2"/>
    <w:basedOn w:val="UL-FL2"/>
    <w:uiPriority w:val="1"/>
    <w:qFormat/>
    <w:rsid w:val="00D968FE"/>
  </w:style>
  <w:style w:type="paragraph" w:customStyle="1" w:styleId="eXtractUL-FL2Source">
    <w:name w:val="eXtractUL-FL2Source"/>
    <w:basedOn w:val="eXtractSource"/>
    <w:uiPriority w:val="1"/>
    <w:qFormat/>
    <w:rsid w:val="00D968FE"/>
  </w:style>
  <w:style w:type="paragraph" w:customStyle="1" w:styleId="Dialog-NL1">
    <w:name w:val="Dialog-NL1"/>
    <w:basedOn w:val="NumberList1"/>
    <w:uiPriority w:val="1"/>
    <w:qFormat/>
    <w:rsid w:val="00D968FE"/>
    <w:rPr>
      <w:color w:val="00B0F0"/>
    </w:rPr>
  </w:style>
  <w:style w:type="paragraph" w:customStyle="1" w:styleId="DialogeXtract">
    <w:name w:val="DialogeXtract"/>
    <w:basedOn w:val="PoemeXtract"/>
    <w:uiPriority w:val="1"/>
    <w:qFormat/>
    <w:rsid w:val="00D968FE"/>
  </w:style>
  <w:style w:type="paragraph" w:customStyle="1" w:styleId="DialogeXtractSource">
    <w:name w:val="DialogeXtractSource"/>
    <w:basedOn w:val="PoemeXtractSource"/>
    <w:uiPriority w:val="1"/>
    <w:qFormat/>
    <w:rsid w:val="00D968FE"/>
  </w:style>
  <w:style w:type="paragraph" w:customStyle="1" w:styleId="FE-01-Head1">
    <w:name w:val="FE-01-Head1"/>
    <w:basedOn w:val="Para"/>
    <w:uiPriority w:val="50"/>
    <w:qFormat/>
    <w:rsid w:val="00D968FE"/>
    <w:pPr>
      <w:spacing w:after="210" w:line="276" w:lineRule="auto"/>
    </w:pPr>
    <w:rPr>
      <w:color w:val="33CC33"/>
    </w:rPr>
  </w:style>
  <w:style w:type="paragraph" w:customStyle="1" w:styleId="FE-01-BL1">
    <w:name w:val="FE-01-BL1"/>
    <w:basedOn w:val="ExampleBulletList1"/>
    <w:uiPriority w:val="50"/>
    <w:qFormat/>
    <w:rsid w:val="00D968FE"/>
  </w:style>
  <w:style w:type="paragraph" w:customStyle="1" w:styleId="FE-01-Para">
    <w:name w:val="FE-01-Para"/>
    <w:basedOn w:val="Para"/>
    <w:uiPriority w:val="50"/>
    <w:qFormat/>
    <w:rsid w:val="00D968FE"/>
  </w:style>
  <w:style w:type="paragraph" w:customStyle="1" w:styleId="FE-01-NL1">
    <w:name w:val="FE-01-NL1"/>
    <w:basedOn w:val="Box1-NL1"/>
    <w:uiPriority w:val="50"/>
    <w:qFormat/>
    <w:rsid w:val="00D968FE"/>
  </w:style>
  <w:style w:type="paragraph" w:customStyle="1" w:styleId="UL-FL1Source">
    <w:name w:val="UL-FL1Source"/>
    <w:basedOn w:val="Lc-AlphaListeXtractSource"/>
    <w:uiPriority w:val="1"/>
    <w:qFormat/>
    <w:rsid w:val="00D968FE"/>
    <w:rPr>
      <w:color w:val="7030A0"/>
    </w:rPr>
  </w:style>
  <w:style w:type="paragraph" w:customStyle="1" w:styleId="FE-01-UL-FL1">
    <w:name w:val="FE-01-UL-FL1"/>
    <w:basedOn w:val="UL-FL1"/>
    <w:uiPriority w:val="1"/>
    <w:qFormat/>
    <w:rsid w:val="00D968FE"/>
  </w:style>
  <w:style w:type="paragraph" w:customStyle="1" w:styleId="Example-BoxPara">
    <w:name w:val="Example-BoxPara"/>
    <w:basedOn w:val="Box1Para"/>
    <w:uiPriority w:val="1"/>
    <w:qFormat/>
    <w:rsid w:val="00D968FE"/>
    <w:rPr>
      <w:color w:val="943634" w:themeColor="accent2" w:themeShade="BF"/>
    </w:rPr>
  </w:style>
  <w:style w:type="paragraph" w:customStyle="1" w:styleId="Example-BoxFigure">
    <w:name w:val="Example-BoxFigure"/>
    <w:basedOn w:val="Figure"/>
    <w:uiPriority w:val="1"/>
    <w:qFormat/>
    <w:rsid w:val="00D968FE"/>
  </w:style>
  <w:style w:type="paragraph" w:customStyle="1" w:styleId="ExampleFigure">
    <w:name w:val="ExampleFigure"/>
    <w:basedOn w:val="Example-BoxFigure"/>
    <w:uiPriority w:val="1"/>
    <w:qFormat/>
    <w:rsid w:val="00D968FE"/>
  </w:style>
  <w:style w:type="paragraph" w:customStyle="1" w:styleId="Example-FigureCredit">
    <w:name w:val="Example-FigureCredit"/>
    <w:basedOn w:val="FigureNote"/>
    <w:uiPriority w:val="1"/>
    <w:qFormat/>
    <w:rsid w:val="00D968FE"/>
  </w:style>
  <w:style w:type="paragraph" w:customStyle="1" w:styleId="Example-BoxFigureCredit">
    <w:name w:val="Example-BoxFigureCredit"/>
    <w:basedOn w:val="Example-FigureCredit"/>
    <w:uiPriority w:val="1"/>
    <w:qFormat/>
    <w:rsid w:val="00D968FE"/>
  </w:style>
  <w:style w:type="paragraph" w:customStyle="1" w:styleId="TableLc-Alpha1Para">
    <w:name w:val="TableLc-Alpha1Para"/>
    <w:basedOn w:val="TableLc-AlphaList1"/>
    <w:uiPriority w:val="1"/>
    <w:qFormat/>
    <w:rsid w:val="00D968FE"/>
    <w:pPr>
      <w:ind w:left="360"/>
    </w:pPr>
  </w:style>
  <w:style w:type="paragraph" w:customStyle="1" w:styleId="BoxFigureNumber">
    <w:name w:val="BoxFigureNumber"/>
    <w:basedOn w:val="FigureNumber"/>
    <w:link w:val="BoxFigureNumberChar"/>
    <w:uiPriority w:val="1"/>
    <w:qFormat/>
    <w:rsid w:val="00D968FE"/>
  </w:style>
  <w:style w:type="paragraph" w:customStyle="1" w:styleId="BoxFigureLegend">
    <w:name w:val="BoxFigureLegend"/>
    <w:basedOn w:val="FigureLegend"/>
    <w:uiPriority w:val="1"/>
    <w:qFormat/>
    <w:rsid w:val="00D968FE"/>
  </w:style>
  <w:style w:type="character" w:customStyle="1" w:styleId="BoxFigureNumberChar">
    <w:name w:val="BoxFigureNumber Char"/>
    <w:basedOn w:val="FigureNumberChar"/>
    <w:link w:val="BoxFigureNumber"/>
    <w:uiPriority w:val="1"/>
    <w:rsid w:val="00D968FE"/>
    <w:rPr>
      <w:rFonts w:ascii="Times New Roman" w:eastAsia="Times New Roman" w:hAnsi="Times New Roman" w:cs="Times New Roman"/>
      <w:color w:val="CC6600"/>
    </w:rPr>
  </w:style>
  <w:style w:type="paragraph" w:customStyle="1" w:styleId="LearnObjNumberList1">
    <w:name w:val="LearnObjNumberList1"/>
    <w:basedOn w:val="LearnObjBulletList1"/>
    <w:uiPriority w:val="1"/>
    <w:qFormat/>
    <w:rsid w:val="00D968FE"/>
    <w:pPr>
      <w:numPr>
        <w:numId w:val="82"/>
      </w:numPr>
    </w:pPr>
  </w:style>
  <w:style w:type="paragraph" w:customStyle="1" w:styleId="TableUc-RomanList1">
    <w:name w:val="TableUc-RomanList1"/>
    <w:basedOn w:val="ExampleUc-RomanList1"/>
    <w:uiPriority w:val="1"/>
    <w:qFormat/>
    <w:rsid w:val="00D968FE"/>
  </w:style>
  <w:style w:type="paragraph" w:customStyle="1" w:styleId="Section1Author">
    <w:name w:val="Section1_Author"/>
    <w:basedOn w:val="Normal"/>
    <w:uiPriority w:val="1"/>
    <w:qFormat/>
    <w:rsid w:val="00D968FE"/>
  </w:style>
  <w:style w:type="paragraph" w:customStyle="1" w:styleId="Lc-Roman3Para">
    <w:name w:val="Lc-Roman3Para"/>
    <w:basedOn w:val="Normal"/>
    <w:uiPriority w:val="1"/>
    <w:qFormat/>
    <w:rsid w:val="00D968FE"/>
    <w:pPr>
      <w:numPr>
        <w:numId w:val="83"/>
      </w:numPr>
    </w:pPr>
  </w:style>
  <w:style w:type="paragraph" w:customStyle="1" w:styleId="ExampleTableColumnHead1">
    <w:name w:val="Example_TableColumnHead1"/>
    <w:basedOn w:val="TableColumnHead1"/>
    <w:uiPriority w:val="1"/>
    <w:qFormat/>
    <w:rsid w:val="00D968FE"/>
  </w:style>
  <w:style w:type="paragraph" w:customStyle="1" w:styleId="ExampleTableBody">
    <w:name w:val="Example_TableBody"/>
    <w:basedOn w:val="TableBody"/>
    <w:uiPriority w:val="1"/>
    <w:qFormat/>
    <w:rsid w:val="00D968FE"/>
  </w:style>
  <w:style w:type="paragraph" w:customStyle="1" w:styleId="ExampleTable-ComputerCode">
    <w:name w:val="Example_Table-ComputerCode"/>
    <w:basedOn w:val="Normal"/>
    <w:uiPriority w:val="1"/>
    <w:qFormat/>
    <w:rsid w:val="00D968FE"/>
    <w:pPr>
      <w:spacing w:before="120" w:after="120" w:line="360" w:lineRule="auto"/>
    </w:pPr>
    <w:rPr>
      <w:rFonts w:ascii="Courier New" w:hAnsi="Courier New"/>
      <w:sz w:val="20"/>
    </w:rPr>
  </w:style>
  <w:style w:type="paragraph" w:customStyle="1" w:styleId="ExampleTableCaption">
    <w:name w:val="Example_TableCaption"/>
    <w:basedOn w:val="TableCaption"/>
    <w:link w:val="ExampleTableCaptionChar"/>
    <w:uiPriority w:val="1"/>
    <w:qFormat/>
    <w:rsid w:val="00D968FE"/>
  </w:style>
  <w:style w:type="paragraph" w:customStyle="1" w:styleId="ExampleTableNumber">
    <w:name w:val="Example_TableNumber"/>
    <w:basedOn w:val="ExampleTableCaption"/>
    <w:link w:val="ExampleTableNumberChar"/>
    <w:uiPriority w:val="1"/>
    <w:qFormat/>
    <w:rsid w:val="00D968FE"/>
    <w:rPr>
      <w:b/>
      <w:color w:val="CC0066"/>
    </w:rPr>
  </w:style>
  <w:style w:type="character" w:customStyle="1" w:styleId="ExampleTableCaptionChar">
    <w:name w:val="Example_TableCaption Char"/>
    <w:basedOn w:val="TableCaptionChar"/>
    <w:link w:val="ExampleTableCaption"/>
    <w:uiPriority w:val="1"/>
    <w:rsid w:val="00D968FE"/>
    <w:rPr>
      <w:rFonts w:ascii="Times New Roman" w:eastAsia="Times New Roman" w:hAnsi="Times New Roman" w:cs="Times New Roman"/>
      <w:color w:val="000099"/>
    </w:rPr>
  </w:style>
  <w:style w:type="character" w:customStyle="1" w:styleId="ExampleTableNumberChar">
    <w:name w:val="Example_TableNumber Char"/>
    <w:basedOn w:val="ExampleTableCaptionChar"/>
    <w:link w:val="ExampleTableNumber"/>
    <w:uiPriority w:val="1"/>
    <w:rsid w:val="00D968FE"/>
    <w:rPr>
      <w:rFonts w:ascii="Times New Roman" w:eastAsia="Times New Roman" w:hAnsi="Times New Roman" w:cs="Times New Roman"/>
      <w:b/>
      <w:color w:val="CC0066"/>
    </w:rPr>
  </w:style>
  <w:style w:type="paragraph" w:customStyle="1" w:styleId="EnunciationTitle">
    <w:name w:val="EnunciationTitle"/>
    <w:basedOn w:val="ExampleTitle"/>
    <w:uiPriority w:val="1"/>
    <w:qFormat/>
    <w:rsid w:val="00D968FE"/>
    <w:pPr>
      <w:spacing w:before="480" w:after="120" w:line="360" w:lineRule="auto"/>
      <w:outlineLvl w:val="0"/>
    </w:pPr>
    <w:rPr>
      <w:rFonts w:ascii="Cambria" w:hAnsi="Cambria"/>
      <w:b/>
      <w:color w:val="9A000B"/>
      <w:sz w:val="28"/>
    </w:rPr>
  </w:style>
  <w:style w:type="paragraph" w:customStyle="1" w:styleId="EnunciationHead1">
    <w:name w:val="EnunciationHead1"/>
    <w:basedOn w:val="ExampleHead1"/>
    <w:uiPriority w:val="1"/>
    <w:qFormat/>
    <w:rsid w:val="00D968FE"/>
    <w:rPr>
      <w:color w:val="FF00FF"/>
      <w:sz w:val="24"/>
    </w:rPr>
  </w:style>
  <w:style w:type="paragraph" w:customStyle="1" w:styleId="EnunciationPara">
    <w:name w:val="EnunciationPara"/>
    <w:basedOn w:val="ExamplePara"/>
    <w:uiPriority w:val="1"/>
    <w:qFormat/>
    <w:rsid w:val="00D968FE"/>
  </w:style>
  <w:style w:type="paragraph" w:customStyle="1" w:styleId="Enunciation-DisplayEq-MathMode">
    <w:name w:val="Enunciation-DisplayEq-MathMode"/>
    <w:basedOn w:val="Normal"/>
    <w:uiPriority w:val="1"/>
    <w:qFormat/>
    <w:rsid w:val="00D968FE"/>
    <w:rPr>
      <w:lang w:eastAsia="ko-KR"/>
    </w:rPr>
  </w:style>
  <w:style w:type="paragraph" w:customStyle="1" w:styleId="EnunciationLc-AlphaList1">
    <w:name w:val="EnunciationLc-AlphaList1"/>
    <w:basedOn w:val="Normal"/>
    <w:uiPriority w:val="1"/>
    <w:qFormat/>
    <w:rsid w:val="00D968FE"/>
    <w:pPr>
      <w:numPr>
        <w:numId w:val="84"/>
      </w:numPr>
    </w:pPr>
  </w:style>
  <w:style w:type="paragraph" w:customStyle="1" w:styleId="h1">
    <w:name w:val="h1"/>
    <w:basedOn w:val="Normal"/>
    <w:rsid w:val="00D968FE"/>
    <w:pPr>
      <w:widowControl w:val="0"/>
      <w:suppressAutoHyphens/>
      <w:autoSpaceDE w:val="0"/>
      <w:autoSpaceDN w:val="0"/>
      <w:adjustRightInd w:val="0"/>
      <w:spacing w:before="560" w:after="240" w:line="240" w:lineRule="atLeast"/>
      <w:textAlignment w:val="center"/>
    </w:pPr>
    <w:rPr>
      <w:rFonts w:ascii="Gill Sans Bold" w:hAnsi="Gill Sans Bold" w:cs="Gill Sans Bold"/>
      <w:b/>
      <w:bCs/>
      <w:color w:val="000000"/>
      <w:sz w:val="20"/>
      <w:szCs w:val="20"/>
    </w:rPr>
  </w:style>
  <w:style w:type="paragraph" w:customStyle="1" w:styleId="listt">
    <w:name w:val="list_t"/>
    <w:basedOn w:val="Normal"/>
    <w:rsid w:val="00D968FE"/>
    <w:pPr>
      <w:widowControl w:val="0"/>
      <w:autoSpaceDE w:val="0"/>
      <w:autoSpaceDN w:val="0"/>
      <w:adjustRightInd w:val="0"/>
      <w:spacing w:before="240" w:line="240" w:lineRule="atLeast"/>
      <w:ind w:left="360" w:hanging="360"/>
      <w:jc w:val="both"/>
      <w:textAlignment w:val="center"/>
    </w:pPr>
    <w:rPr>
      <w:rFonts w:ascii="Palatino" w:hAnsi="Palatino" w:cs="Palatino"/>
      <w:color w:val="000000"/>
      <w:sz w:val="20"/>
      <w:szCs w:val="20"/>
    </w:rPr>
  </w:style>
  <w:style w:type="paragraph" w:customStyle="1" w:styleId="listm">
    <w:name w:val="list_m"/>
    <w:basedOn w:val="Normal"/>
    <w:rsid w:val="00D968FE"/>
    <w:pPr>
      <w:widowControl w:val="0"/>
      <w:autoSpaceDE w:val="0"/>
      <w:autoSpaceDN w:val="0"/>
      <w:adjustRightInd w:val="0"/>
      <w:spacing w:line="240" w:lineRule="atLeast"/>
      <w:ind w:left="360" w:hanging="360"/>
      <w:jc w:val="both"/>
      <w:textAlignment w:val="center"/>
    </w:pPr>
    <w:rPr>
      <w:rFonts w:ascii="Palatino" w:hAnsi="Palatino" w:cs="Palatino"/>
      <w:color w:val="000000"/>
      <w:sz w:val="20"/>
      <w:szCs w:val="20"/>
    </w:rPr>
  </w:style>
  <w:style w:type="paragraph" w:customStyle="1" w:styleId="SummaryHeading">
    <w:name w:val="SummaryHeading"/>
    <w:basedOn w:val="h1"/>
    <w:next w:val="SpecialHeading"/>
    <w:uiPriority w:val="1"/>
    <w:qFormat/>
    <w:rsid w:val="00D968FE"/>
    <w:pPr>
      <w:spacing w:after="0"/>
      <w:outlineLvl w:val="0"/>
    </w:pPr>
    <w:rPr>
      <w:rFonts w:ascii="Times New Roman" w:hAnsi="Times New Roman"/>
      <w:color w:val="00B0F0"/>
      <w:sz w:val="28"/>
    </w:rPr>
  </w:style>
  <w:style w:type="paragraph" w:customStyle="1" w:styleId="Summary-NL1">
    <w:name w:val="Summary-NL1"/>
    <w:basedOn w:val="NumberList1"/>
    <w:uiPriority w:val="1"/>
    <w:qFormat/>
    <w:rsid w:val="00D968FE"/>
    <w:pPr>
      <w:suppressAutoHyphens/>
    </w:pPr>
  </w:style>
  <w:style w:type="paragraph" w:customStyle="1" w:styleId="ParteXtractTxt">
    <w:name w:val="Part_eXtractTxt"/>
    <w:basedOn w:val="eXtractTxt"/>
    <w:uiPriority w:val="1"/>
    <w:qFormat/>
    <w:rsid w:val="00D968FE"/>
  </w:style>
  <w:style w:type="paragraph" w:customStyle="1" w:styleId="ParteXtractSource">
    <w:name w:val="Part_eXtractSource"/>
    <w:basedOn w:val="eXtractSource"/>
    <w:uiPriority w:val="1"/>
    <w:qFormat/>
    <w:rsid w:val="00D968FE"/>
  </w:style>
  <w:style w:type="paragraph" w:customStyle="1" w:styleId="FN-UL-FL1">
    <w:name w:val="FN-UL-FL1"/>
    <w:basedOn w:val="FootnoteText"/>
    <w:uiPriority w:val="1"/>
    <w:qFormat/>
    <w:rsid w:val="00D968FE"/>
  </w:style>
  <w:style w:type="paragraph" w:customStyle="1" w:styleId="FN-NumberList1">
    <w:name w:val="FN-NumberList1"/>
    <w:basedOn w:val="FN-UL-FL1"/>
    <w:uiPriority w:val="1"/>
    <w:qFormat/>
    <w:rsid w:val="00D968FE"/>
    <w:pPr>
      <w:numPr>
        <w:numId w:val="85"/>
      </w:numPr>
    </w:pPr>
  </w:style>
  <w:style w:type="paragraph" w:customStyle="1" w:styleId="FE-01-Note">
    <w:name w:val="FE-01- Note"/>
    <w:basedOn w:val="Normal"/>
    <w:uiPriority w:val="1"/>
    <w:qFormat/>
    <w:rsid w:val="00D968FE"/>
    <w:rPr>
      <w:bCs/>
      <w:color w:val="595959" w:themeColor="text1" w:themeTint="A6"/>
    </w:rPr>
  </w:style>
  <w:style w:type="paragraph" w:customStyle="1" w:styleId="FE-01-SidebarTitle">
    <w:name w:val="FE-01-Sidebar_Title"/>
    <w:basedOn w:val="Normal"/>
    <w:uiPriority w:val="1"/>
    <w:qFormat/>
    <w:rsid w:val="00D968FE"/>
    <w:pPr>
      <w:pBdr>
        <w:top w:val="single" w:sz="12" w:space="1" w:color="C00000"/>
        <w:bottom w:val="single" w:sz="12" w:space="1" w:color="C00000"/>
      </w:pBdr>
    </w:pPr>
    <w:rPr>
      <w:b/>
      <w:color w:val="7030A0"/>
      <w:sz w:val="28"/>
    </w:rPr>
  </w:style>
  <w:style w:type="paragraph" w:customStyle="1" w:styleId="FE-01-SidebarTxt">
    <w:name w:val="FE-01-Sidebar_Txt"/>
    <w:basedOn w:val="Normal"/>
    <w:uiPriority w:val="1"/>
    <w:qFormat/>
    <w:rsid w:val="00D968FE"/>
    <w:pPr>
      <w:pBdr>
        <w:top w:val="single" w:sz="12" w:space="1" w:color="C00000"/>
        <w:bottom w:val="single" w:sz="12" w:space="1" w:color="C00000"/>
      </w:pBdr>
    </w:pPr>
    <w:rPr>
      <w:color w:val="FF66FF"/>
    </w:rPr>
  </w:style>
  <w:style w:type="paragraph" w:customStyle="1" w:styleId="FE-02-Head1">
    <w:name w:val="FE-02-Head1"/>
    <w:basedOn w:val="Normal"/>
    <w:uiPriority w:val="1"/>
    <w:qFormat/>
    <w:rsid w:val="00D968FE"/>
    <w:rPr>
      <w:color w:val="00B050"/>
      <w:sz w:val="28"/>
    </w:rPr>
  </w:style>
  <w:style w:type="paragraph" w:customStyle="1" w:styleId="FE-02-Para">
    <w:name w:val="FE-02-Para"/>
    <w:basedOn w:val="Normal"/>
    <w:uiPriority w:val="1"/>
    <w:qFormat/>
    <w:rsid w:val="00D968FE"/>
  </w:style>
  <w:style w:type="paragraph" w:customStyle="1" w:styleId="ReferenceTableBody">
    <w:name w:val="ReferenceTableBody"/>
    <w:basedOn w:val="Normal"/>
    <w:uiPriority w:val="1"/>
    <w:qFormat/>
    <w:rsid w:val="00D968FE"/>
  </w:style>
  <w:style w:type="paragraph" w:customStyle="1" w:styleId="ReferenceTableSource">
    <w:name w:val="ReferenceTableSource"/>
    <w:basedOn w:val="Normal"/>
    <w:uiPriority w:val="1"/>
    <w:qFormat/>
    <w:rsid w:val="00D968FE"/>
    <w:rPr>
      <w:sz w:val="20"/>
    </w:rPr>
  </w:style>
  <w:style w:type="paragraph" w:customStyle="1" w:styleId="QuestionSource">
    <w:name w:val="QuestionSource"/>
    <w:basedOn w:val="Normal"/>
    <w:uiPriority w:val="1"/>
    <w:qFormat/>
    <w:rsid w:val="00D968FE"/>
    <w:pPr>
      <w:jc w:val="right"/>
    </w:pPr>
    <w:rPr>
      <w:rFonts w:eastAsiaTheme="majorEastAsia"/>
      <w:color w:val="808080" w:themeColor="background1" w:themeShade="80"/>
    </w:rPr>
  </w:style>
  <w:style w:type="paragraph" w:customStyle="1" w:styleId="CaseStudyHead1">
    <w:name w:val="CaseStudyHead1"/>
    <w:basedOn w:val="Normal"/>
    <w:uiPriority w:val="1"/>
    <w:qFormat/>
    <w:rsid w:val="00D968FE"/>
    <w:rPr>
      <w:b/>
      <w:color w:val="FF0000"/>
      <w:sz w:val="28"/>
    </w:rPr>
  </w:style>
  <w:style w:type="paragraph" w:customStyle="1" w:styleId="CaseStudyHead2">
    <w:name w:val="CaseStudyHead2"/>
    <w:basedOn w:val="Normal"/>
    <w:uiPriority w:val="1"/>
    <w:qFormat/>
    <w:rsid w:val="00D968FE"/>
    <w:rPr>
      <w:b/>
      <w:color w:val="00B050"/>
    </w:rPr>
  </w:style>
  <w:style w:type="paragraph" w:customStyle="1" w:styleId="Lc-RomanListSource">
    <w:name w:val="Lc-RomanListSource"/>
    <w:basedOn w:val="Normal"/>
    <w:uiPriority w:val="1"/>
    <w:qFormat/>
    <w:rsid w:val="00D968FE"/>
    <w:pPr>
      <w:jc w:val="right"/>
    </w:pPr>
    <w:rPr>
      <w:noProof/>
      <w:color w:val="808080" w:themeColor="background1" w:themeShade="80"/>
    </w:rPr>
  </w:style>
  <w:style w:type="paragraph" w:customStyle="1" w:styleId="NumberListSource">
    <w:name w:val="NumberListSource"/>
    <w:basedOn w:val="NumberList1eXtractSource"/>
    <w:uiPriority w:val="1"/>
    <w:qFormat/>
    <w:rsid w:val="00D968FE"/>
  </w:style>
  <w:style w:type="paragraph" w:customStyle="1" w:styleId="eXtractUc-AlphaList1">
    <w:name w:val="eXtractUc-AlphaList1"/>
    <w:basedOn w:val="ListParagraph"/>
    <w:uiPriority w:val="1"/>
    <w:qFormat/>
    <w:rsid w:val="00D968FE"/>
    <w:pPr>
      <w:numPr>
        <w:numId w:val="86"/>
      </w:numPr>
    </w:pPr>
  </w:style>
  <w:style w:type="paragraph" w:customStyle="1" w:styleId="BibReferenceText">
    <w:name w:val="BibReference_Text"/>
    <w:basedOn w:val="Normal"/>
    <w:uiPriority w:val="1"/>
    <w:qFormat/>
    <w:rsid w:val="00D968FE"/>
  </w:style>
  <w:style w:type="paragraph" w:customStyle="1" w:styleId="NL1Source">
    <w:name w:val="NL1_Source"/>
    <w:basedOn w:val="Normal"/>
    <w:uiPriority w:val="1"/>
    <w:qFormat/>
    <w:rsid w:val="00D968FE"/>
    <w:pPr>
      <w:jc w:val="right"/>
    </w:pPr>
    <w:rPr>
      <w:color w:val="A6A6A6" w:themeColor="background1" w:themeShade="A6"/>
    </w:rPr>
  </w:style>
  <w:style w:type="paragraph" w:customStyle="1" w:styleId="Box1FigureCaption">
    <w:name w:val="Box1_FigureCaption"/>
    <w:basedOn w:val="Normal"/>
    <w:uiPriority w:val="1"/>
    <w:qFormat/>
    <w:rsid w:val="00D968FE"/>
  </w:style>
  <w:style w:type="paragraph" w:customStyle="1" w:styleId="Box1FigureSource">
    <w:name w:val="Box1_FigureSource"/>
    <w:basedOn w:val="Normal"/>
    <w:uiPriority w:val="1"/>
    <w:qFormat/>
    <w:rsid w:val="00D968FE"/>
  </w:style>
  <w:style w:type="character" w:customStyle="1" w:styleId="Hebrew">
    <w:name w:val="Hebrew"/>
    <w:basedOn w:val="DefaultParagraphFont"/>
    <w:uiPriority w:val="1"/>
    <w:qFormat/>
    <w:rsid w:val="00D968FE"/>
    <w:rPr>
      <w:rFonts w:ascii="Times New Roman" w:eastAsiaTheme="minorEastAsia" w:hAnsi="Times New Roman"/>
      <w:lang w:val="en-IN" w:bidi="he-IL"/>
    </w:rPr>
  </w:style>
  <w:style w:type="paragraph" w:customStyle="1" w:styleId="IndexEntryFirst">
    <w:name w:val="IndexEntry_First"/>
    <w:basedOn w:val="Normal"/>
    <w:uiPriority w:val="1"/>
    <w:qFormat/>
    <w:rsid w:val="00D968FE"/>
  </w:style>
  <w:style w:type="character" w:customStyle="1" w:styleId="GallaudSymbol">
    <w:name w:val="Gallaud_Symbol"/>
    <w:basedOn w:val="DefaultParagraphFont"/>
    <w:uiPriority w:val="1"/>
    <w:qFormat/>
    <w:rsid w:val="00D968FE"/>
    <w:rPr>
      <w:rFonts w:ascii="Gallaudet" w:hAnsi="Gallaudet"/>
      <w:sz w:val="40"/>
      <w:szCs w:val="40"/>
    </w:rPr>
  </w:style>
  <w:style w:type="paragraph" w:customStyle="1" w:styleId="TablePara">
    <w:name w:val="TablePara"/>
    <w:basedOn w:val="Normal"/>
    <w:uiPriority w:val="1"/>
    <w:qFormat/>
    <w:rsid w:val="00D968FE"/>
    <w:rPr>
      <w:sz w:val="18"/>
    </w:rPr>
  </w:style>
  <w:style w:type="paragraph" w:customStyle="1" w:styleId="VignetteHead1">
    <w:name w:val="Vignette_Head1"/>
    <w:basedOn w:val="Normal"/>
    <w:uiPriority w:val="1"/>
    <w:qFormat/>
    <w:rsid w:val="00D968FE"/>
    <w:rPr>
      <w:b/>
      <w:color w:val="8064A2" w:themeColor="accent4"/>
      <w:sz w:val="28"/>
    </w:rPr>
  </w:style>
  <w:style w:type="paragraph" w:customStyle="1" w:styleId="QuestionTableColumnHead1">
    <w:name w:val="Question_TableColumnHead1"/>
    <w:basedOn w:val="Normal"/>
    <w:uiPriority w:val="1"/>
    <w:qFormat/>
    <w:rsid w:val="00D968FE"/>
    <w:pPr>
      <w:pBdr>
        <w:top w:val="single" w:sz="4" w:space="1" w:color="auto"/>
        <w:left w:val="single" w:sz="4" w:space="4" w:color="auto"/>
        <w:bottom w:val="single" w:sz="4" w:space="1" w:color="auto"/>
        <w:right w:val="single" w:sz="4" w:space="4" w:color="auto"/>
      </w:pBdr>
      <w:shd w:val="clear" w:color="auto" w:fill="FFFF00"/>
    </w:pPr>
    <w:rPr>
      <w:color w:val="7030A0"/>
    </w:rPr>
  </w:style>
  <w:style w:type="paragraph" w:customStyle="1" w:styleId="Style1">
    <w:name w:val="Style1"/>
    <w:basedOn w:val="Normal"/>
    <w:uiPriority w:val="1"/>
    <w:qFormat/>
    <w:rsid w:val="00D968FE"/>
    <w:pPr>
      <w:pBdr>
        <w:top w:val="single" w:sz="4" w:space="1" w:color="auto"/>
        <w:left w:val="single" w:sz="4" w:space="4" w:color="auto"/>
        <w:bottom w:val="single" w:sz="4" w:space="1" w:color="auto"/>
        <w:right w:val="single" w:sz="4" w:space="4" w:color="auto"/>
      </w:pBdr>
      <w:shd w:val="clear" w:color="auto" w:fill="FFFF00"/>
    </w:pPr>
    <w:rPr>
      <w:color w:val="7030A0"/>
    </w:rPr>
  </w:style>
  <w:style w:type="paragraph" w:customStyle="1" w:styleId="QuestionTableBody">
    <w:name w:val="Question_TableBody"/>
    <w:basedOn w:val="Normal"/>
    <w:uiPriority w:val="1"/>
    <w:qFormat/>
    <w:rsid w:val="00D968FE"/>
  </w:style>
  <w:style w:type="paragraph" w:customStyle="1" w:styleId="QuestionTableFootnote">
    <w:name w:val="Question_TableFootnote"/>
    <w:basedOn w:val="Normal"/>
    <w:uiPriority w:val="1"/>
    <w:qFormat/>
    <w:rsid w:val="00D968FE"/>
    <w:rPr>
      <w:sz w:val="20"/>
    </w:rPr>
  </w:style>
  <w:style w:type="paragraph" w:customStyle="1" w:styleId="QuestionsHeading2">
    <w:name w:val="QuestionsHeading2"/>
    <w:basedOn w:val="Normal"/>
    <w:uiPriority w:val="1"/>
    <w:qFormat/>
    <w:rsid w:val="00D968FE"/>
    <w:rPr>
      <w:b/>
      <w:color w:val="357B78"/>
    </w:rPr>
  </w:style>
  <w:style w:type="paragraph" w:customStyle="1" w:styleId="QuestionsPara">
    <w:name w:val="QuestionsPara"/>
    <w:basedOn w:val="Normal"/>
    <w:uiPriority w:val="1"/>
    <w:qFormat/>
    <w:rsid w:val="00D968FE"/>
  </w:style>
  <w:style w:type="paragraph" w:customStyle="1" w:styleId="QuestionLc-AlphaList1">
    <w:name w:val="Question_Lc-AlphaList1"/>
    <w:basedOn w:val="ListParagraph"/>
    <w:uiPriority w:val="1"/>
    <w:qFormat/>
    <w:rsid w:val="00D968FE"/>
    <w:pPr>
      <w:numPr>
        <w:numId w:val="87"/>
      </w:numPr>
    </w:pPr>
  </w:style>
  <w:style w:type="paragraph" w:customStyle="1" w:styleId="QuestionUL-FL1">
    <w:name w:val="Question_UL-FL1"/>
    <w:basedOn w:val="Normal"/>
    <w:uiPriority w:val="1"/>
    <w:qFormat/>
    <w:rsid w:val="00D968FE"/>
    <w:rPr>
      <w:color w:val="7030A0"/>
    </w:rPr>
  </w:style>
  <w:style w:type="paragraph" w:customStyle="1" w:styleId="Box1-NL2">
    <w:name w:val="Box1-NL2"/>
    <w:basedOn w:val="ListParagraph"/>
    <w:uiPriority w:val="1"/>
    <w:qFormat/>
    <w:rsid w:val="00D968FE"/>
    <w:pPr>
      <w:numPr>
        <w:numId w:val="88"/>
      </w:numPr>
    </w:pPr>
  </w:style>
  <w:style w:type="paragraph" w:customStyle="1" w:styleId="VignetteTitle">
    <w:name w:val="VignetteTitle"/>
    <w:basedOn w:val="Normal"/>
    <w:uiPriority w:val="1"/>
    <w:qFormat/>
    <w:rsid w:val="00D968FE"/>
    <w:rPr>
      <w:b/>
      <w:color w:val="0F243E" w:themeColor="text2" w:themeShade="80"/>
      <w:sz w:val="28"/>
    </w:rPr>
  </w:style>
  <w:style w:type="paragraph" w:customStyle="1" w:styleId="Box1-eXtractUL-FL1">
    <w:name w:val="Box1-eXtractUL-FL1"/>
    <w:basedOn w:val="Normal"/>
    <w:uiPriority w:val="1"/>
    <w:qFormat/>
    <w:rsid w:val="00D968FE"/>
    <w:pPr>
      <w:spacing w:before="240" w:after="240" w:line="240" w:lineRule="auto"/>
    </w:pPr>
    <w:rPr>
      <w:color w:val="BFBFBF" w:themeColor="background1" w:themeShade="BF"/>
    </w:rPr>
  </w:style>
  <w:style w:type="paragraph" w:customStyle="1" w:styleId="ExampleSource">
    <w:name w:val="Example_Source"/>
    <w:basedOn w:val="Normal"/>
    <w:uiPriority w:val="1"/>
    <w:qFormat/>
    <w:rsid w:val="00D968FE"/>
    <w:pPr>
      <w:jc w:val="right"/>
    </w:pPr>
    <w:rPr>
      <w:color w:val="A6A6A6" w:themeColor="background1" w:themeShade="A6"/>
    </w:rPr>
  </w:style>
  <w:style w:type="paragraph" w:customStyle="1" w:styleId="Box1Figure">
    <w:name w:val="Box1_Figure"/>
    <w:basedOn w:val="Normal"/>
    <w:uiPriority w:val="1"/>
    <w:qFormat/>
    <w:rsid w:val="00D968FE"/>
  </w:style>
  <w:style w:type="paragraph" w:customStyle="1" w:styleId="Box1UnnumberedFigure">
    <w:name w:val="Box1_UnnumberedFigure"/>
    <w:basedOn w:val="Normal"/>
    <w:uiPriority w:val="1"/>
    <w:qFormat/>
    <w:rsid w:val="00D968FE"/>
  </w:style>
  <w:style w:type="paragraph" w:customStyle="1" w:styleId="UL-FL1eXtractTxt">
    <w:name w:val="UL-FL1_eXtractTxt"/>
    <w:basedOn w:val="Normal"/>
    <w:uiPriority w:val="1"/>
    <w:qFormat/>
    <w:rsid w:val="00D968FE"/>
    <w:pPr>
      <w:ind w:firstLine="720"/>
    </w:pPr>
    <w:rPr>
      <w:color w:val="808080" w:themeColor="background1" w:themeShade="80"/>
    </w:rPr>
  </w:style>
  <w:style w:type="paragraph" w:customStyle="1" w:styleId="NL1-PoetryTitle">
    <w:name w:val="NL1-PoetryTitle"/>
    <w:basedOn w:val="Normal"/>
    <w:uiPriority w:val="1"/>
    <w:qFormat/>
    <w:rsid w:val="00D968FE"/>
    <w:pPr>
      <w:ind w:left="1440"/>
    </w:pPr>
    <w:rPr>
      <w:b/>
      <w:color w:val="FF33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ABAC4-3557-425B-A1EB-5E1D469FF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9</Pages>
  <Words>8470</Words>
  <Characters>48284</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Home copy</Company>
  <LinksUpToDate>false</LinksUpToDate>
  <CharactersWithSpaces>5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ackson</dc:creator>
  <cp:keywords/>
  <dc:description/>
  <cp:lastModifiedBy>Oliver Runswick</cp:lastModifiedBy>
  <cp:revision>6</cp:revision>
  <dcterms:created xsi:type="dcterms:W3CDTF">2018-11-27T20:39:00Z</dcterms:created>
  <dcterms:modified xsi:type="dcterms:W3CDTF">2019-03-04T18:14:00Z</dcterms:modified>
</cp:coreProperties>
</file>